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03B67" w14:textId="6534F988" w:rsidR="00DD37D5" w:rsidRDefault="00DD37D5" w:rsidP="00DD37D5">
      <w:pPr>
        <w:rPr>
          <w:rStyle w:val="Strong"/>
          <w:sz w:val="18"/>
        </w:rPr>
      </w:pPr>
    </w:p>
    <w:tbl>
      <w:tblPr>
        <w:tblW w:w="10348" w:type="dxa"/>
        <w:shd w:val="clear" w:color="auto" w:fill="A8EDB3" w:themeFill="accent1"/>
        <w:tblLook w:val="04A0" w:firstRow="1" w:lastRow="0" w:firstColumn="1" w:lastColumn="0" w:noHBand="0" w:noVBand="1"/>
        <w:tblCaption w:val="Title page"/>
        <w:tblDescription w:val="NSW Department of Climate Change, Energy, the Environment and Water. Living Carbon grant guidelines"/>
      </w:tblPr>
      <w:tblGrid>
        <w:gridCol w:w="10348"/>
      </w:tblGrid>
      <w:tr w:rsidR="00DD37D5" w14:paraId="78D05EE0" w14:textId="77777777" w:rsidTr="007C0BA4">
        <w:trPr>
          <w:trHeight w:hRule="exact" w:val="5637"/>
        </w:trPr>
        <w:tc>
          <w:tcPr>
            <w:tcW w:w="10348" w:type="dxa"/>
            <w:shd w:val="clear" w:color="auto" w:fill="A8EDB3" w:themeFill="accent1"/>
            <w:tcMar>
              <w:left w:w="0" w:type="dxa"/>
              <w:right w:w="0" w:type="dxa"/>
            </w:tcMar>
          </w:tcPr>
          <w:p w14:paraId="743386CD" w14:textId="4D08B9B8" w:rsidR="00DD37D5" w:rsidRPr="00EE40B7" w:rsidRDefault="00984203">
            <w:pPr>
              <w:pStyle w:val="DepartmentName"/>
            </w:pPr>
            <w:r>
              <w:t>NSW Department of Climate Change,</w:t>
            </w:r>
          </w:p>
          <w:p w14:paraId="77C76300" w14:textId="218337A4" w:rsidR="00DD37D5" w:rsidRPr="00EE40B7" w:rsidRDefault="00984203">
            <w:pPr>
              <w:pStyle w:val="DepartmentName"/>
              <w:rPr>
                <w:rStyle w:val="Strong"/>
                <w:bCs w:val="0"/>
              </w:rPr>
            </w:pPr>
            <w:r>
              <w:rPr>
                <w:rStyle w:val="Strong"/>
                <w:rFonts w:ascii="Public Sans Medium" w:hAnsi="Public Sans Medium"/>
                <w:bCs w:val="0"/>
              </w:rPr>
              <w:t>E</w:t>
            </w:r>
            <w:r>
              <w:rPr>
                <w:rStyle w:val="Strong"/>
                <w:rFonts w:ascii="Public Sans Medium" w:hAnsi="Public Sans Medium"/>
              </w:rPr>
              <w:t>nergy, the Environment and Water</w:t>
            </w:r>
          </w:p>
          <w:p w14:paraId="372DF302" w14:textId="380086B5" w:rsidR="00DD37D5" w:rsidRPr="00191C18" w:rsidRDefault="00191C18" w:rsidP="00415CD5">
            <w:pPr>
              <w:pStyle w:val="Title"/>
              <w:spacing w:before="480"/>
              <w:rPr>
                <w:rStyle w:val="Strong"/>
                <w:sz w:val="76"/>
                <w:szCs w:val="76"/>
              </w:rPr>
            </w:pPr>
            <w:r w:rsidRPr="00191C18">
              <w:rPr>
                <w:sz w:val="76"/>
                <w:szCs w:val="76"/>
              </w:rPr>
              <w:t xml:space="preserve"> </w:t>
            </w:r>
            <w:sdt>
              <w:sdtPr>
                <w:rPr>
                  <w:sz w:val="76"/>
                  <w:szCs w:val="76"/>
                </w:rPr>
                <w:alias w:val="Title"/>
                <w:tag w:val=""/>
                <w:id w:val="-962034178"/>
                <w:placeholder>
                  <w:docPart w:val="03F8C0FA28A845188604808F06739A06"/>
                </w:placeholder>
                <w:dataBinding w:prefixMappings="xmlns:ns0='http://purl.org/dc/elements/1.1/' xmlns:ns1='http://schemas.openxmlformats.org/package/2006/metadata/core-properties' " w:xpath="/ns1:coreProperties[1]/ns0:title[1]" w:storeItemID="{6C3C8BC8-F283-45AE-878A-BAB7291924A1}"/>
                <w:text/>
              </w:sdtPr>
              <w:sdtContent>
                <w:r w:rsidRPr="00191C18">
                  <w:rPr>
                    <w:sz w:val="76"/>
                    <w:szCs w:val="76"/>
                  </w:rPr>
                  <w:t>[Project name] High Impact Partnership communication and capacity building plan</w:t>
                </w:r>
              </w:sdtContent>
            </w:sdt>
          </w:p>
        </w:tc>
      </w:tr>
    </w:tbl>
    <w:p w14:paraId="6CD4BEB1" w14:textId="6B652239" w:rsidR="00DD37D5" w:rsidRDefault="007C0BA4" w:rsidP="00DD37D5">
      <w:pPr>
        <w:rPr>
          <w:rStyle w:val="Strong"/>
          <w:sz w:val="18"/>
        </w:rPr>
      </w:pPr>
      <w:r>
        <w:rPr>
          <w:noProof/>
        </w:rPr>
        <w:drawing>
          <wp:anchor distT="0" distB="0" distL="114300" distR="114300" simplePos="0" relativeHeight="251658245" behindDoc="0" locked="0" layoutInCell="1" allowOverlap="1" wp14:anchorId="6EBE15AD" wp14:editId="0B49930F">
            <wp:simplePos x="0" y="0"/>
            <wp:positionH relativeFrom="page">
              <wp:posOffset>6824</wp:posOffset>
            </wp:positionH>
            <wp:positionV relativeFrom="page">
              <wp:posOffset>4804013</wp:posOffset>
            </wp:positionV>
            <wp:extent cx="7534275" cy="3425588"/>
            <wp:effectExtent l="0" t="0" r="0" b="3810"/>
            <wp:wrapNone/>
            <wp:docPr id="1000541230" name="Picture 2" descr="A group of people standing in a field with c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41230" name="Picture 2" descr="A group of people standing in a field with cow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48302" cy="3431966"/>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11910" w:type="dxa"/>
        <w:tblInd w:w="-1134" w:type="dxa"/>
        <w:tblCellMar>
          <w:left w:w="0" w:type="dxa"/>
          <w:right w:w="0" w:type="dxa"/>
        </w:tblCellMar>
        <w:tblLook w:val="04A0" w:firstRow="1" w:lastRow="0" w:firstColumn="1" w:lastColumn="0" w:noHBand="0" w:noVBand="1"/>
      </w:tblPr>
      <w:tblGrid>
        <w:gridCol w:w="11910"/>
      </w:tblGrid>
      <w:tr w:rsidR="00DD37D5" w14:paraId="1BF3FF82" w14:textId="77777777">
        <w:trPr>
          <w:trHeight w:hRule="exact" w:val="5630"/>
        </w:trPr>
        <w:tc>
          <w:tcPr>
            <w:tcW w:w="11910" w:type="dxa"/>
          </w:tcPr>
          <w:p w14:paraId="38A48E4D" w14:textId="7F1BC35E" w:rsidR="00DD37D5" w:rsidRPr="00FF511E" w:rsidRDefault="00DD37D5">
            <w:pPr>
              <w:pStyle w:val="NoSpacing"/>
              <w:rPr>
                <w:rStyle w:val="Strong"/>
                <w:color w:val="A8EDB3" w:themeColor="accent1"/>
                <w:sz w:val="18"/>
              </w:rPr>
            </w:pPr>
          </w:p>
        </w:tc>
      </w:tr>
    </w:tbl>
    <w:p w14:paraId="4A46A0A4" w14:textId="44B37C34" w:rsidR="00DD37D5" w:rsidRPr="00BB6BB3" w:rsidRDefault="00DD37D5" w:rsidP="00BB6BB3">
      <w:pPr>
        <w:rPr>
          <w:rFonts w:ascii="Public Sans SemiBold" w:hAnsi="Public Sans SemiBold"/>
          <w:sz w:val="18"/>
        </w:rPr>
      </w:pPr>
      <w:r w:rsidRPr="00BD4246">
        <w:rPr>
          <w:noProof/>
        </w:rPr>
        <mc:AlternateContent>
          <mc:Choice Requires="wpg">
            <w:drawing>
              <wp:anchor distT="0" distB="0" distL="114300" distR="114300" simplePos="0" relativeHeight="251658244" behindDoc="1" locked="1" layoutInCell="1" allowOverlap="1" wp14:anchorId="3B5D7424" wp14:editId="037E6283">
                <wp:simplePos x="0" y="0"/>
                <wp:positionH relativeFrom="page">
                  <wp:align>left</wp:align>
                </wp:positionH>
                <wp:positionV relativeFrom="page">
                  <wp:align>top</wp:align>
                </wp:positionV>
                <wp:extent cx="7559675" cy="10749280"/>
                <wp:effectExtent l="0" t="0" r="3175" b="0"/>
                <wp:wrapNone/>
                <wp:docPr id="2107662225" name="Group 21076622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0000" cy="10749600"/>
                          <a:chOff x="0" y="0"/>
                          <a:chExt cx="7560000" cy="10749280"/>
                        </a:xfrm>
                      </wpg:grpSpPr>
                      <wps:wsp>
                        <wps:cNvPr id="792842975" name="Rectangle 792842975"/>
                        <wps:cNvSpPr/>
                        <wps:spPr>
                          <a:xfrm>
                            <a:off x="0" y="0"/>
                            <a:ext cx="7560000" cy="8243755"/>
                          </a:xfrm>
                          <a:prstGeom prst="rect">
                            <a:avLst/>
                          </a:prstGeom>
                          <a:solidFill>
                            <a:schemeClr val="accent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1DBFB34" w14:textId="4F9C46C7" w:rsidR="00553F15" w:rsidRDefault="00553F15" w:rsidP="00553F15">
                              <w:pPr>
                                <w:jc w:val="center"/>
                              </w:pPr>
                            </w:p>
                          </w:txbxContent>
                        </wps:txbx>
                        <wps:bodyPr rtlCol="0" anchor="ctr"/>
                      </wps:wsp>
                      <wps:wsp>
                        <wps:cNvPr id="2003295062" name="Rectangle 2003295062"/>
                        <wps:cNvSpPr/>
                        <wps:spPr>
                          <a:xfrm>
                            <a:off x="0" y="8382000"/>
                            <a:ext cx="7560000" cy="2367280"/>
                          </a:xfrm>
                          <a:prstGeom prst="rect">
                            <a:avLst/>
                          </a:prstGeom>
                          <a:solidFill>
                            <a:schemeClr val="accent5"/>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9860BA0" w14:textId="57C04DC4" w:rsidR="00DD37D5" w:rsidRPr="003D50AF" w:rsidRDefault="00415CD5" w:rsidP="00DD37D5">
                              <w:pPr>
                                <w:pStyle w:val="Subtitle"/>
                              </w:pPr>
                              <w:r>
                                <w:t>Applicant</w:t>
                              </w:r>
                              <w:r w:rsidR="009C7633">
                                <w:t xml:space="preserve"> name</w:t>
                              </w:r>
                              <w:r>
                                <w:t xml:space="preserve">: </w:t>
                              </w:r>
                            </w:p>
                            <w:p w14:paraId="7678C04E" w14:textId="485948BE" w:rsidR="00DD37D5" w:rsidRDefault="00DD37D5" w:rsidP="00DD37D5">
                              <w:pPr>
                                <w:pStyle w:val="Date"/>
                              </w:pPr>
                            </w:p>
                          </w:txbxContent>
                        </wps:txbx>
                        <wps:bodyPr lIns="720000" tIns="0" rIns="1800000" bIns="0" rtlCol="0" anchor="ctr"/>
                      </wps:wsp>
                      <wps:wsp>
                        <wps:cNvPr id="755350666" name="Rectangle 755350666"/>
                        <wps:cNvSpPr/>
                        <wps:spPr>
                          <a:xfrm flipV="1">
                            <a:off x="0" y="8239144"/>
                            <a:ext cx="7560000" cy="180000"/>
                          </a:xfrm>
                          <a:prstGeom prst="rect">
                            <a:avLst/>
                          </a:prstGeom>
                          <a:solidFill>
                            <a:schemeClr val="tx2"/>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71241417" name="Graphic 17"/>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rcRect/>
                          <a:stretch/>
                        </pic:blipFill>
                        <pic:spPr>
                          <a:xfrm>
                            <a:off x="6017103" y="9111379"/>
                            <a:ext cx="834981" cy="90852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B5D7424" id="Group 2107662225" o:spid="_x0000_s1026" alt="&quot;&quot;" style="position:absolute;margin-left:0;margin-top:0;width:595.25pt;height:846.4pt;z-index:-251658236;mso-position-horizontal:left;mso-position-horizontal-relative:page;mso-position-vertical:top;mso-position-vertical-relative:page;mso-width-relative:margin;mso-height-relative:margin" coordsize="75600,1074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">
                <v:rect id="Rectangle 792842975" o:spid="_x0000_s1027" style="position:absolute;width:75600;height:82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" fillcolor="#a8edb3 [3204]" stroked="f" strokeweight="1pt">
                  <v:textbox>
                    <w:txbxContent>
                      <w:p w14:paraId="71DBFB34" w14:textId="4F9C46C7" w:rsidR="00553F15" w:rsidRDefault="00553F15" w:rsidP="00553F15">
                        <w:pPr>
                          <w:jc w:val="center"/>
                        </w:pPr>
                      </w:p>
                    </w:txbxContent>
                  </v:textbox>
                </v:rect>
                <v:rect id="Rectangle 2003295062" o:spid="_x0000_s1028" style="position:absolute;top:83820;width:75600;height:23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" fillcolor="#dbfadf [3208]" stroked="f" strokeweight="1pt">
                  <v:textbox inset="20mm,0,50mm,0">
                    <w:txbxContent>
                      <w:p w14:paraId="09860BA0" w14:textId="57C04DC4" w:rsidR="00DD37D5" w:rsidRPr="003D50AF" w:rsidRDefault="00415CD5" w:rsidP="00DD37D5">
                        <w:pPr>
                          <w:pStyle w:val="Subtitle"/>
                        </w:pPr>
                        <w:r>
                          <w:t>Applicant</w:t>
                        </w:r>
                        <w:r w:rsidR="009C7633">
                          <w:t xml:space="preserve"> name</w:t>
                        </w:r>
                        <w:r>
                          <w:t xml:space="preserve">: </w:t>
                        </w:r>
                      </w:p>
                      <w:p w14:paraId="7678C04E" w14:textId="485948BE" w:rsidR="00DD37D5" w:rsidRDefault="00DD37D5" w:rsidP="00DD37D5">
                        <w:pPr>
                          <w:pStyle w:val="Date"/>
                        </w:pPr>
                      </w:p>
                    </w:txbxContent>
                  </v:textbox>
                </v:rect>
                <v:rect id="Rectangle 755350666" o:spid="_x0000_s1029" style="position:absolute;top:82391;width:75600;height:180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" fillcolor="#002664 [3215]"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7" o:spid="_x0000_s1030" type="#_x0000_t75" style="position:absolute;left:60171;top:91113;width:8349;height:9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">
                  <v:imagedata r:id="rId14" o:title=""/>
                </v:shape>
                <w10:wrap anchorx="page" anchory="page"/>
                <w10:anchorlock/>
              </v:group>
            </w:pict>
          </mc:Fallback>
        </mc:AlternateContent>
      </w:r>
      <w:r>
        <w:rPr>
          <w:rStyle w:val="Strong"/>
          <w:sz w:val="18"/>
        </w:rPr>
        <w:br w:type="page"/>
      </w:r>
      <w:bookmarkStart w:id="0" w:name="_Hlk167274463"/>
    </w:p>
    <w:sdt>
      <w:sdtPr>
        <w:rPr>
          <w:rFonts w:ascii="Public Sans Light" w:eastAsiaTheme="minorEastAsia" w:hAnsi="Public Sans Light" w:cstheme="minorBidi"/>
          <w:noProof w:val="0"/>
          <w:color w:val="auto"/>
          <w:kern w:val="0"/>
          <w:sz w:val="22"/>
          <w:szCs w:val="22"/>
          <w14:ligatures w14:val="none"/>
        </w:rPr>
        <w:id w:val="-89091653"/>
        <w:docPartObj>
          <w:docPartGallery w:val="Table of Contents"/>
          <w:docPartUnique/>
        </w:docPartObj>
      </w:sdtPr>
      <w:sdtContent>
        <w:p w14:paraId="13ADAEC2" w14:textId="77777777" w:rsidR="006D4FFF" w:rsidRDefault="006D4FFF" w:rsidP="00EF29A3">
          <w:pPr>
            <w:pStyle w:val="TOC1"/>
          </w:pPr>
          <w:r w:rsidRPr="00DB3DE4">
            <w:t>Contents</w:t>
          </w:r>
        </w:p>
        <w:p w14:paraId="51BDFEF8" w14:textId="316880F5" w:rsidR="00F0552E" w:rsidRDefault="006D4FFF">
          <w:pPr>
            <w:pStyle w:val="TOC1"/>
            <w:rPr>
              <w:rFonts w:asciiTheme="minorHAnsi" w:eastAsiaTheme="minorEastAsia" w:hAnsiTheme="minorHAnsi" w:cstheme="minorBidi"/>
              <w:color w:val="auto"/>
              <w:sz w:val="24"/>
              <w:szCs w:val="24"/>
              <w:lang w:eastAsia="en-AU"/>
            </w:rPr>
          </w:pPr>
          <w:r w:rsidRPr="00CC358F">
            <w:rPr>
              <w:rFonts w:eastAsiaTheme="majorEastAsia" w:cstheme="majorBidi"/>
              <w:color w:val="53DB69" w:themeColor="accent1" w:themeShade="BF"/>
              <w:sz w:val="80"/>
              <w:szCs w:val="32"/>
              <w:u w:val="single" w:color="A8EDB3" w:themeColor="accent1"/>
              <w:lang w:val="en-US"/>
            </w:rPr>
            <w:fldChar w:fldCharType="begin"/>
          </w:r>
          <w:r w:rsidRPr="00CC358F">
            <w:instrText xml:space="preserve"> TOC \o "1-2" \h \z \u </w:instrText>
          </w:r>
          <w:r w:rsidRPr="00CC358F">
            <w:rPr>
              <w:rFonts w:eastAsiaTheme="majorEastAsia" w:cstheme="majorBidi"/>
              <w:color w:val="53DB69" w:themeColor="accent1" w:themeShade="BF"/>
              <w:sz w:val="80"/>
              <w:szCs w:val="32"/>
              <w:u w:val="single" w:color="A8EDB3" w:themeColor="accent1"/>
              <w:lang w:val="en-US"/>
            </w:rPr>
            <w:fldChar w:fldCharType="separate"/>
          </w:r>
          <w:hyperlink w:anchor="_Toc201306489" w:history="1">
            <w:r w:rsidR="00F0552E" w:rsidRPr="00857FB9">
              <w:rPr>
                <w:rStyle w:val="Hyperlink"/>
              </w:rPr>
              <w:t>High impact partnership communication and capacity building plan</w:t>
            </w:r>
            <w:r w:rsidR="00F0552E">
              <w:rPr>
                <w:webHidden/>
              </w:rPr>
              <w:tab/>
            </w:r>
            <w:r w:rsidR="00F0552E">
              <w:rPr>
                <w:webHidden/>
              </w:rPr>
              <w:fldChar w:fldCharType="begin"/>
            </w:r>
            <w:r w:rsidR="00F0552E">
              <w:rPr>
                <w:webHidden/>
              </w:rPr>
              <w:instrText xml:space="preserve"> PAGEREF _Toc201306489 \h </w:instrText>
            </w:r>
            <w:r w:rsidR="00F0552E">
              <w:rPr>
                <w:webHidden/>
              </w:rPr>
            </w:r>
            <w:r w:rsidR="00F0552E">
              <w:rPr>
                <w:webHidden/>
              </w:rPr>
              <w:fldChar w:fldCharType="separate"/>
            </w:r>
            <w:r w:rsidR="00F0552E">
              <w:rPr>
                <w:webHidden/>
              </w:rPr>
              <w:t>3</w:t>
            </w:r>
            <w:r w:rsidR="00F0552E">
              <w:rPr>
                <w:webHidden/>
              </w:rPr>
              <w:fldChar w:fldCharType="end"/>
            </w:r>
          </w:hyperlink>
        </w:p>
        <w:p w14:paraId="00EB5F97" w14:textId="4C41072A" w:rsidR="00F0552E" w:rsidRDefault="00F0552E">
          <w:pPr>
            <w:pStyle w:val="TOC2"/>
            <w:rPr>
              <w:rFonts w:asciiTheme="minorHAnsi" w:eastAsiaTheme="minorEastAsia" w:hAnsiTheme="minorHAnsi"/>
              <w:color w:val="auto"/>
              <w:sz w:val="24"/>
              <w:szCs w:val="24"/>
              <w:lang w:eastAsia="en-AU"/>
            </w:rPr>
          </w:pPr>
          <w:hyperlink w:anchor="_Toc201306490" w:history="1">
            <w:r w:rsidRPr="00857FB9">
              <w:rPr>
                <w:rStyle w:val="Hyperlink"/>
              </w:rPr>
              <w:t>Introduction</w:t>
            </w:r>
            <w:r>
              <w:rPr>
                <w:webHidden/>
              </w:rPr>
              <w:tab/>
            </w:r>
            <w:r>
              <w:rPr>
                <w:webHidden/>
              </w:rPr>
              <w:fldChar w:fldCharType="begin"/>
            </w:r>
            <w:r>
              <w:rPr>
                <w:webHidden/>
              </w:rPr>
              <w:instrText xml:space="preserve"> PAGEREF _Toc201306490 \h </w:instrText>
            </w:r>
            <w:r>
              <w:rPr>
                <w:webHidden/>
              </w:rPr>
            </w:r>
            <w:r>
              <w:rPr>
                <w:webHidden/>
              </w:rPr>
              <w:fldChar w:fldCharType="separate"/>
            </w:r>
            <w:r>
              <w:rPr>
                <w:webHidden/>
              </w:rPr>
              <w:t>3</w:t>
            </w:r>
            <w:r>
              <w:rPr>
                <w:webHidden/>
              </w:rPr>
              <w:fldChar w:fldCharType="end"/>
            </w:r>
          </w:hyperlink>
        </w:p>
        <w:p w14:paraId="60BEE21F" w14:textId="02AF3098" w:rsidR="00F0552E" w:rsidRDefault="00F0552E">
          <w:pPr>
            <w:pStyle w:val="TOC2"/>
            <w:rPr>
              <w:rFonts w:asciiTheme="minorHAnsi" w:eastAsiaTheme="minorEastAsia" w:hAnsiTheme="minorHAnsi"/>
              <w:color w:val="auto"/>
              <w:sz w:val="24"/>
              <w:szCs w:val="24"/>
              <w:lang w:eastAsia="en-AU"/>
            </w:rPr>
          </w:pPr>
          <w:hyperlink w:anchor="_Toc201306491" w:history="1">
            <w:r w:rsidRPr="00857FB9">
              <w:rPr>
                <w:rStyle w:val="Hyperlink"/>
              </w:rPr>
              <w:t>Using this template</w:t>
            </w:r>
            <w:r>
              <w:rPr>
                <w:webHidden/>
              </w:rPr>
              <w:tab/>
            </w:r>
            <w:r>
              <w:rPr>
                <w:webHidden/>
              </w:rPr>
              <w:fldChar w:fldCharType="begin"/>
            </w:r>
            <w:r>
              <w:rPr>
                <w:webHidden/>
              </w:rPr>
              <w:instrText xml:space="preserve"> PAGEREF _Toc201306491 \h </w:instrText>
            </w:r>
            <w:r>
              <w:rPr>
                <w:webHidden/>
              </w:rPr>
            </w:r>
            <w:r>
              <w:rPr>
                <w:webHidden/>
              </w:rPr>
              <w:fldChar w:fldCharType="separate"/>
            </w:r>
            <w:r>
              <w:rPr>
                <w:webHidden/>
              </w:rPr>
              <w:t>3</w:t>
            </w:r>
            <w:r>
              <w:rPr>
                <w:webHidden/>
              </w:rPr>
              <w:fldChar w:fldCharType="end"/>
            </w:r>
          </w:hyperlink>
        </w:p>
        <w:p w14:paraId="15F596EF" w14:textId="713B5E10" w:rsidR="00F0552E" w:rsidRDefault="00F0552E">
          <w:pPr>
            <w:pStyle w:val="TOC2"/>
            <w:rPr>
              <w:rFonts w:asciiTheme="minorHAnsi" w:eastAsiaTheme="minorEastAsia" w:hAnsiTheme="minorHAnsi"/>
              <w:color w:val="auto"/>
              <w:sz w:val="24"/>
              <w:szCs w:val="24"/>
              <w:lang w:eastAsia="en-AU"/>
            </w:rPr>
          </w:pPr>
          <w:hyperlink w:anchor="_Toc201306492" w:history="1">
            <w:r w:rsidRPr="00857FB9">
              <w:rPr>
                <w:rStyle w:val="Hyperlink"/>
              </w:rPr>
              <w:t>1. Project summary</w:t>
            </w:r>
            <w:r>
              <w:rPr>
                <w:webHidden/>
              </w:rPr>
              <w:tab/>
            </w:r>
            <w:r>
              <w:rPr>
                <w:webHidden/>
              </w:rPr>
              <w:fldChar w:fldCharType="begin"/>
            </w:r>
            <w:r>
              <w:rPr>
                <w:webHidden/>
              </w:rPr>
              <w:instrText xml:space="preserve"> PAGEREF _Toc201306492 \h </w:instrText>
            </w:r>
            <w:r>
              <w:rPr>
                <w:webHidden/>
              </w:rPr>
            </w:r>
            <w:r>
              <w:rPr>
                <w:webHidden/>
              </w:rPr>
              <w:fldChar w:fldCharType="separate"/>
            </w:r>
            <w:r>
              <w:rPr>
                <w:webHidden/>
              </w:rPr>
              <w:t>5</w:t>
            </w:r>
            <w:r>
              <w:rPr>
                <w:webHidden/>
              </w:rPr>
              <w:fldChar w:fldCharType="end"/>
            </w:r>
          </w:hyperlink>
        </w:p>
        <w:p w14:paraId="09ABFB56" w14:textId="2EB5340F" w:rsidR="00F0552E" w:rsidRDefault="00F0552E">
          <w:pPr>
            <w:pStyle w:val="TOC2"/>
            <w:rPr>
              <w:rFonts w:asciiTheme="minorHAnsi" w:eastAsiaTheme="minorEastAsia" w:hAnsiTheme="minorHAnsi"/>
              <w:color w:val="auto"/>
              <w:sz w:val="24"/>
              <w:szCs w:val="24"/>
              <w:lang w:eastAsia="en-AU"/>
            </w:rPr>
          </w:pPr>
          <w:hyperlink w:anchor="_Toc201306493" w:history="1">
            <w:r w:rsidRPr="00857FB9">
              <w:rPr>
                <w:rStyle w:val="Hyperlink"/>
              </w:rPr>
              <w:t>2. Key objectives</w:t>
            </w:r>
            <w:r>
              <w:rPr>
                <w:webHidden/>
              </w:rPr>
              <w:tab/>
            </w:r>
            <w:r>
              <w:rPr>
                <w:webHidden/>
              </w:rPr>
              <w:fldChar w:fldCharType="begin"/>
            </w:r>
            <w:r>
              <w:rPr>
                <w:webHidden/>
              </w:rPr>
              <w:instrText xml:space="preserve"> PAGEREF _Toc201306493 \h </w:instrText>
            </w:r>
            <w:r>
              <w:rPr>
                <w:webHidden/>
              </w:rPr>
            </w:r>
            <w:r>
              <w:rPr>
                <w:webHidden/>
              </w:rPr>
              <w:fldChar w:fldCharType="separate"/>
            </w:r>
            <w:r>
              <w:rPr>
                <w:webHidden/>
              </w:rPr>
              <w:t>5</w:t>
            </w:r>
            <w:r>
              <w:rPr>
                <w:webHidden/>
              </w:rPr>
              <w:fldChar w:fldCharType="end"/>
            </w:r>
          </w:hyperlink>
        </w:p>
        <w:p w14:paraId="25D5C1AC" w14:textId="7AABC5DF" w:rsidR="00F0552E" w:rsidRDefault="00F0552E">
          <w:pPr>
            <w:pStyle w:val="TOC2"/>
            <w:rPr>
              <w:rFonts w:asciiTheme="minorHAnsi" w:eastAsiaTheme="minorEastAsia" w:hAnsiTheme="minorHAnsi"/>
              <w:color w:val="auto"/>
              <w:sz w:val="24"/>
              <w:szCs w:val="24"/>
              <w:lang w:eastAsia="en-AU"/>
            </w:rPr>
          </w:pPr>
          <w:hyperlink w:anchor="_Toc201306494" w:history="1">
            <w:r w:rsidRPr="00857FB9">
              <w:rPr>
                <w:rStyle w:val="Hyperlink"/>
              </w:rPr>
              <w:t>3. Target audience and key messages</w:t>
            </w:r>
            <w:r>
              <w:rPr>
                <w:webHidden/>
              </w:rPr>
              <w:tab/>
            </w:r>
            <w:r>
              <w:rPr>
                <w:webHidden/>
              </w:rPr>
              <w:fldChar w:fldCharType="begin"/>
            </w:r>
            <w:r>
              <w:rPr>
                <w:webHidden/>
              </w:rPr>
              <w:instrText xml:space="preserve"> PAGEREF _Toc201306494 \h </w:instrText>
            </w:r>
            <w:r>
              <w:rPr>
                <w:webHidden/>
              </w:rPr>
            </w:r>
            <w:r>
              <w:rPr>
                <w:webHidden/>
              </w:rPr>
              <w:fldChar w:fldCharType="separate"/>
            </w:r>
            <w:r>
              <w:rPr>
                <w:webHidden/>
              </w:rPr>
              <w:t>6</w:t>
            </w:r>
            <w:r>
              <w:rPr>
                <w:webHidden/>
              </w:rPr>
              <w:fldChar w:fldCharType="end"/>
            </w:r>
          </w:hyperlink>
        </w:p>
        <w:p w14:paraId="1473BC81" w14:textId="3EBC834D" w:rsidR="00F0552E" w:rsidRDefault="00F0552E">
          <w:pPr>
            <w:pStyle w:val="TOC2"/>
            <w:rPr>
              <w:rFonts w:asciiTheme="minorHAnsi" w:eastAsiaTheme="minorEastAsia" w:hAnsiTheme="minorHAnsi"/>
              <w:color w:val="auto"/>
              <w:sz w:val="24"/>
              <w:szCs w:val="24"/>
              <w:lang w:eastAsia="en-AU"/>
            </w:rPr>
          </w:pPr>
          <w:hyperlink w:anchor="_Toc201306495" w:history="1">
            <w:r w:rsidRPr="00857FB9">
              <w:rPr>
                <w:rStyle w:val="Hyperlink"/>
              </w:rPr>
              <w:t>4. Communication and engagement strategy</w:t>
            </w:r>
            <w:r>
              <w:rPr>
                <w:webHidden/>
              </w:rPr>
              <w:tab/>
            </w:r>
            <w:r>
              <w:rPr>
                <w:webHidden/>
              </w:rPr>
              <w:fldChar w:fldCharType="begin"/>
            </w:r>
            <w:r>
              <w:rPr>
                <w:webHidden/>
              </w:rPr>
              <w:instrText xml:space="preserve"> PAGEREF _Toc201306495 \h </w:instrText>
            </w:r>
            <w:r>
              <w:rPr>
                <w:webHidden/>
              </w:rPr>
            </w:r>
            <w:r>
              <w:rPr>
                <w:webHidden/>
              </w:rPr>
              <w:fldChar w:fldCharType="separate"/>
            </w:r>
            <w:r>
              <w:rPr>
                <w:webHidden/>
              </w:rPr>
              <w:t>8</w:t>
            </w:r>
            <w:r>
              <w:rPr>
                <w:webHidden/>
              </w:rPr>
              <w:fldChar w:fldCharType="end"/>
            </w:r>
          </w:hyperlink>
        </w:p>
        <w:p w14:paraId="37134C3F" w14:textId="6B7D0ED0" w:rsidR="00F0552E" w:rsidRDefault="00F0552E">
          <w:pPr>
            <w:pStyle w:val="TOC2"/>
            <w:rPr>
              <w:rFonts w:asciiTheme="minorHAnsi" w:eastAsiaTheme="minorEastAsia" w:hAnsiTheme="minorHAnsi"/>
              <w:color w:val="auto"/>
              <w:sz w:val="24"/>
              <w:szCs w:val="24"/>
              <w:lang w:eastAsia="en-AU"/>
            </w:rPr>
          </w:pPr>
          <w:hyperlink w:anchor="_Toc201306496" w:history="1">
            <w:r w:rsidRPr="00857FB9">
              <w:rPr>
                <w:rStyle w:val="Hyperlink"/>
              </w:rPr>
              <w:t>5. Demonstration sites</w:t>
            </w:r>
            <w:r>
              <w:rPr>
                <w:webHidden/>
              </w:rPr>
              <w:tab/>
            </w:r>
            <w:r>
              <w:rPr>
                <w:webHidden/>
              </w:rPr>
              <w:fldChar w:fldCharType="begin"/>
            </w:r>
            <w:r>
              <w:rPr>
                <w:webHidden/>
              </w:rPr>
              <w:instrText xml:space="preserve"> PAGEREF _Toc201306496 \h </w:instrText>
            </w:r>
            <w:r>
              <w:rPr>
                <w:webHidden/>
              </w:rPr>
            </w:r>
            <w:r>
              <w:rPr>
                <w:webHidden/>
              </w:rPr>
              <w:fldChar w:fldCharType="separate"/>
            </w:r>
            <w:r>
              <w:rPr>
                <w:webHidden/>
              </w:rPr>
              <w:t>10</w:t>
            </w:r>
            <w:r>
              <w:rPr>
                <w:webHidden/>
              </w:rPr>
              <w:fldChar w:fldCharType="end"/>
            </w:r>
          </w:hyperlink>
        </w:p>
        <w:p w14:paraId="7A60ED3E" w14:textId="470115D6" w:rsidR="00F0552E" w:rsidRDefault="00F0552E">
          <w:pPr>
            <w:pStyle w:val="TOC2"/>
            <w:rPr>
              <w:rFonts w:asciiTheme="minorHAnsi" w:eastAsiaTheme="minorEastAsia" w:hAnsiTheme="minorHAnsi"/>
              <w:color w:val="auto"/>
              <w:sz w:val="24"/>
              <w:szCs w:val="24"/>
              <w:lang w:eastAsia="en-AU"/>
            </w:rPr>
          </w:pPr>
          <w:hyperlink w:anchor="_Toc201306497" w:history="1">
            <w:r w:rsidRPr="00857FB9">
              <w:rPr>
                <w:rStyle w:val="Hyperlink"/>
              </w:rPr>
              <w:t>6. Sharing of learnings</w:t>
            </w:r>
            <w:r>
              <w:rPr>
                <w:webHidden/>
              </w:rPr>
              <w:tab/>
            </w:r>
            <w:r>
              <w:rPr>
                <w:webHidden/>
              </w:rPr>
              <w:fldChar w:fldCharType="begin"/>
            </w:r>
            <w:r>
              <w:rPr>
                <w:webHidden/>
              </w:rPr>
              <w:instrText xml:space="preserve"> PAGEREF _Toc201306497 \h </w:instrText>
            </w:r>
            <w:r>
              <w:rPr>
                <w:webHidden/>
              </w:rPr>
            </w:r>
            <w:r>
              <w:rPr>
                <w:webHidden/>
              </w:rPr>
              <w:fldChar w:fldCharType="separate"/>
            </w:r>
            <w:r>
              <w:rPr>
                <w:webHidden/>
              </w:rPr>
              <w:t>11</w:t>
            </w:r>
            <w:r>
              <w:rPr>
                <w:webHidden/>
              </w:rPr>
              <w:fldChar w:fldCharType="end"/>
            </w:r>
          </w:hyperlink>
        </w:p>
        <w:p w14:paraId="2D7C2C57" w14:textId="63B4B2AF" w:rsidR="006D4FFF" w:rsidRDefault="006D4FFF" w:rsidP="002F4F4C">
          <w:pPr>
            <w:outlineLvl w:val="1"/>
            <w:rPr>
              <w:noProof/>
            </w:rPr>
            <w:sectPr w:rsidR="006D4FFF" w:rsidSect="00DD37D5">
              <w:headerReference w:type="default" r:id="rId15"/>
              <w:footerReference w:type="default" r:id="rId16"/>
              <w:pgSz w:w="11906" w:h="16838"/>
              <w:pgMar w:top="1134" w:right="1134" w:bottom="1701" w:left="1134" w:header="709" w:footer="1111" w:gutter="0"/>
              <w:cols w:space="708"/>
              <w:docGrid w:linePitch="360"/>
            </w:sectPr>
          </w:pPr>
          <w:r w:rsidRPr="00CC358F">
            <w:rPr>
              <w:color w:val="A8EDB3" w:themeColor="accent1"/>
              <w:sz w:val="36"/>
            </w:rPr>
            <w:fldChar w:fldCharType="end"/>
          </w:r>
        </w:p>
      </w:sdtContent>
    </w:sdt>
    <w:p w14:paraId="1AB96490" w14:textId="2755F373" w:rsidR="00DD37D5" w:rsidRDefault="00900BFF" w:rsidP="00DD37D5">
      <w:pPr>
        <w:pStyle w:val="Heading1"/>
      </w:pPr>
      <w:bookmarkStart w:id="1" w:name="_Toc200005952"/>
      <w:bookmarkStart w:id="2" w:name="_Toc200024072"/>
      <w:bookmarkStart w:id="3" w:name="_Toc201306489"/>
      <w:bookmarkEnd w:id="0"/>
      <w:r>
        <w:lastRenderedPageBreak/>
        <w:t xml:space="preserve">High </w:t>
      </w:r>
      <w:r w:rsidR="000B73EE">
        <w:t>I</w:t>
      </w:r>
      <w:r w:rsidR="00754147">
        <w:t>m</w:t>
      </w:r>
      <w:r>
        <w:t xml:space="preserve">pact </w:t>
      </w:r>
      <w:r w:rsidR="000B73EE">
        <w:t>P</w:t>
      </w:r>
      <w:r>
        <w:t>artnership</w:t>
      </w:r>
      <w:r w:rsidR="0004746D">
        <w:t xml:space="preserve"> </w:t>
      </w:r>
      <w:r w:rsidR="00754147">
        <w:t>c</w:t>
      </w:r>
      <w:r>
        <w:t xml:space="preserve">ommunication and </w:t>
      </w:r>
      <w:r w:rsidR="00754147">
        <w:t>c</w:t>
      </w:r>
      <w:r>
        <w:t>apacity building plan</w:t>
      </w:r>
      <w:bookmarkEnd w:id="1"/>
      <w:bookmarkEnd w:id="2"/>
      <w:bookmarkEnd w:id="3"/>
    </w:p>
    <w:p w14:paraId="290A4EA8" w14:textId="400CF2C8" w:rsidR="000A795B" w:rsidRDefault="0084319E" w:rsidP="003709AA">
      <w:pPr>
        <w:pStyle w:val="Heading2"/>
      </w:pPr>
      <w:bookmarkStart w:id="4" w:name="_2.5._NSW_DCCEEW’s"/>
      <w:bookmarkStart w:id="5" w:name="_Toc200024073"/>
      <w:bookmarkStart w:id="6" w:name="_Toc201306490"/>
      <w:bookmarkEnd w:id="4"/>
      <w:r>
        <w:t>Introduction</w:t>
      </w:r>
      <w:bookmarkEnd w:id="5"/>
      <w:bookmarkEnd w:id="6"/>
    </w:p>
    <w:p w14:paraId="66FBF20D" w14:textId="290DF712" w:rsidR="00670796" w:rsidRDefault="004C4DD0" w:rsidP="000A795B">
      <w:r w:rsidRPr="004C4DD0">
        <w:t xml:space="preserve">High impact partnerships are expected to drive change in </w:t>
      </w:r>
      <w:r w:rsidR="0093570D">
        <w:t>primary production and land management</w:t>
      </w:r>
      <w:r w:rsidRPr="004C4DD0">
        <w:t xml:space="preserve"> in NSW. They will demonstrate carbon projects integrated with farming and other land management practices. Funded projects will be required to share their learnings and outcomes to build confidence and skill in abatement activitie</w:t>
      </w:r>
      <w:r>
        <w:t>s.</w:t>
      </w:r>
      <w:r w:rsidR="00D202DA">
        <w:t xml:space="preserve"> </w:t>
      </w:r>
    </w:p>
    <w:p w14:paraId="24BA9925" w14:textId="1F8CB194" w:rsidR="00466919" w:rsidRDefault="00DF4BED" w:rsidP="000A795B">
      <w:r>
        <w:t xml:space="preserve">The </w:t>
      </w:r>
      <w:r w:rsidR="00B24302">
        <w:t>c</w:t>
      </w:r>
      <w:r>
        <w:t xml:space="preserve">ommunication and </w:t>
      </w:r>
      <w:r w:rsidR="00694A16">
        <w:t>c</w:t>
      </w:r>
      <w:r>
        <w:t xml:space="preserve">apacity </w:t>
      </w:r>
      <w:r w:rsidR="00B43789">
        <w:t>b</w:t>
      </w:r>
      <w:r>
        <w:t xml:space="preserve">uilding plan </w:t>
      </w:r>
      <w:proofErr w:type="gramStart"/>
      <w:r w:rsidR="00C3441D">
        <w:t>is</w:t>
      </w:r>
      <w:proofErr w:type="gramEnd"/>
      <w:r w:rsidR="00C3441D">
        <w:t xml:space="preserve"> worth 10% of the assessment score</w:t>
      </w:r>
      <w:r w:rsidR="00BD25A8">
        <w:t xml:space="preserve"> and will be assessed against merit criterion 4</w:t>
      </w:r>
      <w:r w:rsidR="00204251">
        <w:t xml:space="preserve"> (section</w:t>
      </w:r>
      <w:r w:rsidR="00B50E29">
        <w:t>s 5.3 and 5.4</w:t>
      </w:r>
      <w:r w:rsidR="00204251">
        <w:t>)</w:t>
      </w:r>
      <w:r w:rsidR="00216E55">
        <w:t xml:space="preserve"> of the </w:t>
      </w:r>
      <w:r w:rsidR="00681389">
        <w:t>High Impact Partnership</w:t>
      </w:r>
      <w:r w:rsidR="00A31359">
        <w:t xml:space="preserve"> </w:t>
      </w:r>
      <w:r w:rsidR="008C45B2">
        <w:t>R</w:t>
      </w:r>
      <w:r w:rsidR="00A31359">
        <w:t xml:space="preserve">ound </w:t>
      </w:r>
      <w:r w:rsidR="00A31359" w:rsidRPr="003947A1">
        <w:t xml:space="preserve">2 </w:t>
      </w:r>
      <w:r w:rsidR="00681389" w:rsidRPr="003947A1">
        <w:t>grant guidelines</w:t>
      </w:r>
      <w:r w:rsidR="007A05E2" w:rsidRPr="003947A1">
        <w:t>.</w:t>
      </w:r>
      <w:r w:rsidR="007A05E2">
        <w:t xml:space="preserve"> </w:t>
      </w:r>
    </w:p>
    <w:p w14:paraId="449273F9" w14:textId="77F2B79D" w:rsidR="007A05E2" w:rsidDel="00D202DA" w:rsidRDefault="003F32A3" w:rsidP="000A795B">
      <w:r w:rsidDel="00D202DA">
        <w:t xml:space="preserve">Applicants must </w:t>
      </w:r>
      <w:r w:rsidR="00C62B0D" w:rsidRPr="000263C7" w:rsidDel="00D202DA">
        <w:t>also, as part of this</w:t>
      </w:r>
      <w:r w:rsidR="00646809" w:rsidDel="00D202DA">
        <w:t xml:space="preserve"> plan</w:t>
      </w:r>
      <w:r w:rsidR="00C62B0D" w:rsidRPr="000263C7" w:rsidDel="00D202DA">
        <w:t>, indicate how they will</w:t>
      </w:r>
      <w:r w:rsidR="00646809" w:rsidDel="00D202DA">
        <w:t xml:space="preserve"> share ongoing information and learnings beyond the project boundaries</w:t>
      </w:r>
      <w:r w:rsidR="00022C90" w:rsidDel="00D202DA">
        <w:t>.</w:t>
      </w:r>
    </w:p>
    <w:p w14:paraId="793D3313" w14:textId="73853B80" w:rsidR="00A52EAE" w:rsidRDefault="002B4BAA" w:rsidP="00A52EAE">
      <w:pPr>
        <w:pStyle w:val="Heading2"/>
      </w:pPr>
      <w:bookmarkStart w:id="7" w:name="_Toc200024074"/>
      <w:bookmarkStart w:id="8" w:name="_Toc201306491"/>
      <w:r>
        <w:t xml:space="preserve">What’s in </w:t>
      </w:r>
      <w:r w:rsidR="00A52EAE">
        <w:t>this template</w:t>
      </w:r>
      <w:bookmarkEnd w:id="7"/>
      <w:bookmarkEnd w:id="8"/>
    </w:p>
    <w:p w14:paraId="1F4E39B3" w14:textId="59489B4E" w:rsidR="000A795B" w:rsidDel="00713182" w:rsidRDefault="002B4BAA" w:rsidP="000A795B">
      <w:r>
        <w:t>This template will guide you to include the following information:</w:t>
      </w:r>
    </w:p>
    <w:p w14:paraId="3D3CE4BA" w14:textId="46EE53EC" w:rsidR="005F0EC7" w:rsidDel="00713182" w:rsidRDefault="005F0EC7" w:rsidP="005F0EC7">
      <w:pPr>
        <w:pStyle w:val="ListParagraph"/>
        <w:numPr>
          <w:ilvl w:val="0"/>
          <w:numId w:val="55"/>
        </w:numPr>
      </w:pPr>
      <w:r w:rsidDel="00713182">
        <w:t>A short summary of your project</w:t>
      </w:r>
      <w:r w:rsidR="00DB0F51">
        <w:t>.</w:t>
      </w:r>
    </w:p>
    <w:p w14:paraId="37240694" w14:textId="6A407DDB" w:rsidR="005F0EC7" w:rsidDel="00713182" w:rsidRDefault="005F0EC7" w:rsidP="005F0EC7">
      <w:pPr>
        <w:pStyle w:val="ListParagraph"/>
        <w:numPr>
          <w:ilvl w:val="0"/>
          <w:numId w:val="55"/>
        </w:numPr>
      </w:pPr>
      <w:r w:rsidDel="00713182">
        <w:t>Key objectives of your communication and capacity building plan</w:t>
      </w:r>
      <w:r w:rsidR="00DB0F51">
        <w:t>.</w:t>
      </w:r>
    </w:p>
    <w:p w14:paraId="17085668" w14:textId="04504448" w:rsidR="000A795B" w:rsidDel="00713182" w:rsidRDefault="00987231" w:rsidP="000A795B">
      <w:pPr>
        <w:pStyle w:val="ListParagraph"/>
        <w:numPr>
          <w:ilvl w:val="0"/>
          <w:numId w:val="54"/>
        </w:numPr>
      </w:pPr>
      <w:r w:rsidDel="00713182">
        <w:t xml:space="preserve">A list of your identified target audience, such as those associated with related industries and/or land use types, their size and estimated potential capacity for carbon abatement. </w:t>
      </w:r>
      <w:r w:rsidR="000A795B" w:rsidDel="00713182">
        <w:t>This should include strategies to communicate with the broader local community</w:t>
      </w:r>
      <w:r w:rsidR="005E4356" w:rsidDel="00713182">
        <w:t>, where appropriate.</w:t>
      </w:r>
      <w:r w:rsidR="000A795B" w:rsidDel="00713182">
        <w:t xml:space="preserve"> </w:t>
      </w:r>
    </w:p>
    <w:p w14:paraId="0E3700E9" w14:textId="74AC4313" w:rsidR="000A795B" w:rsidDel="00713182" w:rsidRDefault="005F0EC7" w:rsidP="000A795B">
      <w:pPr>
        <w:pStyle w:val="ListParagraph"/>
        <w:numPr>
          <w:ilvl w:val="0"/>
          <w:numId w:val="54"/>
        </w:numPr>
      </w:pPr>
      <w:r w:rsidDel="00713182">
        <w:t>K</w:t>
      </w:r>
      <w:r w:rsidR="000A795B" w:rsidDel="00713182">
        <w:t xml:space="preserve">ey messages that will be communicated to </w:t>
      </w:r>
      <w:r w:rsidDel="00713182">
        <w:t>your</w:t>
      </w:r>
      <w:r w:rsidR="000A795B" w:rsidDel="00713182">
        <w:t xml:space="preserve"> target audience</w:t>
      </w:r>
      <w:r w:rsidDel="00713182">
        <w:t>s</w:t>
      </w:r>
      <w:r w:rsidR="000A795B" w:rsidDel="00713182">
        <w:t xml:space="preserve"> and approaches to ensure those messages create behaviour change</w:t>
      </w:r>
      <w:r w:rsidR="00DB0F51">
        <w:t>.</w:t>
      </w:r>
    </w:p>
    <w:p w14:paraId="0427FEE7" w14:textId="517AD846" w:rsidR="005F0EC7" w:rsidDel="00713182" w:rsidRDefault="005F0EC7" w:rsidP="005F0EC7">
      <w:pPr>
        <w:pStyle w:val="ListParagraph"/>
        <w:numPr>
          <w:ilvl w:val="0"/>
          <w:numId w:val="54"/>
        </w:numPr>
      </w:pPr>
      <w:r w:rsidDel="00713182">
        <w:t>A communication and engagement strategy for your target audiences outlining proposed activities, expected reach</w:t>
      </w:r>
      <w:r w:rsidR="00567D04" w:rsidDel="00713182">
        <w:t>,</w:t>
      </w:r>
      <w:r w:rsidDel="00713182">
        <w:t xml:space="preserve"> and project influence, both during the period of the funded project and beyond to at least 2030</w:t>
      </w:r>
      <w:r w:rsidR="00DB0F51">
        <w:t>.</w:t>
      </w:r>
    </w:p>
    <w:p w14:paraId="46A07C25" w14:textId="42EFE04E" w:rsidR="000A795B" w:rsidRDefault="003B1C46" w:rsidP="000A795B">
      <w:pPr>
        <w:pStyle w:val="ListParagraph"/>
        <w:numPr>
          <w:ilvl w:val="0"/>
          <w:numId w:val="54"/>
        </w:numPr>
      </w:pPr>
      <w:r w:rsidDel="00713182">
        <w:t>T</w:t>
      </w:r>
      <w:r w:rsidR="000A795B" w:rsidDel="00713182">
        <w:t xml:space="preserve">iming and scale of the implementation of specific information delivery </w:t>
      </w:r>
      <w:r w:rsidR="002128B8" w:rsidDel="00713182">
        <w:t xml:space="preserve">types </w:t>
      </w:r>
      <w:r w:rsidR="000A795B" w:rsidDel="00713182">
        <w:t xml:space="preserve">such as case studies, fact sheets, video stories, social media, newsletters, demonstration sites, </w:t>
      </w:r>
      <w:r w:rsidR="000A795B">
        <w:t>training days, webinars, trials of innovative methods, and how they are integrated into a capacity</w:t>
      </w:r>
      <w:r w:rsidR="00677429">
        <w:t xml:space="preserve"> </w:t>
      </w:r>
      <w:r w:rsidR="000A795B">
        <w:t>building program</w:t>
      </w:r>
      <w:r w:rsidR="00FA65E9">
        <w:t>.</w:t>
      </w:r>
    </w:p>
    <w:p w14:paraId="23273A66" w14:textId="21C8A6C4" w:rsidR="00D94545" w:rsidRDefault="003B1C46" w:rsidP="000A795B">
      <w:pPr>
        <w:pStyle w:val="ListParagraph"/>
        <w:numPr>
          <w:ilvl w:val="0"/>
          <w:numId w:val="54"/>
        </w:numPr>
      </w:pPr>
      <w:r>
        <w:lastRenderedPageBreak/>
        <w:t>R</w:t>
      </w:r>
      <w:r w:rsidR="000A795B">
        <w:t xml:space="preserve">ationale for how the capacity building plan builds </w:t>
      </w:r>
      <w:r w:rsidR="00567D04">
        <w:t>ongoing</w:t>
      </w:r>
      <w:r w:rsidR="000A795B">
        <w:t xml:space="preserve"> learning and development for participants and a description of how the project will review and develop engagement activities over time.</w:t>
      </w:r>
    </w:p>
    <w:p w14:paraId="7DA2B247" w14:textId="77777777" w:rsidR="000A795B" w:rsidRDefault="000A795B" w:rsidP="000A795B"/>
    <w:p w14:paraId="6D2A6F58" w14:textId="0CD5479F" w:rsidR="000A795B" w:rsidRDefault="000A795B">
      <w:r>
        <w:br w:type="page"/>
      </w:r>
    </w:p>
    <w:p w14:paraId="6D294F8A" w14:textId="22D95690" w:rsidR="000A795B" w:rsidRDefault="00900BFF" w:rsidP="00900BFF">
      <w:pPr>
        <w:pStyle w:val="Heading2"/>
      </w:pPr>
      <w:bookmarkStart w:id="9" w:name="_Toc200024075"/>
      <w:bookmarkStart w:id="10" w:name="_Toc201306492"/>
      <w:r>
        <w:lastRenderedPageBreak/>
        <w:t>1</w:t>
      </w:r>
      <w:r w:rsidR="000A795B">
        <w:t>. Project summary</w:t>
      </w:r>
      <w:bookmarkEnd w:id="9"/>
      <w:bookmarkEnd w:id="10"/>
    </w:p>
    <w:p w14:paraId="7EBB8CE3" w14:textId="3FE55385" w:rsidR="000A795B" w:rsidRDefault="000A795B" w:rsidP="000A795B">
      <w:r>
        <w:t>Provide a short summary of your project</w:t>
      </w:r>
      <w:r w:rsidR="00550351">
        <w:t>.</w:t>
      </w:r>
      <w:r w:rsidR="007C1ADE">
        <w:t xml:space="preserve"> </w:t>
      </w:r>
      <w:r w:rsidR="00C76A24">
        <w:t xml:space="preserve">You can copy and paste </w:t>
      </w:r>
      <w:r w:rsidR="00917379">
        <w:t xml:space="preserve">the </w:t>
      </w:r>
      <w:r w:rsidR="00DC7749">
        <w:t>brief description</w:t>
      </w:r>
      <w:r w:rsidR="0032757D">
        <w:t xml:space="preserve"> from your application form.</w:t>
      </w:r>
    </w:p>
    <w:p w14:paraId="1D011F3E" w14:textId="236591E9" w:rsidR="000A795B" w:rsidRDefault="003B1C46" w:rsidP="000A795B">
      <w:r>
        <w:rPr>
          <w:noProof/>
        </w:rPr>
        <mc:AlternateContent>
          <mc:Choice Requires="wps">
            <w:drawing>
              <wp:anchor distT="0" distB="0" distL="114300" distR="114300" simplePos="0" relativeHeight="251658240" behindDoc="0" locked="0" layoutInCell="1" allowOverlap="1" wp14:anchorId="0A9B5CF5" wp14:editId="24523F28">
                <wp:simplePos x="0" y="0"/>
                <wp:positionH relativeFrom="column">
                  <wp:posOffset>41910</wp:posOffset>
                </wp:positionH>
                <wp:positionV relativeFrom="paragraph">
                  <wp:posOffset>49530</wp:posOffset>
                </wp:positionV>
                <wp:extent cx="6124575" cy="2905125"/>
                <wp:effectExtent l="0" t="0" r="28575" b="28575"/>
                <wp:wrapNone/>
                <wp:docPr id="1010989635" name="Text Box 1"/>
                <wp:cNvGraphicFramePr/>
                <a:graphic xmlns:a="http://schemas.openxmlformats.org/drawingml/2006/main">
                  <a:graphicData uri="http://schemas.microsoft.com/office/word/2010/wordprocessingShape">
                    <wps:wsp>
                      <wps:cNvSpPr txBox="1"/>
                      <wps:spPr bwMode="auto">
                        <a:xfrm>
                          <a:off x="0" y="0"/>
                          <a:ext cx="6124575" cy="2905125"/>
                        </a:xfrm>
                        <a:prstGeom prst="rect">
                          <a:avLst/>
                        </a:prstGeom>
                        <a:noFill/>
                        <a:ln w="9525">
                          <a:solidFill>
                            <a:schemeClr val="tx1"/>
                          </a:solidFill>
                          <a:miter lim="800000"/>
                          <a:headEnd/>
                          <a:tailEnd/>
                        </a:ln>
                      </wps:spPr>
                      <wps:txbx>
                        <w:txbxContent>
                          <w:p w14:paraId="7A874C20" w14:textId="77777777" w:rsidR="003B1C46" w:rsidRPr="003B1C46" w:rsidRDefault="003B1C46" w:rsidP="00994490">
                            <w:pPr>
                              <w:pStyle w:val="BodyText"/>
                            </w:pPr>
                          </w:p>
                        </w:txbxContent>
                      </wps:txbx>
                      <wps:bodyPr rot="0" spcFirstLastPara="0" vertOverflow="overflow" horzOverflow="overflow" vert="horz" wrap="square" lIns="144000" tIns="0" rIns="144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9B5CF5" id="_x0000_t202" coordsize="21600,21600" o:spt="202" path="m,l,21600r21600,l21600,xe">
                <v:stroke joinstyle="miter"/>
                <v:path gradientshapeok="t" o:connecttype="rect"/>
              </v:shapetype>
              <v:shape id="Text Box 1" o:spid="_x0000_s1031" type="#_x0000_t202" style="position:absolute;margin-left:3.3pt;margin-top:3.9pt;width:482.25pt;height:2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" filled="f" strokecolor="#22272b [3213]">
                <v:textbox inset="4mm,0,4mm,2mm">
                  <w:txbxContent>
                    <w:p w14:paraId="7A874C20" w14:textId="77777777" w:rsidR="003B1C46" w:rsidRPr="003B1C46" w:rsidRDefault="003B1C46" w:rsidP="00994490">
                      <w:pPr>
                        <w:pStyle w:val="BodyText"/>
                      </w:pPr>
                    </w:p>
                  </w:txbxContent>
                </v:textbox>
              </v:shape>
            </w:pict>
          </mc:Fallback>
        </mc:AlternateContent>
      </w:r>
    </w:p>
    <w:p w14:paraId="15C7868C" w14:textId="77777777" w:rsidR="000A795B" w:rsidRDefault="000A795B" w:rsidP="000A795B"/>
    <w:p w14:paraId="24A54713" w14:textId="77777777" w:rsidR="000A795B" w:rsidRDefault="000A795B" w:rsidP="000A795B"/>
    <w:p w14:paraId="5198C2CE" w14:textId="77777777" w:rsidR="000A795B" w:rsidRDefault="000A795B" w:rsidP="000A795B"/>
    <w:p w14:paraId="111EDBF7" w14:textId="77777777" w:rsidR="000A795B" w:rsidRDefault="000A795B" w:rsidP="000A795B"/>
    <w:p w14:paraId="31B967A4" w14:textId="77777777" w:rsidR="003B1C46" w:rsidRDefault="003B1C46" w:rsidP="00900BFF">
      <w:pPr>
        <w:pStyle w:val="Heading2"/>
      </w:pPr>
    </w:p>
    <w:p w14:paraId="6B624C0C" w14:textId="77777777" w:rsidR="003B1C46" w:rsidRPr="003B1C46" w:rsidRDefault="003B1C46" w:rsidP="003B1C46"/>
    <w:p w14:paraId="1CBCA817" w14:textId="77777777" w:rsidR="003B1C46" w:rsidRDefault="003B1C46" w:rsidP="00900BFF">
      <w:pPr>
        <w:pStyle w:val="Heading2"/>
      </w:pPr>
    </w:p>
    <w:p w14:paraId="053E6D5F" w14:textId="251E76B4" w:rsidR="000A795B" w:rsidRDefault="00900BFF" w:rsidP="00900BFF">
      <w:pPr>
        <w:pStyle w:val="Heading2"/>
      </w:pPr>
      <w:bookmarkStart w:id="11" w:name="_Toc200024076"/>
      <w:bookmarkStart w:id="12" w:name="_Toc201306493"/>
      <w:r>
        <w:t>2</w:t>
      </w:r>
      <w:r w:rsidR="000A795B">
        <w:t>. Key objectives</w:t>
      </w:r>
      <w:bookmarkEnd w:id="11"/>
      <w:bookmarkEnd w:id="12"/>
    </w:p>
    <w:p w14:paraId="02A77115" w14:textId="37997EE1" w:rsidR="003B1C46" w:rsidRDefault="00E351BD" w:rsidP="00900BFF">
      <w:r>
        <w:t>D</w:t>
      </w:r>
      <w:r w:rsidR="007A2F38">
        <w:t>escribe</w:t>
      </w:r>
      <w:r w:rsidR="00900BFF">
        <w:t xml:space="preserve"> the key objectives of your communication and capacity building plan.</w:t>
      </w:r>
    </w:p>
    <w:p w14:paraId="4FAFE2D8" w14:textId="260DB31E" w:rsidR="00900BFF" w:rsidRDefault="003B1C46" w:rsidP="00900BFF">
      <w:r>
        <w:rPr>
          <w:noProof/>
        </w:rPr>
        <mc:AlternateContent>
          <mc:Choice Requires="wps">
            <w:drawing>
              <wp:anchor distT="0" distB="0" distL="114300" distR="114300" simplePos="0" relativeHeight="251658241" behindDoc="0" locked="0" layoutInCell="1" allowOverlap="1" wp14:anchorId="769D58D7" wp14:editId="1876A08B">
                <wp:simplePos x="0" y="0"/>
                <wp:positionH relativeFrom="margin">
                  <wp:align>left</wp:align>
                </wp:positionH>
                <wp:positionV relativeFrom="paragraph">
                  <wp:posOffset>8890</wp:posOffset>
                </wp:positionV>
                <wp:extent cx="6124575" cy="2905125"/>
                <wp:effectExtent l="0" t="0" r="28575" b="28575"/>
                <wp:wrapNone/>
                <wp:docPr id="109441563" name="Text Box 1"/>
                <wp:cNvGraphicFramePr/>
                <a:graphic xmlns:a="http://schemas.openxmlformats.org/drawingml/2006/main">
                  <a:graphicData uri="http://schemas.microsoft.com/office/word/2010/wordprocessingShape">
                    <wps:wsp>
                      <wps:cNvSpPr txBox="1"/>
                      <wps:spPr bwMode="auto">
                        <a:xfrm>
                          <a:off x="0" y="0"/>
                          <a:ext cx="6124575" cy="2905125"/>
                        </a:xfrm>
                        <a:prstGeom prst="rect">
                          <a:avLst/>
                        </a:prstGeom>
                        <a:noFill/>
                        <a:ln w="9525">
                          <a:solidFill>
                            <a:schemeClr val="tx1"/>
                          </a:solidFill>
                          <a:miter lim="800000"/>
                          <a:headEnd/>
                          <a:tailEnd/>
                        </a:ln>
                      </wps:spPr>
                      <wps:txbx>
                        <w:txbxContent>
                          <w:p w14:paraId="72684AE2" w14:textId="77777777" w:rsidR="003B1C46" w:rsidRPr="003B1C46" w:rsidRDefault="003B1C46" w:rsidP="00994490">
                            <w:pPr>
                              <w:pStyle w:val="BodyText"/>
                            </w:pPr>
                          </w:p>
                        </w:txbxContent>
                      </wps:txbx>
                      <wps:bodyPr rot="0" spcFirstLastPara="0" vertOverflow="overflow" horzOverflow="overflow" vert="horz" wrap="square" lIns="144000" tIns="0" rIns="144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D58D7" id="_x0000_s1032" type="#_x0000_t202" style="position:absolute;margin-left:0;margin-top:.7pt;width:482.25pt;height:228.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" filled="f" strokecolor="#22272b [3213]">
                <v:textbox inset="4mm,0,4mm,2mm">
                  <w:txbxContent>
                    <w:p w14:paraId="72684AE2" w14:textId="77777777" w:rsidR="003B1C46" w:rsidRPr="003B1C46" w:rsidRDefault="003B1C46" w:rsidP="00994490">
                      <w:pPr>
                        <w:pStyle w:val="BodyText"/>
                      </w:pPr>
                    </w:p>
                  </w:txbxContent>
                </v:textbox>
                <w10:wrap anchorx="margin"/>
              </v:shape>
            </w:pict>
          </mc:Fallback>
        </mc:AlternateContent>
      </w:r>
    </w:p>
    <w:p w14:paraId="1D41B51B" w14:textId="77777777" w:rsidR="00900BFF" w:rsidRDefault="00900BFF" w:rsidP="00900BFF"/>
    <w:p w14:paraId="6AE7C900" w14:textId="77777777" w:rsidR="00900BFF" w:rsidRDefault="00900BFF" w:rsidP="00900BFF"/>
    <w:p w14:paraId="11AFD8A7" w14:textId="77777777" w:rsidR="00900BFF" w:rsidRDefault="00900BFF" w:rsidP="00900BFF"/>
    <w:p w14:paraId="19416F13" w14:textId="77777777" w:rsidR="00900BFF" w:rsidRDefault="00900BFF" w:rsidP="00900BFF"/>
    <w:p w14:paraId="621C1B08" w14:textId="77777777" w:rsidR="00900BFF" w:rsidRDefault="00900BFF" w:rsidP="00900BFF"/>
    <w:p w14:paraId="5D798BE8" w14:textId="77777777" w:rsidR="00900BFF" w:rsidRDefault="00900BFF" w:rsidP="00900BFF"/>
    <w:p w14:paraId="45D0441F" w14:textId="77777777" w:rsidR="003B1C46" w:rsidRDefault="003B1C46" w:rsidP="00900BFF">
      <w:pPr>
        <w:pStyle w:val="Heading2"/>
      </w:pPr>
    </w:p>
    <w:p w14:paraId="43A3E9A2" w14:textId="77777777" w:rsidR="003B1C46" w:rsidRDefault="003B1C46">
      <w:pPr>
        <w:rPr>
          <w:rFonts w:asciiTheme="majorHAnsi" w:eastAsiaTheme="majorEastAsia" w:hAnsiTheme="majorHAnsi" w:cstheme="majorBidi"/>
          <w:color w:val="002664" w:themeColor="text2"/>
          <w:sz w:val="40"/>
          <w:szCs w:val="40"/>
        </w:rPr>
      </w:pPr>
      <w:r>
        <w:br w:type="page"/>
      </w:r>
    </w:p>
    <w:p w14:paraId="5D526FF7" w14:textId="77777777" w:rsidR="00E066E6" w:rsidRDefault="00E066E6" w:rsidP="00900BFF">
      <w:pPr>
        <w:pStyle w:val="Heading2"/>
        <w:sectPr w:rsidR="00E066E6" w:rsidSect="004D5894">
          <w:headerReference w:type="default" r:id="rId17"/>
          <w:footerReference w:type="default" r:id="rId18"/>
          <w:footerReference w:type="first" r:id="rId19"/>
          <w:type w:val="continuous"/>
          <w:pgSz w:w="11906" w:h="16838"/>
          <w:pgMar w:top="1701" w:right="1134" w:bottom="1134" w:left="1134" w:header="709" w:footer="1111" w:gutter="0"/>
          <w:cols w:space="708"/>
          <w:docGrid w:linePitch="360"/>
        </w:sectPr>
      </w:pPr>
    </w:p>
    <w:p w14:paraId="4905A7C0" w14:textId="5696943A" w:rsidR="0052206A" w:rsidRDefault="00900BFF" w:rsidP="00900BFF">
      <w:pPr>
        <w:pStyle w:val="Heading2"/>
      </w:pPr>
      <w:bookmarkStart w:id="13" w:name="_Toc200024077"/>
      <w:bookmarkStart w:id="14" w:name="_Toc201306494"/>
      <w:r>
        <w:lastRenderedPageBreak/>
        <w:t>3</w:t>
      </w:r>
      <w:r w:rsidR="0052206A">
        <w:t>. Target audience</w:t>
      </w:r>
      <w:bookmarkEnd w:id="13"/>
      <w:r w:rsidR="00DE2C60">
        <w:t xml:space="preserve"> and key messages</w:t>
      </w:r>
      <w:bookmarkEnd w:id="14"/>
    </w:p>
    <w:p w14:paraId="7139CF21" w14:textId="3AEE1671" w:rsidR="00900BFF" w:rsidRDefault="00EE4111" w:rsidP="00900BFF">
      <w:r>
        <w:t>List</w:t>
      </w:r>
      <w:r w:rsidR="00900BFF">
        <w:t xml:space="preserve"> your </w:t>
      </w:r>
      <w:r w:rsidR="00EB3C56">
        <w:t xml:space="preserve">identified </w:t>
      </w:r>
      <w:r w:rsidR="00ED40B3">
        <w:t xml:space="preserve">target </w:t>
      </w:r>
      <w:r w:rsidR="00900BFF">
        <w:t>audience</w:t>
      </w:r>
      <w:r w:rsidR="0069685C">
        <w:t>s</w:t>
      </w:r>
      <w:r w:rsidR="00C83937">
        <w:t>.</w:t>
      </w:r>
      <w:r w:rsidR="00EB3C56">
        <w:t xml:space="preserve"> </w:t>
      </w:r>
      <w:r w:rsidR="00C83937">
        <w:t xml:space="preserve">Consider </w:t>
      </w:r>
      <w:r w:rsidR="00EB3C56">
        <w:t>those associated with related industries and/or land use types</w:t>
      </w:r>
      <w:r w:rsidR="00384289">
        <w:t>, their size</w:t>
      </w:r>
      <w:r w:rsidR="00CC2543">
        <w:t>,</w:t>
      </w:r>
      <w:r w:rsidR="00384289">
        <w:t xml:space="preserve"> and estimated potential capacity for carbon abatement. </w:t>
      </w:r>
      <w:r w:rsidR="006F55A2">
        <w:t>Outline your key messages</w:t>
      </w:r>
      <w:r w:rsidR="00F26900">
        <w:t xml:space="preserve"> </w:t>
      </w:r>
      <w:r w:rsidR="00765778">
        <w:t>for each audience,</w:t>
      </w:r>
      <w:r w:rsidR="006F55A2">
        <w:t xml:space="preserve"> and </w:t>
      </w:r>
      <w:r w:rsidR="00765778">
        <w:t xml:space="preserve">your approach </w:t>
      </w:r>
      <w:r w:rsidR="006F55A2">
        <w:t>to ensure those messages create behaviour change.</w:t>
      </w:r>
      <w:r w:rsidR="00F05F9C">
        <w:t xml:space="preserve"> </w:t>
      </w:r>
      <w:r w:rsidR="00384289">
        <w:t xml:space="preserve">This </w:t>
      </w:r>
      <w:r w:rsidR="00F74630">
        <w:t xml:space="preserve">could </w:t>
      </w:r>
      <w:r w:rsidR="00384289">
        <w:t>include strategies</w:t>
      </w:r>
      <w:r w:rsidR="00EE1E6B">
        <w:t xml:space="preserve"> to communicate with the broader local community.</w:t>
      </w:r>
    </w:p>
    <w:tbl>
      <w:tblPr>
        <w:tblStyle w:val="NSWTable1"/>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961"/>
        <w:gridCol w:w="4820"/>
      </w:tblGrid>
      <w:tr w:rsidR="00C90304" w:rsidRPr="00AE29A2" w14:paraId="44D38654" w14:textId="5B25C6D6" w:rsidTr="00000259">
        <w:trPr>
          <w:cnfStyle w:val="100000000000" w:firstRow="1" w:lastRow="0" w:firstColumn="0" w:lastColumn="0" w:oddVBand="0" w:evenVBand="0" w:oddHBand="0" w:evenHBand="0" w:firstRowFirstColumn="0" w:firstRowLastColumn="0" w:lastRowFirstColumn="0" w:lastRowLastColumn="0"/>
          <w:trHeight w:val="483"/>
        </w:trPr>
        <w:tc>
          <w:tcPr>
            <w:tcW w:w="4248" w:type="dxa"/>
          </w:tcPr>
          <w:p w14:paraId="64EDCE24" w14:textId="69EB7E03" w:rsidR="00C90304" w:rsidRPr="00115AFB" w:rsidRDefault="00C90304" w:rsidP="00900BFF">
            <w:pPr>
              <w:rPr>
                <w:rFonts w:asciiTheme="majorHAnsi" w:hAnsiTheme="majorHAnsi"/>
                <w:b/>
                <w:bCs/>
                <w:color w:val="auto"/>
              </w:rPr>
            </w:pPr>
            <w:r w:rsidRPr="00115AFB">
              <w:rPr>
                <w:rFonts w:asciiTheme="majorHAnsi" w:hAnsiTheme="majorHAnsi"/>
                <w:b/>
                <w:bCs/>
                <w:color w:val="auto"/>
              </w:rPr>
              <w:t>Audience</w:t>
            </w:r>
          </w:p>
        </w:tc>
        <w:tc>
          <w:tcPr>
            <w:tcW w:w="4961" w:type="dxa"/>
          </w:tcPr>
          <w:p w14:paraId="28D9C126" w14:textId="25A32603" w:rsidR="00C90304" w:rsidRPr="00115AFB" w:rsidRDefault="00C90304" w:rsidP="00900BFF">
            <w:pPr>
              <w:rPr>
                <w:rFonts w:asciiTheme="majorHAnsi" w:hAnsiTheme="majorHAnsi"/>
                <w:b/>
                <w:bCs/>
                <w:color w:val="auto"/>
              </w:rPr>
            </w:pPr>
            <w:r w:rsidRPr="00115AFB">
              <w:rPr>
                <w:rFonts w:asciiTheme="majorHAnsi" w:hAnsiTheme="majorHAnsi"/>
                <w:b/>
                <w:bCs/>
                <w:color w:val="auto"/>
              </w:rPr>
              <w:t>Key messages</w:t>
            </w:r>
          </w:p>
        </w:tc>
        <w:tc>
          <w:tcPr>
            <w:tcW w:w="4820" w:type="dxa"/>
          </w:tcPr>
          <w:p w14:paraId="5349F215" w14:textId="2314374F" w:rsidR="00C90304" w:rsidRPr="00115AFB" w:rsidRDefault="00A962AA" w:rsidP="00900BFF">
            <w:pPr>
              <w:rPr>
                <w:rFonts w:asciiTheme="majorHAnsi" w:hAnsiTheme="majorHAnsi"/>
                <w:b/>
                <w:bCs/>
              </w:rPr>
            </w:pPr>
            <w:r>
              <w:rPr>
                <w:rFonts w:asciiTheme="majorHAnsi" w:hAnsiTheme="majorHAnsi"/>
                <w:b/>
                <w:bCs/>
                <w:color w:val="auto"/>
              </w:rPr>
              <w:t>Approach</w:t>
            </w:r>
          </w:p>
        </w:tc>
      </w:tr>
      <w:tr w:rsidR="00C90304" w14:paraId="7D5A2868" w14:textId="30E455D1" w:rsidTr="00000259">
        <w:trPr>
          <w:trHeight w:val="1163"/>
        </w:trPr>
        <w:tc>
          <w:tcPr>
            <w:tcW w:w="4248" w:type="dxa"/>
          </w:tcPr>
          <w:p w14:paraId="01D50ED9" w14:textId="599A8CE4" w:rsidR="00C90304" w:rsidRDefault="002C208E" w:rsidP="00900BFF">
            <w:r>
              <w:rPr>
                <w:color w:val="757575" w:themeColor="background2" w:themeShade="80"/>
              </w:rPr>
              <w:t xml:space="preserve">Local </w:t>
            </w:r>
            <w:r w:rsidR="00913917">
              <w:rPr>
                <w:color w:val="757575" w:themeColor="background2" w:themeShade="80"/>
              </w:rPr>
              <w:t xml:space="preserve">farmers </w:t>
            </w:r>
            <w:r>
              <w:rPr>
                <w:color w:val="757575" w:themeColor="background2" w:themeShade="80"/>
              </w:rPr>
              <w:t>and land managers</w:t>
            </w:r>
          </w:p>
        </w:tc>
        <w:tc>
          <w:tcPr>
            <w:tcW w:w="4961" w:type="dxa"/>
          </w:tcPr>
          <w:p w14:paraId="5F87F1F5" w14:textId="191BF3B4" w:rsidR="00C90304" w:rsidRDefault="002C208E" w:rsidP="00900BFF">
            <w:r>
              <w:rPr>
                <w:color w:val="757575" w:themeColor="background2" w:themeShade="80"/>
              </w:rPr>
              <w:t xml:space="preserve">There are </w:t>
            </w:r>
            <w:r w:rsidR="00CB11C0">
              <w:rPr>
                <w:color w:val="757575" w:themeColor="background2" w:themeShade="80"/>
              </w:rPr>
              <w:t xml:space="preserve">relevant </w:t>
            </w:r>
            <w:r>
              <w:rPr>
                <w:color w:val="757575" w:themeColor="background2" w:themeShade="80"/>
              </w:rPr>
              <w:t xml:space="preserve">resources available to help </w:t>
            </w:r>
            <w:r w:rsidR="00911227">
              <w:rPr>
                <w:color w:val="757575" w:themeColor="background2" w:themeShade="80"/>
              </w:rPr>
              <w:t>people</w:t>
            </w:r>
            <w:r>
              <w:rPr>
                <w:color w:val="757575" w:themeColor="background2" w:themeShade="80"/>
              </w:rPr>
              <w:t xml:space="preserve"> assess the potential for a carbon project on their land</w:t>
            </w:r>
          </w:p>
        </w:tc>
        <w:tc>
          <w:tcPr>
            <w:tcW w:w="4820" w:type="dxa"/>
          </w:tcPr>
          <w:p w14:paraId="42BCFE01" w14:textId="3BF99540" w:rsidR="00C90304" w:rsidRPr="007C0BA4" w:rsidRDefault="00D51406" w:rsidP="00900BFF">
            <w:pPr>
              <w:rPr>
                <w:color w:val="757575" w:themeColor="background2" w:themeShade="80"/>
              </w:rPr>
            </w:pPr>
            <w:r>
              <w:rPr>
                <w:color w:val="757575" w:themeColor="background2" w:themeShade="80"/>
              </w:rPr>
              <w:t>P</w:t>
            </w:r>
            <w:r w:rsidR="00A06BE2" w:rsidRPr="007C0BA4">
              <w:rPr>
                <w:color w:val="757575" w:themeColor="background2" w:themeShade="80"/>
              </w:rPr>
              <w:t>romot</w:t>
            </w:r>
            <w:r>
              <w:rPr>
                <w:color w:val="757575" w:themeColor="background2" w:themeShade="80"/>
              </w:rPr>
              <w:t>e</w:t>
            </w:r>
            <w:r w:rsidR="00FD17DC">
              <w:rPr>
                <w:color w:val="757575" w:themeColor="background2" w:themeShade="80"/>
              </w:rPr>
              <w:t xml:space="preserve"> the</w:t>
            </w:r>
            <w:r w:rsidR="00A06BE2">
              <w:rPr>
                <w:color w:val="757575" w:themeColor="background2" w:themeShade="80"/>
              </w:rPr>
              <w:t xml:space="preserve"> project website</w:t>
            </w:r>
            <w:r>
              <w:rPr>
                <w:color w:val="757575" w:themeColor="background2" w:themeShade="80"/>
              </w:rPr>
              <w:t xml:space="preserve"> resources and links</w:t>
            </w:r>
            <w:r w:rsidR="00FD17DC">
              <w:rPr>
                <w:color w:val="757575" w:themeColor="background2" w:themeShade="80"/>
              </w:rPr>
              <w:t>,</w:t>
            </w:r>
            <w:r w:rsidR="00867472">
              <w:rPr>
                <w:color w:val="757575" w:themeColor="background2" w:themeShade="80"/>
              </w:rPr>
              <w:t xml:space="preserve"> then</w:t>
            </w:r>
            <w:r w:rsidR="00FD17DC">
              <w:rPr>
                <w:color w:val="757575" w:themeColor="background2" w:themeShade="80"/>
              </w:rPr>
              <w:t xml:space="preserve"> run workshops</w:t>
            </w:r>
            <w:r w:rsidR="00E90D26">
              <w:rPr>
                <w:color w:val="757575" w:themeColor="background2" w:themeShade="80"/>
              </w:rPr>
              <w:t xml:space="preserve"> and 1:1 property </w:t>
            </w:r>
            <w:proofErr w:type="gramStart"/>
            <w:r w:rsidR="00E90D26">
              <w:rPr>
                <w:color w:val="757575" w:themeColor="background2" w:themeShade="80"/>
              </w:rPr>
              <w:t>visits</w:t>
            </w:r>
            <w:proofErr w:type="gramEnd"/>
            <w:r w:rsidR="00E90D26">
              <w:rPr>
                <w:color w:val="757575" w:themeColor="background2" w:themeShade="80"/>
              </w:rPr>
              <w:t xml:space="preserve"> to </w:t>
            </w:r>
            <w:r w:rsidR="00BE47A1">
              <w:rPr>
                <w:color w:val="757575" w:themeColor="background2" w:themeShade="80"/>
              </w:rPr>
              <w:t xml:space="preserve">help </w:t>
            </w:r>
            <w:r w:rsidR="00913917">
              <w:rPr>
                <w:color w:val="757575" w:themeColor="background2" w:themeShade="80"/>
              </w:rPr>
              <w:t>landholders</w:t>
            </w:r>
            <w:r w:rsidR="00E17CA2">
              <w:rPr>
                <w:color w:val="757575" w:themeColor="background2" w:themeShade="80"/>
              </w:rPr>
              <w:t xml:space="preserve"> apply the tools</w:t>
            </w:r>
          </w:p>
        </w:tc>
      </w:tr>
      <w:tr w:rsidR="00C90304" w14:paraId="34C59CF7" w14:textId="01A9E37D" w:rsidTr="00000259">
        <w:trPr>
          <w:cnfStyle w:val="000000010000" w:firstRow="0" w:lastRow="0" w:firstColumn="0" w:lastColumn="0" w:oddVBand="0" w:evenVBand="0" w:oddHBand="0" w:evenHBand="1" w:firstRowFirstColumn="0" w:firstRowLastColumn="0" w:lastRowFirstColumn="0" w:lastRowLastColumn="0"/>
          <w:trHeight w:val="1162"/>
        </w:trPr>
        <w:tc>
          <w:tcPr>
            <w:tcW w:w="4248" w:type="dxa"/>
          </w:tcPr>
          <w:p w14:paraId="06CD06E9" w14:textId="77777777" w:rsidR="00C90304" w:rsidRDefault="00C90304" w:rsidP="00900BFF"/>
        </w:tc>
        <w:tc>
          <w:tcPr>
            <w:tcW w:w="4961" w:type="dxa"/>
          </w:tcPr>
          <w:p w14:paraId="3A539D48" w14:textId="77777777" w:rsidR="00C90304" w:rsidRDefault="00C90304" w:rsidP="00900BFF"/>
        </w:tc>
        <w:tc>
          <w:tcPr>
            <w:tcW w:w="4820" w:type="dxa"/>
          </w:tcPr>
          <w:p w14:paraId="6D88DB05" w14:textId="77777777" w:rsidR="00C90304" w:rsidRDefault="00C90304" w:rsidP="00900BFF"/>
        </w:tc>
      </w:tr>
      <w:tr w:rsidR="00C90304" w14:paraId="2FC1492B" w14:textId="2F102F97" w:rsidTr="00000259">
        <w:trPr>
          <w:trHeight w:val="1162"/>
        </w:trPr>
        <w:tc>
          <w:tcPr>
            <w:tcW w:w="4248" w:type="dxa"/>
          </w:tcPr>
          <w:p w14:paraId="1C2376FD" w14:textId="77777777" w:rsidR="00C90304" w:rsidRDefault="00C90304" w:rsidP="00900BFF"/>
        </w:tc>
        <w:tc>
          <w:tcPr>
            <w:tcW w:w="4961" w:type="dxa"/>
          </w:tcPr>
          <w:p w14:paraId="5403C59F" w14:textId="77777777" w:rsidR="00C90304" w:rsidRDefault="00C90304" w:rsidP="00900BFF"/>
        </w:tc>
        <w:tc>
          <w:tcPr>
            <w:tcW w:w="4820" w:type="dxa"/>
          </w:tcPr>
          <w:p w14:paraId="1AFE7293" w14:textId="77777777" w:rsidR="00C90304" w:rsidRDefault="00C90304" w:rsidP="00900BFF"/>
        </w:tc>
      </w:tr>
      <w:tr w:rsidR="00C90304" w14:paraId="141EFF88" w14:textId="33A5A6AD" w:rsidTr="00000259">
        <w:trPr>
          <w:cnfStyle w:val="000000010000" w:firstRow="0" w:lastRow="0" w:firstColumn="0" w:lastColumn="0" w:oddVBand="0" w:evenVBand="0" w:oddHBand="0" w:evenHBand="1" w:firstRowFirstColumn="0" w:firstRowLastColumn="0" w:lastRowFirstColumn="0" w:lastRowLastColumn="0"/>
          <w:trHeight w:val="1162"/>
        </w:trPr>
        <w:tc>
          <w:tcPr>
            <w:tcW w:w="4248" w:type="dxa"/>
          </w:tcPr>
          <w:p w14:paraId="2520B962" w14:textId="77777777" w:rsidR="00C90304" w:rsidRDefault="00C90304" w:rsidP="00900BFF"/>
        </w:tc>
        <w:tc>
          <w:tcPr>
            <w:tcW w:w="4961" w:type="dxa"/>
          </w:tcPr>
          <w:p w14:paraId="5FD1F132" w14:textId="77777777" w:rsidR="00C90304" w:rsidRDefault="00C90304" w:rsidP="00900BFF"/>
        </w:tc>
        <w:tc>
          <w:tcPr>
            <w:tcW w:w="4820" w:type="dxa"/>
          </w:tcPr>
          <w:p w14:paraId="74F80F70" w14:textId="77777777" w:rsidR="00C90304" w:rsidRDefault="00C90304" w:rsidP="00900BFF"/>
        </w:tc>
      </w:tr>
      <w:tr w:rsidR="00C90304" w14:paraId="5EBA7C23" w14:textId="556134EB" w:rsidTr="00000259">
        <w:trPr>
          <w:trHeight w:val="1162"/>
        </w:trPr>
        <w:tc>
          <w:tcPr>
            <w:tcW w:w="4248" w:type="dxa"/>
          </w:tcPr>
          <w:p w14:paraId="043DBB42" w14:textId="77777777" w:rsidR="00C90304" w:rsidRDefault="00C90304" w:rsidP="00900BFF"/>
        </w:tc>
        <w:tc>
          <w:tcPr>
            <w:tcW w:w="4961" w:type="dxa"/>
          </w:tcPr>
          <w:p w14:paraId="390A6466" w14:textId="77777777" w:rsidR="00C90304" w:rsidRDefault="00C90304" w:rsidP="00900BFF"/>
        </w:tc>
        <w:tc>
          <w:tcPr>
            <w:tcW w:w="4820" w:type="dxa"/>
          </w:tcPr>
          <w:p w14:paraId="0D37FE6E" w14:textId="77777777" w:rsidR="00C90304" w:rsidRDefault="00C90304" w:rsidP="00900BFF"/>
        </w:tc>
      </w:tr>
      <w:tr w:rsidR="00C90304" w14:paraId="47A824BC" w14:textId="0903BE99" w:rsidTr="00000259">
        <w:trPr>
          <w:cnfStyle w:val="000000010000" w:firstRow="0" w:lastRow="0" w:firstColumn="0" w:lastColumn="0" w:oddVBand="0" w:evenVBand="0" w:oddHBand="0" w:evenHBand="1" w:firstRowFirstColumn="0" w:firstRowLastColumn="0" w:lastRowFirstColumn="0" w:lastRowLastColumn="0"/>
          <w:trHeight w:val="1162"/>
        </w:trPr>
        <w:tc>
          <w:tcPr>
            <w:tcW w:w="4248" w:type="dxa"/>
          </w:tcPr>
          <w:p w14:paraId="48F86CE4" w14:textId="77777777" w:rsidR="00C90304" w:rsidRDefault="00C90304" w:rsidP="00900BFF"/>
        </w:tc>
        <w:tc>
          <w:tcPr>
            <w:tcW w:w="4961" w:type="dxa"/>
          </w:tcPr>
          <w:p w14:paraId="3D92E6AC" w14:textId="77777777" w:rsidR="00C90304" w:rsidRDefault="00C90304" w:rsidP="00900BFF"/>
        </w:tc>
        <w:tc>
          <w:tcPr>
            <w:tcW w:w="4820" w:type="dxa"/>
          </w:tcPr>
          <w:p w14:paraId="6FB3B42B" w14:textId="77777777" w:rsidR="00C90304" w:rsidRDefault="00C90304" w:rsidP="00900BFF"/>
        </w:tc>
      </w:tr>
      <w:tr w:rsidR="00C90304" w14:paraId="46FD3879" w14:textId="05BDEA40" w:rsidTr="00000259">
        <w:trPr>
          <w:trHeight w:val="1162"/>
        </w:trPr>
        <w:tc>
          <w:tcPr>
            <w:tcW w:w="4248" w:type="dxa"/>
          </w:tcPr>
          <w:p w14:paraId="647FBE1C" w14:textId="77777777" w:rsidR="00C90304" w:rsidRDefault="00C90304" w:rsidP="00900BFF"/>
        </w:tc>
        <w:tc>
          <w:tcPr>
            <w:tcW w:w="4961" w:type="dxa"/>
          </w:tcPr>
          <w:p w14:paraId="73D4D506" w14:textId="77777777" w:rsidR="00C90304" w:rsidRDefault="00C90304" w:rsidP="00900BFF"/>
        </w:tc>
        <w:tc>
          <w:tcPr>
            <w:tcW w:w="4820" w:type="dxa"/>
          </w:tcPr>
          <w:p w14:paraId="61D05E68" w14:textId="77777777" w:rsidR="00C90304" w:rsidRDefault="00C90304" w:rsidP="00900BFF"/>
        </w:tc>
      </w:tr>
    </w:tbl>
    <w:p w14:paraId="78C25DF8" w14:textId="77777777" w:rsidR="003B1C46" w:rsidRDefault="003B1C46" w:rsidP="00900BFF"/>
    <w:p w14:paraId="27A071E0" w14:textId="77777777" w:rsidR="003B1C46" w:rsidRDefault="003B1C46" w:rsidP="00900BFF"/>
    <w:p w14:paraId="6D5A2ED0" w14:textId="77777777" w:rsidR="003B1C46" w:rsidRDefault="003B1C46" w:rsidP="00900BFF"/>
    <w:p w14:paraId="0FD90EF3" w14:textId="77777777" w:rsidR="003B1C46" w:rsidRDefault="003B1C46" w:rsidP="00900BFF"/>
    <w:p w14:paraId="3DD9BA39" w14:textId="77777777" w:rsidR="004D5894" w:rsidRDefault="004D5894" w:rsidP="00900BFF">
      <w:pPr>
        <w:pStyle w:val="Heading2"/>
        <w:sectPr w:rsidR="004D5894" w:rsidSect="00E066E6">
          <w:headerReference w:type="default" r:id="rId20"/>
          <w:footerReference w:type="first" r:id="rId21"/>
          <w:pgSz w:w="16838" w:h="11906" w:orient="landscape"/>
          <w:pgMar w:top="1134" w:right="1134" w:bottom="1134" w:left="1701" w:header="709" w:footer="1111" w:gutter="0"/>
          <w:cols w:space="708"/>
          <w:docGrid w:linePitch="360"/>
        </w:sectPr>
      </w:pPr>
    </w:p>
    <w:p w14:paraId="2C6E2945" w14:textId="77777777" w:rsidR="003E4920" w:rsidRDefault="003E4920">
      <w:pPr>
        <w:rPr>
          <w:rFonts w:asciiTheme="majorHAnsi" w:eastAsiaTheme="majorEastAsia" w:hAnsiTheme="majorHAnsi" w:cstheme="majorBidi"/>
          <w:color w:val="002664" w:themeColor="text2"/>
          <w:sz w:val="40"/>
          <w:szCs w:val="40"/>
        </w:rPr>
      </w:pPr>
      <w:r>
        <w:br w:type="page"/>
      </w:r>
    </w:p>
    <w:p w14:paraId="0D7A67AA" w14:textId="77777777" w:rsidR="003E4920" w:rsidRDefault="003E4920" w:rsidP="00900BFF">
      <w:pPr>
        <w:pStyle w:val="Heading2"/>
        <w:sectPr w:rsidR="003E4920" w:rsidSect="00E066E6">
          <w:type w:val="continuous"/>
          <w:pgSz w:w="16838" w:h="11906" w:orient="landscape"/>
          <w:pgMar w:top="1134" w:right="1134" w:bottom="1134" w:left="1701" w:header="709" w:footer="1111" w:gutter="0"/>
          <w:cols w:space="708"/>
          <w:docGrid w:linePitch="360"/>
        </w:sectPr>
      </w:pPr>
    </w:p>
    <w:p w14:paraId="4F99C32F" w14:textId="1349EFAB" w:rsidR="0052206A" w:rsidRDefault="00FC5C4B" w:rsidP="00900BFF">
      <w:pPr>
        <w:pStyle w:val="Heading2"/>
      </w:pPr>
      <w:bookmarkStart w:id="15" w:name="_Toc200024078"/>
      <w:bookmarkStart w:id="16" w:name="_Toc201306495"/>
      <w:r>
        <w:lastRenderedPageBreak/>
        <w:t>4</w:t>
      </w:r>
      <w:r w:rsidR="0052206A">
        <w:t>. Communication and engagement strategy</w:t>
      </w:r>
      <w:bookmarkEnd w:id="15"/>
      <w:bookmarkEnd w:id="16"/>
    </w:p>
    <w:p w14:paraId="4C22146F" w14:textId="7AAA401F" w:rsidR="00430329" w:rsidRDefault="00115AFB" w:rsidP="00900BFF">
      <w:r>
        <w:t>Outline</w:t>
      </w:r>
      <w:r w:rsidR="00900BFF">
        <w:t xml:space="preserve"> your proposed communication </w:t>
      </w:r>
      <w:r w:rsidR="009462F3">
        <w:t xml:space="preserve">and engagement </w:t>
      </w:r>
      <w:r w:rsidR="00900BFF">
        <w:t>activities</w:t>
      </w:r>
      <w:r w:rsidR="00297254">
        <w:t>.</w:t>
      </w:r>
      <w:r w:rsidR="00B460F1">
        <w:t xml:space="preserve"> </w:t>
      </w:r>
      <w:r w:rsidR="00EE486E">
        <w:t>You must include you</w:t>
      </w:r>
      <w:r w:rsidR="00B460F1">
        <w:t>r</w:t>
      </w:r>
      <w:r w:rsidR="00EE486E">
        <w:t xml:space="preserve"> approach </w:t>
      </w:r>
      <w:r w:rsidR="009462F3">
        <w:t xml:space="preserve">for </w:t>
      </w:r>
      <w:r w:rsidR="00B460F1">
        <w:t xml:space="preserve">activities </w:t>
      </w:r>
      <w:r w:rsidR="00EE486E">
        <w:t>during and beyond the funded project period</w:t>
      </w:r>
      <w:r w:rsidR="00F13251">
        <w:t>, to at least 2030.</w:t>
      </w:r>
      <w:r w:rsidR="00D86714">
        <w:t xml:space="preserve"> </w:t>
      </w:r>
      <w:r w:rsidR="00D66737">
        <w:t>Possible activities include</w:t>
      </w:r>
      <w:r w:rsidR="00900BFF">
        <w:t xml:space="preserve"> case studies, fact sheets, video stories, social media posts, newsletters, demonstration sites, training days, webinars, trials of innovative methods</w:t>
      </w:r>
      <w:r w:rsidR="00206E21">
        <w:t xml:space="preserve">. </w:t>
      </w:r>
      <w:r w:rsidR="00610678">
        <w:t xml:space="preserve">Note: </w:t>
      </w:r>
      <w:r w:rsidR="00F55345">
        <w:t>Your activities</w:t>
      </w:r>
      <w:r w:rsidR="007E10E0">
        <w:t xml:space="preserve"> listed in this table must also be reflected in your Outcomes table</w:t>
      </w:r>
      <w:r w:rsidR="005E3627">
        <w:t xml:space="preserve"> in the application form</w:t>
      </w:r>
      <w:r w:rsidR="002D7E01">
        <w:t xml:space="preserve"> as part of </w:t>
      </w:r>
      <w:r w:rsidR="00430329">
        <w:t>the deliverables for your project.</w:t>
      </w:r>
    </w:p>
    <w:p w14:paraId="290E9EA4" w14:textId="5AC5ADB9" w:rsidR="005A7180" w:rsidRDefault="00987231" w:rsidP="00900BFF">
      <w:r>
        <w:t xml:space="preserve">See example in the first row. </w:t>
      </w:r>
      <w:r w:rsidR="005A7180">
        <w:t>You can add more rows if you have more activities to add.</w:t>
      </w:r>
    </w:p>
    <w:tbl>
      <w:tblPr>
        <w:tblStyle w:val="NSW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3402"/>
        <w:gridCol w:w="3685"/>
        <w:gridCol w:w="2658"/>
      </w:tblGrid>
      <w:tr w:rsidR="00775115" w:rsidRPr="00AE29A2" w14:paraId="52779374" w14:textId="65F92130" w:rsidTr="00155EF7">
        <w:trPr>
          <w:cnfStyle w:val="100000000000" w:firstRow="1" w:lastRow="0" w:firstColumn="0" w:lastColumn="0" w:oddVBand="0" w:evenVBand="0" w:oddHBand="0" w:evenHBand="0" w:firstRowFirstColumn="0" w:firstRowLastColumn="0" w:lastRowFirstColumn="0" w:lastRowLastColumn="0"/>
        </w:trPr>
        <w:tc>
          <w:tcPr>
            <w:tcW w:w="4248" w:type="dxa"/>
          </w:tcPr>
          <w:p w14:paraId="23984541" w14:textId="496F4925" w:rsidR="00775115" w:rsidRPr="00B8276E" w:rsidRDefault="00775115" w:rsidP="00900BFF">
            <w:pPr>
              <w:rPr>
                <w:rFonts w:asciiTheme="majorHAnsi" w:hAnsiTheme="majorHAnsi"/>
                <w:b/>
                <w:bCs/>
                <w:color w:val="auto"/>
              </w:rPr>
            </w:pPr>
            <w:r w:rsidRPr="00B8276E">
              <w:rPr>
                <w:rFonts w:asciiTheme="majorHAnsi" w:hAnsiTheme="majorHAnsi"/>
                <w:b/>
                <w:bCs/>
                <w:color w:val="auto"/>
              </w:rPr>
              <w:t xml:space="preserve">Activity </w:t>
            </w:r>
          </w:p>
        </w:tc>
        <w:tc>
          <w:tcPr>
            <w:tcW w:w="3402" w:type="dxa"/>
          </w:tcPr>
          <w:p w14:paraId="23A58EC1" w14:textId="77A2CCBE" w:rsidR="00775115" w:rsidRPr="00B8276E" w:rsidRDefault="00155EF7" w:rsidP="00900BFF">
            <w:pPr>
              <w:rPr>
                <w:rFonts w:asciiTheme="majorHAnsi" w:hAnsiTheme="majorHAnsi"/>
                <w:b/>
                <w:bCs/>
                <w:color w:val="auto"/>
              </w:rPr>
            </w:pPr>
            <w:r w:rsidRPr="00B8276E">
              <w:rPr>
                <w:rFonts w:asciiTheme="majorHAnsi" w:hAnsiTheme="majorHAnsi"/>
                <w:b/>
                <w:bCs/>
                <w:color w:val="auto"/>
              </w:rPr>
              <w:t>Audience</w:t>
            </w:r>
          </w:p>
        </w:tc>
        <w:tc>
          <w:tcPr>
            <w:tcW w:w="3685" w:type="dxa"/>
          </w:tcPr>
          <w:p w14:paraId="2162482C" w14:textId="36B2D28F" w:rsidR="00775115" w:rsidRPr="00B8276E" w:rsidRDefault="006A0135" w:rsidP="00900BFF">
            <w:pPr>
              <w:rPr>
                <w:rFonts w:asciiTheme="majorHAnsi" w:hAnsiTheme="majorHAnsi"/>
                <w:b/>
                <w:bCs/>
                <w:color w:val="auto"/>
              </w:rPr>
            </w:pPr>
            <w:r w:rsidRPr="00B8276E">
              <w:rPr>
                <w:rFonts w:asciiTheme="majorHAnsi" w:hAnsiTheme="majorHAnsi"/>
                <w:b/>
                <w:bCs/>
                <w:color w:val="auto"/>
              </w:rPr>
              <w:t xml:space="preserve">Communication </w:t>
            </w:r>
            <w:r w:rsidR="00183B05" w:rsidRPr="00B8276E">
              <w:rPr>
                <w:rFonts w:asciiTheme="majorHAnsi" w:hAnsiTheme="majorHAnsi"/>
                <w:b/>
                <w:bCs/>
                <w:color w:val="auto"/>
              </w:rPr>
              <w:t>method</w:t>
            </w:r>
            <w:r w:rsidR="00775115" w:rsidRPr="00B8276E">
              <w:rPr>
                <w:rFonts w:asciiTheme="majorHAnsi" w:hAnsiTheme="majorHAnsi"/>
                <w:b/>
                <w:bCs/>
                <w:color w:val="auto"/>
              </w:rPr>
              <w:t xml:space="preserve"> </w:t>
            </w:r>
          </w:p>
        </w:tc>
        <w:tc>
          <w:tcPr>
            <w:tcW w:w="2658" w:type="dxa"/>
          </w:tcPr>
          <w:p w14:paraId="217B159E" w14:textId="271F9351" w:rsidR="00775115" w:rsidRPr="00B8276E" w:rsidRDefault="006A0135" w:rsidP="00900BFF">
            <w:pPr>
              <w:rPr>
                <w:rFonts w:asciiTheme="majorHAnsi" w:hAnsiTheme="majorHAnsi"/>
                <w:b/>
                <w:bCs/>
              </w:rPr>
            </w:pPr>
            <w:r w:rsidRPr="00B8276E">
              <w:rPr>
                <w:rFonts w:asciiTheme="majorHAnsi" w:hAnsiTheme="majorHAnsi"/>
                <w:b/>
                <w:bCs/>
                <w:color w:val="auto"/>
              </w:rPr>
              <w:t>Frequency</w:t>
            </w:r>
          </w:p>
        </w:tc>
      </w:tr>
      <w:tr w:rsidR="000F7B48" w:rsidRPr="005A7180" w14:paraId="4B554698" w14:textId="0DA0A115" w:rsidTr="007C0BA4">
        <w:tc>
          <w:tcPr>
            <w:tcW w:w="0" w:type="dxa"/>
          </w:tcPr>
          <w:p w14:paraId="5060B051" w14:textId="706AD940" w:rsidR="000F7B48" w:rsidRPr="009462F3" w:rsidRDefault="000F7B48" w:rsidP="000F7B48">
            <w:pPr>
              <w:rPr>
                <w:color w:val="757575" w:themeColor="background2" w:themeShade="80"/>
              </w:rPr>
            </w:pPr>
            <w:r w:rsidRPr="009462F3">
              <w:rPr>
                <w:color w:val="757575" w:themeColor="background2" w:themeShade="80"/>
              </w:rPr>
              <w:t xml:space="preserve">Deliver webinar about how to </w:t>
            </w:r>
            <w:r w:rsidR="009A70DD">
              <w:rPr>
                <w:color w:val="757575" w:themeColor="background2" w:themeShade="80"/>
              </w:rPr>
              <w:t>design</w:t>
            </w:r>
            <w:r w:rsidR="009A70DD" w:rsidRPr="009462F3">
              <w:rPr>
                <w:color w:val="757575" w:themeColor="background2" w:themeShade="80"/>
              </w:rPr>
              <w:t xml:space="preserve"> </w:t>
            </w:r>
            <w:r w:rsidR="00F40E3D">
              <w:rPr>
                <w:color w:val="757575" w:themeColor="background2" w:themeShade="80"/>
              </w:rPr>
              <w:t xml:space="preserve">a </w:t>
            </w:r>
            <w:r w:rsidRPr="009462F3">
              <w:rPr>
                <w:color w:val="757575" w:themeColor="background2" w:themeShade="80"/>
              </w:rPr>
              <w:t>carbon project</w:t>
            </w:r>
          </w:p>
        </w:tc>
        <w:tc>
          <w:tcPr>
            <w:tcW w:w="0" w:type="dxa"/>
          </w:tcPr>
          <w:p w14:paraId="2858F1D6" w14:textId="6648C0C8" w:rsidR="000F7B48" w:rsidRPr="009462F3" w:rsidRDefault="000F7B48" w:rsidP="000F7B48">
            <w:pPr>
              <w:rPr>
                <w:color w:val="757575" w:themeColor="background2" w:themeShade="80"/>
              </w:rPr>
            </w:pPr>
            <w:r w:rsidRPr="009462F3">
              <w:rPr>
                <w:color w:val="757575" w:themeColor="background2" w:themeShade="80"/>
              </w:rPr>
              <w:t xml:space="preserve">Local landholders </w:t>
            </w:r>
            <w:r w:rsidRPr="009462F3" w:rsidDel="00F40E3D">
              <w:rPr>
                <w:color w:val="757575" w:themeColor="background2" w:themeShade="80"/>
              </w:rPr>
              <w:t>and the wider community</w:t>
            </w:r>
          </w:p>
        </w:tc>
        <w:tc>
          <w:tcPr>
            <w:tcW w:w="0" w:type="dxa"/>
          </w:tcPr>
          <w:p w14:paraId="7742737C" w14:textId="4BFE7245" w:rsidR="000F7B48" w:rsidRPr="009462F3" w:rsidRDefault="000F7B48" w:rsidP="000F7B48">
            <w:pPr>
              <w:rPr>
                <w:color w:val="757575" w:themeColor="background2" w:themeShade="80"/>
              </w:rPr>
            </w:pPr>
            <w:r w:rsidRPr="009462F3">
              <w:rPr>
                <w:color w:val="757575" w:themeColor="background2" w:themeShade="80"/>
              </w:rPr>
              <w:t>Online webinar. Use social media to promote</w:t>
            </w:r>
            <w:r w:rsidR="00297254">
              <w:rPr>
                <w:color w:val="757575" w:themeColor="background2" w:themeShade="80"/>
              </w:rPr>
              <w:t>.</w:t>
            </w:r>
          </w:p>
        </w:tc>
        <w:tc>
          <w:tcPr>
            <w:tcW w:w="0" w:type="dxa"/>
          </w:tcPr>
          <w:p w14:paraId="66506158" w14:textId="4E1D4CFB" w:rsidR="000F7B48" w:rsidRPr="009462F3" w:rsidRDefault="000F7B48" w:rsidP="000F7B48">
            <w:pPr>
              <w:rPr>
                <w:color w:val="757575" w:themeColor="background2" w:themeShade="80"/>
              </w:rPr>
            </w:pPr>
            <w:r w:rsidRPr="009462F3">
              <w:rPr>
                <w:color w:val="757575" w:themeColor="background2" w:themeShade="80"/>
              </w:rPr>
              <w:t xml:space="preserve">Once </w:t>
            </w:r>
            <w:r w:rsidR="00D06D7E">
              <w:rPr>
                <w:color w:val="757575" w:themeColor="background2" w:themeShade="80"/>
              </w:rPr>
              <w:t>before the</w:t>
            </w:r>
            <w:r w:rsidR="00D06D7E" w:rsidRPr="009462F3">
              <w:rPr>
                <w:color w:val="757575" w:themeColor="background2" w:themeShade="80"/>
              </w:rPr>
              <w:t xml:space="preserve"> </w:t>
            </w:r>
            <w:r w:rsidRPr="009462F3">
              <w:rPr>
                <w:color w:val="757575" w:themeColor="background2" w:themeShade="80"/>
              </w:rPr>
              <w:t xml:space="preserve">end </w:t>
            </w:r>
            <w:r w:rsidR="00297254">
              <w:rPr>
                <w:color w:val="757575" w:themeColor="background2" w:themeShade="80"/>
              </w:rPr>
              <w:t xml:space="preserve">of </w:t>
            </w:r>
            <w:r w:rsidRPr="009462F3">
              <w:rPr>
                <w:color w:val="757575" w:themeColor="background2" w:themeShade="80"/>
              </w:rPr>
              <w:t>year 1</w:t>
            </w:r>
          </w:p>
        </w:tc>
      </w:tr>
      <w:tr w:rsidR="00775115" w:rsidRPr="005A7180" w14:paraId="2C27DDB7" w14:textId="43FC008B" w:rsidTr="00155EF7">
        <w:trPr>
          <w:cnfStyle w:val="000000010000" w:firstRow="0" w:lastRow="0" w:firstColumn="0" w:lastColumn="0" w:oddVBand="0" w:evenVBand="0" w:oddHBand="0" w:evenHBand="1" w:firstRowFirstColumn="0" w:firstRowLastColumn="0" w:lastRowFirstColumn="0" w:lastRowLastColumn="0"/>
        </w:trPr>
        <w:tc>
          <w:tcPr>
            <w:tcW w:w="4248" w:type="dxa"/>
          </w:tcPr>
          <w:p w14:paraId="21821A73" w14:textId="050C3E24" w:rsidR="00775115" w:rsidRPr="005A7180" w:rsidRDefault="00775115" w:rsidP="00900BFF"/>
        </w:tc>
        <w:tc>
          <w:tcPr>
            <w:tcW w:w="3402" w:type="dxa"/>
          </w:tcPr>
          <w:p w14:paraId="173D7077" w14:textId="41B89C15" w:rsidR="00775115" w:rsidRPr="005A7180" w:rsidRDefault="00775115" w:rsidP="00900BFF"/>
        </w:tc>
        <w:tc>
          <w:tcPr>
            <w:tcW w:w="3685" w:type="dxa"/>
          </w:tcPr>
          <w:p w14:paraId="2B105209" w14:textId="6248A386" w:rsidR="00775115" w:rsidRPr="00F0552E" w:rsidRDefault="00775115" w:rsidP="00900BFF">
            <w:pPr>
              <w:rPr>
                <w:color w:val="B0B0B0" w:themeColor="background2" w:themeShade="BF"/>
              </w:rPr>
            </w:pPr>
          </w:p>
        </w:tc>
        <w:tc>
          <w:tcPr>
            <w:tcW w:w="2658" w:type="dxa"/>
          </w:tcPr>
          <w:p w14:paraId="35ADA917" w14:textId="17B639FA" w:rsidR="00775115" w:rsidRPr="00F0552E" w:rsidRDefault="00775115" w:rsidP="00900BFF">
            <w:pPr>
              <w:rPr>
                <w:color w:val="B0B0B0" w:themeColor="background2" w:themeShade="BF"/>
              </w:rPr>
            </w:pPr>
          </w:p>
        </w:tc>
      </w:tr>
      <w:tr w:rsidR="00775115" w:rsidRPr="005A7180" w14:paraId="3C0FB706" w14:textId="64C8E516" w:rsidTr="007C0BA4">
        <w:trPr>
          <w:trHeight w:val="390"/>
        </w:trPr>
        <w:tc>
          <w:tcPr>
            <w:tcW w:w="0" w:type="dxa"/>
          </w:tcPr>
          <w:p w14:paraId="10718309" w14:textId="77777777" w:rsidR="00775115" w:rsidRPr="005A7180" w:rsidRDefault="00775115" w:rsidP="00900BFF"/>
        </w:tc>
        <w:tc>
          <w:tcPr>
            <w:tcW w:w="0" w:type="dxa"/>
          </w:tcPr>
          <w:p w14:paraId="6DBCA3AB" w14:textId="77777777" w:rsidR="00775115" w:rsidRPr="005A7180" w:rsidRDefault="00775115" w:rsidP="00900BFF"/>
        </w:tc>
        <w:tc>
          <w:tcPr>
            <w:tcW w:w="0" w:type="dxa"/>
          </w:tcPr>
          <w:p w14:paraId="78DFC82F" w14:textId="77777777" w:rsidR="00775115" w:rsidRPr="005A7180" w:rsidRDefault="00775115" w:rsidP="00900BFF"/>
        </w:tc>
        <w:tc>
          <w:tcPr>
            <w:tcW w:w="0" w:type="dxa"/>
          </w:tcPr>
          <w:p w14:paraId="0A095915" w14:textId="77777777" w:rsidR="00775115" w:rsidRPr="005A7180" w:rsidRDefault="00775115" w:rsidP="00900BFF"/>
        </w:tc>
      </w:tr>
      <w:tr w:rsidR="00775115" w:rsidRPr="005A7180" w14:paraId="7D5D9D50" w14:textId="44B2BBD8" w:rsidTr="00155EF7">
        <w:trPr>
          <w:cnfStyle w:val="000000010000" w:firstRow="0" w:lastRow="0" w:firstColumn="0" w:lastColumn="0" w:oddVBand="0" w:evenVBand="0" w:oddHBand="0" w:evenHBand="1" w:firstRowFirstColumn="0" w:firstRowLastColumn="0" w:lastRowFirstColumn="0" w:lastRowLastColumn="0"/>
        </w:trPr>
        <w:tc>
          <w:tcPr>
            <w:tcW w:w="4248" w:type="dxa"/>
          </w:tcPr>
          <w:p w14:paraId="41ED3613" w14:textId="77777777" w:rsidR="00775115" w:rsidRPr="005A7180" w:rsidRDefault="00775115" w:rsidP="00900BFF"/>
        </w:tc>
        <w:tc>
          <w:tcPr>
            <w:tcW w:w="3402" w:type="dxa"/>
          </w:tcPr>
          <w:p w14:paraId="44404906" w14:textId="77777777" w:rsidR="00775115" w:rsidRPr="005A7180" w:rsidRDefault="00775115" w:rsidP="00900BFF"/>
        </w:tc>
        <w:tc>
          <w:tcPr>
            <w:tcW w:w="3685" w:type="dxa"/>
          </w:tcPr>
          <w:p w14:paraId="713E4803" w14:textId="77777777" w:rsidR="00775115" w:rsidRPr="005A7180" w:rsidRDefault="00775115" w:rsidP="00900BFF"/>
        </w:tc>
        <w:tc>
          <w:tcPr>
            <w:tcW w:w="2658" w:type="dxa"/>
          </w:tcPr>
          <w:p w14:paraId="17DD22D1" w14:textId="77777777" w:rsidR="00775115" w:rsidRPr="005A7180" w:rsidRDefault="00775115" w:rsidP="00900BFF"/>
        </w:tc>
      </w:tr>
      <w:tr w:rsidR="00775115" w:rsidRPr="005A7180" w14:paraId="61F10530" w14:textId="686EEBFA" w:rsidTr="007C0BA4">
        <w:tc>
          <w:tcPr>
            <w:tcW w:w="0" w:type="dxa"/>
          </w:tcPr>
          <w:p w14:paraId="0B68FA94" w14:textId="77777777" w:rsidR="00775115" w:rsidRPr="005A7180" w:rsidRDefault="00775115" w:rsidP="00900BFF"/>
        </w:tc>
        <w:tc>
          <w:tcPr>
            <w:tcW w:w="0" w:type="dxa"/>
          </w:tcPr>
          <w:p w14:paraId="5561C4A0" w14:textId="77777777" w:rsidR="00775115" w:rsidRPr="005A7180" w:rsidRDefault="00775115" w:rsidP="00900BFF"/>
        </w:tc>
        <w:tc>
          <w:tcPr>
            <w:tcW w:w="0" w:type="dxa"/>
          </w:tcPr>
          <w:p w14:paraId="22C10532" w14:textId="77777777" w:rsidR="00775115" w:rsidRPr="005A7180" w:rsidRDefault="00775115" w:rsidP="00900BFF"/>
        </w:tc>
        <w:tc>
          <w:tcPr>
            <w:tcW w:w="0" w:type="dxa"/>
          </w:tcPr>
          <w:p w14:paraId="025FB50F" w14:textId="77777777" w:rsidR="00775115" w:rsidRPr="005A7180" w:rsidRDefault="00775115" w:rsidP="00900BFF"/>
        </w:tc>
      </w:tr>
      <w:tr w:rsidR="00775115" w:rsidRPr="005A7180" w14:paraId="47FCC916" w14:textId="45095781" w:rsidTr="00155EF7">
        <w:trPr>
          <w:cnfStyle w:val="000000010000" w:firstRow="0" w:lastRow="0" w:firstColumn="0" w:lastColumn="0" w:oddVBand="0" w:evenVBand="0" w:oddHBand="0" w:evenHBand="1" w:firstRowFirstColumn="0" w:firstRowLastColumn="0" w:lastRowFirstColumn="0" w:lastRowLastColumn="0"/>
        </w:trPr>
        <w:tc>
          <w:tcPr>
            <w:tcW w:w="4248" w:type="dxa"/>
          </w:tcPr>
          <w:p w14:paraId="7AEFEF43" w14:textId="77777777" w:rsidR="00775115" w:rsidRPr="005A7180" w:rsidRDefault="00775115" w:rsidP="00900BFF"/>
        </w:tc>
        <w:tc>
          <w:tcPr>
            <w:tcW w:w="3402" w:type="dxa"/>
          </w:tcPr>
          <w:p w14:paraId="61BAD752" w14:textId="77777777" w:rsidR="00775115" w:rsidRPr="005A7180" w:rsidRDefault="00775115" w:rsidP="00900BFF"/>
        </w:tc>
        <w:tc>
          <w:tcPr>
            <w:tcW w:w="3685" w:type="dxa"/>
          </w:tcPr>
          <w:p w14:paraId="57E359E7" w14:textId="77777777" w:rsidR="00775115" w:rsidRPr="005A7180" w:rsidRDefault="00775115" w:rsidP="00900BFF"/>
        </w:tc>
        <w:tc>
          <w:tcPr>
            <w:tcW w:w="2658" w:type="dxa"/>
          </w:tcPr>
          <w:p w14:paraId="126EC18A" w14:textId="77777777" w:rsidR="00775115" w:rsidRPr="005A7180" w:rsidRDefault="00775115" w:rsidP="00900BFF"/>
        </w:tc>
      </w:tr>
      <w:tr w:rsidR="00775115" w:rsidRPr="005A7180" w14:paraId="45A687E0" w14:textId="07C9A605" w:rsidTr="007C0BA4">
        <w:tc>
          <w:tcPr>
            <w:tcW w:w="0" w:type="dxa"/>
          </w:tcPr>
          <w:p w14:paraId="3E6A2FFD" w14:textId="77777777" w:rsidR="00775115" w:rsidRPr="005A7180" w:rsidRDefault="00775115" w:rsidP="00900BFF"/>
        </w:tc>
        <w:tc>
          <w:tcPr>
            <w:tcW w:w="0" w:type="dxa"/>
          </w:tcPr>
          <w:p w14:paraId="0ABFD7F4" w14:textId="77777777" w:rsidR="00775115" w:rsidRPr="005A7180" w:rsidRDefault="00775115" w:rsidP="00900BFF"/>
        </w:tc>
        <w:tc>
          <w:tcPr>
            <w:tcW w:w="0" w:type="dxa"/>
          </w:tcPr>
          <w:p w14:paraId="7CCC5359" w14:textId="77777777" w:rsidR="00775115" w:rsidRPr="005A7180" w:rsidRDefault="00775115" w:rsidP="00900BFF"/>
        </w:tc>
        <w:tc>
          <w:tcPr>
            <w:tcW w:w="0" w:type="dxa"/>
          </w:tcPr>
          <w:p w14:paraId="5DF2B36E" w14:textId="77777777" w:rsidR="00775115" w:rsidRPr="005A7180" w:rsidRDefault="00775115" w:rsidP="00900BFF"/>
        </w:tc>
      </w:tr>
      <w:tr w:rsidR="00775115" w:rsidRPr="005A7180" w14:paraId="7DA6FC5F" w14:textId="4598A48E" w:rsidTr="00155EF7">
        <w:trPr>
          <w:cnfStyle w:val="000000010000" w:firstRow="0" w:lastRow="0" w:firstColumn="0" w:lastColumn="0" w:oddVBand="0" w:evenVBand="0" w:oddHBand="0" w:evenHBand="1" w:firstRowFirstColumn="0" w:firstRowLastColumn="0" w:lastRowFirstColumn="0" w:lastRowLastColumn="0"/>
        </w:trPr>
        <w:tc>
          <w:tcPr>
            <w:tcW w:w="4248" w:type="dxa"/>
          </w:tcPr>
          <w:p w14:paraId="5E8FB811" w14:textId="77777777" w:rsidR="00775115" w:rsidRPr="005A7180" w:rsidRDefault="00775115" w:rsidP="00900BFF"/>
        </w:tc>
        <w:tc>
          <w:tcPr>
            <w:tcW w:w="3402" w:type="dxa"/>
          </w:tcPr>
          <w:p w14:paraId="4A956008" w14:textId="77777777" w:rsidR="00775115" w:rsidRPr="005A7180" w:rsidRDefault="00775115" w:rsidP="00900BFF"/>
        </w:tc>
        <w:tc>
          <w:tcPr>
            <w:tcW w:w="3685" w:type="dxa"/>
          </w:tcPr>
          <w:p w14:paraId="5F91F669" w14:textId="77777777" w:rsidR="00775115" w:rsidRPr="005A7180" w:rsidRDefault="00775115" w:rsidP="00900BFF"/>
        </w:tc>
        <w:tc>
          <w:tcPr>
            <w:tcW w:w="2658" w:type="dxa"/>
          </w:tcPr>
          <w:p w14:paraId="0BEDA6AB" w14:textId="77777777" w:rsidR="00775115" w:rsidRPr="005A7180" w:rsidRDefault="00775115" w:rsidP="00900BFF"/>
        </w:tc>
      </w:tr>
      <w:tr w:rsidR="00775115" w:rsidRPr="005A7180" w14:paraId="00396183" w14:textId="62AC36C8" w:rsidTr="007C0BA4">
        <w:tc>
          <w:tcPr>
            <w:tcW w:w="0" w:type="dxa"/>
          </w:tcPr>
          <w:p w14:paraId="1014A365" w14:textId="77777777" w:rsidR="00775115" w:rsidRPr="005A7180" w:rsidRDefault="00775115" w:rsidP="00900BFF"/>
        </w:tc>
        <w:tc>
          <w:tcPr>
            <w:tcW w:w="0" w:type="dxa"/>
          </w:tcPr>
          <w:p w14:paraId="02CD02FB" w14:textId="77777777" w:rsidR="00775115" w:rsidRPr="005A7180" w:rsidRDefault="00775115" w:rsidP="00900BFF"/>
        </w:tc>
        <w:tc>
          <w:tcPr>
            <w:tcW w:w="0" w:type="dxa"/>
          </w:tcPr>
          <w:p w14:paraId="0DF80DE2" w14:textId="77777777" w:rsidR="00775115" w:rsidRPr="005A7180" w:rsidRDefault="00775115" w:rsidP="00900BFF"/>
        </w:tc>
        <w:tc>
          <w:tcPr>
            <w:tcW w:w="0" w:type="dxa"/>
          </w:tcPr>
          <w:p w14:paraId="03BE8BFF" w14:textId="77777777" w:rsidR="00775115" w:rsidRPr="005A7180" w:rsidRDefault="00775115" w:rsidP="00900BFF"/>
        </w:tc>
      </w:tr>
      <w:tr w:rsidR="00775115" w:rsidRPr="005A7180" w14:paraId="2ACFD697" w14:textId="17DCA080" w:rsidTr="00155EF7">
        <w:trPr>
          <w:cnfStyle w:val="000000010000" w:firstRow="0" w:lastRow="0" w:firstColumn="0" w:lastColumn="0" w:oddVBand="0" w:evenVBand="0" w:oddHBand="0" w:evenHBand="1" w:firstRowFirstColumn="0" w:firstRowLastColumn="0" w:lastRowFirstColumn="0" w:lastRowLastColumn="0"/>
        </w:trPr>
        <w:tc>
          <w:tcPr>
            <w:tcW w:w="4248" w:type="dxa"/>
          </w:tcPr>
          <w:p w14:paraId="220045A1" w14:textId="77777777" w:rsidR="00775115" w:rsidRPr="005A7180" w:rsidRDefault="00775115" w:rsidP="00900BFF"/>
        </w:tc>
        <w:tc>
          <w:tcPr>
            <w:tcW w:w="3402" w:type="dxa"/>
          </w:tcPr>
          <w:p w14:paraId="7F7BEB54" w14:textId="77777777" w:rsidR="00775115" w:rsidRPr="005A7180" w:rsidRDefault="00775115" w:rsidP="00900BFF"/>
        </w:tc>
        <w:tc>
          <w:tcPr>
            <w:tcW w:w="3685" w:type="dxa"/>
          </w:tcPr>
          <w:p w14:paraId="4FFFFE69" w14:textId="77777777" w:rsidR="00775115" w:rsidRPr="005A7180" w:rsidRDefault="00775115" w:rsidP="00900BFF"/>
        </w:tc>
        <w:tc>
          <w:tcPr>
            <w:tcW w:w="2658" w:type="dxa"/>
          </w:tcPr>
          <w:p w14:paraId="0605FFCF" w14:textId="77777777" w:rsidR="00775115" w:rsidRPr="005A7180" w:rsidRDefault="00775115" w:rsidP="00900BFF"/>
        </w:tc>
      </w:tr>
      <w:tr w:rsidR="00775115" w:rsidRPr="005A7180" w14:paraId="40F559E6" w14:textId="1F3F7F9B" w:rsidTr="007C0BA4">
        <w:tc>
          <w:tcPr>
            <w:tcW w:w="0" w:type="dxa"/>
          </w:tcPr>
          <w:p w14:paraId="0FBA0D5C" w14:textId="77777777" w:rsidR="00775115" w:rsidRPr="005A7180" w:rsidRDefault="00775115" w:rsidP="00900BFF"/>
        </w:tc>
        <w:tc>
          <w:tcPr>
            <w:tcW w:w="0" w:type="dxa"/>
          </w:tcPr>
          <w:p w14:paraId="6F9F3BD0" w14:textId="77777777" w:rsidR="00775115" w:rsidRPr="005A7180" w:rsidRDefault="00775115" w:rsidP="00900BFF"/>
        </w:tc>
        <w:tc>
          <w:tcPr>
            <w:tcW w:w="0" w:type="dxa"/>
          </w:tcPr>
          <w:p w14:paraId="4AC6A002" w14:textId="77777777" w:rsidR="00775115" w:rsidRPr="005A7180" w:rsidRDefault="00775115" w:rsidP="00900BFF"/>
        </w:tc>
        <w:tc>
          <w:tcPr>
            <w:tcW w:w="0" w:type="dxa"/>
          </w:tcPr>
          <w:p w14:paraId="620F1C19" w14:textId="77777777" w:rsidR="00775115" w:rsidRPr="005A7180" w:rsidRDefault="00775115" w:rsidP="00900BFF"/>
        </w:tc>
      </w:tr>
      <w:tr w:rsidR="00775115" w:rsidRPr="005A7180" w14:paraId="29F036F1" w14:textId="3943E625" w:rsidTr="00155EF7">
        <w:trPr>
          <w:cnfStyle w:val="000000010000" w:firstRow="0" w:lastRow="0" w:firstColumn="0" w:lastColumn="0" w:oddVBand="0" w:evenVBand="0" w:oddHBand="0" w:evenHBand="1" w:firstRowFirstColumn="0" w:firstRowLastColumn="0" w:lastRowFirstColumn="0" w:lastRowLastColumn="0"/>
        </w:trPr>
        <w:tc>
          <w:tcPr>
            <w:tcW w:w="4248" w:type="dxa"/>
          </w:tcPr>
          <w:p w14:paraId="12C2EE07" w14:textId="77777777" w:rsidR="00775115" w:rsidRPr="005A7180" w:rsidRDefault="00775115" w:rsidP="00900BFF"/>
        </w:tc>
        <w:tc>
          <w:tcPr>
            <w:tcW w:w="3402" w:type="dxa"/>
          </w:tcPr>
          <w:p w14:paraId="5B32327F" w14:textId="77777777" w:rsidR="00775115" w:rsidRPr="005A7180" w:rsidRDefault="00775115" w:rsidP="00900BFF"/>
        </w:tc>
        <w:tc>
          <w:tcPr>
            <w:tcW w:w="3685" w:type="dxa"/>
          </w:tcPr>
          <w:p w14:paraId="2FC81591" w14:textId="77777777" w:rsidR="00775115" w:rsidRPr="005A7180" w:rsidRDefault="00775115" w:rsidP="00900BFF"/>
        </w:tc>
        <w:tc>
          <w:tcPr>
            <w:tcW w:w="2658" w:type="dxa"/>
          </w:tcPr>
          <w:p w14:paraId="7CE0EA96" w14:textId="77777777" w:rsidR="00775115" w:rsidRPr="005A7180" w:rsidRDefault="00775115" w:rsidP="00900BFF"/>
        </w:tc>
      </w:tr>
      <w:tr w:rsidR="00775115" w:rsidRPr="005A7180" w14:paraId="7A2A2A35" w14:textId="6A6BA439" w:rsidTr="007C0BA4">
        <w:tc>
          <w:tcPr>
            <w:tcW w:w="0" w:type="dxa"/>
          </w:tcPr>
          <w:p w14:paraId="7F43E185" w14:textId="77777777" w:rsidR="00775115" w:rsidRPr="005A7180" w:rsidRDefault="00775115" w:rsidP="00900BFF"/>
        </w:tc>
        <w:tc>
          <w:tcPr>
            <w:tcW w:w="0" w:type="dxa"/>
          </w:tcPr>
          <w:p w14:paraId="6A2FA958" w14:textId="77777777" w:rsidR="00775115" w:rsidRPr="005A7180" w:rsidRDefault="00775115" w:rsidP="00900BFF"/>
        </w:tc>
        <w:tc>
          <w:tcPr>
            <w:tcW w:w="0" w:type="dxa"/>
          </w:tcPr>
          <w:p w14:paraId="418082E4" w14:textId="77777777" w:rsidR="00775115" w:rsidRPr="005A7180" w:rsidRDefault="00775115" w:rsidP="00900BFF"/>
        </w:tc>
        <w:tc>
          <w:tcPr>
            <w:tcW w:w="0" w:type="dxa"/>
          </w:tcPr>
          <w:p w14:paraId="3E882175" w14:textId="77777777" w:rsidR="00775115" w:rsidRPr="005A7180" w:rsidRDefault="00775115" w:rsidP="00900BFF"/>
        </w:tc>
      </w:tr>
      <w:tr w:rsidR="00775115" w:rsidRPr="005A7180" w14:paraId="00A0C2B6" w14:textId="3D29850C" w:rsidTr="00155EF7">
        <w:trPr>
          <w:cnfStyle w:val="000000010000" w:firstRow="0" w:lastRow="0" w:firstColumn="0" w:lastColumn="0" w:oddVBand="0" w:evenVBand="0" w:oddHBand="0" w:evenHBand="1" w:firstRowFirstColumn="0" w:firstRowLastColumn="0" w:lastRowFirstColumn="0" w:lastRowLastColumn="0"/>
        </w:trPr>
        <w:tc>
          <w:tcPr>
            <w:tcW w:w="4248" w:type="dxa"/>
          </w:tcPr>
          <w:p w14:paraId="3BB72A16" w14:textId="77777777" w:rsidR="00775115" w:rsidRPr="005A7180" w:rsidRDefault="00775115" w:rsidP="00900BFF"/>
        </w:tc>
        <w:tc>
          <w:tcPr>
            <w:tcW w:w="3402" w:type="dxa"/>
          </w:tcPr>
          <w:p w14:paraId="7CD66FB2" w14:textId="77777777" w:rsidR="00775115" w:rsidRPr="005A7180" w:rsidRDefault="00775115" w:rsidP="00900BFF"/>
        </w:tc>
        <w:tc>
          <w:tcPr>
            <w:tcW w:w="3685" w:type="dxa"/>
          </w:tcPr>
          <w:p w14:paraId="4987FA79" w14:textId="77777777" w:rsidR="00775115" w:rsidRPr="005A7180" w:rsidRDefault="00775115" w:rsidP="00900BFF"/>
        </w:tc>
        <w:tc>
          <w:tcPr>
            <w:tcW w:w="2658" w:type="dxa"/>
          </w:tcPr>
          <w:p w14:paraId="7CE1E477" w14:textId="77777777" w:rsidR="00775115" w:rsidRPr="005A7180" w:rsidRDefault="00775115" w:rsidP="00900BFF"/>
        </w:tc>
      </w:tr>
      <w:tr w:rsidR="00775115" w:rsidRPr="005A7180" w14:paraId="1F0F3965" w14:textId="3A3994E8" w:rsidTr="007C0BA4">
        <w:tc>
          <w:tcPr>
            <w:tcW w:w="0" w:type="dxa"/>
          </w:tcPr>
          <w:p w14:paraId="272CD44A" w14:textId="77777777" w:rsidR="00775115" w:rsidRPr="005A7180" w:rsidRDefault="00775115" w:rsidP="00900BFF"/>
        </w:tc>
        <w:tc>
          <w:tcPr>
            <w:tcW w:w="0" w:type="dxa"/>
          </w:tcPr>
          <w:p w14:paraId="7DD8DD57" w14:textId="77777777" w:rsidR="00775115" w:rsidRPr="005A7180" w:rsidRDefault="00775115" w:rsidP="00900BFF"/>
        </w:tc>
        <w:tc>
          <w:tcPr>
            <w:tcW w:w="0" w:type="dxa"/>
          </w:tcPr>
          <w:p w14:paraId="03B0573C" w14:textId="77777777" w:rsidR="00775115" w:rsidRPr="005A7180" w:rsidRDefault="00775115" w:rsidP="00900BFF"/>
        </w:tc>
        <w:tc>
          <w:tcPr>
            <w:tcW w:w="0" w:type="dxa"/>
          </w:tcPr>
          <w:p w14:paraId="4E125DA0" w14:textId="77777777" w:rsidR="00775115" w:rsidRPr="005A7180" w:rsidRDefault="00775115" w:rsidP="00900BFF"/>
        </w:tc>
      </w:tr>
    </w:tbl>
    <w:p w14:paraId="4F5827F4" w14:textId="77777777" w:rsidR="0052206A" w:rsidRDefault="0052206A" w:rsidP="008E4583">
      <w:pPr>
        <w:pStyle w:val="BodyText"/>
        <w:numPr>
          <w:ilvl w:val="0"/>
          <w:numId w:val="0"/>
        </w:numPr>
      </w:pPr>
    </w:p>
    <w:p w14:paraId="4BD3DDB4" w14:textId="77777777" w:rsidR="008E4583" w:rsidRDefault="008E4583" w:rsidP="008E4583">
      <w:pPr>
        <w:pStyle w:val="BodyText"/>
        <w:numPr>
          <w:ilvl w:val="0"/>
          <w:numId w:val="0"/>
        </w:numPr>
        <w:sectPr w:rsidR="008E4583" w:rsidSect="003E4920">
          <w:pgSz w:w="16838" w:h="11906" w:orient="landscape"/>
          <w:pgMar w:top="1134" w:right="1134" w:bottom="1134" w:left="1701" w:header="709" w:footer="1111" w:gutter="0"/>
          <w:cols w:space="708"/>
          <w:docGrid w:linePitch="360"/>
        </w:sectPr>
      </w:pPr>
    </w:p>
    <w:p w14:paraId="17086136" w14:textId="024DFBA7" w:rsidR="00836278" w:rsidRDefault="00FC5C4B" w:rsidP="001572F6">
      <w:pPr>
        <w:pStyle w:val="Heading2"/>
      </w:pPr>
      <w:bookmarkStart w:id="17" w:name="_Toc200024079"/>
      <w:bookmarkStart w:id="18" w:name="_Toc201306496"/>
      <w:r>
        <w:lastRenderedPageBreak/>
        <w:t>5</w:t>
      </w:r>
      <w:r w:rsidR="0062560D">
        <w:t>. Demonstration sites</w:t>
      </w:r>
      <w:bookmarkEnd w:id="17"/>
      <w:bookmarkEnd w:id="18"/>
    </w:p>
    <w:p w14:paraId="23B38CB6" w14:textId="3229CE98" w:rsidR="00330D96" w:rsidRDefault="00330D96" w:rsidP="00330D96">
      <w:r>
        <w:t>You must commit to showcasing</w:t>
      </w:r>
      <w:r w:rsidR="00AC3C93">
        <w:t xml:space="preserve"> at least</w:t>
      </w:r>
      <w:r>
        <w:t xml:space="preserve"> one of your</w:t>
      </w:r>
      <w:r w:rsidR="00FF2206">
        <w:t xml:space="preserve"> implementation</w:t>
      </w:r>
      <w:r>
        <w:t xml:space="preserve"> sites with the aim of building awareness, knowledge, and confidence</w:t>
      </w:r>
      <w:r w:rsidR="00B8276E">
        <w:t xml:space="preserve"> </w:t>
      </w:r>
      <w:r w:rsidR="00AA57BB">
        <w:t>around</w:t>
      </w:r>
      <w:r w:rsidR="00FF2206">
        <w:t xml:space="preserve"> carbon projects</w:t>
      </w:r>
      <w:r>
        <w:t xml:space="preserve">. This is called a ‘demonstration site’ and can be used for engagement, learning, and development for other land managers. </w:t>
      </w:r>
    </w:p>
    <w:p w14:paraId="5C9CEB4F" w14:textId="39A4DBFE" w:rsidR="00DF73E4" w:rsidRDefault="00987231" w:rsidP="00330D96">
      <w:r>
        <w:t xml:space="preserve">These sites will enable land managers to better understand the context, process and implications of developing a carbon project on their land. </w:t>
      </w:r>
      <w:r w:rsidR="00330D96">
        <w:t>Tangible, real-time examples are an optimal way for landholders to see ‘what’s possible’, and understand some of the realities including costs, management tasks, risks, and benefits.</w:t>
      </w:r>
    </w:p>
    <w:p w14:paraId="19786CF1" w14:textId="5184BBB4" w:rsidR="00461494" w:rsidRDefault="00461494" w:rsidP="00330D96">
      <w:r>
        <w:t xml:space="preserve">Demonstration sites </w:t>
      </w:r>
      <w:r w:rsidR="005B08AA" w:rsidRPr="005F7789">
        <w:rPr>
          <w:sz w:val="23"/>
          <w:szCs w:val="23"/>
          <w:shd w:val="clear" w:color="auto" w:fill="FFFFFF"/>
        </w:rPr>
        <w:t>may include online case studies and videos</w:t>
      </w:r>
      <w:r w:rsidR="005B08AA">
        <w:rPr>
          <w:sz w:val="23"/>
          <w:szCs w:val="23"/>
          <w:shd w:val="clear" w:color="auto" w:fill="FFFFFF"/>
        </w:rPr>
        <w:t xml:space="preserve"> detailing </w:t>
      </w:r>
      <w:r w:rsidR="00A17FA2">
        <w:rPr>
          <w:sz w:val="23"/>
          <w:szCs w:val="23"/>
          <w:shd w:val="clear" w:color="auto" w:fill="FFFFFF"/>
        </w:rPr>
        <w:t>actions at a specific site</w:t>
      </w:r>
      <w:r w:rsidR="005B08AA">
        <w:rPr>
          <w:sz w:val="23"/>
          <w:szCs w:val="23"/>
          <w:shd w:val="clear" w:color="auto" w:fill="FFFFFF"/>
        </w:rPr>
        <w:t>,</w:t>
      </w:r>
      <w:r w:rsidR="005B08AA" w:rsidRPr="005F7789">
        <w:rPr>
          <w:sz w:val="23"/>
          <w:szCs w:val="23"/>
          <w:shd w:val="clear" w:color="auto" w:fill="FFFFFF"/>
        </w:rPr>
        <w:t xml:space="preserve"> not just physical site access</w:t>
      </w:r>
      <w:r w:rsidR="00A17FA2">
        <w:rPr>
          <w:sz w:val="23"/>
          <w:szCs w:val="23"/>
          <w:shd w:val="clear" w:color="auto" w:fill="FFFFFF"/>
        </w:rPr>
        <w:t>.</w:t>
      </w:r>
    </w:p>
    <w:p w14:paraId="02557066" w14:textId="799C6D03" w:rsidR="00082617" w:rsidRDefault="00707A5D" w:rsidP="00330D96">
      <w:r>
        <w:t>P</w:t>
      </w:r>
      <w:r w:rsidR="00082617">
        <w:t xml:space="preserve">lease </w:t>
      </w:r>
      <w:r w:rsidR="001D2208">
        <w:t xml:space="preserve">describe how you </w:t>
      </w:r>
      <w:r w:rsidR="0025525D">
        <w:t xml:space="preserve">will use one </w:t>
      </w:r>
      <w:r w:rsidR="00190E24">
        <w:t xml:space="preserve">or more </w:t>
      </w:r>
      <w:r w:rsidR="0025525D">
        <w:t xml:space="preserve">of your project sites </w:t>
      </w:r>
      <w:r>
        <w:t>as a demonstration site</w:t>
      </w:r>
      <w:r w:rsidR="00555218">
        <w:t xml:space="preserve"> for other land managers.</w:t>
      </w:r>
      <w:r>
        <w:t xml:space="preserve"> </w:t>
      </w:r>
      <w:r w:rsidRPr="007C0BA4">
        <w:t xml:space="preserve">Refer to section 5.4 </w:t>
      </w:r>
      <w:r>
        <w:t>of the grant guidelines for examples of demonstration sites you could develop</w:t>
      </w:r>
      <w:r w:rsidR="00855EFB">
        <w:t>.</w:t>
      </w:r>
    </w:p>
    <w:p w14:paraId="2DB50DC1" w14:textId="532BD9DB" w:rsidR="00664CC1" w:rsidRPr="0062560D" w:rsidRDefault="00452DBE" w:rsidP="00330D96">
      <w:r>
        <w:rPr>
          <w:noProof/>
        </w:rPr>
        <mc:AlternateContent>
          <mc:Choice Requires="wps">
            <w:drawing>
              <wp:anchor distT="0" distB="0" distL="114300" distR="114300" simplePos="0" relativeHeight="251658243" behindDoc="0" locked="0" layoutInCell="1" allowOverlap="1" wp14:anchorId="365F7267" wp14:editId="7AAB955A">
                <wp:simplePos x="0" y="0"/>
                <wp:positionH relativeFrom="margin">
                  <wp:align>left</wp:align>
                </wp:positionH>
                <wp:positionV relativeFrom="paragraph">
                  <wp:posOffset>10159</wp:posOffset>
                </wp:positionV>
                <wp:extent cx="6067425" cy="4352925"/>
                <wp:effectExtent l="0" t="0" r="28575" b="28575"/>
                <wp:wrapNone/>
                <wp:docPr id="2069996314" name="Text Box 1"/>
                <wp:cNvGraphicFramePr/>
                <a:graphic xmlns:a="http://schemas.openxmlformats.org/drawingml/2006/main">
                  <a:graphicData uri="http://schemas.microsoft.com/office/word/2010/wordprocessingShape">
                    <wps:wsp>
                      <wps:cNvSpPr txBox="1"/>
                      <wps:spPr bwMode="auto">
                        <a:xfrm>
                          <a:off x="0" y="0"/>
                          <a:ext cx="6067425" cy="4352925"/>
                        </a:xfrm>
                        <a:prstGeom prst="rect">
                          <a:avLst/>
                        </a:prstGeom>
                        <a:noFill/>
                        <a:ln w="9525">
                          <a:solidFill>
                            <a:schemeClr val="tx1"/>
                          </a:solidFill>
                          <a:miter lim="800000"/>
                          <a:headEnd/>
                          <a:tailEnd/>
                        </a:ln>
                      </wps:spPr>
                      <wps:txbx>
                        <w:txbxContent>
                          <w:p w14:paraId="07F059B3" w14:textId="77777777" w:rsidR="00664CC1" w:rsidRPr="00664CC1" w:rsidRDefault="00664CC1" w:rsidP="00994490">
                            <w:pPr>
                              <w:pStyle w:val="BodyText"/>
                            </w:pPr>
                          </w:p>
                        </w:txbxContent>
                      </wps:txbx>
                      <wps:bodyPr rot="0" spcFirstLastPara="0" vertOverflow="overflow" horzOverflow="overflow" vert="horz" wrap="square" lIns="144000" tIns="0" rIns="144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F7267" id="_x0000_s1033" type="#_x0000_t202" style="position:absolute;margin-left:0;margin-top:.8pt;width:477.75pt;height:342.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" filled="f" strokecolor="#22272b [3213]">
                <v:textbox inset="4mm,0,4mm,2mm">
                  <w:txbxContent>
                    <w:p w14:paraId="07F059B3" w14:textId="77777777" w:rsidR="00664CC1" w:rsidRPr="00664CC1" w:rsidRDefault="00664CC1" w:rsidP="00994490">
                      <w:pPr>
                        <w:pStyle w:val="BodyText"/>
                      </w:pPr>
                    </w:p>
                  </w:txbxContent>
                </v:textbox>
                <w10:wrap anchorx="margin"/>
              </v:shape>
            </w:pict>
          </mc:Fallback>
        </mc:AlternateContent>
      </w:r>
    </w:p>
    <w:p w14:paraId="6ECF917C" w14:textId="65AA592C" w:rsidR="0062560D" w:rsidRDefault="0062560D">
      <w:pPr>
        <w:rPr>
          <w:rFonts w:asciiTheme="majorHAnsi" w:eastAsiaTheme="majorEastAsia" w:hAnsiTheme="majorHAnsi" w:cstheme="majorBidi"/>
          <w:color w:val="002664" w:themeColor="text2"/>
          <w:sz w:val="40"/>
          <w:szCs w:val="40"/>
        </w:rPr>
      </w:pPr>
      <w:r>
        <w:br w:type="page"/>
      </w:r>
    </w:p>
    <w:p w14:paraId="716C7522" w14:textId="6FFD3DBC" w:rsidR="008E4583" w:rsidRDefault="00FC5C4B" w:rsidP="001572F6">
      <w:pPr>
        <w:pStyle w:val="Heading2"/>
      </w:pPr>
      <w:bookmarkStart w:id="19" w:name="_Toc200024080"/>
      <w:bookmarkStart w:id="20" w:name="_Toc201306497"/>
      <w:r>
        <w:lastRenderedPageBreak/>
        <w:t>6</w:t>
      </w:r>
      <w:r w:rsidR="001572F6">
        <w:t xml:space="preserve">. </w:t>
      </w:r>
      <w:r w:rsidR="004B7C4C">
        <w:t xml:space="preserve">Sharing </w:t>
      </w:r>
      <w:r w:rsidR="00641B22">
        <w:t>of learnings</w:t>
      </w:r>
      <w:bookmarkEnd w:id="19"/>
      <w:bookmarkEnd w:id="20"/>
    </w:p>
    <w:p w14:paraId="5B1789CA" w14:textId="7D3D582F" w:rsidR="00A24064" w:rsidRDefault="00F33FAE" w:rsidP="00C41B70">
      <w:r>
        <w:t>D</w:t>
      </w:r>
      <w:r w:rsidR="00987231">
        <w:t xml:space="preserve">escribe how your </w:t>
      </w:r>
      <w:r w:rsidR="00442094">
        <w:t xml:space="preserve">project will </w:t>
      </w:r>
      <w:r w:rsidR="004A5B52">
        <w:t xml:space="preserve">share </w:t>
      </w:r>
      <w:r w:rsidR="00987231">
        <w:t>on-going learning</w:t>
      </w:r>
      <w:r w:rsidR="004A5B52">
        <w:t>s</w:t>
      </w:r>
      <w:r w:rsidR="00987231">
        <w:t xml:space="preserve"> and </w:t>
      </w:r>
      <w:r w:rsidR="004A5B52">
        <w:t xml:space="preserve">information </w:t>
      </w:r>
      <w:r w:rsidR="00597806">
        <w:t>with</w:t>
      </w:r>
      <w:r w:rsidR="00987231">
        <w:t xml:space="preserve"> your audience and stakeholders</w:t>
      </w:r>
      <w:r w:rsidR="00A24064">
        <w:t>. Focus on learnings</w:t>
      </w:r>
      <w:r w:rsidR="00B51D86">
        <w:t xml:space="preserve"> </w:t>
      </w:r>
      <w:r w:rsidR="00E97731">
        <w:t xml:space="preserve">related to </w:t>
      </w:r>
      <w:r w:rsidR="00B51D86">
        <w:t>project delivery</w:t>
      </w:r>
      <w:r w:rsidR="00F106D6">
        <w:t>, abatement</w:t>
      </w:r>
      <w:r w:rsidR="00486E9F">
        <w:t xml:space="preserve">, </w:t>
      </w:r>
      <w:r w:rsidR="00E97731">
        <w:t xml:space="preserve">and </w:t>
      </w:r>
      <w:r w:rsidR="00486E9F">
        <w:t>co-benefits</w:t>
      </w:r>
      <w:r w:rsidR="00E97731">
        <w:t xml:space="preserve">. </w:t>
      </w:r>
    </w:p>
    <w:p w14:paraId="23C09F63" w14:textId="33C739A9" w:rsidR="00C41B70" w:rsidRDefault="00A539F4" w:rsidP="00C41B70">
      <w:r>
        <w:t xml:space="preserve">Describe how your project will </w:t>
      </w:r>
      <w:r w:rsidR="00D537C6">
        <w:t xml:space="preserve">develop, </w:t>
      </w:r>
      <w:r>
        <w:t>review</w:t>
      </w:r>
      <w:r w:rsidR="002B0ADD">
        <w:t>,</w:t>
      </w:r>
      <w:r>
        <w:t xml:space="preserve"> and </w:t>
      </w:r>
      <w:r w:rsidR="006B4781">
        <w:t>adapt</w:t>
      </w:r>
      <w:r>
        <w:t xml:space="preserve"> engagement activities over time</w:t>
      </w:r>
      <w:r w:rsidR="002A7707">
        <w:t>, including</w:t>
      </w:r>
      <w:r w:rsidR="002A7972">
        <w:t xml:space="preserve"> beyond </w:t>
      </w:r>
      <w:r w:rsidR="00AA7DFA">
        <w:t xml:space="preserve">the </w:t>
      </w:r>
      <w:r w:rsidR="00E61F09">
        <w:t xml:space="preserve">lifetime of the High Impact Partnership </w:t>
      </w:r>
      <w:r w:rsidR="00B55E07">
        <w:t>grant</w:t>
      </w:r>
      <w:r>
        <w:t>.</w:t>
      </w:r>
      <w:r w:rsidR="00A24064" w:rsidDel="00A24064">
        <w:t xml:space="preserve"> </w:t>
      </w:r>
    </w:p>
    <w:p w14:paraId="392852B7" w14:textId="0EA28435" w:rsidR="00D202DA" w:rsidRDefault="00A539F4" w:rsidP="00C41B70">
      <w:r>
        <w:rPr>
          <w:noProof/>
        </w:rPr>
        <mc:AlternateContent>
          <mc:Choice Requires="wps">
            <w:drawing>
              <wp:anchor distT="0" distB="0" distL="114300" distR="114300" simplePos="0" relativeHeight="251658242" behindDoc="0" locked="0" layoutInCell="1" allowOverlap="1" wp14:anchorId="1CB2673E" wp14:editId="644BE168">
                <wp:simplePos x="0" y="0"/>
                <wp:positionH relativeFrom="margin">
                  <wp:align>left</wp:align>
                </wp:positionH>
                <wp:positionV relativeFrom="paragraph">
                  <wp:posOffset>1905</wp:posOffset>
                </wp:positionV>
                <wp:extent cx="6105525" cy="6648450"/>
                <wp:effectExtent l="0" t="0" r="28575" b="19050"/>
                <wp:wrapNone/>
                <wp:docPr id="864743035" name="Text Box 1"/>
                <wp:cNvGraphicFramePr/>
                <a:graphic xmlns:a="http://schemas.openxmlformats.org/drawingml/2006/main">
                  <a:graphicData uri="http://schemas.microsoft.com/office/word/2010/wordprocessingShape">
                    <wps:wsp>
                      <wps:cNvSpPr txBox="1"/>
                      <wps:spPr bwMode="auto">
                        <a:xfrm>
                          <a:off x="0" y="0"/>
                          <a:ext cx="6105525" cy="6648450"/>
                        </a:xfrm>
                        <a:prstGeom prst="rect">
                          <a:avLst/>
                        </a:prstGeom>
                        <a:noFill/>
                        <a:ln w="9525">
                          <a:solidFill>
                            <a:schemeClr val="tx1"/>
                          </a:solidFill>
                          <a:miter lim="800000"/>
                          <a:headEnd/>
                          <a:tailEnd/>
                        </a:ln>
                      </wps:spPr>
                      <wps:txbx>
                        <w:txbxContent>
                          <w:p w14:paraId="46883E87" w14:textId="320B2E3C" w:rsidR="00A539F4" w:rsidRPr="00994490" w:rsidRDefault="00A539F4" w:rsidP="00994490">
                            <w:pPr>
                              <w:pStyle w:val="BodyText"/>
                            </w:pPr>
                          </w:p>
                        </w:txbxContent>
                      </wps:txbx>
                      <wps:bodyPr rot="0" spcFirstLastPara="0" vertOverflow="overflow" horzOverflow="overflow" vert="horz" wrap="square" lIns="144000" tIns="0" rIns="144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2673E" id="_x0000_s1034" type="#_x0000_t202" style="position:absolute;margin-left:0;margin-top:.15pt;width:480.75pt;height:523.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" filled="f" strokecolor="#22272b [3213]">
                <v:textbox inset="4mm,0,4mm,2mm">
                  <w:txbxContent>
                    <w:p w14:paraId="46883E87" w14:textId="320B2E3C" w:rsidR="00A539F4" w:rsidRPr="00994490" w:rsidRDefault="00A539F4" w:rsidP="00994490">
                      <w:pPr>
                        <w:pStyle w:val="BodyText"/>
                      </w:pPr>
                    </w:p>
                  </w:txbxContent>
                </v:textbox>
                <w10:wrap anchorx="margin"/>
              </v:shape>
            </w:pict>
          </mc:Fallback>
        </mc:AlternateContent>
      </w:r>
    </w:p>
    <w:p w14:paraId="64AE5291" w14:textId="10953760" w:rsidR="00A539F4" w:rsidRPr="00C41B70" w:rsidRDefault="00A539F4" w:rsidP="00C41B70"/>
    <w:sectPr w:rsidR="00A539F4" w:rsidRPr="00C41B70" w:rsidSect="004D5894">
      <w:pgSz w:w="11906" w:h="16838"/>
      <w:pgMar w:top="1701" w:right="1134" w:bottom="1134" w:left="1134" w:header="709" w:footer="11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5D0B9" w14:textId="77777777" w:rsidR="00903E8B" w:rsidRDefault="00903E8B" w:rsidP="00A2646E">
      <w:r>
        <w:separator/>
      </w:r>
    </w:p>
  </w:endnote>
  <w:endnote w:type="continuationSeparator" w:id="0">
    <w:p w14:paraId="7B1D9682" w14:textId="77777777" w:rsidR="00903E8B" w:rsidRDefault="00903E8B" w:rsidP="00A2646E">
      <w:r>
        <w:continuationSeparator/>
      </w:r>
    </w:p>
  </w:endnote>
  <w:endnote w:type="continuationNotice" w:id="1">
    <w:p w14:paraId="352D36D0" w14:textId="77777777" w:rsidR="00903E8B" w:rsidRDefault="00903E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Arial Rounded MT">
    <w:altName w:val="Arial"/>
    <w:charset w:val="00"/>
    <w:family w:val="auto"/>
    <w:pitch w:val="variable"/>
    <w:sig w:usb0="80000027" w:usb1="00000000" w:usb2="00000000" w:usb3="00000000" w:csb0="00000001" w:csb1="00000000"/>
  </w:font>
  <w:font w:name="Public Sans Light">
    <w:panose1 w:val="00000000000000000000"/>
    <w:charset w:val="00"/>
    <w:family w:val="modern"/>
    <w:notTrueType/>
    <w:pitch w:val="variable"/>
    <w:sig w:usb0="A00000FF" w:usb1="4000205B" w:usb2="00000000" w:usb3="00000000" w:csb0="00000193" w:csb1="00000000"/>
  </w:font>
  <w:font w:name="Gotham Light">
    <w:altName w:val="Calibri"/>
    <w:panose1 w:val="00000000000000000000"/>
    <w:charset w:val="00"/>
    <w:family w:val="modern"/>
    <w:notTrueType/>
    <w:pitch w:val="variable"/>
    <w:sig w:usb0="A00002FF" w:usb1="4000005B"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System">
    <w:panose1 w:val="00000000000000000000"/>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ublic Sans Medium">
    <w:panose1 w:val="00000000000000000000"/>
    <w:charset w:val="00"/>
    <w:family w:val="modern"/>
    <w:notTrueType/>
    <w:pitch w:val="variable"/>
    <w:sig w:usb0="A00000FF" w:usb1="4000205B" w:usb2="00000000" w:usb3="00000000" w:csb0="00000193" w:csb1="00000000"/>
  </w:font>
  <w:font w:name="Public Sans SemiBold">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kkurat Pro">
    <w:altName w:val="Calibri"/>
    <w:panose1 w:val="00000000000000000000"/>
    <w:charset w:val="00"/>
    <w:family w:val="modern"/>
    <w:notTrueType/>
    <w:pitch w:val="variable"/>
    <w:sig w:usb0="A00000AF" w:usb1="5000246A" w:usb2="00000000" w:usb3="00000000" w:csb0="0000000B" w:csb1="00000000"/>
  </w:font>
  <w:font w:name="Akkurat Pro Light">
    <w:altName w:val="Calibri"/>
    <w:panose1 w:val="00000000000000000000"/>
    <w:charset w:val="00"/>
    <w:family w:val="modern"/>
    <w:notTrueType/>
    <w:pitch w:val="variable"/>
    <w:sig w:usb0="A00000AF" w:usb1="5000246A" w:usb2="00000000" w:usb3="00000000" w:csb0="0000000B"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15723" w14:textId="48BF86F9" w:rsidR="00DD37D5" w:rsidRPr="004808C7" w:rsidRDefault="00000000">
    <w:pPr>
      <w:pStyle w:val="Footer"/>
    </w:pPr>
    <w:sdt>
      <w:sdtPr>
        <w:alias w:val="Title"/>
        <w:tag w:val=""/>
        <w:id w:val="-112975188"/>
        <w:dataBinding w:prefixMappings="xmlns:ns0='http://purl.org/dc/elements/1.1/' xmlns:ns1='http://schemas.openxmlformats.org/package/2006/metadata/core-properties' " w:xpath="/ns1:coreProperties[1]/ns0:title[1]" w:storeItemID="{6C3C8BC8-F283-45AE-878A-BAB7291924A1}"/>
        <w:text/>
      </w:sdtPr>
      <w:sdtContent>
        <w:r w:rsidR="005F7D87">
          <w:t>[Project name] High Impact Partnership communication and capacity building plan</w:t>
        </w:r>
      </w:sdtContent>
    </w:sdt>
    <w:r w:rsidR="00DD37D5" w:rsidRPr="004808C7">
      <w:tab/>
    </w:r>
    <w:r w:rsidR="00DD37D5" w:rsidRPr="004808C7">
      <w:fldChar w:fldCharType="begin"/>
    </w:r>
    <w:r w:rsidR="00DD37D5" w:rsidRPr="004808C7">
      <w:instrText xml:space="preserve"> PAGE   \* MERGEFORMAT </w:instrText>
    </w:r>
    <w:r w:rsidR="00DD37D5" w:rsidRPr="004808C7">
      <w:fldChar w:fldCharType="separate"/>
    </w:r>
    <w:r w:rsidR="000B73EE">
      <w:rPr>
        <w:noProof/>
      </w:rPr>
      <w:t>1</w:t>
    </w:r>
    <w:r w:rsidR="00DD37D5" w:rsidRPr="004808C7">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F7C92" w14:textId="5CB29B81" w:rsidR="001A0B4E" w:rsidRPr="00A5231F" w:rsidRDefault="00000000" w:rsidP="00A5231F">
    <w:pPr>
      <w:pStyle w:val="Footer"/>
    </w:pPr>
    <w:sdt>
      <w:sdtPr>
        <w:alias w:val="Title"/>
        <w:tag w:val=""/>
        <w:id w:val="1268810324"/>
        <w:dataBinding w:prefixMappings="xmlns:ns0='http://purl.org/dc/elements/1.1/' xmlns:ns1='http://schemas.openxmlformats.org/package/2006/metadata/core-properties' " w:xpath="/ns1:coreProperties[1]/ns0:title[1]" w:storeItemID="{6C3C8BC8-F283-45AE-878A-BAB7291924A1}"/>
        <w:text/>
      </w:sdtPr>
      <w:sdtContent>
        <w:r w:rsidR="005F7D87">
          <w:t>[Project name] High Impact Partnership communication and capacity building plan</w:t>
        </w:r>
      </w:sdtContent>
    </w:sdt>
    <w:r w:rsidR="00A5231F" w:rsidRPr="004808C7">
      <w:tab/>
    </w:r>
    <w:r w:rsidR="00A5231F" w:rsidRPr="004808C7">
      <w:fldChar w:fldCharType="begin"/>
    </w:r>
    <w:r w:rsidR="00A5231F" w:rsidRPr="004808C7">
      <w:instrText xml:space="preserve"> PAGE   \* MERGEFORMAT </w:instrText>
    </w:r>
    <w:r w:rsidR="00A5231F" w:rsidRPr="004808C7">
      <w:fldChar w:fldCharType="separate"/>
    </w:r>
    <w:r w:rsidR="00A5231F">
      <w:t>23</w:t>
    </w:r>
    <w:r w:rsidR="00A5231F" w:rsidRPr="004808C7">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2B5B2" w14:textId="77777777" w:rsidR="000D2909" w:rsidRDefault="000D2909" w:rsidP="000D2909">
    <w:pPr>
      <w:pStyle w:val="Footer"/>
      <w:pBdr>
        <w:top w:val="none" w:sz="0" w:space="0" w:color="auto"/>
      </w:pBdr>
      <w:rPr>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283"/>
      <w:gridCol w:w="1558"/>
    </w:tblGrid>
    <w:tr w:rsidR="000D2909" w:rsidRPr="002944D4" w14:paraId="5CD97944" w14:textId="77777777" w:rsidTr="007C0BA4">
      <w:tc>
        <w:tcPr>
          <w:tcW w:w="7797" w:type="dxa"/>
          <w:tcMar>
            <w:left w:w="0" w:type="dxa"/>
            <w:right w:w="0" w:type="dxa"/>
          </w:tcMar>
          <w:vAlign w:val="bottom"/>
        </w:tcPr>
        <w:p w14:paraId="379135D2" w14:textId="77777777" w:rsidR="000D2909" w:rsidRPr="002944D4" w:rsidRDefault="000D2909" w:rsidP="000D2909">
          <w:pPr>
            <w:pStyle w:val="Footer"/>
            <w:pBdr>
              <w:top w:val="single" w:sz="8" w:space="8" w:color="22272B" w:themeColor="text1"/>
            </w:pBdr>
            <w:rPr>
              <w:color w:val="22272B" w:themeColor="text1"/>
              <w:szCs w:val="18"/>
            </w:rPr>
          </w:pPr>
          <w:hyperlink r:id="rId1" w:history="1">
            <w:r w:rsidRPr="002944D4">
              <w:rPr>
                <w:rStyle w:val="Hyperlink"/>
                <w:rFonts w:ascii="Public Sans SemiBold" w:hAnsi="Public Sans SemiBold"/>
                <w:color w:val="22272B" w:themeColor="text1"/>
                <w:szCs w:val="18"/>
                <w:u w:val="none"/>
              </w:rPr>
              <w:t>http://www.energy.nsw.gov.au/reaching-net-zero-emissions</w:t>
            </w:r>
          </w:hyperlink>
        </w:p>
      </w:tc>
      <w:tc>
        <w:tcPr>
          <w:tcW w:w="283" w:type="dxa"/>
          <w:tcMar>
            <w:left w:w="0" w:type="dxa"/>
            <w:right w:w="0" w:type="dxa"/>
          </w:tcMar>
        </w:tcPr>
        <w:p w14:paraId="58CA900E" w14:textId="77777777" w:rsidR="000D2909" w:rsidRPr="002944D4" w:rsidRDefault="000D2909" w:rsidP="000D2909">
          <w:pPr>
            <w:pStyle w:val="Footer"/>
            <w:pBdr>
              <w:top w:val="none" w:sz="0" w:space="0" w:color="auto"/>
            </w:pBdr>
            <w:rPr>
              <w:szCs w:val="18"/>
            </w:rPr>
          </w:pPr>
        </w:p>
      </w:tc>
      <w:tc>
        <w:tcPr>
          <w:tcW w:w="1558" w:type="dxa"/>
          <w:tcMar>
            <w:left w:w="0" w:type="dxa"/>
            <w:right w:w="0" w:type="dxa"/>
          </w:tcMar>
        </w:tcPr>
        <w:p w14:paraId="6E054FF6" w14:textId="77777777" w:rsidR="000D2909" w:rsidRPr="002944D4" w:rsidRDefault="000D2909" w:rsidP="000D2909">
          <w:pPr>
            <w:pStyle w:val="Footer"/>
            <w:pBdr>
              <w:top w:val="none" w:sz="0" w:space="0" w:color="auto"/>
            </w:pBdr>
            <w:jc w:val="right"/>
            <w:rPr>
              <w:szCs w:val="18"/>
            </w:rPr>
          </w:pPr>
          <w:r w:rsidRPr="002944D4">
            <w:rPr>
              <w:noProof/>
              <w:szCs w:val="18"/>
            </w:rPr>
            <w:drawing>
              <wp:inline distT="0" distB="0" distL="0" distR="0" wp14:anchorId="365146D0" wp14:editId="67167A71">
                <wp:extent cx="698344" cy="759873"/>
                <wp:effectExtent l="0" t="0" r="6985" b="2540"/>
                <wp:docPr id="1778703795" name="Graphic 1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69772" name="Graphic 17" descr="NSW Government logo"/>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698344" cy="759873"/>
                        </a:xfrm>
                        <a:prstGeom prst="rect">
                          <a:avLst/>
                        </a:prstGeom>
                      </pic:spPr>
                    </pic:pic>
                  </a:graphicData>
                </a:graphic>
              </wp:inline>
            </w:drawing>
          </w:r>
        </w:p>
      </w:tc>
    </w:tr>
  </w:tbl>
  <w:p w14:paraId="1E0E0AEF" w14:textId="77777777" w:rsidR="000D2909" w:rsidRPr="000D2909" w:rsidRDefault="000D2909" w:rsidP="000D290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15F81" w14:textId="77777777" w:rsidR="000D2909" w:rsidRDefault="000D2909" w:rsidP="000D2909">
    <w:pPr>
      <w:pStyle w:val="Footer"/>
      <w:pBdr>
        <w:top w:val="none" w:sz="0" w:space="0" w:color="auto"/>
      </w:pBdr>
      <w:rPr>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283"/>
      <w:gridCol w:w="1558"/>
    </w:tblGrid>
    <w:tr w:rsidR="000D2909" w:rsidRPr="002944D4" w14:paraId="46EC4A4F" w14:textId="77777777" w:rsidTr="007C0BA4">
      <w:tc>
        <w:tcPr>
          <w:tcW w:w="7797" w:type="dxa"/>
          <w:tcMar>
            <w:left w:w="0" w:type="dxa"/>
            <w:right w:w="0" w:type="dxa"/>
          </w:tcMar>
          <w:vAlign w:val="bottom"/>
        </w:tcPr>
        <w:p w14:paraId="2169966E" w14:textId="77777777" w:rsidR="000D2909" w:rsidRPr="002944D4" w:rsidRDefault="000D2909" w:rsidP="000D2909">
          <w:pPr>
            <w:pStyle w:val="Footer"/>
            <w:pBdr>
              <w:top w:val="single" w:sz="8" w:space="8" w:color="22272B" w:themeColor="text1"/>
            </w:pBdr>
            <w:rPr>
              <w:color w:val="22272B" w:themeColor="text1"/>
              <w:szCs w:val="18"/>
            </w:rPr>
          </w:pPr>
          <w:hyperlink r:id="rId1" w:history="1">
            <w:r w:rsidRPr="002944D4">
              <w:rPr>
                <w:rStyle w:val="Hyperlink"/>
                <w:rFonts w:ascii="Public Sans SemiBold" w:hAnsi="Public Sans SemiBold"/>
                <w:color w:val="22272B" w:themeColor="text1"/>
                <w:szCs w:val="18"/>
                <w:u w:val="none"/>
              </w:rPr>
              <w:t>http://www.energy.nsw.gov.au/reaching-net-zero-emissions</w:t>
            </w:r>
          </w:hyperlink>
        </w:p>
      </w:tc>
      <w:tc>
        <w:tcPr>
          <w:tcW w:w="283" w:type="dxa"/>
          <w:tcMar>
            <w:left w:w="0" w:type="dxa"/>
            <w:right w:w="0" w:type="dxa"/>
          </w:tcMar>
        </w:tcPr>
        <w:p w14:paraId="6ABCC723" w14:textId="77777777" w:rsidR="000D2909" w:rsidRPr="002944D4" w:rsidRDefault="000D2909" w:rsidP="000D2909">
          <w:pPr>
            <w:pStyle w:val="Footer"/>
            <w:pBdr>
              <w:top w:val="none" w:sz="0" w:space="0" w:color="auto"/>
            </w:pBdr>
            <w:rPr>
              <w:szCs w:val="18"/>
            </w:rPr>
          </w:pPr>
        </w:p>
      </w:tc>
      <w:tc>
        <w:tcPr>
          <w:tcW w:w="1558" w:type="dxa"/>
          <w:tcMar>
            <w:left w:w="0" w:type="dxa"/>
            <w:right w:w="0" w:type="dxa"/>
          </w:tcMar>
        </w:tcPr>
        <w:p w14:paraId="67306700" w14:textId="77777777" w:rsidR="000D2909" w:rsidRPr="002944D4" w:rsidRDefault="000D2909" w:rsidP="000D2909">
          <w:pPr>
            <w:pStyle w:val="Footer"/>
            <w:pBdr>
              <w:top w:val="none" w:sz="0" w:space="0" w:color="auto"/>
            </w:pBdr>
            <w:jc w:val="right"/>
            <w:rPr>
              <w:szCs w:val="18"/>
            </w:rPr>
          </w:pPr>
          <w:r w:rsidRPr="002944D4">
            <w:rPr>
              <w:noProof/>
              <w:szCs w:val="18"/>
            </w:rPr>
            <w:drawing>
              <wp:inline distT="0" distB="0" distL="0" distR="0" wp14:anchorId="365146D0" wp14:editId="67167A71">
                <wp:extent cx="698344" cy="759873"/>
                <wp:effectExtent l="0" t="0" r="6985" b="2540"/>
                <wp:docPr id="61986418" name="Graphic 1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69772" name="Graphic 17" descr="NSW Government logo"/>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698344" cy="759873"/>
                        </a:xfrm>
                        <a:prstGeom prst="rect">
                          <a:avLst/>
                        </a:prstGeom>
                      </pic:spPr>
                    </pic:pic>
                  </a:graphicData>
                </a:graphic>
              </wp:inline>
            </w:drawing>
          </w:r>
        </w:p>
      </w:tc>
    </w:tr>
  </w:tbl>
  <w:p w14:paraId="76B55ABC" w14:textId="77777777" w:rsidR="000D2909" w:rsidRPr="000D2909" w:rsidRDefault="000D2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E819A" w14:textId="77777777" w:rsidR="00903E8B" w:rsidRDefault="00903E8B" w:rsidP="00A2646E">
      <w:r>
        <w:separator/>
      </w:r>
    </w:p>
  </w:footnote>
  <w:footnote w:type="continuationSeparator" w:id="0">
    <w:p w14:paraId="7C4F23F6" w14:textId="77777777" w:rsidR="00903E8B" w:rsidRDefault="00903E8B" w:rsidP="00A2646E">
      <w:r>
        <w:continuationSeparator/>
      </w:r>
    </w:p>
  </w:footnote>
  <w:footnote w:type="continuationNotice" w:id="1">
    <w:p w14:paraId="068BDC47" w14:textId="77777777" w:rsidR="00903E8B" w:rsidRDefault="00903E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C3F83" w14:textId="77777777" w:rsidR="00DD37D5" w:rsidRDefault="00DD37D5">
    <w:pPr>
      <w:pStyle w:val="HeaderSection"/>
    </w:pPr>
  </w:p>
  <w:p w14:paraId="7E0D53A3" w14:textId="77777777" w:rsidR="00DD37D5" w:rsidRPr="006C2EF9" w:rsidRDefault="00DD37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2B900" w14:textId="3991FAAC" w:rsidR="00A5231F" w:rsidRDefault="00677429" w:rsidP="00A5231F">
    <w:pPr>
      <w:pStyle w:val="HeaderSection"/>
    </w:pPr>
    <w:fldSimple w:instr="STYLEREF  &quot;Heading 1&quot;  \* MERGEFORMAT">
      <w:r w:rsidR="005E3FAD">
        <w:t>High Impact Partnership communication and capacity building plan</w:t>
      </w:r>
    </w:fldSimple>
  </w:p>
  <w:p w14:paraId="4FD005EC" w14:textId="77777777" w:rsidR="000D2909" w:rsidRPr="00A5231F" w:rsidRDefault="000D2909" w:rsidP="00A5231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83AB3" w14:textId="04FD0D93" w:rsidR="00A5231F" w:rsidRDefault="00677429" w:rsidP="00A5231F">
    <w:pPr>
      <w:pStyle w:val="HeaderSection"/>
    </w:pPr>
    <w:fldSimple w:instr="STYLEREF  &quot;Heading 1&quot;  \* MERGEFORMAT">
      <w:r w:rsidR="005E3FAD">
        <w:t>High Impact Partnership communication and capacity building plan</w:t>
      </w:r>
    </w:fldSimple>
  </w:p>
  <w:p w14:paraId="165DE43F" w14:textId="77777777" w:rsidR="000D2909" w:rsidRPr="00A5231F" w:rsidRDefault="000D29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C4F63"/>
    <w:multiLevelType w:val="multilevel"/>
    <w:tmpl w:val="A4DAB5EE"/>
    <w:lvl w:ilvl="0">
      <w:start w:val="1"/>
      <w:numFmt w:val="decimal"/>
      <w:pStyle w:val="NumberedLevel1"/>
      <w:lvlText w:val="%1."/>
      <w:lvlJc w:val="left"/>
      <w:pPr>
        <w:ind w:left="567" w:hanging="283"/>
      </w:pPr>
      <w:rPr>
        <w:rFonts w:hint="default"/>
      </w:rPr>
    </w:lvl>
    <w:lvl w:ilvl="1">
      <w:start w:val="1"/>
      <w:numFmt w:val="lowerLetter"/>
      <w:pStyle w:val="NumberedLevel2"/>
      <w:lvlText w:val="%2)"/>
      <w:lvlJc w:val="left"/>
      <w:pPr>
        <w:ind w:left="851" w:hanging="284"/>
      </w:pPr>
      <w:rPr>
        <w:rFonts w:hint="default"/>
      </w:rPr>
    </w:lvl>
    <w:lvl w:ilvl="2">
      <w:start w:val="1"/>
      <w:numFmt w:val="lowerRoman"/>
      <w:pStyle w:val="NumberedLevel3"/>
      <w:lvlText w:val="%3)"/>
      <w:lvlJc w:val="left"/>
      <w:pPr>
        <w:ind w:left="1134" w:hanging="28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3F1BB9"/>
    <w:multiLevelType w:val="multilevel"/>
    <w:tmpl w:val="9AB0CE08"/>
    <w:lvl w:ilvl="0">
      <w:start w:val="1"/>
      <w:numFmt w:val="decimal"/>
      <w:pStyle w:val="NbrHeading1"/>
      <w:lvlText w:val="%1."/>
      <w:lvlJc w:val="left"/>
      <w:pPr>
        <w:tabs>
          <w:tab w:val="num" w:pos="851"/>
        </w:tabs>
        <w:ind w:left="851" w:hanging="851"/>
      </w:pPr>
      <w:rPr>
        <w:rFonts w:hint="default"/>
        <w:b w:val="0"/>
        <w:bCs/>
        <w:i w:val="0"/>
      </w:rPr>
    </w:lvl>
    <w:lvl w:ilvl="1">
      <w:start w:val="1"/>
      <w:numFmt w:val="decimal"/>
      <w:pStyle w:val="NbrHeading2"/>
      <w:lvlText w:val="%1.%2"/>
      <w:lvlJc w:val="left"/>
      <w:pPr>
        <w:tabs>
          <w:tab w:val="num" w:pos="851"/>
        </w:tabs>
        <w:ind w:left="851" w:hanging="851"/>
      </w:pPr>
      <w:rPr>
        <w:rFonts w:hint="default"/>
      </w:rPr>
    </w:lvl>
    <w:lvl w:ilvl="2">
      <w:start w:val="1"/>
      <w:numFmt w:val="decimal"/>
      <w:pStyle w:val="NbrHeading3"/>
      <w:lvlText w:val="%1.%2.%3"/>
      <w:lvlJc w:val="left"/>
      <w:pPr>
        <w:tabs>
          <w:tab w:val="num" w:pos="851"/>
        </w:tabs>
        <w:ind w:left="851" w:hanging="851"/>
      </w:pPr>
      <w:rPr>
        <w:rFonts w:hint="default"/>
      </w:rPr>
    </w:lvl>
    <w:lvl w:ilvl="3">
      <w:start w:val="1"/>
      <w:numFmt w:val="decimal"/>
      <w:pStyle w:val="NbrHeading4"/>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lowerRoman"/>
      <w:lvlText w:val="%6."/>
      <w:lvlJc w:val="right"/>
      <w:pPr>
        <w:tabs>
          <w:tab w:val="num" w:pos="851"/>
        </w:tabs>
        <w:ind w:left="851" w:hanging="851"/>
      </w:pPr>
      <w:rPr>
        <w:rFonts w:hint="default"/>
      </w:rPr>
    </w:lvl>
    <w:lvl w:ilvl="6">
      <w:start w:val="1"/>
      <w:numFmt w:val="decimal"/>
      <w:lvlText w:val="%7."/>
      <w:lvlJc w:val="left"/>
      <w:pPr>
        <w:tabs>
          <w:tab w:val="num" w:pos="851"/>
        </w:tabs>
        <w:ind w:left="851" w:hanging="851"/>
      </w:pPr>
      <w:rPr>
        <w:rFonts w:hint="default"/>
      </w:rPr>
    </w:lvl>
    <w:lvl w:ilvl="7">
      <w:start w:val="1"/>
      <w:numFmt w:val="lowerLetter"/>
      <w:lvlText w:val="%8."/>
      <w:lvlJc w:val="left"/>
      <w:pPr>
        <w:tabs>
          <w:tab w:val="num" w:pos="851"/>
        </w:tabs>
        <w:ind w:left="851" w:hanging="851"/>
      </w:pPr>
      <w:rPr>
        <w:rFonts w:hint="default"/>
      </w:rPr>
    </w:lvl>
    <w:lvl w:ilvl="8">
      <w:start w:val="1"/>
      <w:numFmt w:val="lowerRoman"/>
      <w:lvlText w:val="%9."/>
      <w:lvlJc w:val="right"/>
      <w:pPr>
        <w:tabs>
          <w:tab w:val="num" w:pos="851"/>
        </w:tabs>
        <w:ind w:left="851" w:hanging="851"/>
      </w:pPr>
      <w:rPr>
        <w:rFonts w:hint="default"/>
      </w:rPr>
    </w:lvl>
  </w:abstractNum>
  <w:abstractNum w:abstractNumId="2" w15:restartNumberingAfterBreak="0">
    <w:nsid w:val="0B9B6D46"/>
    <w:multiLevelType w:val="hybridMultilevel"/>
    <w:tmpl w:val="3DA079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B75D86"/>
    <w:multiLevelType w:val="multilevel"/>
    <w:tmpl w:val="7C52C8DC"/>
    <w:lvl w:ilvl="0">
      <w:start w:val="1"/>
      <w:numFmt w:val="bullet"/>
      <w:pStyle w:val="ListParagraph"/>
      <w:lvlText w:val=""/>
      <w:lvlJc w:val="left"/>
      <w:pPr>
        <w:ind w:left="425" w:hanging="425"/>
      </w:pPr>
      <w:rPr>
        <w:rFonts w:ascii="Symbol" w:hAnsi="Symbol" w:hint="default"/>
        <w:color w:val="002664" w:themeColor="text2"/>
        <w:spacing w:val="-1"/>
        <w:w w:val="100"/>
        <w:sz w:val="18"/>
        <w:szCs w:val="20"/>
      </w:rPr>
    </w:lvl>
    <w:lvl w:ilvl="1">
      <w:start w:val="1"/>
      <w:numFmt w:val="bullet"/>
      <w:pStyle w:val="ListParagraph2"/>
      <w:lvlText w:val="–"/>
      <w:lvlJc w:val="left"/>
      <w:pPr>
        <w:ind w:left="851" w:hanging="426"/>
      </w:pPr>
      <w:rPr>
        <w:rFonts w:ascii="Avenir Next LT Pro Light" w:hAnsi="Avenir Next LT Pro Light" w:hint="default"/>
        <w:color w:val="002664" w:themeColor="text2"/>
      </w:rPr>
    </w:lvl>
    <w:lvl w:ilvl="2">
      <w:start w:val="1"/>
      <w:numFmt w:val="bullet"/>
      <w:pStyle w:val="ListParagraph3"/>
      <w:lvlText w:val="–"/>
      <w:lvlJc w:val="left"/>
      <w:pPr>
        <w:ind w:left="1276" w:hanging="425"/>
      </w:pPr>
      <w:rPr>
        <w:rFonts w:ascii="Avenir Next LT Pro Light" w:hAnsi="Avenir Next LT Pro Light" w:hint="default"/>
        <w:color w:val="002664" w:themeColor="text2"/>
      </w:rPr>
    </w:lvl>
    <w:lvl w:ilvl="3">
      <w:start w:val="1"/>
      <w:numFmt w:val="none"/>
      <w:pStyle w:val="ListParagraph4"/>
      <w:lvlText w:val=""/>
      <w:lvlJc w:val="left"/>
      <w:pPr>
        <w:ind w:left="1701" w:hanging="1"/>
      </w:pPr>
      <w:rPr>
        <w:rFonts w:hint="default"/>
      </w:rPr>
    </w:lvl>
    <w:lvl w:ilvl="4">
      <w:start w:val="1"/>
      <w:numFmt w:val="none"/>
      <w:pStyle w:val="ListParagraph5"/>
      <w:lvlText w:val=""/>
      <w:lvlJc w:val="left"/>
      <w:pPr>
        <w:ind w:left="2126" w:hanging="1"/>
      </w:pPr>
      <w:rPr>
        <w:rFonts w:hint="default"/>
      </w:rPr>
    </w:lvl>
    <w:lvl w:ilvl="5">
      <w:start w:val="1"/>
      <w:numFmt w:val="none"/>
      <w:pStyle w:val="ListParagraph6"/>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 w15:restartNumberingAfterBreak="0">
    <w:nsid w:val="0DD726A9"/>
    <w:multiLevelType w:val="multilevel"/>
    <w:tmpl w:val="C988152A"/>
    <w:styleLink w:val="ListAppendix"/>
    <w:lvl w:ilvl="0">
      <w:start w:val="1"/>
      <w:numFmt w:val="upperLetter"/>
      <w:lvlText w:val="Appendix %1"/>
      <w:lvlJc w:val="left"/>
      <w:pPr>
        <w:tabs>
          <w:tab w:val="num" w:pos="2268"/>
        </w:tabs>
        <w:ind w:left="2268" w:hanging="2268"/>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EF75435"/>
    <w:multiLevelType w:val="multilevel"/>
    <w:tmpl w:val="97DAED94"/>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decimal"/>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FB300C9"/>
    <w:multiLevelType w:val="hybridMultilevel"/>
    <w:tmpl w:val="83E42B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D1076B"/>
    <w:multiLevelType w:val="hybridMultilevel"/>
    <w:tmpl w:val="75863B6E"/>
    <w:lvl w:ilvl="0" w:tplc="6C94FD12">
      <w:start w:val="1"/>
      <w:numFmt w:val="bullet"/>
      <w:lvlText w:val=""/>
      <w:lvlJc w:val="left"/>
      <w:pPr>
        <w:ind w:left="1440" w:hanging="360"/>
      </w:pPr>
      <w:rPr>
        <w:rFonts w:ascii="Symbol" w:hAnsi="Symbol"/>
      </w:rPr>
    </w:lvl>
    <w:lvl w:ilvl="1" w:tplc="2B6E8834">
      <w:start w:val="1"/>
      <w:numFmt w:val="bullet"/>
      <w:lvlText w:val=""/>
      <w:lvlJc w:val="left"/>
      <w:pPr>
        <w:ind w:left="1440" w:hanging="360"/>
      </w:pPr>
      <w:rPr>
        <w:rFonts w:ascii="Symbol" w:hAnsi="Symbol"/>
      </w:rPr>
    </w:lvl>
    <w:lvl w:ilvl="2" w:tplc="D31A1AD6">
      <w:start w:val="1"/>
      <w:numFmt w:val="bullet"/>
      <w:lvlText w:val=""/>
      <w:lvlJc w:val="left"/>
      <w:pPr>
        <w:ind w:left="1440" w:hanging="360"/>
      </w:pPr>
      <w:rPr>
        <w:rFonts w:ascii="Symbol" w:hAnsi="Symbol"/>
      </w:rPr>
    </w:lvl>
    <w:lvl w:ilvl="3" w:tplc="F5EE578E">
      <w:start w:val="1"/>
      <w:numFmt w:val="bullet"/>
      <w:lvlText w:val=""/>
      <w:lvlJc w:val="left"/>
      <w:pPr>
        <w:ind w:left="1440" w:hanging="360"/>
      </w:pPr>
      <w:rPr>
        <w:rFonts w:ascii="Symbol" w:hAnsi="Symbol"/>
      </w:rPr>
    </w:lvl>
    <w:lvl w:ilvl="4" w:tplc="4EA81490">
      <w:start w:val="1"/>
      <w:numFmt w:val="bullet"/>
      <w:lvlText w:val=""/>
      <w:lvlJc w:val="left"/>
      <w:pPr>
        <w:ind w:left="1440" w:hanging="360"/>
      </w:pPr>
      <w:rPr>
        <w:rFonts w:ascii="Symbol" w:hAnsi="Symbol"/>
      </w:rPr>
    </w:lvl>
    <w:lvl w:ilvl="5" w:tplc="2B9AFCD6">
      <w:start w:val="1"/>
      <w:numFmt w:val="bullet"/>
      <w:lvlText w:val=""/>
      <w:lvlJc w:val="left"/>
      <w:pPr>
        <w:ind w:left="1440" w:hanging="360"/>
      </w:pPr>
      <w:rPr>
        <w:rFonts w:ascii="Symbol" w:hAnsi="Symbol"/>
      </w:rPr>
    </w:lvl>
    <w:lvl w:ilvl="6" w:tplc="4E84B668">
      <w:start w:val="1"/>
      <w:numFmt w:val="bullet"/>
      <w:lvlText w:val=""/>
      <w:lvlJc w:val="left"/>
      <w:pPr>
        <w:ind w:left="1440" w:hanging="360"/>
      </w:pPr>
      <w:rPr>
        <w:rFonts w:ascii="Symbol" w:hAnsi="Symbol"/>
      </w:rPr>
    </w:lvl>
    <w:lvl w:ilvl="7" w:tplc="4F5021B4">
      <w:start w:val="1"/>
      <w:numFmt w:val="bullet"/>
      <w:lvlText w:val=""/>
      <w:lvlJc w:val="left"/>
      <w:pPr>
        <w:ind w:left="1440" w:hanging="360"/>
      </w:pPr>
      <w:rPr>
        <w:rFonts w:ascii="Symbol" w:hAnsi="Symbol"/>
      </w:rPr>
    </w:lvl>
    <w:lvl w:ilvl="8" w:tplc="439AF042">
      <w:start w:val="1"/>
      <w:numFmt w:val="bullet"/>
      <w:lvlText w:val=""/>
      <w:lvlJc w:val="left"/>
      <w:pPr>
        <w:ind w:left="1440" w:hanging="360"/>
      </w:pPr>
      <w:rPr>
        <w:rFonts w:ascii="Symbol" w:hAnsi="Symbol"/>
      </w:rPr>
    </w:lvl>
  </w:abstractNum>
  <w:abstractNum w:abstractNumId="8" w15:restartNumberingAfterBreak="0">
    <w:nsid w:val="145D6F25"/>
    <w:multiLevelType w:val="hybridMultilevel"/>
    <w:tmpl w:val="7924C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627566"/>
    <w:multiLevelType w:val="multilevel"/>
    <w:tmpl w:val="FB34A5EA"/>
    <w:lvl w:ilvl="0">
      <w:start w:val="1"/>
      <w:numFmt w:val="upperLetter"/>
      <w:pStyle w:val="AppendixHeading1"/>
      <w:suff w:val="space"/>
      <w:lvlText w:val="Appendix %1:"/>
      <w:lvlJc w:val="left"/>
      <w:pPr>
        <w:ind w:left="2268" w:hanging="2268"/>
      </w:pPr>
      <w:rPr>
        <w:rFonts w:hint="default"/>
        <w:color w:val="FFFFFF" w:themeColor="background1"/>
      </w:rPr>
    </w:lvl>
    <w:lvl w:ilvl="1">
      <w:start w:val="1"/>
      <w:numFmt w:val="decimal"/>
      <w:pStyle w:val="AppendixHeading2"/>
      <w:lvlText w:val="%1.%2"/>
      <w:lvlJc w:val="left"/>
      <w:pPr>
        <w:tabs>
          <w:tab w:val="num" w:pos="1134"/>
        </w:tabs>
        <w:ind w:left="1134" w:hanging="1134"/>
      </w:pPr>
      <w:rPr>
        <w:rFonts w:hint="default"/>
      </w:rPr>
    </w:lvl>
    <w:lvl w:ilvl="2">
      <w:start w:val="1"/>
      <w:numFmt w:val="decimal"/>
      <w:pStyle w:val="AppendixHeading3"/>
      <w:lvlText w:val="%1.%2.%3"/>
      <w:lvlJc w:val="left"/>
      <w:pPr>
        <w:tabs>
          <w:tab w:val="num" w:pos="1134"/>
        </w:tabs>
        <w:ind w:left="1134" w:hanging="1134"/>
      </w:pPr>
      <w:rPr>
        <w:rFonts w:hint="default"/>
      </w:rPr>
    </w:lvl>
    <w:lvl w:ilvl="3">
      <w:start w:val="1"/>
      <w:numFmt w:val="decimal"/>
      <w:pStyle w:val="AppendixHeading4"/>
      <w:lvlText w:val="%1.%2.%3.%4."/>
      <w:lvlJc w:val="left"/>
      <w:pPr>
        <w:ind w:left="0" w:firstLine="0"/>
      </w:pPr>
      <w:rPr>
        <w:rFonts w:hint="default"/>
      </w:rPr>
    </w:lvl>
    <w:lvl w:ilvl="4">
      <w:start w:val="1"/>
      <w:numFmt w:val="decimal"/>
      <w:pStyle w:val="AppendixHeading5"/>
      <w:lvlText w:val="%1.%2.%3.%4.%5"/>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16E92A0D"/>
    <w:multiLevelType w:val="multilevel"/>
    <w:tmpl w:val="AC1AEFBA"/>
    <w:lvl w:ilvl="0">
      <w:start w:val="1"/>
      <w:numFmt w:val="bullet"/>
      <w:pStyle w:val="TableBullet"/>
      <w:lvlText w:val=""/>
      <w:lvlJc w:val="left"/>
      <w:pPr>
        <w:tabs>
          <w:tab w:val="num" w:pos="397"/>
        </w:tabs>
        <w:ind w:left="284" w:hanging="284"/>
      </w:pPr>
      <w:rPr>
        <w:rFonts w:ascii="Symbol" w:hAnsi="Symbol" w:hint="default"/>
        <w:color w:val="002664" w:themeColor="text2"/>
      </w:rPr>
    </w:lvl>
    <w:lvl w:ilvl="1">
      <w:start w:val="1"/>
      <w:numFmt w:val="bullet"/>
      <w:pStyle w:val="TableBullet2"/>
      <w:lvlText w:val="–"/>
      <w:lvlJc w:val="left"/>
      <w:pPr>
        <w:tabs>
          <w:tab w:val="num" w:pos="680"/>
        </w:tabs>
        <w:ind w:left="567" w:hanging="283"/>
      </w:pPr>
      <w:rPr>
        <w:rFonts w:ascii="Arial Rounded MT" w:hAnsi="Arial Rounded MT" w:hint="default"/>
        <w:color w:val="A8EDB3" w:themeColor="accent1"/>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170A0B82"/>
    <w:multiLevelType w:val="hybridMultilevel"/>
    <w:tmpl w:val="63D41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B07650"/>
    <w:multiLevelType w:val="multilevel"/>
    <w:tmpl w:val="78527F76"/>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A4E610B"/>
    <w:multiLevelType w:val="multilevel"/>
    <w:tmpl w:val="19A89D98"/>
    <w:styleLink w:val="ListNumber"/>
    <w:lvl w:ilvl="0">
      <w:start w:val="1"/>
      <w:numFmt w:val="decimal"/>
      <w:lvlText w:val="(%1)"/>
      <w:lvlJc w:val="left"/>
      <w:pPr>
        <w:tabs>
          <w:tab w:val="num" w:pos="0"/>
        </w:tabs>
        <w:ind w:left="425" w:hanging="425"/>
      </w:pPr>
      <w:rPr>
        <w:rFonts w:hint="default"/>
      </w:rPr>
    </w:lvl>
    <w:lvl w:ilvl="1">
      <w:start w:val="1"/>
      <w:numFmt w:val="lowerLetter"/>
      <w:lvlText w:val="(%2)"/>
      <w:lvlJc w:val="left"/>
      <w:pPr>
        <w:tabs>
          <w:tab w:val="num" w:pos="850"/>
        </w:tabs>
        <w:ind w:left="850" w:hanging="425"/>
      </w:pPr>
      <w:rPr>
        <w:rFonts w:hint="default"/>
      </w:rPr>
    </w:lvl>
    <w:lvl w:ilvl="2">
      <w:start w:val="1"/>
      <w:numFmt w:val="lowerRoman"/>
      <w:lvlText w:val="(%3)"/>
      <w:lvlJc w:val="left"/>
      <w:pPr>
        <w:tabs>
          <w:tab w:val="num" w:pos="1275"/>
        </w:tabs>
        <w:ind w:left="1275" w:hanging="425"/>
      </w:pPr>
      <w:rPr>
        <w:rFonts w:hint="default"/>
      </w:rPr>
    </w:lvl>
    <w:lvl w:ilvl="3">
      <w:start w:val="1"/>
      <w:numFmt w:val="upperLetter"/>
      <w:lvlText w:val="(%4)"/>
      <w:lvlJc w:val="left"/>
      <w:pPr>
        <w:tabs>
          <w:tab w:val="num" w:pos="1700"/>
        </w:tabs>
        <w:ind w:left="1700" w:hanging="425"/>
      </w:pPr>
      <w:rPr>
        <w:rFonts w:hint="default"/>
      </w:rPr>
    </w:lvl>
    <w:lvl w:ilvl="4">
      <w:start w:val="1"/>
      <w:numFmt w:val="upperRoman"/>
      <w:lvlText w:val="(%5)"/>
      <w:lvlJc w:val="left"/>
      <w:pPr>
        <w:tabs>
          <w:tab w:val="num" w:pos="2125"/>
        </w:tabs>
        <w:ind w:left="2125" w:hanging="425"/>
      </w:pPr>
      <w:rPr>
        <w:rFonts w:hint="default"/>
      </w:rPr>
    </w:lvl>
    <w:lvl w:ilvl="5">
      <w:start w:val="1"/>
      <w:numFmt w:val="decimal"/>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4" w15:restartNumberingAfterBreak="0">
    <w:nsid w:val="1BDE3DE5"/>
    <w:multiLevelType w:val="hybridMultilevel"/>
    <w:tmpl w:val="684A3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737170"/>
    <w:multiLevelType w:val="multilevel"/>
    <w:tmpl w:val="794003F6"/>
    <w:styleLink w:val="ListNbrHeading"/>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6" w15:restartNumberingAfterBreak="0">
    <w:nsid w:val="1E13660A"/>
    <w:multiLevelType w:val="hybridMultilevel"/>
    <w:tmpl w:val="AFE20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0C0240D"/>
    <w:multiLevelType w:val="hybridMultilevel"/>
    <w:tmpl w:val="81E23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7F0A67"/>
    <w:multiLevelType w:val="hybridMultilevel"/>
    <w:tmpl w:val="40044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5974E39"/>
    <w:multiLevelType w:val="hybridMultilevel"/>
    <w:tmpl w:val="67AA6D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B57907"/>
    <w:multiLevelType w:val="multilevel"/>
    <w:tmpl w:val="A906D87A"/>
    <w:styleLink w:val="ListTableBullet"/>
    <w:lvl w:ilvl="0">
      <w:start w:val="1"/>
      <w:numFmt w:val="bullet"/>
      <w:lvlText w:val=""/>
      <w:lvlJc w:val="left"/>
      <w:pPr>
        <w:tabs>
          <w:tab w:val="num" w:pos="397"/>
        </w:tabs>
        <w:ind w:left="397" w:hanging="284"/>
      </w:pPr>
      <w:rPr>
        <w:rFonts w:ascii="Symbol" w:hAnsi="Symbol" w:hint="default"/>
      </w:rPr>
    </w:lvl>
    <w:lvl w:ilvl="1">
      <w:start w:val="1"/>
      <w:numFmt w:val="bullet"/>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29973E80"/>
    <w:multiLevelType w:val="multilevel"/>
    <w:tmpl w:val="12943CEC"/>
    <w:styleLink w:val="ListTableNumber"/>
    <w:lvl w:ilvl="0">
      <w:start w:val="1"/>
      <w:numFmt w:val="decimal"/>
      <w:pStyle w:val="TableNumber"/>
      <w:lvlText w:val="%1."/>
      <w:lvlJc w:val="left"/>
      <w:pPr>
        <w:ind w:left="473" w:hanging="360"/>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2" w15:restartNumberingAfterBreak="0">
    <w:nsid w:val="2EC6186F"/>
    <w:multiLevelType w:val="hybridMultilevel"/>
    <w:tmpl w:val="42286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26503CC"/>
    <w:multiLevelType w:val="hybridMultilevel"/>
    <w:tmpl w:val="8C948F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69119B"/>
    <w:multiLevelType w:val="hybridMultilevel"/>
    <w:tmpl w:val="1F848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6773722"/>
    <w:multiLevelType w:val="hybridMultilevel"/>
    <w:tmpl w:val="966E6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75E4B63"/>
    <w:multiLevelType w:val="hybridMultilevel"/>
    <w:tmpl w:val="C658CE04"/>
    <w:lvl w:ilvl="0" w:tplc="F11C536C">
      <w:start w:val="1"/>
      <w:numFmt w:val="bullet"/>
      <w:lvlText w:val=""/>
      <w:lvlJc w:val="left"/>
      <w:pPr>
        <w:ind w:left="1440" w:hanging="360"/>
      </w:pPr>
      <w:rPr>
        <w:rFonts w:ascii="Symbol" w:hAnsi="Symbol"/>
      </w:rPr>
    </w:lvl>
    <w:lvl w:ilvl="1" w:tplc="D0EECE98">
      <w:start w:val="1"/>
      <w:numFmt w:val="bullet"/>
      <w:lvlText w:val=""/>
      <w:lvlJc w:val="left"/>
      <w:pPr>
        <w:ind w:left="1440" w:hanging="360"/>
      </w:pPr>
      <w:rPr>
        <w:rFonts w:ascii="Symbol" w:hAnsi="Symbol"/>
      </w:rPr>
    </w:lvl>
    <w:lvl w:ilvl="2" w:tplc="33E09A20">
      <w:start w:val="1"/>
      <w:numFmt w:val="bullet"/>
      <w:lvlText w:val=""/>
      <w:lvlJc w:val="left"/>
      <w:pPr>
        <w:ind w:left="1440" w:hanging="360"/>
      </w:pPr>
      <w:rPr>
        <w:rFonts w:ascii="Symbol" w:hAnsi="Symbol"/>
      </w:rPr>
    </w:lvl>
    <w:lvl w:ilvl="3" w:tplc="46F698B2">
      <w:start w:val="1"/>
      <w:numFmt w:val="bullet"/>
      <w:lvlText w:val=""/>
      <w:lvlJc w:val="left"/>
      <w:pPr>
        <w:ind w:left="1440" w:hanging="360"/>
      </w:pPr>
      <w:rPr>
        <w:rFonts w:ascii="Symbol" w:hAnsi="Symbol"/>
      </w:rPr>
    </w:lvl>
    <w:lvl w:ilvl="4" w:tplc="5AEA3EF8">
      <w:start w:val="1"/>
      <w:numFmt w:val="bullet"/>
      <w:lvlText w:val=""/>
      <w:lvlJc w:val="left"/>
      <w:pPr>
        <w:ind w:left="1440" w:hanging="360"/>
      </w:pPr>
      <w:rPr>
        <w:rFonts w:ascii="Symbol" w:hAnsi="Symbol"/>
      </w:rPr>
    </w:lvl>
    <w:lvl w:ilvl="5" w:tplc="3DF08938">
      <w:start w:val="1"/>
      <w:numFmt w:val="bullet"/>
      <w:lvlText w:val=""/>
      <w:lvlJc w:val="left"/>
      <w:pPr>
        <w:ind w:left="1440" w:hanging="360"/>
      </w:pPr>
      <w:rPr>
        <w:rFonts w:ascii="Symbol" w:hAnsi="Symbol"/>
      </w:rPr>
    </w:lvl>
    <w:lvl w:ilvl="6" w:tplc="9DDED5D6">
      <w:start w:val="1"/>
      <w:numFmt w:val="bullet"/>
      <w:lvlText w:val=""/>
      <w:lvlJc w:val="left"/>
      <w:pPr>
        <w:ind w:left="1440" w:hanging="360"/>
      </w:pPr>
      <w:rPr>
        <w:rFonts w:ascii="Symbol" w:hAnsi="Symbol"/>
      </w:rPr>
    </w:lvl>
    <w:lvl w:ilvl="7" w:tplc="33FA7338">
      <w:start w:val="1"/>
      <w:numFmt w:val="bullet"/>
      <w:lvlText w:val=""/>
      <w:lvlJc w:val="left"/>
      <w:pPr>
        <w:ind w:left="1440" w:hanging="360"/>
      </w:pPr>
      <w:rPr>
        <w:rFonts w:ascii="Symbol" w:hAnsi="Symbol"/>
      </w:rPr>
    </w:lvl>
    <w:lvl w:ilvl="8" w:tplc="CFCE9D90">
      <w:start w:val="1"/>
      <w:numFmt w:val="bullet"/>
      <w:lvlText w:val=""/>
      <w:lvlJc w:val="left"/>
      <w:pPr>
        <w:ind w:left="1440" w:hanging="360"/>
      </w:pPr>
      <w:rPr>
        <w:rFonts w:ascii="Symbol" w:hAnsi="Symbol"/>
      </w:rPr>
    </w:lvl>
  </w:abstractNum>
  <w:abstractNum w:abstractNumId="27" w15:restartNumberingAfterBreak="0">
    <w:nsid w:val="3BF26A71"/>
    <w:multiLevelType w:val="multilevel"/>
    <w:tmpl w:val="343E74E0"/>
    <w:styleLink w:val="ListParagraph0"/>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8" w15:restartNumberingAfterBreak="0">
    <w:nsid w:val="3D3F56B8"/>
    <w:multiLevelType w:val="hybridMultilevel"/>
    <w:tmpl w:val="4170EE8A"/>
    <w:lvl w:ilvl="0" w:tplc="C46E6D44">
      <w:start w:val="1"/>
      <w:numFmt w:val="bullet"/>
      <w:lvlText w:val=""/>
      <w:lvlJc w:val="left"/>
      <w:pPr>
        <w:ind w:left="720" w:hanging="360"/>
      </w:pPr>
      <w:rPr>
        <w:rFonts w:ascii="Symbol" w:hAnsi="Symbol" w:hint="default"/>
        <w:b w:val="0"/>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F6C489E"/>
    <w:multiLevelType w:val="hybridMultilevel"/>
    <w:tmpl w:val="DDFE0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002664" w:themeColor="accent2"/>
      </w:rPr>
    </w:lvl>
    <w:lvl w:ilvl="1">
      <w:start w:val="1"/>
      <w:numFmt w:val="decimal"/>
      <w:lvlText w:val="%1.%2"/>
      <w:lvlJc w:val="left"/>
      <w:pPr>
        <w:tabs>
          <w:tab w:val="num" w:pos="1134"/>
        </w:tabs>
        <w:ind w:left="1134" w:hanging="1134"/>
      </w:pPr>
      <w:rPr>
        <w:rFonts w:ascii="Gotham Light" w:hAnsi="Gotham Light" w:hint="default"/>
        <w:color w:val="CBEDFD" w:themeColor="accent3"/>
      </w:rPr>
    </w:lvl>
    <w:lvl w:ilvl="2">
      <w:start w:val="1"/>
      <w:numFmt w:val="decimal"/>
      <w:lvlText w:val="%1.%2.%3"/>
      <w:lvlJc w:val="left"/>
      <w:pPr>
        <w:tabs>
          <w:tab w:val="num" w:pos="1134"/>
        </w:tabs>
        <w:ind w:left="1134" w:hanging="1134"/>
      </w:pPr>
      <w:rPr>
        <w:rFonts w:asciiTheme="majorHAnsi" w:hAnsiTheme="majorHAnsi" w:hint="default"/>
        <w:color w:val="A8EDB3"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pStyle w:val="NbrHeading5"/>
      <w:lvlText w:val="%1.%2.%3.%4.%5"/>
      <w:lvlJc w:val="left"/>
      <w:pPr>
        <w:tabs>
          <w:tab w:val="num" w:pos="1134"/>
        </w:tabs>
        <w:ind w:left="1134" w:hanging="1134"/>
      </w:pPr>
      <w:rPr>
        <w:rFonts w:asciiTheme="majorHAnsi" w:hAnsiTheme="majorHAnsi" w:hint="default"/>
        <w:color w:val="002664"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1" w15:restartNumberingAfterBreak="0">
    <w:nsid w:val="42463E9F"/>
    <w:multiLevelType w:val="hybridMultilevel"/>
    <w:tmpl w:val="3AD8B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27B3931"/>
    <w:multiLevelType w:val="hybridMultilevel"/>
    <w:tmpl w:val="F5928920"/>
    <w:lvl w:ilvl="0" w:tplc="30FA4396">
      <w:start w:val="1"/>
      <w:numFmt w:val="decimal"/>
      <w:pStyle w:val="AppendixNumbering"/>
      <w:lvlText w:val="%1."/>
      <w:lvlJc w:val="left"/>
      <w:pPr>
        <w:ind w:left="720" w:hanging="360"/>
      </w:pPr>
      <w:rPr>
        <w:rFonts w:ascii="Public Sans Light" w:hAnsi="Public Sans Light" w:hint="default"/>
        <w:b w:val="0"/>
        <w:color w:val="002664" w:themeColor="text2"/>
        <w:spacing w:val="0"/>
        <w:w w:val="10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6F574EA"/>
    <w:multiLevelType w:val="multilevel"/>
    <w:tmpl w:val="48E62B54"/>
    <w:styleLink w:val="DPELists"/>
    <w:lvl w:ilvl="0">
      <w:start w:val="1"/>
      <w:numFmt w:val="none"/>
      <w:pStyle w:val="BodyText"/>
      <w:lvlText w:val=""/>
      <w:lvlJc w:val="left"/>
      <w:pPr>
        <w:ind w:left="0" w:firstLine="0"/>
      </w:pPr>
    </w:lvl>
    <w:lvl w:ilvl="1">
      <w:start w:val="1"/>
      <w:numFmt w:val="decimal"/>
      <w:pStyle w:val="ListNumber0"/>
      <w:lvlText w:val="%2."/>
      <w:lvlJc w:val="left"/>
      <w:pPr>
        <w:tabs>
          <w:tab w:val="num" w:pos="624"/>
        </w:tabs>
        <w:ind w:left="624" w:hanging="340"/>
      </w:pPr>
    </w:lvl>
    <w:lvl w:ilvl="2">
      <w:start w:val="1"/>
      <w:numFmt w:val="lowerLetter"/>
      <w:pStyle w:val="ListNumber2"/>
      <w:lvlText w:val="%3."/>
      <w:lvlJc w:val="left"/>
      <w:pPr>
        <w:tabs>
          <w:tab w:val="num" w:pos="907"/>
        </w:tabs>
        <w:ind w:left="907" w:hanging="340"/>
      </w:pPr>
    </w:lvl>
    <w:lvl w:ilvl="3">
      <w:start w:val="1"/>
      <w:numFmt w:val="lowerRoman"/>
      <w:pStyle w:val="ListNumber3"/>
      <w:lvlText w:val="%4."/>
      <w:lvlJc w:val="left"/>
      <w:pPr>
        <w:tabs>
          <w:tab w:val="num" w:pos="1191"/>
        </w:tabs>
        <w:ind w:left="1191" w:hanging="340"/>
      </w:pPr>
    </w:lvl>
    <w:lvl w:ilvl="4">
      <w:start w:val="1"/>
      <w:numFmt w:val="upperLetter"/>
      <w:pStyle w:val="ListNumber4"/>
      <w:lvlText w:val="%5."/>
      <w:lvlJc w:val="left"/>
      <w:pPr>
        <w:tabs>
          <w:tab w:val="num" w:pos="1474"/>
        </w:tabs>
        <w:ind w:left="1474" w:hanging="340"/>
      </w:pPr>
    </w:lvl>
    <w:lvl w:ilvl="5">
      <w:start w:val="1"/>
      <w:numFmt w:val="upperRoman"/>
      <w:pStyle w:val="ListNumber5"/>
      <w:lvlText w:val="%6"/>
      <w:lvlJc w:val="right"/>
      <w:pPr>
        <w:tabs>
          <w:tab w:val="num" w:pos="1758"/>
        </w:tabs>
        <w:ind w:left="1758" w:hanging="340"/>
      </w:pPr>
    </w:lvl>
    <w:lvl w:ilvl="6">
      <w:start w:val="1"/>
      <w:numFmt w:val="none"/>
      <w:lvlText w:val="%7"/>
      <w:lvlJc w:val="left"/>
      <w:pPr>
        <w:tabs>
          <w:tab w:val="num" w:pos="2271"/>
        </w:tabs>
        <w:ind w:left="2328" w:hanging="340"/>
      </w:pPr>
    </w:lvl>
    <w:lvl w:ilvl="7">
      <w:start w:val="1"/>
      <w:numFmt w:val="none"/>
      <w:lvlText w:val="%8"/>
      <w:lvlJc w:val="left"/>
      <w:pPr>
        <w:tabs>
          <w:tab w:val="num" w:pos="2555"/>
        </w:tabs>
        <w:ind w:left="2612" w:hanging="340"/>
      </w:pPr>
    </w:lvl>
    <w:lvl w:ilvl="8">
      <w:start w:val="1"/>
      <w:numFmt w:val="none"/>
      <w:lvlText w:val="%9"/>
      <w:lvlJc w:val="right"/>
      <w:pPr>
        <w:tabs>
          <w:tab w:val="num" w:pos="2839"/>
        </w:tabs>
        <w:ind w:left="2896" w:hanging="340"/>
      </w:pPr>
    </w:lvl>
  </w:abstractNum>
  <w:abstractNum w:abstractNumId="34" w15:restartNumberingAfterBreak="0">
    <w:nsid w:val="4A6713D8"/>
    <w:multiLevelType w:val="hybridMultilevel"/>
    <w:tmpl w:val="5792E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3D0234A"/>
    <w:multiLevelType w:val="hybridMultilevel"/>
    <w:tmpl w:val="08482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4CD7EEC"/>
    <w:multiLevelType w:val="hybridMultilevel"/>
    <w:tmpl w:val="2FE00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5C5306B"/>
    <w:multiLevelType w:val="hybridMultilevel"/>
    <w:tmpl w:val="6FACA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AA10BB4"/>
    <w:multiLevelType w:val="hybridMultilevel"/>
    <w:tmpl w:val="122A439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AFF326D"/>
    <w:multiLevelType w:val="hybridMultilevel"/>
    <w:tmpl w:val="BD643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B8D7738"/>
    <w:multiLevelType w:val="hybridMultilevel"/>
    <w:tmpl w:val="DCFAE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E926028"/>
    <w:multiLevelType w:val="multilevel"/>
    <w:tmpl w:val="26B8A7FE"/>
    <w:lvl w:ilvl="0">
      <w:start w:val="1"/>
      <w:numFmt w:val="bullet"/>
      <w:pStyle w:val="QuoteMark"/>
      <w:lvlText w:val=""/>
      <w:lvlJc w:val="left"/>
      <w:pPr>
        <w:ind w:left="360" w:hanging="360"/>
      </w:pPr>
      <w:rPr>
        <w:rFonts w:ascii="Symbol" w:hAnsi="Symbol" w:hint="default"/>
        <w:color w:val="auto"/>
        <w:sz w:val="28"/>
        <w:szCs w:val="28"/>
      </w:rPr>
    </w:lvl>
    <w:lvl w:ilvl="1">
      <w:start w:val="1"/>
      <w:numFmt w:val="bullet"/>
      <w:lvlText w:val="–"/>
      <w:lvlJc w:val="left"/>
      <w:pPr>
        <w:ind w:left="720" w:hanging="360"/>
      </w:pPr>
      <w:rPr>
        <w:rFonts w:ascii="Public Sans" w:hAnsi="Public Sans" w:hint="default"/>
      </w:rPr>
    </w:lvl>
    <w:lvl w:ilvl="2">
      <w:start w:val="1"/>
      <w:numFmt w:val="bullet"/>
      <w:lvlText w:val="•"/>
      <w:lvlJc w:val="left"/>
      <w:pPr>
        <w:ind w:left="1080" w:hanging="360"/>
      </w:pPr>
      <w:rPr>
        <w:rFonts w:ascii="System" w:hAnsi="System" w:hint="default"/>
        <w:sz w:val="1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39F0752"/>
    <w:multiLevelType w:val="hybridMultilevel"/>
    <w:tmpl w:val="26027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70F654B"/>
    <w:multiLevelType w:val="multilevel"/>
    <w:tmpl w:val="0582A1AA"/>
    <w:lvl w:ilvl="0">
      <w:start w:val="1"/>
      <w:numFmt w:val="bullet"/>
      <w:pStyle w:val="BulletLevel1"/>
      <w:lvlText w:val="•"/>
      <w:lvlJc w:val="left"/>
      <w:pPr>
        <w:ind w:left="76" w:hanging="360"/>
      </w:pPr>
      <w:rPr>
        <w:rFonts w:ascii="Aptos" w:hAnsi="Aptos" w:hint="default"/>
      </w:rPr>
    </w:lvl>
    <w:lvl w:ilvl="1">
      <w:start w:val="1"/>
      <w:numFmt w:val="bullet"/>
      <w:pStyle w:val="BulletLevel2"/>
      <w:lvlText w:val="–"/>
      <w:lvlJc w:val="left"/>
      <w:pPr>
        <w:ind w:left="436" w:hanging="360"/>
      </w:pPr>
      <w:rPr>
        <w:rFonts w:ascii="Public Sans" w:hAnsi="Public Sans" w:hint="default"/>
      </w:rPr>
    </w:lvl>
    <w:lvl w:ilvl="2">
      <w:start w:val="1"/>
      <w:numFmt w:val="bullet"/>
      <w:pStyle w:val="BulletLevel3"/>
      <w:lvlText w:val="•"/>
      <w:lvlJc w:val="left"/>
      <w:pPr>
        <w:ind w:left="796" w:hanging="360"/>
      </w:pPr>
      <w:rPr>
        <w:rFonts w:ascii="System" w:hAnsi="System" w:hint="default"/>
        <w:sz w:val="12"/>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44" w15:restartNumberingAfterBreak="0">
    <w:nsid w:val="686940DC"/>
    <w:multiLevelType w:val="hybridMultilevel"/>
    <w:tmpl w:val="17E88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C553AF4"/>
    <w:multiLevelType w:val="hybridMultilevel"/>
    <w:tmpl w:val="5D60C60E"/>
    <w:lvl w:ilvl="0" w:tplc="0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E190A85"/>
    <w:multiLevelType w:val="hybridMultilevel"/>
    <w:tmpl w:val="A4DC1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25B532E"/>
    <w:multiLevelType w:val="multilevel"/>
    <w:tmpl w:val="2F6CA4A0"/>
    <w:styleLink w:val="ListBullet"/>
    <w:lvl w:ilvl="0">
      <w:start w:val="1"/>
      <w:numFmt w:val="bullet"/>
      <w:lvlText w:val=""/>
      <w:lvlJc w:val="left"/>
      <w:pPr>
        <w:tabs>
          <w:tab w:val="num" w:pos="425"/>
        </w:tabs>
        <w:ind w:left="425" w:hanging="425"/>
      </w:pPr>
      <w:rPr>
        <w:rFonts w:ascii="Symbol" w:hAnsi="Symbol" w:hint="default"/>
      </w:rPr>
    </w:lvl>
    <w:lvl w:ilvl="1">
      <w:start w:val="1"/>
      <w:numFmt w:val="bullet"/>
      <w:lvlText w:val="–"/>
      <w:lvlJc w:val="left"/>
      <w:pPr>
        <w:tabs>
          <w:tab w:val="num" w:pos="850"/>
        </w:tabs>
        <w:ind w:left="850" w:hanging="425"/>
      </w:pPr>
      <w:rPr>
        <w:rFonts w:ascii="Arial Rounded MT" w:hAnsi="Arial Rounded MT" w:hint="default"/>
        <w:color w:val="auto"/>
      </w:rPr>
    </w:lvl>
    <w:lvl w:ilvl="2">
      <w:start w:val="1"/>
      <w:numFmt w:val="bullet"/>
      <w:lvlText w:val=""/>
      <w:lvlJc w:val="left"/>
      <w:pPr>
        <w:tabs>
          <w:tab w:val="num" w:pos="1275"/>
        </w:tabs>
        <w:ind w:left="1275" w:hanging="425"/>
      </w:pPr>
      <w:rPr>
        <w:rFonts w:ascii="Symbol" w:hAnsi="Symbol" w:hint="default"/>
      </w:rPr>
    </w:lvl>
    <w:lvl w:ilvl="3">
      <w:start w:val="1"/>
      <w:numFmt w:val="bullet"/>
      <w:lvlText w:val="–"/>
      <w:lvlJc w:val="left"/>
      <w:pPr>
        <w:tabs>
          <w:tab w:val="num" w:pos="1700"/>
        </w:tabs>
        <w:ind w:left="1700" w:hanging="425"/>
      </w:pPr>
      <w:rPr>
        <w:rFonts w:ascii="Arial Rounded MT" w:hAnsi="Arial Rounded MT" w:hint="default"/>
      </w:rPr>
    </w:lvl>
    <w:lvl w:ilvl="4">
      <w:start w:val="1"/>
      <w:numFmt w:val="bullet"/>
      <w:lvlText w:val=""/>
      <w:lvlJc w:val="left"/>
      <w:pPr>
        <w:tabs>
          <w:tab w:val="num" w:pos="2125"/>
        </w:tabs>
        <w:ind w:left="2125" w:hanging="425"/>
      </w:pPr>
      <w:rPr>
        <w:rFonts w:ascii="Symbol" w:hAnsi="Symbol" w:hint="default"/>
        <w:color w:val="auto"/>
      </w:rPr>
    </w:lvl>
    <w:lvl w:ilvl="5">
      <w:start w:val="1"/>
      <w:numFmt w:val="bullet"/>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8" w15:restartNumberingAfterBreak="0">
    <w:nsid w:val="7296413C"/>
    <w:multiLevelType w:val="hybridMultilevel"/>
    <w:tmpl w:val="A3C68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45B15C6"/>
    <w:multiLevelType w:val="hybridMultilevel"/>
    <w:tmpl w:val="2068A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8D12DF2"/>
    <w:multiLevelType w:val="multilevel"/>
    <w:tmpl w:val="7F7AE96A"/>
    <w:lvl w:ilvl="0">
      <w:start w:val="1"/>
      <w:numFmt w:val="upperLetter"/>
      <w:pStyle w:val="Appendix"/>
      <w:suff w:val="space"/>
      <w:lvlText w:val="Appendix %1:"/>
      <w:lvlJc w:val="left"/>
      <w:pPr>
        <w:ind w:left="710" w:firstLine="0"/>
      </w:pPr>
      <w:rPr>
        <w:sz w:val="80"/>
        <w:szCs w:val="80"/>
      </w:rPr>
    </w:lvl>
    <w:lvl w:ilvl="1">
      <w:start w:val="1"/>
      <w:numFmt w:val="lowerLetter"/>
      <w:lvlText w:val="%2)"/>
      <w:lvlJc w:val="left"/>
      <w:pPr>
        <w:ind w:left="1430" w:hanging="360"/>
      </w:pPr>
      <w:rPr>
        <w:rFonts w:hint="default"/>
      </w:rPr>
    </w:lvl>
    <w:lvl w:ilvl="2">
      <w:start w:val="1"/>
      <w:numFmt w:val="lowerRoman"/>
      <w:lvlText w:val="%3)"/>
      <w:lvlJc w:val="left"/>
      <w:pPr>
        <w:ind w:left="1790" w:hanging="360"/>
      </w:pPr>
      <w:rPr>
        <w:rFonts w:hint="default"/>
      </w:rPr>
    </w:lvl>
    <w:lvl w:ilvl="3">
      <w:start w:val="1"/>
      <w:numFmt w:val="decimal"/>
      <w:lvlText w:val="(%4)"/>
      <w:lvlJc w:val="left"/>
      <w:pPr>
        <w:ind w:left="2150" w:hanging="360"/>
      </w:pPr>
      <w:rPr>
        <w:rFonts w:hint="default"/>
      </w:rPr>
    </w:lvl>
    <w:lvl w:ilvl="4">
      <w:start w:val="1"/>
      <w:numFmt w:val="lowerLetter"/>
      <w:lvlText w:val="(%5)"/>
      <w:lvlJc w:val="left"/>
      <w:pPr>
        <w:ind w:left="2510" w:hanging="360"/>
      </w:pPr>
      <w:rPr>
        <w:rFonts w:hint="default"/>
      </w:rPr>
    </w:lvl>
    <w:lvl w:ilvl="5">
      <w:start w:val="1"/>
      <w:numFmt w:val="lowerRoman"/>
      <w:lvlText w:val="(%6)"/>
      <w:lvlJc w:val="left"/>
      <w:pPr>
        <w:ind w:left="2870" w:hanging="360"/>
      </w:pPr>
      <w:rPr>
        <w:rFonts w:hint="default"/>
      </w:rPr>
    </w:lvl>
    <w:lvl w:ilvl="6">
      <w:start w:val="1"/>
      <w:numFmt w:val="decimal"/>
      <w:lvlText w:val="%7."/>
      <w:lvlJc w:val="left"/>
      <w:pPr>
        <w:ind w:left="3230" w:hanging="360"/>
      </w:pPr>
      <w:rPr>
        <w:rFonts w:hint="default"/>
      </w:rPr>
    </w:lvl>
    <w:lvl w:ilvl="7">
      <w:start w:val="1"/>
      <w:numFmt w:val="lowerLetter"/>
      <w:lvlText w:val="%8."/>
      <w:lvlJc w:val="left"/>
      <w:pPr>
        <w:ind w:left="3590" w:hanging="360"/>
      </w:pPr>
      <w:rPr>
        <w:rFonts w:hint="default"/>
      </w:rPr>
    </w:lvl>
    <w:lvl w:ilvl="8">
      <w:start w:val="1"/>
      <w:numFmt w:val="lowerRoman"/>
      <w:lvlText w:val="%9."/>
      <w:lvlJc w:val="left"/>
      <w:pPr>
        <w:ind w:left="3950" w:hanging="360"/>
      </w:pPr>
      <w:rPr>
        <w:rFonts w:hint="default"/>
      </w:rPr>
    </w:lvl>
  </w:abstractNum>
  <w:abstractNum w:abstractNumId="51" w15:restartNumberingAfterBreak="0">
    <w:nsid w:val="7A4219BF"/>
    <w:multiLevelType w:val="multilevel"/>
    <w:tmpl w:val="72C0AD4A"/>
    <w:lvl w:ilvl="0">
      <w:start w:val="1"/>
      <w:numFmt w:val="bullet"/>
      <w:pStyle w:val="ListBullet0"/>
      <w:lvlText w:val=""/>
      <w:lvlJc w:val="left"/>
      <w:pPr>
        <w:tabs>
          <w:tab w:val="num" w:pos="284"/>
        </w:tabs>
        <w:ind w:left="284" w:hanging="284"/>
      </w:pPr>
      <w:rPr>
        <w:rFonts w:ascii="Symbol" w:hAnsi="Symbol" w:hint="default"/>
        <w:color w:val="002664" w:themeColor="text2"/>
      </w:rPr>
    </w:lvl>
    <w:lvl w:ilvl="1">
      <w:start w:val="1"/>
      <w:numFmt w:val="bullet"/>
      <w:lvlText w:val="–"/>
      <w:lvlJc w:val="left"/>
      <w:pPr>
        <w:tabs>
          <w:tab w:val="num" w:pos="567"/>
        </w:tabs>
        <w:ind w:left="567" w:hanging="283"/>
      </w:pPr>
      <w:rPr>
        <w:rFonts w:ascii="Arial Rounded MT" w:hAnsi="Arial Rounded MT" w:hint="default"/>
        <w:color w:val="A8EDB3" w:themeColor="accent1"/>
      </w:rPr>
    </w:lvl>
    <w:lvl w:ilvl="2">
      <w:start w:val="1"/>
      <w:numFmt w:val="bullet"/>
      <w:pStyle w:val="ListBullet3"/>
      <w:lvlText w:val="–"/>
      <w:lvlJc w:val="left"/>
      <w:pPr>
        <w:tabs>
          <w:tab w:val="num" w:pos="851"/>
        </w:tabs>
        <w:ind w:left="851" w:hanging="284"/>
      </w:pPr>
      <w:rPr>
        <w:rFonts w:ascii="Arial Rounded MT" w:hAnsi="Arial Rounded MT" w:hint="default"/>
        <w:color w:val="A8EDB3" w:themeColor="accent1"/>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2" w15:restartNumberingAfterBreak="0">
    <w:nsid w:val="7D840C7B"/>
    <w:multiLevelType w:val="multilevel"/>
    <w:tmpl w:val="9D625AA6"/>
    <w:numStyleLink w:val="ListNumberedHeadings"/>
  </w:abstractNum>
  <w:abstractNum w:abstractNumId="53" w15:restartNumberingAfterBreak="0">
    <w:nsid w:val="7FD856F1"/>
    <w:multiLevelType w:val="hybridMultilevel"/>
    <w:tmpl w:val="44328880"/>
    <w:lvl w:ilvl="0" w:tplc="C46E6D44">
      <w:start w:val="1"/>
      <w:numFmt w:val="bullet"/>
      <w:lvlText w:val=""/>
      <w:lvlJc w:val="left"/>
      <w:pPr>
        <w:ind w:left="720" w:hanging="360"/>
      </w:pPr>
      <w:rPr>
        <w:rFonts w:ascii="Symbol" w:hAnsi="Symbol" w:hint="default"/>
        <w:b w:val="0"/>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0508865">
    <w:abstractNumId w:val="1"/>
  </w:num>
  <w:num w:numId="2" w16cid:durableId="1935743494">
    <w:abstractNumId w:val="50"/>
  </w:num>
  <w:num w:numId="3" w16cid:durableId="424543795">
    <w:abstractNumId w:val="3"/>
  </w:num>
  <w:num w:numId="4" w16cid:durableId="1872108998">
    <w:abstractNumId w:val="5"/>
  </w:num>
  <w:num w:numId="5" w16cid:durableId="2102025118">
    <w:abstractNumId w:val="4"/>
  </w:num>
  <w:num w:numId="6" w16cid:durableId="370570469">
    <w:abstractNumId w:val="47"/>
  </w:num>
  <w:num w:numId="7" w16cid:durableId="957682894">
    <w:abstractNumId w:val="15"/>
  </w:num>
  <w:num w:numId="8" w16cid:durableId="1155224367">
    <w:abstractNumId w:val="13"/>
  </w:num>
  <w:num w:numId="9" w16cid:durableId="135420909">
    <w:abstractNumId w:val="30"/>
  </w:num>
  <w:num w:numId="10" w16cid:durableId="1252852548">
    <w:abstractNumId w:val="27"/>
  </w:num>
  <w:num w:numId="11" w16cid:durableId="711882644">
    <w:abstractNumId w:val="20"/>
  </w:num>
  <w:num w:numId="12" w16cid:durableId="731201403">
    <w:abstractNumId w:val="21"/>
  </w:num>
  <w:num w:numId="13" w16cid:durableId="2081360974">
    <w:abstractNumId w:val="52"/>
    <w:lvlOverride w:ilvl="0">
      <w:lvl w:ilvl="0">
        <w:start w:val="1"/>
        <w:numFmt w:val="decimal"/>
        <w:lvlText w:val="%1"/>
        <w:lvlJc w:val="left"/>
        <w:pPr>
          <w:tabs>
            <w:tab w:val="num" w:pos="1134"/>
          </w:tabs>
          <w:ind w:left="1134" w:hanging="1134"/>
        </w:pPr>
        <w:rPr>
          <w:rFonts w:asciiTheme="majorHAnsi" w:hAnsiTheme="majorHAnsi" w:hint="default"/>
          <w:b/>
          <w:color w:val="A8EDB3" w:themeColor="accent1"/>
          <w:sz w:val="60"/>
          <w:szCs w:val="60"/>
        </w:rPr>
      </w:lvl>
    </w:lvlOverride>
    <w:lvlOverride w:ilvl="1">
      <w:lvl w:ilvl="1">
        <w:start w:val="1"/>
        <w:numFmt w:val="decimal"/>
        <w:lvlText w:val="%1.%2"/>
        <w:lvlJc w:val="left"/>
        <w:pPr>
          <w:tabs>
            <w:tab w:val="num" w:pos="1134"/>
          </w:tabs>
          <w:ind w:left="1134" w:hanging="1134"/>
        </w:pPr>
      </w:lvl>
    </w:lvlOverride>
    <w:lvlOverride w:ilvl="2">
      <w:lvl w:ilvl="2">
        <w:start w:val="1"/>
        <w:numFmt w:val="decimal"/>
        <w:lvlText w:val="%1.%2.%3"/>
        <w:lvlJc w:val="left"/>
        <w:pPr>
          <w:tabs>
            <w:tab w:val="num" w:pos="1134"/>
          </w:tabs>
          <w:ind w:left="1134" w:hanging="1134"/>
        </w:pPr>
      </w:lvl>
    </w:lvlOverride>
  </w:num>
  <w:num w:numId="14" w16cid:durableId="899242448">
    <w:abstractNumId w:val="10"/>
  </w:num>
  <w:num w:numId="15" w16cid:durableId="1065451346">
    <w:abstractNumId w:val="21"/>
  </w:num>
  <w:num w:numId="16" w16cid:durableId="1787037382">
    <w:abstractNumId w:val="51"/>
  </w:num>
  <w:num w:numId="17" w16cid:durableId="513886158">
    <w:abstractNumId w:val="9"/>
  </w:num>
  <w:num w:numId="18" w16cid:durableId="490754085">
    <w:abstractNumId w:val="41"/>
  </w:num>
  <w:num w:numId="19" w16cid:durableId="309097716">
    <w:abstractNumId w:val="33"/>
  </w:num>
  <w:num w:numId="20" w16cid:durableId="356396516">
    <w:abstractNumId w:val="43"/>
  </w:num>
  <w:num w:numId="21" w16cid:durableId="1211769861">
    <w:abstractNumId w:val="0"/>
  </w:num>
  <w:num w:numId="22" w16cid:durableId="774058575">
    <w:abstractNumId w:val="32"/>
  </w:num>
  <w:num w:numId="23" w16cid:durableId="1850437763">
    <w:abstractNumId w:val="32"/>
  </w:num>
  <w:num w:numId="24" w16cid:durableId="990138257">
    <w:abstractNumId w:val="12"/>
  </w:num>
  <w:num w:numId="25" w16cid:durableId="153691612">
    <w:abstractNumId w:val="33"/>
  </w:num>
  <w:num w:numId="26" w16cid:durableId="250241768">
    <w:abstractNumId w:val="16"/>
  </w:num>
  <w:num w:numId="27" w16cid:durableId="1611010808">
    <w:abstractNumId w:val="44"/>
  </w:num>
  <w:num w:numId="28" w16cid:durableId="1330911890">
    <w:abstractNumId w:val="2"/>
  </w:num>
  <w:num w:numId="29" w16cid:durableId="712271898">
    <w:abstractNumId w:val="38"/>
  </w:num>
  <w:num w:numId="30" w16cid:durableId="1700861676">
    <w:abstractNumId w:val="14"/>
  </w:num>
  <w:num w:numId="31" w16cid:durableId="1998071909">
    <w:abstractNumId w:val="48"/>
  </w:num>
  <w:num w:numId="32" w16cid:durableId="856693473">
    <w:abstractNumId w:val="39"/>
  </w:num>
  <w:num w:numId="33" w16cid:durableId="158888821">
    <w:abstractNumId w:val="11"/>
  </w:num>
  <w:num w:numId="34" w16cid:durableId="1832526480">
    <w:abstractNumId w:val="18"/>
  </w:num>
  <w:num w:numId="35" w16cid:durableId="339433904">
    <w:abstractNumId w:val="6"/>
  </w:num>
  <w:num w:numId="36" w16cid:durableId="987904866">
    <w:abstractNumId w:val="36"/>
  </w:num>
  <w:num w:numId="37" w16cid:durableId="1401094745">
    <w:abstractNumId w:val="25"/>
  </w:num>
  <w:num w:numId="38" w16cid:durableId="592249576">
    <w:abstractNumId w:val="22"/>
  </w:num>
  <w:num w:numId="39" w16cid:durableId="2144038127">
    <w:abstractNumId w:val="46"/>
  </w:num>
  <w:num w:numId="40" w16cid:durableId="1477065696">
    <w:abstractNumId w:val="29"/>
  </w:num>
  <w:num w:numId="41" w16cid:durableId="1937324223">
    <w:abstractNumId w:val="45"/>
  </w:num>
  <w:num w:numId="42" w16cid:durableId="1718695704">
    <w:abstractNumId w:val="35"/>
  </w:num>
  <w:num w:numId="43" w16cid:durableId="776751233">
    <w:abstractNumId w:val="31"/>
  </w:num>
  <w:num w:numId="44" w16cid:durableId="2078896596">
    <w:abstractNumId w:val="19"/>
  </w:num>
  <w:num w:numId="45" w16cid:durableId="244925027">
    <w:abstractNumId w:val="8"/>
  </w:num>
  <w:num w:numId="46" w16cid:durableId="536042002">
    <w:abstractNumId w:val="23"/>
  </w:num>
  <w:num w:numId="47" w16cid:durableId="799568735">
    <w:abstractNumId w:val="34"/>
  </w:num>
  <w:num w:numId="48" w16cid:durableId="986008456">
    <w:abstractNumId w:val="40"/>
  </w:num>
  <w:num w:numId="49" w16cid:durableId="1812403798">
    <w:abstractNumId w:val="17"/>
  </w:num>
  <w:num w:numId="50" w16cid:durableId="1869560397">
    <w:abstractNumId w:val="42"/>
  </w:num>
  <w:num w:numId="51" w16cid:durableId="1177888643">
    <w:abstractNumId w:val="49"/>
  </w:num>
  <w:num w:numId="52" w16cid:durableId="158355455">
    <w:abstractNumId w:val="24"/>
  </w:num>
  <w:num w:numId="53" w16cid:durableId="369498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04303436">
    <w:abstractNumId w:val="53"/>
  </w:num>
  <w:num w:numId="55" w16cid:durableId="562062004">
    <w:abstractNumId w:val="37"/>
  </w:num>
  <w:num w:numId="56" w16cid:durableId="1722943305">
    <w:abstractNumId w:val="7"/>
  </w:num>
  <w:num w:numId="57" w16cid:durableId="206339353">
    <w:abstractNumId w:val="26"/>
  </w:num>
  <w:num w:numId="58" w16cid:durableId="1684942251">
    <w:abstractNumId w:val="2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wNDG0MDM0NzUwMbFQ0lEKTi0uzszPAykwrwUAYqiiGiwAAAA="/>
  </w:docVars>
  <w:rsids>
    <w:rsidRoot w:val="002F30DA"/>
    <w:rsid w:val="00000259"/>
    <w:rsid w:val="000017C4"/>
    <w:rsid w:val="00002921"/>
    <w:rsid w:val="000032E4"/>
    <w:rsid w:val="00004946"/>
    <w:rsid w:val="00004EC1"/>
    <w:rsid w:val="00006BB6"/>
    <w:rsid w:val="000101E6"/>
    <w:rsid w:val="000102BE"/>
    <w:rsid w:val="00010799"/>
    <w:rsid w:val="00011A77"/>
    <w:rsid w:val="00011DD6"/>
    <w:rsid w:val="0001225A"/>
    <w:rsid w:val="0001275D"/>
    <w:rsid w:val="00013AE4"/>
    <w:rsid w:val="00013F64"/>
    <w:rsid w:val="00015F24"/>
    <w:rsid w:val="000169F3"/>
    <w:rsid w:val="000207FA"/>
    <w:rsid w:val="00021287"/>
    <w:rsid w:val="00021D2A"/>
    <w:rsid w:val="00022C90"/>
    <w:rsid w:val="000230EB"/>
    <w:rsid w:val="00023C8B"/>
    <w:rsid w:val="000263C7"/>
    <w:rsid w:val="00030A96"/>
    <w:rsid w:val="000321B1"/>
    <w:rsid w:val="00032F06"/>
    <w:rsid w:val="00033675"/>
    <w:rsid w:val="000355CC"/>
    <w:rsid w:val="00036679"/>
    <w:rsid w:val="00036D9E"/>
    <w:rsid w:val="000371AD"/>
    <w:rsid w:val="0003732B"/>
    <w:rsid w:val="0004062C"/>
    <w:rsid w:val="000416B6"/>
    <w:rsid w:val="0004184D"/>
    <w:rsid w:val="00042239"/>
    <w:rsid w:val="00044C3C"/>
    <w:rsid w:val="000470AF"/>
    <w:rsid w:val="0004746D"/>
    <w:rsid w:val="00047AAB"/>
    <w:rsid w:val="00050473"/>
    <w:rsid w:val="00051547"/>
    <w:rsid w:val="00052E6E"/>
    <w:rsid w:val="00053913"/>
    <w:rsid w:val="000563DE"/>
    <w:rsid w:val="00056953"/>
    <w:rsid w:val="00056D78"/>
    <w:rsid w:val="00057B71"/>
    <w:rsid w:val="00062516"/>
    <w:rsid w:val="00063876"/>
    <w:rsid w:val="00065FB5"/>
    <w:rsid w:val="000661BC"/>
    <w:rsid w:val="00066A3E"/>
    <w:rsid w:val="00070118"/>
    <w:rsid w:val="00071F19"/>
    <w:rsid w:val="000723D2"/>
    <w:rsid w:val="00073B48"/>
    <w:rsid w:val="000740D0"/>
    <w:rsid w:val="000759EA"/>
    <w:rsid w:val="00076315"/>
    <w:rsid w:val="00076914"/>
    <w:rsid w:val="00080D9D"/>
    <w:rsid w:val="00082617"/>
    <w:rsid w:val="0008275C"/>
    <w:rsid w:val="00084000"/>
    <w:rsid w:val="00084127"/>
    <w:rsid w:val="00084254"/>
    <w:rsid w:val="0008427C"/>
    <w:rsid w:val="000848D8"/>
    <w:rsid w:val="0008515D"/>
    <w:rsid w:val="0008792A"/>
    <w:rsid w:val="000906B7"/>
    <w:rsid w:val="00090C59"/>
    <w:rsid w:val="000911A9"/>
    <w:rsid w:val="00091443"/>
    <w:rsid w:val="00092D3B"/>
    <w:rsid w:val="0009549E"/>
    <w:rsid w:val="0009722E"/>
    <w:rsid w:val="000A256B"/>
    <w:rsid w:val="000A28A6"/>
    <w:rsid w:val="000A2945"/>
    <w:rsid w:val="000A454C"/>
    <w:rsid w:val="000A4B72"/>
    <w:rsid w:val="000A56E2"/>
    <w:rsid w:val="000A74E9"/>
    <w:rsid w:val="000A795B"/>
    <w:rsid w:val="000B0737"/>
    <w:rsid w:val="000B401D"/>
    <w:rsid w:val="000B68AC"/>
    <w:rsid w:val="000B73EE"/>
    <w:rsid w:val="000C03EC"/>
    <w:rsid w:val="000C25AB"/>
    <w:rsid w:val="000C3C28"/>
    <w:rsid w:val="000C3E9C"/>
    <w:rsid w:val="000C467F"/>
    <w:rsid w:val="000C7D48"/>
    <w:rsid w:val="000D02EF"/>
    <w:rsid w:val="000D1148"/>
    <w:rsid w:val="000D26FB"/>
    <w:rsid w:val="000D2909"/>
    <w:rsid w:val="000D3719"/>
    <w:rsid w:val="000D5DDF"/>
    <w:rsid w:val="000D5EBC"/>
    <w:rsid w:val="000D5FDC"/>
    <w:rsid w:val="000D6FB6"/>
    <w:rsid w:val="000D71A7"/>
    <w:rsid w:val="000E11B2"/>
    <w:rsid w:val="000E2C52"/>
    <w:rsid w:val="000E437F"/>
    <w:rsid w:val="000F1FBF"/>
    <w:rsid w:val="000F28C2"/>
    <w:rsid w:val="000F2EC8"/>
    <w:rsid w:val="000F6E6C"/>
    <w:rsid w:val="000F7B48"/>
    <w:rsid w:val="00102986"/>
    <w:rsid w:val="001059DB"/>
    <w:rsid w:val="00105F4C"/>
    <w:rsid w:val="001107B6"/>
    <w:rsid w:val="00110C34"/>
    <w:rsid w:val="00111BFA"/>
    <w:rsid w:val="001126EC"/>
    <w:rsid w:val="001127A1"/>
    <w:rsid w:val="00114C5F"/>
    <w:rsid w:val="00114EBC"/>
    <w:rsid w:val="00115AFB"/>
    <w:rsid w:val="001210AD"/>
    <w:rsid w:val="00121E53"/>
    <w:rsid w:val="00121FA6"/>
    <w:rsid w:val="00130771"/>
    <w:rsid w:val="00134500"/>
    <w:rsid w:val="00136C5F"/>
    <w:rsid w:val="0014406B"/>
    <w:rsid w:val="00146B11"/>
    <w:rsid w:val="001478A5"/>
    <w:rsid w:val="0015019F"/>
    <w:rsid w:val="00151BC3"/>
    <w:rsid w:val="00152398"/>
    <w:rsid w:val="0015256C"/>
    <w:rsid w:val="0015277D"/>
    <w:rsid w:val="00155EF7"/>
    <w:rsid w:val="0015655D"/>
    <w:rsid w:val="001572F6"/>
    <w:rsid w:val="00160810"/>
    <w:rsid w:val="00162BCE"/>
    <w:rsid w:val="0016392A"/>
    <w:rsid w:val="00164135"/>
    <w:rsid w:val="001643A5"/>
    <w:rsid w:val="00166430"/>
    <w:rsid w:val="0017031A"/>
    <w:rsid w:val="00170B81"/>
    <w:rsid w:val="001721CC"/>
    <w:rsid w:val="001725E9"/>
    <w:rsid w:val="00172DA2"/>
    <w:rsid w:val="00174B12"/>
    <w:rsid w:val="00174CA6"/>
    <w:rsid w:val="00177E25"/>
    <w:rsid w:val="00180346"/>
    <w:rsid w:val="00180613"/>
    <w:rsid w:val="00182E25"/>
    <w:rsid w:val="00183B05"/>
    <w:rsid w:val="00183B55"/>
    <w:rsid w:val="00185D57"/>
    <w:rsid w:val="00190E24"/>
    <w:rsid w:val="00191C18"/>
    <w:rsid w:val="0019522E"/>
    <w:rsid w:val="00197532"/>
    <w:rsid w:val="001A0024"/>
    <w:rsid w:val="001A0B4E"/>
    <w:rsid w:val="001A2F29"/>
    <w:rsid w:val="001A4B61"/>
    <w:rsid w:val="001A675A"/>
    <w:rsid w:val="001A7F91"/>
    <w:rsid w:val="001B04E0"/>
    <w:rsid w:val="001B0DAC"/>
    <w:rsid w:val="001B19DE"/>
    <w:rsid w:val="001B2740"/>
    <w:rsid w:val="001B5E6C"/>
    <w:rsid w:val="001B65F4"/>
    <w:rsid w:val="001B7092"/>
    <w:rsid w:val="001B763D"/>
    <w:rsid w:val="001B7A0B"/>
    <w:rsid w:val="001C0927"/>
    <w:rsid w:val="001C28F1"/>
    <w:rsid w:val="001C3E96"/>
    <w:rsid w:val="001D1FA3"/>
    <w:rsid w:val="001D1FD7"/>
    <w:rsid w:val="001D2208"/>
    <w:rsid w:val="001D3B53"/>
    <w:rsid w:val="001D4D8D"/>
    <w:rsid w:val="001D574A"/>
    <w:rsid w:val="001D7902"/>
    <w:rsid w:val="001D7D16"/>
    <w:rsid w:val="001E01C1"/>
    <w:rsid w:val="001E0CF7"/>
    <w:rsid w:val="001E3D92"/>
    <w:rsid w:val="001E403D"/>
    <w:rsid w:val="001E544B"/>
    <w:rsid w:val="001E585B"/>
    <w:rsid w:val="001E5A7D"/>
    <w:rsid w:val="001F01EA"/>
    <w:rsid w:val="001F1AF8"/>
    <w:rsid w:val="001F23DE"/>
    <w:rsid w:val="001F39CA"/>
    <w:rsid w:val="001F519D"/>
    <w:rsid w:val="001F6370"/>
    <w:rsid w:val="001F661D"/>
    <w:rsid w:val="001F6636"/>
    <w:rsid w:val="001F6879"/>
    <w:rsid w:val="001F6AE2"/>
    <w:rsid w:val="001F732D"/>
    <w:rsid w:val="001F7CE7"/>
    <w:rsid w:val="00200DB5"/>
    <w:rsid w:val="00201341"/>
    <w:rsid w:val="00201E8E"/>
    <w:rsid w:val="00203F53"/>
    <w:rsid w:val="00204251"/>
    <w:rsid w:val="00204909"/>
    <w:rsid w:val="00206E21"/>
    <w:rsid w:val="002128B8"/>
    <w:rsid w:val="00214C4C"/>
    <w:rsid w:val="00216E55"/>
    <w:rsid w:val="00217BE5"/>
    <w:rsid w:val="002210B7"/>
    <w:rsid w:val="002211DE"/>
    <w:rsid w:val="0022341C"/>
    <w:rsid w:val="002234DD"/>
    <w:rsid w:val="002242C2"/>
    <w:rsid w:val="00224468"/>
    <w:rsid w:val="0022446C"/>
    <w:rsid w:val="00224AF7"/>
    <w:rsid w:val="00224E0B"/>
    <w:rsid w:val="00224E0D"/>
    <w:rsid w:val="002250BE"/>
    <w:rsid w:val="002255A9"/>
    <w:rsid w:val="00227592"/>
    <w:rsid w:val="002277CC"/>
    <w:rsid w:val="0023023A"/>
    <w:rsid w:val="00230515"/>
    <w:rsid w:val="0023228E"/>
    <w:rsid w:val="00233D50"/>
    <w:rsid w:val="00234DEF"/>
    <w:rsid w:val="00237A53"/>
    <w:rsid w:val="00237A89"/>
    <w:rsid w:val="00240198"/>
    <w:rsid w:val="00240851"/>
    <w:rsid w:val="00245440"/>
    <w:rsid w:val="002466A5"/>
    <w:rsid w:val="00252182"/>
    <w:rsid w:val="002535FE"/>
    <w:rsid w:val="0025525D"/>
    <w:rsid w:val="00256EA6"/>
    <w:rsid w:val="002601F1"/>
    <w:rsid w:val="00266458"/>
    <w:rsid w:val="00266A9B"/>
    <w:rsid w:val="0026777D"/>
    <w:rsid w:val="00267D8F"/>
    <w:rsid w:val="0027267A"/>
    <w:rsid w:val="00273947"/>
    <w:rsid w:val="002745A4"/>
    <w:rsid w:val="00276CCC"/>
    <w:rsid w:val="00276E1B"/>
    <w:rsid w:val="00281758"/>
    <w:rsid w:val="002818F2"/>
    <w:rsid w:val="002819B6"/>
    <w:rsid w:val="00281A0D"/>
    <w:rsid w:val="00283013"/>
    <w:rsid w:val="00283935"/>
    <w:rsid w:val="00283E6D"/>
    <w:rsid w:val="002842FA"/>
    <w:rsid w:val="00284B91"/>
    <w:rsid w:val="00285159"/>
    <w:rsid w:val="002857B5"/>
    <w:rsid w:val="00287AB0"/>
    <w:rsid w:val="00290478"/>
    <w:rsid w:val="00292125"/>
    <w:rsid w:val="00292CCF"/>
    <w:rsid w:val="002944D4"/>
    <w:rsid w:val="00294598"/>
    <w:rsid w:val="00297254"/>
    <w:rsid w:val="002A08B3"/>
    <w:rsid w:val="002A271F"/>
    <w:rsid w:val="002A3A93"/>
    <w:rsid w:val="002A46EB"/>
    <w:rsid w:val="002A52A2"/>
    <w:rsid w:val="002A69BD"/>
    <w:rsid w:val="002A6C12"/>
    <w:rsid w:val="002A72FA"/>
    <w:rsid w:val="002A7707"/>
    <w:rsid w:val="002A7972"/>
    <w:rsid w:val="002B0ADD"/>
    <w:rsid w:val="002B1D6F"/>
    <w:rsid w:val="002B467D"/>
    <w:rsid w:val="002B4BAA"/>
    <w:rsid w:val="002B5BBD"/>
    <w:rsid w:val="002B727D"/>
    <w:rsid w:val="002C0C93"/>
    <w:rsid w:val="002C208E"/>
    <w:rsid w:val="002C3D45"/>
    <w:rsid w:val="002C5313"/>
    <w:rsid w:val="002C5956"/>
    <w:rsid w:val="002C627C"/>
    <w:rsid w:val="002C6437"/>
    <w:rsid w:val="002C64B5"/>
    <w:rsid w:val="002D2F46"/>
    <w:rsid w:val="002D421C"/>
    <w:rsid w:val="002D4D26"/>
    <w:rsid w:val="002D4E66"/>
    <w:rsid w:val="002D63A5"/>
    <w:rsid w:val="002D76D8"/>
    <w:rsid w:val="002D79DC"/>
    <w:rsid w:val="002D7E01"/>
    <w:rsid w:val="002E0539"/>
    <w:rsid w:val="002E0B06"/>
    <w:rsid w:val="002E15F2"/>
    <w:rsid w:val="002E2E81"/>
    <w:rsid w:val="002E3C8B"/>
    <w:rsid w:val="002E4954"/>
    <w:rsid w:val="002E740E"/>
    <w:rsid w:val="002F26D9"/>
    <w:rsid w:val="002F2F7D"/>
    <w:rsid w:val="002F30DA"/>
    <w:rsid w:val="002F3900"/>
    <w:rsid w:val="002F44E6"/>
    <w:rsid w:val="002F4CE6"/>
    <w:rsid w:val="002F4F4C"/>
    <w:rsid w:val="002F5C2C"/>
    <w:rsid w:val="002F5FA1"/>
    <w:rsid w:val="002F7051"/>
    <w:rsid w:val="002F712C"/>
    <w:rsid w:val="003033A6"/>
    <w:rsid w:val="003035E5"/>
    <w:rsid w:val="0030439C"/>
    <w:rsid w:val="00304ADA"/>
    <w:rsid w:val="00305719"/>
    <w:rsid w:val="00306AB5"/>
    <w:rsid w:val="00310708"/>
    <w:rsid w:val="00311D14"/>
    <w:rsid w:val="0031468E"/>
    <w:rsid w:val="00314E97"/>
    <w:rsid w:val="003152C8"/>
    <w:rsid w:val="0031624B"/>
    <w:rsid w:val="00316D40"/>
    <w:rsid w:val="003171A5"/>
    <w:rsid w:val="00317351"/>
    <w:rsid w:val="00317B65"/>
    <w:rsid w:val="003215E5"/>
    <w:rsid w:val="00322BB0"/>
    <w:rsid w:val="00322EA4"/>
    <w:rsid w:val="003236BB"/>
    <w:rsid w:val="00323A3C"/>
    <w:rsid w:val="00325ECC"/>
    <w:rsid w:val="0032757D"/>
    <w:rsid w:val="00330D96"/>
    <w:rsid w:val="00331953"/>
    <w:rsid w:val="00334284"/>
    <w:rsid w:val="00334C29"/>
    <w:rsid w:val="003351EE"/>
    <w:rsid w:val="00336D41"/>
    <w:rsid w:val="00337033"/>
    <w:rsid w:val="00341BB8"/>
    <w:rsid w:val="00341E1D"/>
    <w:rsid w:val="00343AFC"/>
    <w:rsid w:val="00343FFE"/>
    <w:rsid w:val="00345583"/>
    <w:rsid w:val="00345B42"/>
    <w:rsid w:val="00346A1C"/>
    <w:rsid w:val="003554F5"/>
    <w:rsid w:val="00356899"/>
    <w:rsid w:val="00357EDC"/>
    <w:rsid w:val="00360715"/>
    <w:rsid w:val="00362FCD"/>
    <w:rsid w:val="003640EC"/>
    <w:rsid w:val="00364C54"/>
    <w:rsid w:val="00366187"/>
    <w:rsid w:val="0036703B"/>
    <w:rsid w:val="00367303"/>
    <w:rsid w:val="0036733A"/>
    <w:rsid w:val="003709AA"/>
    <w:rsid w:val="003721D1"/>
    <w:rsid w:val="003773ED"/>
    <w:rsid w:val="00383876"/>
    <w:rsid w:val="003840B6"/>
    <w:rsid w:val="00384289"/>
    <w:rsid w:val="00387A11"/>
    <w:rsid w:val="00390C86"/>
    <w:rsid w:val="0039189B"/>
    <w:rsid w:val="00391D1C"/>
    <w:rsid w:val="00392E20"/>
    <w:rsid w:val="0039346B"/>
    <w:rsid w:val="003947A1"/>
    <w:rsid w:val="00395F06"/>
    <w:rsid w:val="00395F1C"/>
    <w:rsid w:val="003964E1"/>
    <w:rsid w:val="003965DE"/>
    <w:rsid w:val="00397A33"/>
    <w:rsid w:val="00397BE9"/>
    <w:rsid w:val="00397D53"/>
    <w:rsid w:val="003A773E"/>
    <w:rsid w:val="003B035D"/>
    <w:rsid w:val="003B16DE"/>
    <w:rsid w:val="003B1C46"/>
    <w:rsid w:val="003B679A"/>
    <w:rsid w:val="003B7D8F"/>
    <w:rsid w:val="003B7E83"/>
    <w:rsid w:val="003C0093"/>
    <w:rsid w:val="003C1221"/>
    <w:rsid w:val="003C3AB4"/>
    <w:rsid w:val="003C5145"/>
    <w:rsid w:val="003C78DD"/>
    <w:rsid w:val="003C7CBC"/>
    <w:rsid w:val="003D13DC"/>
    <w:rsid w:val="003D1F47"/>
    <w:rsid w:val="003D2576"/>
    <w:rsid w:val="003D3CF5"/>
    <w:rsid w:val="003D4DB4"/>
    <w:rsid w:val="003D6F55"/>
    <w:rsid w:val="003E01EC"/>
    <w:rsid w:val="003E4436"/>
    <w:rsid w:val="003E4920"/>
    <w:rsid w:val="003E512D"/>
    <w:rsid w:val="003F094C"/>
    <w:rsid w:val="003F22D6"/>
    <w:rsid w:val="003F2B06"/>
    <w:rsid w:val="003F32A3"/>
    <w:rsid w:val="003F3AF0"/>
    <w:rsid w:val="003F4745"/>
    <w:rsid w:val="003F4776"/>
    <w:rsid w:val="00402B8D"/>
    <w:rsid w:val="00403B92"/>
    <w:rsid w:val="0040440A"/>
    <w:rsid w:val="00405D7D"/>
    <w:rsid w:val="00405DF7"/>
    <w:rsid w:val="004063BA"/>
    <w:rsid w:val="00407502"/>
    <w:rsid w:val="0041130C"/>
    <w:rsid w:val="0041265C"/>
    <w:rsid w:val="00415546"/>
    <w:rsid w:val="00415CD5"/>
    <w:rsid w:val="0041643C"/>
    <w:rsid w:val="0041708D"/>
    <w:rsid w:val="00417409"/>
    <w:rsid w:val="00417A2D"/>
    <w:rsid w:val="00420B3F"/>
    <w:rsid w:val="00421913"/>
    <w:rsid w:val="00421996"/>
    <w:rsid w:val="00422898"/>
    <w:rsid w:val="00422B36"/>
    <w:rsid w:val="00422F3F"/>
    <w:rsid w:val="004237EA"/>
    <w:rsid w:val="00424498"/>
    <w:rsid w:val="00430329"/>
    <w:rsid w:val="0043037F"/>
    <w:rsid w:val="004316C9"/>
    <w:rsid w:val="0043268A"/>
    <w:rsid w:val="00433262"/>
    <w:rsid w:val="00433656"/>
    <w:rsid w:val="004360D6"/>
    <w:rsid w:val="00436881"/>
    <w:rsid w:val="00436AC5"/>
    <w:rsid w:val="00442094"/>
    <w:rsid w:val="00442693"/>
    <w:rsid w:val="00443B5B"/>
    <w:rsid w:val="00444651"/>
    <w:rsid w:val="00444A78"/>
    <w:rsid w:val="00444BDE"/>
    <w:rsid w:val="0044531E"/>
    <w:rsid w:val="00445521"/>
    <w:rsid w:val="00445774"/>
    <w:rsid w:val="00447442"/>
    <w:rsid w:val="00447650"/>
    <w:rsid w:val="00447AB1"/>
    <w:rsid w:val="00450488"/>
    <w:rsid w:val="00450D29"/>
    <w:rsid w:val="00451E23"/>
    <w:rsid w:val="004526EB"/>
    <w:rsid w:val="00452DBE"/>
    <w:rsid w:val="0045453C"/>
    <w:rsid w:val="00455985"/>
    <w:rsid w:val="00456012"/>
    <w:rsid w:val="00456C2C"/>
    <w:rsid w:val="00460A43"/>
    <w:rsid w:val="00461494"/>
    <w:rsid w:val="00461796"/>
    <w:rsid w:val="004618BB"/>
    <w:rsid w:val="004625A8"/>
    <w:rsid w:val="004628EE"/>
    <w:rsid w:val="00462EAD"/>
    <w:rsid w:val="004630C4"/>
    <w:rsid w:val="00463555"/>
    <w:rsid w:val="00463CC2"/>
    <w:rsid w:val="0046507C"/>
    <w:rsid w:val="004651EB"/>
    <w:rsid w:val="00466081"/>
    <w:rsid w:val="00466731"/>
    <w:rsid w:val="00466919"/>
    <w:rsid w:val="00466F55"/>
    <w:rsid w:val="00466F67"/>
    <w:rsid w:val="0047003E"/>
    <w:rsid w:val="00470F18"/>
    <w:rsid w:val="00473B80"/>
    <w:rsid w:val="0047483D"/>
    <w:rsid w:val="00475830"/>
    <w:rsid w:val="00475897"/>
    <w:rsid w:val="004759F4"/>
    <w:rsid w:val="00475A4B"/>
    <w:rsid w:val="00475D5E"/>
    <w:rsid w:val="00477CA5"/>
    <w:rsid w:val="004800EB"/>
    <w:rsid w:val="00480EF8"/>
    <w:rsid w:val="004831A4"/>
    <w:rsid w:val="004837B3"/>
    <w:rsid w:val="004841C1"/>
    <w:rsid w:val="00486E9F"/>
    <w:rsid w:val="00490891"/>
    <w:rsid w:val="00490BDE"/>
    <w:rsid w:val="0049132E"/>
    <w:rsid w:val="00492A74"/>
    <w:rsid w:val="004944DE"/>
    <w:rsid w:val="00494701"/>
    <w:rsid w:val="00494B80"/>
    <w:rsid w:val="00494E4E"/>
    <w:rsid w:val="00495F58"/>
    <w:rsid w:val="004A0ADC"/>
    <w:rsid w:val="004A0DF8"/>
    <w:rsid w:val="004A21D3"/>
    <w:rsid w:val="004A28DF"/>
    <w:rsid w:val="004A3636"/>
    <w:rsid w:val="004A396C"/>
    <w:rsid w:val="004A3FF3"/>
    <w:rsid w:val="004A461E"/>
    <w:rsid w:val="004A5B52"/>
    <w:rsid w:val="004A60D8"/>
    <w:rsid w:val="004A672C"/>
    <w:rsid w:val="004A7D24"/>
    <w:rsid w:val="004B111A"/>
    <w:rsid w:val="004B1A07"/>
    <w:rsid w:val="004B21DE"/>
    <w:rsid w:val="004B2D1D"/>
    <w:rsid w:val="004B37ED"/>
    <w:rsid w:val="004B4C7C"/>
    <w:rsid w:val="004B5759"/>
    <w:rsid w:val="004B5A65"/>
    <w:rsid w:val="004B7C4C"/>
    <w:rsid w:val="004C151C"/>
    <w:rsid w:val="004C162B"/>
    <w:rsid w:val="004C19F0"/>
    <w:rsid w:val="004C4DD0"/>
    <w:rsid w:val="004C54E2"/>
    <w:rsid w:val="004C6718"/>
    <w:rsid w:val="004C7EF8"/>
    <w:rsid w:val="004D255D"/>
    <w:rsid w:val="004D2D8A"/>
    <w:rsid w:val="004D3295"/>
    <w:rsid w:val="004D5894"/>
    <w:rsid w:val="004D5B79"/>
    <w:rsid w:val="004E2C16"/>
    <w:rsid w:val="004E5848"/>
    <w:rsid w:val="004E5D97"/>
    <w:rsid w:val="004E7D08"/>
    <w:rsid w:val="004F1747"/>
    <w:rsid w:val="004F1855"/>
    <w:rsid w:val="004F1FA0"/>
    <w:rsid w:val="004F3139"/>
    <w:rsid w:val="004F418D"/>
    <w:rsid w:val="004F4DEF"/>
    <w:rsid w:val="004F7CAA"/>
    <w:rsid w:val="005005A4"/>
    <w:rsid w:val="00502DC2"/>
    <w:rsid w:val="0050414B"/>
    <w:rsid w:val="00504A5C"/>
    <w:rsid w:val="005102EE"/>
    <w:rsid w:val="00511647"/>
    <w:rsid w:val="00515863"/>
    <w:rsid w:val="00516BFF"/>
    <w:rsid w:val="00520B78"/>
    <w:rsid w:val="0052206A"/>
    <w:rsid w:val="00522ACF"/>
    <w:rsid w:val="00523971"/>
    <w:rsid w:val="00525AEB"/>
    <w:rsid w:val="00525BB2"/>
    <w:rsid w:val="00526E5D"/>
    <w:rsid w:val="00527D79"/>
    <w:rsid w:val="00533310"/>
    <w:rsid w:val="00537409"/>
    <w:rsid w:val="00537ED7"/>
    <w:rsid w:val="005416DD"/>
    <w:rsid w:val="00541B19"/>
    <w:rsid w:val="005445CC"/>
    <w:rsid w:val="00545A09"/>
    <w:rsid w:val="005467D4"/>
    <w:rsid w:val="005468C4"/>
    <w:rsid w:val="005476E7"/>
    <w:rsid w:val="0054772D"/>
    <w:rsid w:val="00550351"/>
    <w:rsid w:val="00552AFF"/>
    <w:rsid w:val="00552D62"/>
    <w:rsid w:val="00553F15"/>
    <w:rsid w:val="00554C36"/>
    <w:rsid w:val="00555218"/>
    <w:rsid w:val="00556319"/>
    <w:rsid w:val="00556E06"/>
    <w:rsid w:val="00561269"/>
    <w:rsid w:val="00561BDC"/>
    <w:rsid w:val="005659D4"/>
    <w:rsid w:val="0056601A"/>
    <w:rsid w:val="0056756D"/>
    <w:rsid w:val="00567D04"/>
    <w:rsid w:val="005717BF"/>
    <w:rsid w:val="00572636"/>
    <w:rsid w:val="00572D45"/>
    <w:rsid w:val="00574B27"/>
    <w:rsid w:val="005768AA"/>
    <w:rsid w:val="0057797F"/>
    <w:rsid w:val="00580E13"/>
    <w:rsid w:val="005812D9"/>
    <w:rsid w:val="00581836"/>
    <w:rsid w:val="005831CF"/>
    <w:rsid w:val="00584D9A"/>
    <w:rsid w:val="00585B5F"/>
    <w:rsid w:val="00585C54"/>
    <w:rsid w:val="005874CE"/>
    <w:rsid w:val="005876F7"/>
    <w:rsid w:val="00590F3B"/>
    <w:rsid w:val="00591511"/>
    <w:rsid w:val="00592F73"/>
    <w:rsid w:val="00593C24"/>
    <w:rsid w:val="00595319"/>
    <w:rsid w:val="00597806"/>
    <w:rsid w:val="005A0AE5"/>
    <w:rsid w:val="005A1C09"/>
    <w:rsid w:val="005A34D1"/>
    <w:rsid w:val="005A559D"/>
    <w:rsid w:val="005A66CE"/>
    <w:rsid w:val="005A6B29"/>
    <w:rsid w:val="005A6CCD"/>
    <w:rsid w:val="005A701A"/>
    <w:rsid w:val="005A7180"/>
    <w:rsid w:val="005A76C0"/>
    <w:rsid w:val="005B04D4"/>
    <w:rsid w:val="005B08AA"/>
    <w:rsid w:val="005B3C36"/>
    <w:rsid w:val="005B54F0"/>
    <w:rsid w:val="005B5CA4"/>
    <w:rsid w:val="005B6EF1"/>
    <w:rsid w:val="005B751F"/>
    <w:rsid w:val="005B7BFA"/>
    <w:rsid w:val="005C1E2A"/>
    <w:rsid w:val="005C2153"/>
    <w:rsid w:val="005C6A41"/>
    <w:rsid w:val="005C6CA0"/>
    <w:rsid w:val="005C79D2"/>
    <w:rsid w:val="005D0167"/>
    <w:rsid w:val="005D10F7"/>
    <w:rsid w:val="005D2D0D"/>
    <w:rsid w:val="005D37B5"/>
    <w:rsid w:val="005D3AA8"/>
    <w:rsid w:val="005D5468"/>
    <w:rsid w:val="005D5B1B"/>
    <w:rsid w:val="005D5FDB"/>
    <w:rsid w:val="005D65E3"/>
    <w:rsid w:val="005D6654"/>
    <w:rsid w:val="005D78BB"/>
    <w:rsid w:val="005E109D"/>
    <w:rsid w:val="005E1D76"/>
    <w:rsid w:val="005E26D0"/>
    <w:rsid w:val="005E3627"/>
    <w:rsid w:val="005E36F1"/>
    <w:rsid w:val="005E37F3"/>
    <w:rsid w:val="005E3F66"/>
    <w:rsid w:val="005E3FAD"/>
    <w:rsid w:val="005E4356"/>
    <w:rsid w:val="005E43DC"/>
    <w:rsid w:val="005E48AF"/>
    <w:rsid w:val="005E7363"/>
    <w:rsid w:val="005F0252"/>
    <w:rsid w:val="005F0EC7"/>
    <w:rsid w:val="005F32E0"/>
    <w:rsid w:val="005F34AE"/>
    <w:rsid w:val="005F4330"/>
    <w:rsid w:val="005F44FA"/>
    <w:rsid w:val="005F46B4"/>
    <w:rsid w:val="005F4F91"/>
    <w:rsid w:val="005F5A73"/>
    <w:rsid w:val="005F62CA"/>
    <w:rsid w:val="005F7124"/>
    <w:rsid w:val="005F7D87"/>
    <w:rsid w:val="006003C2"/>
    <w:rsid w:val="006025BA"/>
    <w:rsid w:val="006035DA"/>
    <w:rsid w:val="00604B5C"/>
    <w:rsid w:val="00605795"/>
    <w:rsid w:val="00610678"/>
    <w:rsid w:val="00610AFC"/>
    <w:rsid w:val="00611AC8"/>
    <w:rsid w:val="00611DA1"/>
    <w:rsid w:val="00612AD7"/>
    <w:rsid w:val="00612F39"/>
    <w:rsid w:val="00614F8A"/>
    <w:rsid w:val="006166BD"/>
    <w:rsid w:val="006173A7"/>
    <w:rsid w:val="00617A10"/>
    <w:rsid w:val="0062032F"/>
    <w:rsid w:val="006204DD"/>
    <w:rsid w:val="006207F5"/>
    <w:rsid w:val="00621D14"/>
    <w:rsid w:val="00622C2B"/>
    <w:rsid w:val="006241B1"/>
    <w:rsid w:val="00624356"/>
    <w:rsid w:val="0062560D"/>
    <w:rsid w:val="006262AD"/>
    <w:rsid w:val="006265B2"/>
    <w:rsid w:val="00627E32"/>
    <w:rsid w:val="006306C9"/>
    <w:rsid w:val="00631224"/>
    <w:rsid w:val="0063177E"/>
    <w:rsid w:val="006317E5"/>
    <w:rsid w:val="00631A94"/>
    <w:rsid w:val="00631C36"/>
    <w:rsid w:val="006326FF"/>
    <w:rsid w:val="006343FC"/>
    <w:rsid w:val="00636335"/>
    <w:rsid w:val="00637322"/>
    <w:rsid w:val="00637361"/>
    <w:rsid w:val="00641B22"/>
    <w:rsid w:val="00641DC8"/>
    <w:rsid w:val="00642626"/>
    <w:rsid w:val="00642843"/>
    <w:rsid w:val="006432FE"/>
    <w:rsid w:val="00644622"/>
    <w:rsid w:val="0064515F"/>
    <w:rsid w:val="0064609D"/>
    <w:rsid w:val="006467C4"/>
    <w:rsid w:val="00646809"/>
    <w:rsid w:val="00650C3C"/>
    <w:rsid w:val="006512A3"/>
    <w:rsid w:val="00651747"/>
    <w:rsid w:val="00651A5B"/>
    <w:rsid w:val="00651BD1"/>
    <w:rsid w:val="006526D7"/>
    <w:rsid w:val="00653207"/>
    <w:rsid w:val="00653F6E"/>
    <w:rsid w:val="00654283"/>
    <w:rsid w:val="00654F84"/>
    <w:rsid w:val="0065789A"/>
    <w:rsid w:val="00660AB6"/>
    <w:rsid w:val="006611C4"/>
    <w:rsid w:val="006617B9"/>
    <w:rsid w:val="00661DB4"/>
    <w:rsid w:val="00663661"/>
    <w:rsid w:val="00664038"/>
    <w:rsid w:val="00664CC1"/>
    <w:rsid w:val="006652B1"/>
    <w:rsid w:val="00665B88"/>
    <w:rsid w:val="00666208"/>
    <w:rsid w:val="00667680"/>
    <w:rsid w:val="00667DDA"/>
    <w:rsid w:val="0067031A"/>
    <w:rsid w:val="00670796"/>
    <w:rsid w:val="00672897"/>
    <w:rsid w:val="00673142"/>
    <w:rsid w:val="00675888"/>
    <w:rsid w:val="00677429"/>
    <w:rsid w:val="00680575"/>
    <w:rsid w:val="00681076"/>
    <w:rsid w:val="00681389"/>
    <w:rsid w:val="006849C9"/>
    <w:rsid w:val="006869C9"/>
    <w:rsid w:val="0068710C"/>
    <w:rsid w:val="00690933"/>
    <w:rsid w:val="0069246B"/>
    <w:rsid w:val="00692580"/>
    <w:rsid w:val="0069292A"/>
    <w:rsid w:val="00693B1A"/>
    <w:rsid w:val="00694193"/>
    <w:rsid w:val="0069498A"/>
    <w:rsid w:val="00694A16"/>
    <w:rsid w:val="00694DAB"/>
    <w:rsid w:val="00694F99"/>
    <w:rsid w:val="00694FF6"/>
    <w:rsid w:val="00695E7D"/>
    <w:rsid w:val="0069685C"/>
    <w:rsid w:val="006A002D"/>
    <w:rsid w:val="006A0135"/>
    <w:rsid w:val="006A0FE5"/>
    <w:rsid w:val="006A134E"/>
    <w:rsid w:val="006A286D"/>
    <w:rsid w:val="006A446A"/>
    <w:rsid w:val="006A45C5"/>
    <w:rsid w:val="006A7E3C"/>
    <w:rsid w:val="006B10FF"/>
    <w:rsid w:val="006B12A8"/>
    <w:rsid w:val="006B2073"/>
    <w:rsid w:val="006B37C8"/>
    <w:rsid w:val="006B38EB"/>
    <w:rsid w:val="006B4781"/>
    <w:rsid w:val="006B6DC3"/>
    <w:rsid w:val="006C0454"/>
    <w:rsid w:val="006C0E44"/>
    <w:rsid w:val="006C1021"/>
    <w:rsid w:val="006C117F"/>
    <w:rsid w:val="006C2E7E"/>
    <w:rsid w:val="006C41DF"/>
    <w:rsid w:val="006C44F1"/>
    <w:rsid w:val="006C6C73"/>
    <w:rsid w:val="006D04BC"/>
    <w:rsid w:val="006D17ED"/>
    <w:rsid w:val="006D3AF6"/>
    <w:rsid w:val="006D47B1"/>
    <w:rsid w:val="006D4FFF"/>
    <w:rsid w:val="006D569B"/>
    <w:rsid w:val="006D5B54"/>
    <w:rsid w:val="006D7421"/>
    <w:rsid w:val="006D7E43"/>
    <w:rsid w:val="006E0394"/>
    <w:rsid w:val="006E1702"/>
    <w:rsid w:val="006E1B56"/>
    <w:rsid w:val="006E1B79"/>
    <w:rsid w:val="006E1ECD"/>
    <w:rsid w:val="006E53C8"/>
    <w:rsid w:val="006E589E"/>
    <w:rsid w:val="006E7853"/>
    <w:rsid w:val="006E78C6"/>
    <w:rsid w:val="006F3955"/>
    <w:rsid w:val="006F4803"/>
    <w:rsid w:val="006F48AD"/>
    <w:rsid w:val="006F55A2"/>
    <w:rsid w:val="00700072"/>
    <w:rsid w:val="00700344"/>
    <w:rsid w:val="007004CA"/>
    <w:rsid w:val="00700F0B"/>
    <w:rsid w:val="007017D8"/>
    <w:rsid w:val="00701848"/>
    <w:rsid w:val="0070225F"/>
    <w:rsid w:val="00703350"/>
    <w:rsid w:val="00703478"/>
    <w:rsid w:val="007046D0"/>
    <w:rsid w:val="00705517"/>
    <w:rsid w:val="0070692E"/>
    <w:rsid w:val="0070698E"/>
    <w:rsid w:val="00706A63"/>
    <w:rsid w:val="007078AA"/>
    <w:rsid w:val="007079EA"/>
    <w:rsid w:val="00707A5D"/>
    <w:rsid w:val="007111C4"/>
    <w:rsid w:val="0071243E"/>
    <w:rsid w:val="00712826"/>
    <w:rsid w:val="007128D9"/>
    <w:rsid w:val="0071315B"/>
    <w:rsid w:val="00713182"/>
    <w:rsid w:val="00713D2B"/>
    <w:rsid w:val="00713D8B"/>
    <w:rsid w:val="00715197"/>
    <w:rsid w:val="00716C12"/>
    <w:rsid w:val="00716CB7"/>
    <w:rsid w:val="007204A5"/>
    <w:rsid w:val="0072399D"/>
    <w:rsid w:val="00723A4C"/>
    <w:rsid w:val="00723DCE"/>
    <w:rsid w:val="0072401F"/>
    <w:rsid w:val="0073037D"/>
    <w:rsid w:val="00733530"/>
    <w:rsid w:val="00734685"/>
    <w:rsid w:val="00735B72"/>
    <w:rsid w:val="00735CF1"/>
    <w:rsid w:val="0074001E"/>
    <w:rsid w:val="0074134D"/>
    <w:rsid w:val="00741A3D"/>
    <w:rsid w:val="00742E0A"/>
    <w:rsid w:val="007437D3"/>
    <w:rsid w:val="00744914"/>
    <w:rsid w:val="0074491F"/>
    <w:rsid w:val="00745460"/>
    <w:rsid w:val="0074585D"/>
    <w:rsid w:val="007462F9"/>
    <w:rsid w:val="00746A33"/>
    <w:rsid w:val="00747E04"/>
    <w:rsid w:val="00750096"/>
    <w:rsid w:val="0075289F"/>
    <w:rsid w:val="00753F4B"/>
    <w:rsid w:val="00754085"/>
    <w:rsid w:val="00754147"/>
    <w:rsid w:val="007557F7"/>
    <w:rsid w:val="007603D4"/>
    <w:rsid w:val="0076055C"/>
    <w:rsid w:val="007613BF"/>
    <w:rsid w:val="00762CFF"/>
    <w:rsid w:val="00763079"/>
    <w:rsid w:val="0076326B"/>
    <w:rsid w:val="0076468D"/>
    <w:rsid w:val="00765710"/>
    <w:rsid w:val="00765778"/>
    <w:rsid w:val="00765795"/>
    <w:rsid w:val="00765EF1"/>
    <w:rsid w:val="00766783"/>
    <w:rsid w:val="007675F4"/>
    <w:rsid w:val="00770EAD"/>
    <w:rsid w:val="0077376F"/>
    <w:rsid w:val="00773D67"/>
    <w:rsid w:val="00775115"/>
    <w:rsid w:val="007754A9"/>
    <w:rsid w:val="00776236"/>
    <w:rsid w:val="00776739"/>
    <w:rsid w:val="0077704F"/>
    <w:rsid w:val="007801BC"/>
    <w:rsid w:val="00780575"/>
    <w:rsid w:val="0078156C"/>
    <w:rsid w:val="0078177B"/>
    <w:rsid w:val="0078264A"/>
    <w:rsid w:val="00784590"/>
    <w:rsid w:val="00784643"/>
    <w:rsid w:val="00785C7C"/>
    <w:rsid w:val="00786C45"/>
    <w:rsid w:val="007948CC"/>
    <w:rsid w:val="00794AA5"/>
    <w:rsid w:val="007953FA"/>
    <w:rsid w:val="00795DE6"/>
    <w:rsid w:val="007A0000"/>
    <w:rsid w:val="007A000C"/>
    <w:rsid w:val="007A02EB"/>
    <w:rsid w:val="007A05E2"/>
    <w:rsid w:val="007A0CC6"/>
    <w:rsid w:val="007A0FBA"/>
    <w:rsid w:val="007A2007"/>
    <w:rsid w:val="007A2F38"/>
    <w:rsid w:val="007A36E8"/>
    <w:rsid w:val="007A5FFE"/>
    <w:rsid w:val="007A6383"/>
    <w:rsid w:val="007A6BC3"/>
    <w:rsid w:val="007A6C32"/>
    <w:rsid w:val="007A6D75"/>
    <w:rsid w:val="007B07CD"/>
    <w:rsid w:val="007B215D"/>
    <w:rsid w:val="007B5633"/>
    <w:rsid w:val="007B594F"/>
    <w:rsid w:val="007B6616"/>
    <w:rsid w:val="007C0BA4"/>
    <w:rsid w:val="007C0FEE"/>
    <w:rsid w:val="007C12B9"/>
    <w:rsid w:val="007C1ADE"/>
    <w:rsid w:val="007C3780"/>
    <w:rsid w:val="007C38B8"/>
    <w:rsid w:val="007C38DD"/>
    <w:rsid w:val="007C3CD5"/>
    <w:rsid w:val="007C45AB"/>
    <w:rsid w:val="007C4A2F"/>
    <w:rsid w:val="007C5360"/>
    <w:rsid w:val="007C5C08"/>
    <w:rsid w:val="007C5C23"/>
    <w:rsid w:val="007C623E"/>
    <w:rsid w:val="007C6A0C"/>
    <w:rsid w:val="007C7445"/>
    <w:rsid w:val="007D234D"/>
    <w:rsid w:val="007D45DF"/>
    <w:rsid w:val="007D4E1D"/>
    <w:rsid w:val="007D4F54"/>
    <w:rsid w:val="007D7D0F"/>
    <w:rsid w:val="007E10E0"/>
    <w:rsid w:val="007E173D"/>
    <w:rsid w:val="007E1F8D"/>
    <w:rsid w:val="007E3369"/>
    <w:rsid w:val="007E4536"/>
    <w:rsid w:val="007E5BB9"/>
    <w:rsid w:val="007E773B"/>
    <w:rsid w:val="007F51DB"/>
    <w:rsid w:val="0080230E"/>
    <w:rsid w:val="008041E4"/>
    <w:rsid w:val="00807243"/>
    <w:rsid w:val="00807BDB"/>
    <w:rsid w:val="008104D0"/>
    <w:rsid w:val="00813C86"/>
    <w:rsid w:val="00813E88"/>
    <w:rsid w:val="0081400F"/>
    <w:rsid w:val="00814FEC"/>
    <w:rsid w:val="008154BF"/>
    <w:rsid w:val="008167F0"/>
    <w:rsid w:val="00820CF3"/>
    <w:rsid w:val="00825BA4"/>
    <w:rsid w:val="00825CBA"/>
    <w:rsid w:val="0082627D"/>
    <w:rsid w:val="00826AA6"/>
    <w:rsid w:val="00826AED"/>
    <w:rsid w:val="00826C5A"/>
    <w:rsid w:val="0082739F"/>
    <w:rsid w:val="0082745D"/>
    <w:rsid w:val="00830AAA"/>
    <w:rsid w:val="0083199B"/>
    <w:rsid w:val="0083212E"/>
    <w:rsid w:val="00832317"/>
    <w:rsid w:val="00833E73"/>
    <w:rsid w:val="00834296"/>
    <w:rsid w:val="00835182"/>
    <w:rsid w:val="008358F5"/>
    <w:rsid w:val="00836278"/>
    <w:rsid w:val="008379D0"/>
    <w:rsid w:val="00837C62"/>
    <w:rsid w:val="00837DD3"/>
    <w:rsid w:val="00840A1D"/>
    <w:rsid w:val="0084169F"/>
    <w:rsid w:val="008422BB"/>
    <w:rsid w:val="0084319E"/>
    <w:rsid w:val="008436EB"/>
    <w:rsid w:val="008464B3"/>
    <w:rsid w:val="00847081"/>
    <w:rsid w:val="00847CD1"/>
    <w:rsid w:val="0085033C"/>
    <w:rsid w:val="0085088F"/>
    <w:rsid w:val="00850CC8"/>
    <w:rsid w:val="00851499"/>
    <w:rsid w:val="00852DD9"/>
    <w:rsid w:val="0085481D"/>
    <w:rsid w:val="00854E5B"/>
    <w:rsid w:val="00855306"/>
    <w:rsid w:val="008558C0"/>
    <w:rsid w:val="00855EFB"/>
    <w:rsid w:val="0085680B"/>
    <w:rsid w:val="00856A01"/>
    <w:rsid w:val="008578AC"/>
    <w:rsid w:val="00860329"/>
    <w:rsid w:val="008603FA"/>
    <w:rsid w:val="00860828"/>
    <w:rsid w:val="00861CC1"/>
    <w:rsid w:val="00862690"/>
    <w:rsid w:val="0086296C"/>
    <w:rsid w:val="008631D5"/>
    <w:rsid w:val="00864E10"/>
    <w:rsid w:val="00867472"/>
    <w:rsid w:val="0086749D"/>
    <w:rsid w:val="00867971"/>
    <w:rsid w:val="008705CB"/>
    <w:rsid w:val="00870886"/>
    <w:rsid w:val="0087332E"/>
    <w:rsid w:val="00873982"/>
    <w:rsid w:val="00873AB3"/>
    <w:rsid w:val="00874001"/>
    <w:rsid w:val="00874D36"/>
    <w:rsid w:val="0088033D"/>
    <w:rsid w:val="00880E51"/>
    <w:rsid w:val="00882DEF"/>
    <w:rsid w:val="008869C8"/>
    <w:rsid w:val="00886D2B"/>
    <w:rsid w:val="00887960"/>
    <w:rsid w:val="00891A7C"/>
    <w:rsid w:val="00893013"/>
    <w:rsid w:val="0089358D"/>
    <w:rsid w:val="0089427A"/>
    <w:rsid w:val="0089514C"/>
    <w:rsid w:val="00896468"/>
    <w:rsid w:val="00896A1D"/>
    <w:rsid w:val="00897121"/>
    <w:rsid w:val="008978C3"/>
    <w:rsid w:val="008979A5"/>
    <w:rsid w:val="008A11E2"/>
    <w:rsid w:val="008A21BE"/>
    <w:rsid w:val="008A221F"/>
    <w:rsid w:val="008A5DB3"/>
    <w:rsid w:val="008B04BB"/>
    <w:rsid w:val="008B0C6A"/>
    <w:rsid w:val="008B2138"/>
    <w:rsid w:val="008B226A"/>
    <w:rsid w:val="008B3F77"/>
    <w:rsid w:val="008B4756"/>
    <w:rsid w:val="008B4BE8"/>
    <w:rsid w:val="008B4D39"/>
    <w:rsid w:val="008B4F3F"/>
    <w:rsid w:val="008B584B"/>
    <w:rsid w:val="008B6E18"/>
    <w:rsid w:val="008B7146"/>
    <w:rsid w:val="008C1F49"/>
    <w:rsid w:val="008C2950"/>
    <w:rsid w:val="008C45B2"/>
    <w:rsid w:val="008C5E43"/>
    <w:rsid w:val="008C6E66"/>
    <w:rsid w:val="008C7A6D"/>
    <w:rsid w:val="008D1196"/>
    <w:rsid w:val="008D1FD8"/>
    <w:rsid w:val="008D2048"/>
    <w:rsid w:val="008D2155"/>
    <w:rsid w:val="008D2E05"/>
    <w:rsid w:val="008D4B37"/>
    <w:rsid w:val="008D5225"/>
    <w:rsid w:val="008D5387"/>
    <w:rsid w:val="008D596B"/>
    <w:rsid w:val="008D59F4"/>
    <w:rsid w:val="008D7CCB"/>
    <w:rsid w:val="008E08E9"/>
    <w:rsid w:val="008E0C35"/>
    <w:rsid w:val="008E11F4"/>
    <w:rsid w:val="008E15A0"/>
    <w:rsid w:val="008E3CD7"/>
    <w:rsid w:val="008E44C2"/>
    <w:rsid w:val="008E4583"/>
    <w:rsid w:val="008E4C97"/>
    <w:rsid w:val="008E4D46"/>
    <w:rsid w:val="008E4EAF"/>
    <w:rsid w:val="008E6088"/>
    <w:rsid w:val="008E6924"/>
    <w:rsid w:val="008E75F4"/>
    <w:rsid w:val="008F108F"/>
    <w:rsid w:val="008F16C6"/>
    <w:rsid w:val="008F2144"/>
    <w:rsid w:val="008F293E"/>
    <w:rsid w:val="008F3010"/>
    <w:rsid w:val="008F4525"/>
    <w:rsid w:val="0090099C"/>
    <w:rsid w:val="00900BFF"/>
    <w:rsid w:val="0090227F"/>
    <w:rsid w:val="00903CF9"/>
    <w:rsid w:val="00903E8B"/>
    <w:rsid w:val="00904028"/>
    <w:rsid w:val="00904DF1"/>
    <w:rsid w:val="00905C74"/>
    <w:rsid w:val="0091075F"/>
    <w:rsid w:val="00910FE5"/>
    <w:rsid w:val="00911227"/>
    <w:rsid w:val="00911B24"/>
    <w:rsid w:val="00913917"/>
    <w:rsid w:val="00915FF0"/>
    <w:rsid w:val="00917002"/>
    <w:rsid w:val="00917379"/>
    <w:rsid w:val="009201C8"/>
    <w:rsid w:val="0092029E"/>
    <w:rsid w:val="00920C90"/>
    <w:rsid w:val="00921A3C"/>
    <w:rsid w:val="00921FE2"/>
    <w:rsid w:val="00922A73"/>
    <w:rsid w:val="00922C0B"/>
    <w:rsid w:val="00923564"/>
    <w:rsid w:val="0092598A"/>
    <w:rsid w:val="0092662B"/>
    <w:rsid w:val="00930473"/>
    <w:rsid w:val="00931992"/>
    <w:rsid w:val="009326BF"/>
    <w:rsid w:val="00932A47"/>
    <w:rsid w:val="009347CE"/>
    <w:rsid w:val="0093570D"/>
    <w:rsid w:val="00936C12"/>
    <w:rsid w:val="0093708C"/>
    <w:rsid w:val="00937597"/>
    <w:rsid w:val="00941256"/>
    <w:rsid w:val="00941E5D"/>
    <w:rsid w:val="00943505"/>
    <w:rsid w:val="009437FB"/>
    <w:rsid w:val="00943864"/>
    <w:rsid w:val="00943AB2"/>
    <w:rsid w:val="00946073"/>
    <w:rsid w:val="009462F3"/>
    <w:rsid w:val="009466BB"/>
    <w:rsid w:val="00947157"/>
    <w:rsid w:val="0095476A"/>
    <w:rsid w:val="00954CCD"/>
    <w:rsid w:val="00961A76"/>
    <w:rsid w:val="00962289"/>
    <w:rsid w:val="00962410"/>
    <w:rsid w:val="00962EAA"/>
    <w:rsid w:val="00970780"/>
    <w:rsid w:val="0097116E"/>
    <w:rsid w:val="0097148C"/>
    <w:rsid w:val="0097169C"/>
    <w:rsid w:val="00971C46"/>
    <w:rsid w:val="00971C7F"/>
    <w:rsid w:val="009721A9"/>
    <w:rsid w:val="009732D5"/>
    <w:rsid w:val="00974126"/>
    <w:rsid w:val="0097457B"/>
    <w:rsid w:val="009753EE"/>
    <w:rsid w:val="009755E7"/>
    <w:rsid w:val="00975DBB"/>
    <w:rsid w:val="00976672"/>
    <w:rsid w:val="00976C98"/>
    <w:rsid w:val="00977E85"/>
    <w:rsid w:val="0098081E"/>
    <w:rsid w:val="00980A2D"/>
    <w:rsid w:val="00981938"/>
    <w:rsid w:val="00984203"/>
    <w:rsid w:val="009854B7"/>
    <w:rsid w:val="00985855"/>
    <w:rsid w:val="00985AB0"/>
    <w:rsid w:val="00986E3C"/>
    <w:rsid w:val="00987231"/>
    <w:rsid w:val="00987A92"/>
    <w:rsid w:val="00990668"/>
    <w:rsid w:val="009923A5"/>
    <w:rsid w:val="00993378"/>
    <w:rsid w:val="00994490"/>
    <w:rsid w:val="00995392"/>
    <w:rsid w:val="00995DE9"/>
    <w:rsid w:val="00995E58"/>
    <w:rsid w:val="009966F1"/>
    <w:rsid w:val="009A11ED"/>
    <w:rsid w:val="009A1332"/>
    <w:rsid w:val="009A1A65"/>
    <w:rsid w:val="009A2107"/>
    <w:rsid w:val="009A4253"/>
    <w:rsid w:val="009A532E"/>
    <w:rsid w:val="009A6214"/>
    <w:rsid w:val="009A6E5C"/>
    <w:rsid w:val="009A70DD"/>
    <w:rsid w:val="009A71E0"/>
    <w:rsid w:val="009A75D0"/>
    <w:rsid w:val="009B3BCD"/>
    <w:rsid w:val="009B421B"/>
    <w:rsid w:val="009C07D6"/>
    <w:rsid w:val="009C0CFD"/>
    <w:rsid w:val="009C1EDD"/>
    <w:rsid w:val="009C2D78"/>
    <w:rsid w:val="009C3200"/>
    <w:rsid w:val="009C3955"/>
    <w:rsid w:val="009C3EF3"/>
    <w:rsid w:val="009C7633"/>
    <w:rsid w:val="009D14B4"/>
    <w:rsid w:val="009D3C12"/>
    <w:rsid w:val="009D6143"/>
    <w:rsid w:val="009E00C7"/>
    <w:rsid w:val="009E0B65"/>
    <w:rsid w:val="009E3006"/>
    <w:rsid w:val="009E3794"/>
    <w:rsid w:val="009E4326"/>
    <w:rsid w:val="009E5870"/>
    <w:rsid w:val="009E5CAC"/>
    <w:rsid w:val="009E6379"/>
    <w:rsid w:val="009E6485"/>
    <w:rsid w:val="009F0600"/>
    <w:rsid w:val="009F06BF"/>
    <w:rsid w:val="009F29DB"/>
    <w:rsid w:val="009F3881"/>
    <w:rsid w:val="009F42BE"/>
    <w:rsid w:val="009F5519"/>
    <w:rsid w:val="009F5C96"/>
    <w:rsid w:val="009F6F83"/>
    <w:rsid w:val="009F791B"/>
    <w:rsid w:val="009F7923"/>
    <w:rsid w:val="009F7FBC"/>
    <w:rsid w:val="009F7FCC"/>
    <w:rsid w:val="00A04549"/>
    <w:rsid w:val="00A0500D"/>
    <w:rsid w:val="00A06816"/>
    <w:rsid w:val="00A06BE2"/>
    <w:rsid w:val="00A07EC9"/>
    <w:rsid w:val="00A07F17"/>
    <w:rsid w:val="00A109BE"/>
    <w:rsid w:val="00A10A1F"/>
    <w:rsid w:val="00A123D6"/>
    <w:rsid w:val="00A159BD"/>
    <w:rsid w:val="00A15FF0"/>
    <w:rsid w:val="00A16675"/>
    <w:rsid w:val="00A17FA2"/>
    <w:rsid w:val="00A208A8"/>
    <w:rsid w:val="00A21D55"/>
    <w:rsid w:val="00A2310F"/>
    <w:rsid w:val="00A23A8E"/>
    <w:rsid w:val="00A24064"/>
    <w:rsid w:val="00A2646E"/>
    <w:rsid w:val="00A26D35"/>
    <w:rsid w:val="00A2739B"/>
    <w:rsid w:val="00A3054E"/>
    <w:rsid w:val="00A30792"/>
    <w:rsid w:val="00A31046"/>
    <w:rsid w:val="00A3125C"/>
    <w:rsid w:val="00A31359"/>
    <w:rsid w:val="00A34437"/>
    <w:rsid w:val="00A34BB4"/>
    <w:rsid w:val="00A34DE3"/>
    <w:rsid w:val="00A3602F"/>
    <w:rsid w:val="00A36BE8"/>
    <w:rsid w:val="00A4148D"/>
    <w:rsid w:val="00A420CE"/>
    <w:rsid w:val="00A420ED"/>
    <w:rsid w:val="00A42351"/>
    <w:rsid w:val="00A42A30"/>
    <w:rsid w:val="00A4342B"/>
    <w:rsid w:val="00A435B4"/>
    <w:rsid w:val="00A43F67"/>
    <w:rsid w:val="00A44E35"/>
    <w:rsid w:val="00A45F2D"/>
    <w:rsid w:val="00A47ECD"/>
    <w:rsid w:val="00A5231F"/>
    <w:rsid w:val="00A52EAE"/>
    <w:rsid w:val="00A53873"/>
    <w:rsid w:val="00A539F4"/>
    <w:rsid w:val="00A55C9A"/>
    <w:rsid w:val="00A57140"/>
    <w:rsid w:val="00A574FE"/>
    <w:rsid w:val="00A57CE7"/>
    <w:rsid w:val="00A603C0"/>
    <w:rsid w:val="00A6117C"/>
    <w:rsid w:val="00A62FCD"/>
    <w:rsid w:val="00A63CEB"/>
    <w:rsid w:val="00A64299"/>
    <w:rsid w:val="00A6561D"/>
    <w:rsid w:val="00A658D6"/>
    <w:rsid w:val="00A664BE"/>
    <w:rsid w:val="00A66895"/>
    <w:rsid w:val="00A66D59"/>
    <w:rsid w:val="00A67060"/>
    <w:rsid w:val="00A6731F"/>
    <w:rsid w:val="00A71A5C"/>
    <w:rsid w:val="00A7309B"/>
    <w:rsid w:val="00A73932"/>
    <w:rsid w:val="00A74720"/>
    <w:rsid w:val="00A75251"/>
    <w:rsid w:val="00A76CBD"/>
    <w:rsid w:val="00A773D0"/>
    <w:rsid w:val="00A80426"/>
    <w:rsid w:val="00A83A09"/>
    <w:rsid w:val="00A83FC9"/>
    <w:rsid w:val="00A84010"/>
    <w:rsid w:val="00A8578F"/>
    <w:rsid w:val="00A85B1D"/>
    <w:rsid w:val="00A85F5A"/>
    <w:rsid w:val="00A868DC"/>
    <w:rsid w:val="00A90C67"/>
    <w:rsid w:val="00A90F19"/>
    <w:rsid w:val="00A911EC"/>
    <w:rsid w:val="00A92CA6"/>
    <w:rsid w:val="00A92D89"/>
    <w:rsid w:val="00A9413C"/>
    <w:rsid w:val="00A947EF"/>
    <w:rsid w:val="00A9492A"/>
    <w:rsid w:val="00A962AA"/>
    <w:rsid w:val="00A963FF"/>
    <w:rsid w:val="00A96ED0"/>
    <w:rsid w:val="00A97AAE"/>
    <w:rsid w:val="00A97CD7"/>
    <w:rsid w:val="00A97D35"/>
    <w:rsid w:val="00AA0380"/>
    <w:rsid w:val="00AA107C"/>
    <w:rsid w:val="00AA1242"/>
    <w:rsid w:val="00AA178C"/>
    <w:rsid w:val="00AA1AB3"/>
    <w:rsid w:val="00AA35F4"/>
    <w:rsid w:val="00AA4427"/>
    <w:rsid w:val="00AA50E7"/>
    <w:rsid w:val="00AA57BB"/>
    <w:rsid w:val="00AA673A"/>
    <w:rsid w:val="00AA7329"/>
    <w:rsid w:val="00AA7DFA"/>
    <w:rsid w:val="00AB19EB"/>
    <w:rsid w:val="00AB2AC7"/>
    <w:rsid w:val="00AB2DAE"/>
    <w:rsid w:val="00AB4067"/>
    <w:rsid w:val="00AB5538"/>
    <w:rsid w:val="00AB5673"/>
    <w:rsid w:val="00AB70FB"/>
    <w:rsid w:val="00AC0C0F"/>
    <w:rsid w:val="00AC1D81"/>
    <w:rsid w:val="00AC38F5"/>
    <w:rsid w:val="00AC3C93"/>
    <w:rsid w:val="00AC3E08"/>
    <w:rsid w:val="00AC61A2"/>
    <w:rsid w:val="00AC66D2"/>
    <w:rsid w:val="00AD0ADC"/>
    <w:rsid w:val="00AD75AE"/>
    <w:rsid w:val="00AD7F1F"/>
    <w:rsid w:val="00AE0B48"/>
    <w:rsid w:val="00AE13FA"/>
    <w:rsid w:val="00AE1FCE"/>
    <w:rsid w:val="00AE275C"/>
    <w:rsid w:val="00AE29A2"/>
    <w:rsid w:val="00AE3D2A"/>
    <w:rsid w:val="00AE4574"/>
    <w:rsid w:val="00AE5855"/>
    <w:rsid w:val="00AE637D"/>
    <w:rsid w:val="00AE6795"/>
    <w:rsid w:val="00AE6A18"/>
    <w:rsid w:val="00AF064B"/>
    <w:rsid w:val="00AF24AA"/>
    <w:rsid w:val="00AF3CFF"/>
    <w:rsid w:val="00AF4688"/>
    <w:rsid w:val="00AF5BB8"/>
    <w:rsid w:val="00B00E89"/>
    <w:rsid w:val="00B025B0"/>
    <w:rsid w:val="00B0574E"/>
    <w:rsid w:val="00B06764"/>
    <w:rsid w:val="00B13B53"/>
    <w:rsid w:val="00B14631"/>
    <w:rsid w:val="00B20378"/>
    <w:rsid w:val="00B21452"/>
    <w:rsid w:val="00B220CA"/>
    <w:rsid w:val="00B22DF8"/>
    <w:rsid w:val="00B23F7D"/>
    <w:rsid w:val="00B24302"/>
    <w:rsid w:val="00B24B8D"/>
    <w:rsid w:val="00B3155C"/>
    <w:rsid w:val="00B323AD"/>
    <w:rsid w:val="00B347A7"/>
    <w:rsid w:val="00B36C17"/>
    <w:rsid w:val="00B4116A"/>
    <w:rsid w:val="00B41716"/>
    <w:rsid w:val="00B425B3"/>
    <w:rsid w:val="00B42ACB"/>
    <w:rsid w:val="00B43789"/>
    <w:rsid w:val="00B441B6"/>
    <w:rsid w:val="00B44DF2"/>
    <w:rsid w:val="00B460F1"/>
    <w:rsid w:val="00B466D8"/>
    <w:rsid w:val="00B469A6"/>
    <w:rsid w:val="00B47918"/>
    <w:rsid w:val="00B50808"/>
    <w:rsid w:val="00B50921"/>
    <w:rsid w:val="00B50E29"/>
    <w:rsid w:val="00B51D86"/>
    <w:rsid w:val="00B54C63"/>
    <w:rsid w:val="00B55968"/>
    <w:rsid w:val="00B55E07"/>
    <w:rsid w:val="00B55E50"/>
    <w:rsid w:val="00B5698F"/>
    <w:rsid w:val="00B57211"/>
    <w:rsid w:val="00B57244"/>
    <w:rsid w:val="00B63269"/>
    <w:rsid w:val="00B63443"/>
    <w:rsid w:val="00B635A4"/>
    <w:rsid w:val="00B6498D"/>
    <w:rsid w:val="00B6514E"/>
    <w:rsid w:val="00B65710"/>
    <w:rsid w:val="00B66EEB"/>
    <w:rsid w:val="00B66F5A"/>
    <w:rsid w:val="00B6712D"/>
    <w:rsid w:val="00B673F1"/>
    <w:rsid w:val="00B67B68"/>
    <w:rsid w:val="00B700CA"/>
    <w:rsid w:val="00B709A0"/>
    <w:rsid w:val="00B72047"/>
    <w:rsid w:val="00B728F4"/>
    <w:rsid w:val="00B72B5A"/>
    <w:rsid w:val="00B72E2C"/>
    <w:rsid w:val="00B735AE"/>
    <w:rsid w:val="00B73704"/>
    <w:rsid w:val="00B742E4"/>
    <w:rsid w:val="00B74744"/>
    <w:rsid w:val="00B75370"/>
    <w:rsid w:val="00B763CD"/>
    <w:rsid w:val="00B76E13"/>
    <w:rsid w:val="00B77DA3"/>
    <w:rsid w:val="00B80804"/>
    <w:rsid w:val="00B80B06"/>
    <w:rsid w:val="00B8276E"/>
    <w:rsid w:val="00B84A7B"/>
    <w:rsid w:val="00B84E15"/>
    <w:rsid w:val="00B850C7"/>
    <w:rsid w:val="00B86F70"/>
    <w:rsid w:val="00B87150"/>
    <w:rsid w:val="00B9006A"/>
    <w:rsid w:val="00B91619"/>
    <w:rsid w:val="00B91F14"/>
    <w:rsid w:val="00B96049"/>
    <w:rsid w:val="00B965B5"/>
    <w:rsid w:val="00BA1293"/>
    <w:rsid w:val="00BA33BF"/>
    <w:rsid w:val="00BA711A"/>
    <w:rsid w:val="00BA71DB"/>
    <w:rsid w:val="00BA78F7"/>
    <w:rsid w:val="00BB2767"/>
    <w:rsid w:val="00BB3DE2"/>
    <w:rsid w:val="00BB3F6E"/>
    <w:rsid w:val="00BB4264"/>
    <w:rsid w:val="00BB44E4"/>
    <w:rsid w:val="00BB46FA"/>
    <w:rsid w:val="00BB5F98"/>
    <w:rsid w:val="00BB6482"/>
    <w:rsid w:val="00BB6BB3"/>
    <w:rsid w:val="00BB7A2D"/>
    <w:rsid w:val="00BC0BB4"/>
    <w:rsid w:val="00BC0E71"/>
    <w:rsid w:val="00BC14F8"/>
    <w:rsid w:val="00BC18F2"/>
    <w:rsid w:val="00BC1FB4"/>
    <w:rsid w:val="00BC240C"/>
    <w:rsid w:val="00BC2D7E"/>
    <w:rsid w:val="00BC5119"/>
    <w:rsid w:val="00BC64F7"/>
    <w:rsid w:val="00BC75CE"/>
    <w:rsid w:val="00BD25A8"/>
    <w:rsid w:val="00BD42C5"/>
    <w:rsid w:val="00BD4D72"/>
    <w:rsid w:val="00BD5577"/>
    <w:rsid w:val="00BE19E9"/>
    <w:rsid w:val="00BE3902"/>
    <w:rsid w:val="00BE47A1"/>
    <w:rsid w:val="00BF07E7"/>
    <w:rsid w:val="00BF1642"/>
    <w:rsid w:val="00BF29CF"/>
    <w:rsid w:val="00BF2A3E"/>
    <w:rsid w:val="00BF3922"/>
    <w:rsid w:val="00BF4E44"/>
    <w:rsid w:val="00BF5E45"/>
    <w:rsid w:val="00C03198"/>
    <w:rsid w:val="00C040B5"/>
    <w:rsid w:val="00C040D1"/>
    <w:rsid w:val="00C0523A"/>
    <w:rsid w:val="00C06090"/>
    <w:rsid w:val="00C063CE"/>
    <w:rsid w:val="00C0682E"/>
    <w:rsid w:val="00C06C94"/>
    <w:rsid w:val="00C10AE0"/>
    <w:rsid w:val="00C115CF"/>
    <w:rsid w:val="00C126FD"/>
    <w:rsid w:val="00C138A3"/>
    <w:rsid w:val="00C1592C"/>
    <w:rsid w:val="00C2026B"/>
    <w:rsid w:val="00C20946"/>
    <w:rsid w:val="00C223BE"/>
    <w:rsid w:val="00C22B5B"/>
    <w:rsid w:val="00C22C7A"/>
    <w:rsid w:val="00C23F57"/>
    <w:rsid w:val="00C24B50"/>
    <w:rsid w:val="00C304CB"/>
    <w:rsid w:val="00C31F8A"/>
    <w:rsid w:val="00C326B6"/>
    <w:rsid w:val="00C33E6B"/>
    <w:rsid w:val="00C3441D"/>
    <w:rsid w:val="00C370DD"/>
    <w:rsid w:val="00C40360"/>
    <w:rsid w:val="00C415BC"/>
    <w:rsid w:val="00C41B70"/>
    <w:rsid w:val="00C42827"/>
    <w:rsid w:val="00C431D3"/>
    <w:rsid w:val="00C4492C"/>
    <w:rsid w:val="00C45FB8"/>
    <w:rsid w:val="00C465FD"/>
    <w:rsid w:val="00C528CF"/>
    <w:rsid w:val="00C52986"/>
    <w:rsid w:val="00C541F0"/>
    <w:rsid w:val="00C55309"/>
    <w:rsid w:val="00C560A9"/>
    <w:rsid w:val="00C57336"/>
    <w:rsid w:val="00C60CDE"/>
    <w:rsid w:val="00C622E9"/>
    <w:rsid w:val="00C62B0D"/>
    <w:rsid w:val="00C646A4"/>
    <w:rsid w:val="00C651F1"/>
    <w:rsid w:val="00C65FA8"/>
    <w:rsid w:val="00C67F88"/>
    <w:rsid w:val="00C72ACC"/>
    <w:rsid w:val="00C745E1"/>
    <w:rsid w:val="00C74A94"/>
    <w:rsid w:val="00C76A24"/>
    <w:rsid w:val="00C770D9"/>
    <w:rsid w:val="00C771CC"/>
    <w:rsid w:val="00C77E13"/>
    <w:rsid w:val="00C77EC3"/>
    <w:rsid w:val="00C80D75"/>
    <w:rsid w:val="00C82B1A"/>
    <w:rsid w:val="00C83937"/>
    <w:rsid w:val="00C847D9"/>
    <w:rsid w:val="00C90304"/>
    <w:rsid w:val="00C9044A"/>
    <w:rsid w:val="00C9083F"/>
    <w:rsid w:val="00C9095A"/>
    <w:rsid w:val="00C934C2"/>
    <w:rsid w:val="00C94825"/>
    <w:rsid w:val="00C9641B"/>
    <w:rsid w:val="00C97E87"/>
    <w:rsid w:val="00CA004A"/>
    <w:rsid w:val="00CA0E97"/>
    <w:rsid w:val="00CA1F24"/>
    <w:rsid w:val="00CA351E"/>
    <w:rsid w:val="00CA3559"/>
    <w:rsid w:val="00CA4754"/>
    <w:rsid w:val="00CA49AF"/>
    <w:rsid w:val="00CA5DD0"/>
    <w:rsid w:val="00CB11C0"/>
    <w:rsid w:val="00CB447B"/>
    <w:rsid w:val="00CB48F0"/>
    <w:rsid w:val="00CB623F"/>
    <w:rsid w:val="00CC0D27"/>
    <w:rsid w:val="00CC114E"/>
    <w:rsid w:val="00CC16F9"/>
    <w:rsid w:val="00CC1854"/>
    <w:rsid w:val="00CC1EA1"/>
    <w:rsid w:val="00CC2543"/>
    <w:rsid w:val="00CC3AD2"/>
    <w:rsid w:val="00CC3BD3"/>
    <w:rsid w:val="00CC5DE2"/>
    <w:rsid w:val="00CC647D"/>
    <w:rsid w:val="00CD0292"/>
    <w:rsid w:val="00CD10E6"/>
    <w:rsid w:val="00CD2739"/>
    <w:rsid w:val="00CD3C38"/>
    <w:rsid w:val="00CD4629"/>
    <w:rsid w:val="00CD4792"/>
    <w:rsid w:val="00CD6210"/>
    <w:rsid w:val="00CD77A1"/>
    <w:rsid w:val="00CE0238"/>
    <w:rsid w:val="00CF190F"/>
    <w:rsid w:val="00CF1A45"/>
    <w:rsid w:val="00CF2184"/>
    <w:rsid w:val="00CF5077"/>
    <w:rsid w:val="00CF5374"/>
    <w:rsid w:val="00CF5975"/>
    <w:rsid w:val="00CF666A"/>
    <w:rsid w:val="00CF6874"/>
    <w:rsid w:val="00CF7431"/>
    <w:rsid w:val="00D00443"/>
    <w:rsid w:val="00D01EC5"/>
    <w:rsid w:val="00D025B6"/>
    <w:rsid w:val="00D03B52"/>
    <w:rsid w:val="00D05CBD"/>
    <w:rsid w:val="00D06806"/>
    <w:rsid w:val="00D06D7E"/>
    <w:rsid w:val="00D10D50"/>
    <w:rsid w:val="00D1181E"/>
    <w:rsid w:val="00D128FD"/>
    <w:rsid w:val="00D14089"/>
    <w:rsid w:val="00D142FB"/>
    <w:rsid w:val="00D15175"/>
    <w:rsid w:val="00D202DA"/>
    <w:rsid w:val="00D207E0"/>
    <w:rsid w:val="00D20DCA"/>
    <w:rsid w:val="00D22D50"/>
    <w:rsid w:val="00D23E9F"/>
    <w:rsid w:val="00D256FC"/>
    <w:rsid w:val="00D30665"/>
    <w:rsid w:val="00D30D82"/>
    <w:rsid w:val="00D30E6B"/>
    <w:rsid w:val="00D31183"/>
    <w:rsid w:val="00D31842"/>
    <w:rsid w:val="00D31A34"/>
    <w:rsid w:val="00D33D14"/>
    <w:rsid w:val="00D35C8A"/>
    <w:rsid w:val="00D35F62"/>
    <w:rsid w:val="00D36BB7"/>
    <w:rsid w:val="00D36E57"/>
    <w:rsid w:val="00D37FD7"/>
    <w:rsid w:val="00D40182"/>
    <w:rsid w:val="00D4107D"/>
    <w:rsid w:val="00D419A4"/>
    <w:rsid w:val="00D41E88"/>
    <w:rsid w:val="00D41EA8"/>
    <w:rsid w:val="00D42588"/>
    <w:rsid w:val="00D437DA"/>
    <w:rsid w:val="00D4449C"/>
    <w:rsid w:val="00D4547C"/>
    <w:rsid w:val="00D460A0"/>
    <w:rsid w:val="00D51406"/>
    <w:rsid w:val="00D530E2"/>
    <w:rsid w:val="00D537C6"/>
    <w:rsid w:val="00D53C31"/>
    <w:rsid w:val="00D551CE"/>
    <w:rsid w:val="00D66737"/>
    <w:rsid w:val="00D70FA0"/>
    <w:rsid w:val="00D731CD"/>
    <w:rsid w:val="00D737F5"/>
    <w:rsid w:val="00D757D8"/>
    <w:rsid w:val="00D75843"/>
    <w:rsid w:val="00D76847"/>
    <w:rsid w:val="00D76A4B"/>
    <w:rsid w:val="00D8276E"/>
    <w:rsid w:val="00D82E0B"/>
    <w:rsid w:val="00D83763"/>
    <w:rsid w:val="00D85082"/>
    <w:rsid w:val="00D86714"/>
    <w:rsid w:val="00D86987"/>
    <w:rsid w:val="00D869D4"/>
    <w:rsid w:val="00D905F6"/>
    <w:rsid w:val="00D91540"/>
    <w:rsid w:val="00D920BC"/>
    <w:rsid w:val="00D93208"/>
    <w:rsid w:val="00D9322E"/>
    <w:rsid w:val="00D93738"/>
    <w:rsid w:val="00D938A4"/>
    <w:rsid w:val="00D94545"/>
    <w:rsid w:val="00D959FA"/>
    <w:rsid w:val="00D96482"/>
    <w:rsid w:val="00D967A9"/>
    <w:rsid w:val="00D96D77"/>
    <w:rsid w:val="00D96DF3"/>
    <w:rsid w:val="00DA55C5"/>
    <w:rsid w:val="00DA7B26"/>
    <w:rsid w:val="00DB000E"/>
    <w:rsid w:val="00DB0E29"/>
    <w:rsid w:val="00DB0F51"/>
    <w:rsid w:val="00DB11E6"/>
    <w:rsid w:val="00DB2F47"/>
    <w:rsid w:val="00DB71F6"/>
    <w:rsid w:val="00DC039E"/>
    <w:rsid w:val="00DC2DB9"/>
    <w:rsid w:val="00DC585B"/>
    <w:rsid w:val="00DC66D5"/>
    <w:rsid w:val="00DC6C3D"/>
    <w:rsid w:val="00DC7749"/>
    <w:rsid w:val="00DC7C62"/>
    <w:rsid w:val="00DD06A2"/>
    <w:rsid w:val="00DD07D8"/>
    <w:rsid w:val="00DD0B29"/>
    <w:rsid w:val="00DD13D5"/>
    <w:rsid w:val="00DD1796"/>
    <w:rsid w:val="00DD2FF6"/>
    <w:rsid w:val="00DD37D5"/>
    <w:rsid w:val="00DD3DFE"/>
    <w:rsid w:val="00DD5479"/>
    <w:rsid w:val="00DD597F"/>
    <w:rsid w:val="00DD65C0"/>
    <w:rsid w:val="00DE134C"/>
    <w:rsid w:val="00DE2040"/>
    <w:rsid w:val="00DE2B66"/>
    <w:rsid w:val="00DE2C60"/>
    <w:rsid w:val="00DE379D"/>
    <w:rsid w:val="00DE4448"/>
    <w:rsid w:val="00DE47FD"/>
    <w:rsid w:val="00DE48E6"/>
    <w:rsid w:val="00DE7E7C"/>
    <w:rsid w:val="00DF001A"/>
    <w:rsid w:val="00DF13CF"/>
    <w:rsid w:val="00DF4417"/>
    <w:rsid w:val="00DF4BED"/>
    <w:rsid w:val="00DF5A65"/>
    <w:rsid w:val="00DF715D"/>
    <w:rsid w:val="00DF73E4"/>
    <w:rsid w:val="00DF794A"/>
    <w:rsid w:val="00DF7BAB"/>
    <w:rsid w:val="00DF7D79"/>
    <w:rsid w:val="00E02307"/>
    <w:rsid w:val="00E03D09"/>
    <w:rsid w:val="00E0515F"/>
    <w:rsid w:val="00E0531E"/>
    <w:rsid w:val="00E066E6"/>
    <w:rsid w:val="00E0678E"/>
    <w:rsid w:val="00E13065"/>
    <w:rsid w:val="00E14131"/>
    <w:rsid w:val="00E141AC"/>
    <w:rsid w:val="00E1463F"/>
    <w:rsid w:val="00E14DF4"/>
    <w:rsid w:val="00E15317"/>
    <w:rsid w:val="00E15E25"/>
    <w:rsid w:val="00E16582"/>
    <w:rsid w:val="00E166A1"/>
    <w:rsid w:val="00E16B1C"/>
    <w:rsid w:val="00E17003"/>
    <w:rsid w:val="00E17CA2"/>
    <w:rsid w:val="00E20AE2"/>
    <w:rsid w:val="00E2176F"/>
    <w:rsid w:val="00E2357E"/>
    <w:rsid w:val="00E26C10"/>
    <w:rsid w:val="00E30E4F"/>
    <w:rsid w:val="00E31984"/>
    <w:rsid w:val="00E319C1"/>
    <w:rsid w:val="00E31E19"/>
    <w:rsid w:val="00E32A7F"/>
    <w:rsid w:val="00E344F3"/>
    <w:rsid w:val="00E351BD"/>
    <w:rsid w:val="00E40E0B"/>
    <w:rsid w:val="00E42B7D"/>
    <w:rsid w:val="00E45E30"/>
    <w:rsid w:val="00E47337"/>
    <w:rsid w:val="00E474AA"/>
    <w:rsid w:val="00E47AEB"/>
    <w:rsid w:val="00E47F6F"/>
    <w:rsid w:val="00E501D7"/>
    <w:rsid w:val="00E50374"/>
    <w:rsid w:val="00E55563"/>
    <w:rsid w:val="00E61F09"/>
    <w:rsid w:val="00E63599"/>
    <w:rsid w:val="00E64868"/>
    <w:rsid w:val="00E65D1F"/>
    <w:rsid w:val="00E66302"/>
    <w:rsid w:val="00E668A2"/>
    <w:rsid w:val="00E675A8"/>
    <w:rsid w:val="00E70A4A"/>
    <w:rsid w:val="00E71CB2"/>
    <w:rsid w:val="00E72191"/>
    <w:rsid w:val="00E72F8C"/>
    <w:rsid w:val="00E738E0"/>
    <w:rsid w:val="00E7457C"/>
    <w:rsid w:val="00E74A00"/>
    <w:rsid w:val="00E74B20"/>
    <w:rsid w:val="00E7652E"/>
    <w:rsid w:val="00E76C4E"/>
    <w:rsid w:val="00E77F44"/>
    <w:rsid w:val="00E80492"/>
    <w:rsid w:val="00E84511"/>
    <w:rsid w:val="00E861BD"/>
    <w:rsid w:val="00E87A8D"/>
    <w:rsid w:val="00E9095B"/>
    <w:rsid w:val="00E90D26"/>
    <w:rsid w:val="00E9138E"/>
    <w:rsid w:val="00E92ADF"/>
    <w:rsid w:val="00E932E2"/>
    <w:rsid w:val="00E9330D"/>
    <w:rsid w:val="00E9475F"/>
    <w:rsid w:val="00E9511E"/>
    <w:rsid w:val="00E97731"/>
    <w:rsid w:val="00EA13DD"/>
    <w:rsid w:val="00EA147E"/>
    <w:rsid w:val="00EA1888"/>
    <w:rsid w:val="00EA1AF9"/>
    <w:rsid w:val="00EA36ED"/>
    <w:rsid w:val="00EA51AA"/>
    <w:rsid w:val="00EA70CC"/>
    <w:rsid w:val="00EA7BDF"/>
    <w:rsid w:val="00EB1714"/>
    <w:rsid w:val="00EB1E38"/>
    <w:rsid w:val="00EB3C56"/>
    <w:rsid w:val="00EB4371"/>
    <w:rsid w:val="00EB54DD"/>
    <w:rsid w:val="00EB55DE"/>
    <w:rsid w:val="00EB6346"/>
    <w:rsid w:val="00EB7A21"/>
    <w:rsid w:val="00EC02C3"/>
    <w:rsid w:val="00EC0FB6"/>
    <w:rsid w:val="00EC12AB"/>
    <w:rsid w:val="00EC1354"/>
    <w:rsid w:val="00EC6998"/>
    <w:rsid w:val="00ED00E2"/>
    <w:rsid w:val="00ED0EA7"/>
    <w:rsid w:val="00ED31AE"/>
    <w:rsid w:val="00ED40B3"/>
    <w:rsid w:val="00ED52AE"/>
    <w:rsid w:val="00ED6C65"/>
    <w:rsid w:val="00EE0747"/>
    <w:rsid w:val="00EE1E6B"/>
    <w:rsid w:val="00EE3EE4"/>
    <w:rsid w:val="00EE4111"/>
    <w:rsid w:val="00EE43E8"/>
    <w:rsid w:val="00EE486E"/>
    <w:rsid w:val="00EE4BB5"/>
    <w:rsid w:val="00EE61BD"/>
    <w:rsid w:val="00EE6CFE"/>
    <w:rsid w:val="00EE7C25"/>
    <w:rsid w:val="00EF020F"/>
    <w:rsid w:val="00EF0502"/>
    <w:rsid w:val="00EF0FD9"/>
    <w:rsid w:val="00EF2884"/>
    <w:rsid w:val="00EF29A3"/>
    <w:rsid w:val="00EF2BCC"/>
    <w:rsid w:val="00EF4B05"/>
    <w:rsid w:val="00EF53A6"/>
    <w:rsid w:val="00EF6680"/>
    <w:rsid w:val="00EF6806"/>
    <w:rsid w:val="00F0019B"/>
    <w:rsid w:val="00F0033C"/>
    <w:rsid w:val="00F0181B"/>
    <w:rsid w:val="00F029EA"/>
    <w:rsid w:val="00F037DA"/>
    <w:rsid w:val="00F05153"/>
    <w:rsid w:val="00F0552E"/>
    <w:rsid w:val="00F05CFA"/>
    <w:rsid w:val="00F05F9C"/>
    <w:rsid w:val="00F0690D"/>
    <w:rsid w:val="00F106D6"/>
    <w:rsid w:val="00F12E0B"/>
    <w:rsid w:val="00F13251"/>
    <w:rsid w:val="00F13E81"/>
    <w:rsid w:val="00F15887"/>
    <w:rsid w:val="00F17683"/>
    <w:rsid w:val="00F2170F"/>
    <w:rsid w:val="00F22708"/>
    <w:rsid w:val="00F2309C"/>
    <w:rsid w:val="00F25850"/>
    <w:rsid w:val="00F265C5"/>
    <w:rsid w:val="00F26900"/>
    <w:rsid w:val="00F278F1"/>
    <w:rsid w:val="00F31459"/>
    <w:rsid w:val="00F322D0"/>
    <w:rsid w:val="00F33621"/>
    <w:rsid w:val="00F33FAE"/>
    <w:rsid w:val="00F34887"/>
    <w:rsid w:val="00F36D37"/>
    <w:rsid w:val="00F40BAA"/>
    <w:rsid w:val="00F40D1F"/>
    <w:rsid w:val="00F40E3D"/>
    <w:rsid w:val="00F4179F"/>
    <w:rsid w:val="00F44E63"/>
    <w:rsid w:val="00F45B92"/>
    <w:rsid w:val="00F4702A"/>
    <w:rsid w:val="00F51147"/>
    <w:rsid w:val="00F514E1"/>
    <w:rsid w:val="00F517AE"/>
    <w:rsid w:val="00F51933"/>
    <w:rsid w:val="00F51DB9"/>
    <w:rsid w:val="00F53706"/>
    <w:rsid w:val="00F53F36"/>
    <w:rsid w:val="00F54B89"/>
    <w:rsid w:val="00F5512B"/>
    <w:rsid w:val="00F55345"/>
    <w:rsid w:val="00F55AC6"/>
    <w:rsid w:val="00F55E80"/>
    <w:rsid w:val="00F563DA"/>
    <w:rsid w:val="00F56539"/>
    <w:rsid w:val="00F57F84"/>
    <w:rsid w:val="00F6106C"/>
    <w:rsid w:val="00F63B27"/>
    <w:rsid w:val="00F646F0"/>
    <w:rsid w:val="00F66C32"/>
    <w:rsid w:val="00F66DAB"/>
    <w:rsid w:val="00F670BC"/>
    <w:rsid w:val="00F6730D"/>
    <w:rsid w:val="00F70A9F"/>
    <w:rsid w:val="00F73923"/>
    <w:rsid w:val="00F73DE5"/>
    <w:rsid w:val="00F74630"/>
    <w:rsid w:val="00F74879"/>
    <w:rsid w:val="00F74EBC"/>
    <w:rsid w:val="00F74F31"/>
    <w:rsid w:val="00F762D3"/>
    <w:rsid w:val="00F76744"/>
    <w:rsid w:val="00F7688D"/>
    <w:rsid w:val="00F7738E"/>
    <w:rsid w:val="00F81BAE"/>
    <w:rsid w:val="00F81C33"/>
    <w:rsid w:val="00F848B1"/>
    <w:rsid w:val="00F85952"/>
    <w:rsid w:val="00F86785"/>
    <w:rsid w:val="00F878E1"/>
    <w:rsid w:val="00F87B2E"/>
    <w:rsid w:val="00F901AA"/>
    <w:rsid w:val="00F90460"/>
    <w:rsid w:val="00F925A7"/>
    <w:rsid w:val="00F9723A"/>
    <w:rsid w:val="00F97901"/>
    <w:rsid w:val="00F979D2"/>
    <w:rsid w:val="00F97E54"/>
    <w:rsid w:val="00FA018A"/>
    <w:rsid w:val="00FA4FF6"/>
    <w:rsid w:val="00FA6541"/>
    <w:rsid w:val="00FA65CF"/>
    <w:rsid w:val="00FA65E9"/>
    <w:rsid w:val="00FA6C38"/>
    <w:rsid w:val="00FA6D08"/>
    <w:rsid w:val="00FA7005"/>
    <w:rsid w:val="00FB1861"/>
    <w:rsid w:val="00FB1BE1"/>
    <w:rsid w:val="00FB2343"/>
    <w:rsid w:val="00FB2D15"/>
    <w:rsid w:val="00FB3193"/>
    <w:rsid w:val="00FB366E"/>
    <w:rsid w:val="00FB3768"/>
    <w:rsid w:val="00FB6694"/>
    <w:rsid w:val="00FB6B2B"/>
    <w:rsid w:val="00FC0BC3"/>
    <w:rsid w:val="00FC17B3"/>
    <w:rsid w:val="00FC2E11"/>
    <w:rsid w:val="00FC2E14"/>
    <w:rsid w:val="00FC33F1"/>
    <w:rsid w:val="00FC3AF3"/>
    <w:rsid w:val="00FC568E"/>
    <w:rsid w:val="00FC5C4B"/>
    <w:rsid w:val="00FC6623"/>
    <w:rsid w:val="00FC6866"/>
    <w:rsid w:val="00FC760F"/>
    <w:rsid w:val="00FD1621"/>
    <w:rsid w:val="00FD17DC"/>
    <w:rsid w:val="00FD255C"/>
    <w:rsid w:val="00FD4888"/>
    <w:rsid w:val="00FD4B65"/>
    <w:rsid w:val="00FD5A46"/>
    <w:rsid w:val="00FD5F5C"/>
    <w:rsid w:val="00FE2A7A"/>
    <w:rsid w:val="00FE3636"/>
    <w:rsid w:val="00FE5CE0"/>
    <w:rsid w:val="00FE64DE"/>
    <w:rsid w:val="00FE71F6"/>
    <w:rsid w:val="00FF1A1B"/>
    <w:rsid w:val="00FF2206"/>
    <w:rsid w:val="00FF2483"/>
    <w:rsid w:val="00FF301A"/>
    <w:rsid w:val="00FF30AF"/>
    <w:rsid w:val="00FF4578"/>
    <w:rsid w:val="00FF465C"/>
    <w:rsid w:val="00FF4D27"/>
    <w:rsid w:val="00FF4D54"/>
    <w:rsid w:val="00FF6B23"/>
    <w:rsid w:val="017F8A7B"/>
    <w:rsid w:val="04782495"/>
    <w:rsid w:val="0967C0BE"/>
    <w:rsid w:val="0B955A53"/>
    <w:rsid w:val="0BEFDF33"/>
    <w:rsid w:val="12BE844F"/>
    <w:rsid w:val="1336023F"/>
    <w:rsid w:val="19864057"/>
    <w:rsid w:val="198EB41D"/>
    <w:rsid w:val="1A9E9579"/>
    <w:rsid w:val="1C0DEA3A"/>
    <w:rsid w:val="1CBAF771"/>
    <w:rsid w:val="1D138DCD"/>
    <w:rsid w:val="23A14D75"/>
    <w:rsid w:val="2BB49F7F"/>
    <w:rsid w:val="36B62035"/>
    <w:rsid w:val="3A49B13A"/>
    <w:rsid w:val="3FAF39AF"/>
    <w:rsid w:val="3FBE6C8C"/>
    <w:rsid w:val="42C01B21"/>
    <w:rsid w:val="47EB7DC8"/>
    <w:rsid w:val="499CA4FA"/>
    <w:rsid w:val="4C0BBF2A"/>
    <w:rsid w:val="50D8FF93"/>
    <w:rsid w:val="5509DFC9"/>
    <w:rsid w:val="55E9AEDA"/>
    <w:rsid w:val="587A1C0C"/>
    <w:rsid w:val="59D249CC"/>
    <w:rsid w:val="5EC8FD7B"/>
    <w:rsid w:val="62220DDA"/>
    <w:rsid w:val="639116ED"/>
    <w:rsid w:val="661CA9AD"/>
    <w:rsid w:val="6719BE5D"/>
    <w:rsid w:val="6C161C76"/>
    <w:rsid w:val="6DB21408"/>
    <w:rsid w:val="6FE8DBD5"/>
    <w:rsid w:val="72B9D6C4"/>
    <w:rsid w:val="75E49BF8"/>
    <w:rsid w:val="77109942"/>
    <w:rsid w:val="7BABD298"/>
    <w:rsid w:val="7F535F9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19BF80"/>
  <w15:chartTrackingRefBased/>
  <w15:docId w15:val="{B60EE332-34B7-4736-9C47-90377D870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ublic Sans Light" w:eastAsiaTheme="minorHAnsi" w:hAnsi="Public Sans Light" w:cstheme="minorBidi"/>
        <w:sz w:val="22"/>
        <w:szCs w:val="22"/>
        <w:lang w:val="en-AU" w:eastAsia="en-US" w:bidi="ar-SA"/>
      </w:rPr>
    </w:rPrDefault>
    <w:pPrDefault>
      <w:pPr>
        <w:spacing w:after="120" w:line="264" w:lineRule="auto"/>
      </w:pPr>
    </w:pPrDefault>
  </w:docDefaults>
  <w:latentStyles w:defLockedState="0" w:defUIPriority="99" w:defSemiHidden="0" w:defUnhideWhenUsed="0" w:defQFormat="0" w:count="376">
    <w:lsdException w:name="Normal" w:uiPriority="3" w:qFormat="1"/>
    <w:lsdException w:name="heading 1" w:uiPriority="3" w:qFormat="1"/>
    <w:lsdException w:name="heading 2" w:uiPriority="3" w:qFormat="1"/>
    <w:lsdException w:name="heading 3" w:uiPriority="3" w:qFormat="1"/>
    <w:lsdException w:name="heading 4" w:uiPriority="3" w:qFormat="1"/>
    <w:lsdException w:name="heading 5" w:uiPriority="3" w:qFormat="1"/>
    <w:lsdException w:name="heading 6" w:semiHidden="1" w:qFormat="1"/>
    <w:lsdException w:name="heading 7" w:semiHidden="1" w:qFormat="1"/>
    <w:lsdException w:name="heading 8" w:semiHidden="1" w:qFormat="1"/>
    <w:lsdException w:name="heading 9" w:uiPriority="12"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lsdException w:name="footnote text" w:semiHidden="1"/>
    <w:lsdException w:name="annotation text" w:semiHidden="1" w:unhideWhenUsed="1"/>
    <w:lsdException w:name="footer" w:uiPriority="13"/>
    <w:lsdException w:name="index heading" w:semiHidden="1"/>
    <w:lsdException w:name="caption" w:uiPriority="35"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0" w:qFormat="1"/>
    <w:lsdException w:name="List Number" w:uiPriority="3" w:qFormat="1"/>
    <w:lsdException w:name="List 2" w:semiHidden="1"/>
    <w:lsdException w:name="List 3" w:semiHidden="1"/>
    <w:lsdException w:name="List 4" w:semiHidden="1"/>
    <w:lsdException w:name="List 5" w:semiHidden="1"/>
    <w:lsdException w:name="List Bullet 3" w:uiPriority="19"/>
    <w:lsdException w:name="List Bullet 4" w:uiPriority="19"/>
    <w:lsdException w:name="List Bullet 5" w:uiPriority="19"/>
    <w:lsdException w:name="List Number 2" w:uiPriority="4" w:qFormat="1"/>
    <w:lsdException w:name="List Number 3" w:uiPriority="4" w:qFormat="1"/>
    <w:lsdException w:name="List Number 4" w:uiPriority="4"/>
    <w:lsdException w:name="List Number 5" w:uiPriority="4"/>
    <w:lsdException w:name="Title" w:uiPriority="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 w:qFormat="1"/>
    <w:lsdException w:name="Salutation" w:semiHidden="1"/>
    <w:lsdException w:name="Date" w:semiHidden="1" w:uiPriority="2" w:unhideWhenUsed="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5"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uiPriority w:val="3"/>
    <w:qFormat/>
    <w:rsid w:val="00A2739B"/>
  </w:style>
  <w:style w:type="paragraph" w:styleId="Heading1">
    <w:name w:val="heading 1"/>
    <w:next w:val="Normal"/>
    <w:link w:val="Heading1Char"/>
    <w:uiPriority w:val="3"/>
    <w:qFormat/>
    <w:rsid w:val="00F22708"/>
    <w:pPr>
      <w:keepNext/>
      <w:keepLines/>
      <w:pageBreakBefore/>
      <w:spacing w:after="0"/>
      <w:outlineLvl w:val="0"/>
    </w:pPr>
    <w:rPr>
      <w:rFonts w:asciiTheme="majorHAnsi" w:eastAsiaTheme="majorEastAsia" w:hAnsiTheme="majorHAnsi" w:cstheme="majorBidi"/>
      <w:color w:val="002664" w:themeColor="text2"/>
      <w:sz w:val="56"/>
      <w:szCs w:val="56"/>
    </w:rPr>
  </w:style>
  <w:style w:type="paragraph" w:styleId="Heading2">
    <w:name w:val="heading 2"/>
    <w:next w:val="Normal"/>
    <w:link w:val="Heading2Char"/>
    <w:uiPriority w:val="3"/>
    <w:unhideWhenUsed/>
    <w:qFormat/>
    <w:rsid w:val="00F22708"/>
    <w:pPr>
      <w:keepNext/>
      <w:keepLines/>
      <w:spacing w:before="360" w:after="0"/>
      <w:outlineLvl w:val="1"/>
    </w:pPr>
    <w:rPr>
      <w:rFonts w:asciiTheme="majorHAnsi" w:eastAsiaTheme="majorEastAsia" w:hAnsiTheme="majorHAnsi" w:cstheme="majorBidi"/>
      <w:color w:val="002664" w:themeColor="text2"/>
      <w:sz w:val="40"/>
      <w:szCs w:val="40"/>
    </w:rPr>
  </w:style>
  <w:style w:type="paragraph" w:styleId="Heading3">
    <w:name w:val="heading 3"/>
    <w:next w:val="Normal"/>
    <w:link w:val="Heading3Char"/>
    <w:uiPriority w:val="3"/>
    <w:unhideWhenUsed/>
    <w:qFormat/>
    <w:rsid w:val="00F22708"/>
    <w:pPr>
      <w:keepNext/>
      <w:keepLines/>
      <w:spacing w:before="360" w:after="0"/>
      <w:outlineLvl w:val="2"/>
    </w:pPr>
    <w:rPr>
      <w:rFonts w:ascii="Public Sans Medium" w:eastAsiaTheme="majorEastAsia" w:hAnsi="Public Sans Medium" w:cstheme="majorBidi"/>
      <w:color w:val="000000"/>
      <w:sz w:val="28"/>
      <w:szCs w:val="28"/>
    </w:rPr>
  </w:style>
  <w:style w:type="paragraph" w:styleId="Heading4">
    <w:name w:val="heading 4"/>
    <w:next w:val="Normal"/>
    <w:link w:val="Heading4Char"/>
    <w:uiPriority w:val="3"/>
    <w:rsid w:val="00F22708"/>
    <w:pPr>
      <w:keepNext/>
      <w:keepLines/>
      <w:spacing w:before="240" w:after="0"/>
      <w:outlineLvl w:val="3"/>
    </w:pPr>
    <w:rPr>
      <w:rFonts w:ascii="Public Sans SemiBold" w:eastAsiaTheme="majorEastAsia" w:hAnsi="Public Sans SemiBold" w:cstheme="majorBidi"/>
      <w:iCs/>
      <w:color w:val="22272B" w:themeColor="text1"/>
    </w:rPr>
  </w:style>
  <w:style w:type="paragraph" w:styleId="Heading5">
    <w:name w:val="heading 5"/>
    <w:basedOn w:val="Normal"/>
    <w:next w:val="Normal"/>
    <w:link w:val="Heading5Char"/>
    <w:uiPriority w:val="3"/>
    <w:semiHidden/>
    <w:qFormat/>
    <w:rsid w:val="00F22708"/>
    <w:pPr>
      <w:keepNext/>
      <w:keepLines/>
      <w:spacing w:before="40" w:after="0"/>
      <w:outlineLvl w:val="4"/>
    </w:pPr>
    <w:rPr>
      <w:rFonts w:asciiTheme="majorHAnsi" w:eastAsiaTheme="majorEastAsia" w:hAnsiTheme="majorHAnsi" w:cstheme="majorBidi"/>
      <w:color w:val="53DB69" w:themeColor="accent1" w:themeShade="BF"/>
    </w:rPr>
  </w:style>
  <w:style w:type="paragraph" w:styleId="Heading9">
    <w:name w:val="heading 9"/>
    <w:basedOn w:val="Heading1"/>
    <w:next w:val="Normal"/>
    <w:link w:val="Heading9Char"/>
    <w:uiPriority w:val="12"/>
    <w:semiHidden/>
    <w:qFormat/>
    <w:rsid w:val="001A2F29"/>
    <w:pPr>
      <w:outlineLvl w:val="8"/>
    </w:pPr>
    <w:rPr>
      <w:iCs/>
      <w:color w:val="3F484F"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commendation,List Paragraph1,standard lewis,dot point 1,List Paragraph11,Numbered Para 1,Dot pt,No Spacing1,List Paragraph Char Char Char,Indicator Text,Bullet Points,MAIN CONTENT,List Paragraph12,Bullet 1,F5 List Paragraph,Rec para,L"/>
    <w:basedOn w:val="Normal"/>
    <w:link w:val="ListParagraphChar"/>
    <w:uiPriority w:val="34"/>
    <w:qFormat/>
    <w:rsid w:val="00E932E2"/>
    <w:pPr>
      <w:numPr>
        <w:numId w:val="3"/>
      </w:numPr>
      <w:spacing w:before="120" w:line="260" w:lineRule="atLeast"/>
    </w:pPr>
  </w:style>
  <w:style w:type="paragraph" w:customStyle="1" w:styleId="ListParagraph2">
    <w:name w:val="List Paragraph 2"/>
    <w:basedOn w:val="ListParagraph"/>
    <w:uiPriority w:val="19"/>
    <w:semiHidden/>
    <w:rsid w:val="001A2F29"/>
    <w:pPr>
      <w:numPr>
        <w:ilvl w:val="1"/>
      </w:numPr>
      <w:tabs>
        <w:tab w:val="num" w:pos="567"/>
      </w:tabs>
      <w:ind w:left="567" w:hanging="283"/>
    </w:pPr>
  </w:style>
  <w:style w:type="paragraph" w:customStyle="1" w:styleId="ListParagraph3">
    <w:name w:val="List Paragraph 3"/>
    <w:basedOn w:val="ListParagraph"/>
    <w:uiPriority w:val="19"/>
    <w:semiHidden/>
    <w:rsid w:val="001A2F29"/>
    <w:pPr>
      <w:numPr>
        <w:ilvl w:val="2"/>
      </w:numPr>
    </w:pPr>
  </w:style>
  <w:style w:type="paragraph" w:customStyle="1" w:styleId="ListParagraph4">
    <w:name w:val="List Paragraph 4"/>
    <w:basedOn w:val="ListParagraph"/>
    <w:uiPriority w:val="19"/>
    <w:semiHidden/>
    <w:rsid w:val="001A2F29"/>
    <w:pPr>
      <w:numPr>
        <w:ilvl w:val="3"/>
      </w:numPr>
    </w:pPr>
  </w:style>
  <w:style w:type="paragraph" w:customStyle="1" w:styleId="ListParagraph5">
    <w:name w:val="List Paragraph 5"/>
    <w:basedOn w:val="ListParagraph"/>
    <w:uiPriority w:val="19"/>
    <w:semiHidden/>
    <w:rsid w:val="001A2F29"/>
    <w:pPr>
      <w:numPr>
        <w:ilvl w:val="4"/>
      </w:numPr>
    </w:pPr>
  </w:style>
  <w:style w:type="character" w:customStyle="1" w:styleId="Heading1Char">
    <w:name w:val="Heading 1 Char"/>
    <w:basedOn w:val="DefaultParagraphFont"/>
    <w:link w:val="Heading1"/>
    <w:uiPriority w:val="3"/>
    <w:rsid w:val="00F22708"/>
    <w:rPr>
      <w:rFonts w:asciiTheme="majorHAnsi" w:eastAsiaTheme="majorEastAsia" w:hAnsiTheme="majorHAnsi" w:cstheme="majorBidi"/>
      <w:color w:val="002664" w:themeColor="text2"/>
      <w:sz w:val="56"/>
      <w:szCs w:val="56"/>
    </w:rPr>
  </w:style>
  <w:style w:type="paragraph" w:customStyle="1" w:styleId="NbrHeading1">
    <w:name w:val="Nbr Heading 1"/>
    <w:basedOn w:val="Heading1"/>
    <w:next w:val="Normal"/>
    <w:uiPriority w:val="2"/>
    <w:semiHidden/>
    <w:qFormat/>
    <w:rsid w:val="001A2F29"/>
    <w:pPr>
      <w:numPr>
        <w:numId w:val="1"/>
      </w:numPr>
    </w:pPr>
    <w:rPr>
      <w:rFonts w:eastAsia="Times New Roman" w:cs="Arial"/>
      <w:lang w:eastAsia="en-AU"/>
    </w:rPr>
  </w:style>
  <w:style w:type="character" w:customStyle="1" w:styleId="Heading2Char">
    <w:name w:val="Heading 2 Char"/>
    <w:basedOn w:val="DefaultParagraphFont"/>
    <w:link w:val="Heading2"/>
    <w:uiPriority w:val="3"/>
    <w:rsid w:val="00F22708"/>
    <w:rPr>
      <w:rFonts w:asciiTheme="majorHAnsi" w:eastAsiaTheme="majorEastAsia" w:hAnsiTheme="majorHAnsi" w:cstheme="majorBidi"/>
      <w:color w:val="002664" w:themeColor="text2"/>
      <w:sz w:val="40"/>
      <w:szCs w:val="40"/>
    </w:rPr>
  </w:style>
  <w:style w:type="paragraph" w:customStyle="1" w:styleId="NbrHeading2">
    <w:name w:val="Nbr Heading 2"/>
    <w:basedOn w:val="Heading2"/>
    <w:next w:val="Normal"/>
    <w:uiPriority w:val="2"/>
    <w:semiHidden/>
    <w:qFormat/>
    <w:rsid w:val="001A2F29"/>
    <w:pPr>
      <w:numPr>
        <w:ilvl w:val="1"/>
        <w:numId w:val="1"/>
      </w:numPr>
      <w:spacing w:before="240"/>
    </w:pPr>
    <w:rPr>
      <w:rFonts w:eastAsia="Times New Roman" w:cs="Arial"/>
      <w:bCs/>
      <w:iCs/>
      <w:color w:val="22272B" w:themeColor="text1"/>
      <w:lang w:eastAsia="en-AU"/>
    </w:rPr>
  </w:style>
  <w:style w:type="character" w:customStyle="1" w:styleId="Heading3Char">
    <w:name w:val="Heading 3 Char"/>
    <w:basedOn w:val="DefaultParagraphFont"/>
    <w:link w:val="Heading3"/>
    <w:uiPriority w:val="3"/>
    <w:rsid w:val="00F22708"/>
    <w:rPr>
      <w:rFonts w:ascii="Public Sans Medium" w:eastAsiaTheme="majorEastAsia" w:hAnsi="Public Sans Medium" w:cstheme="majorBidi"/>
      <w:color w:val="000000"/>
      <w:sz w:val="28"/>
      <w:szCs w:val="28"/>
    </w:rPr>
  </w:style>
  <w:style w:type="paragraph" w:customStyle="1" w:styleId="NbrHeading3">
    <w:name w:val="Nbr Heading 3"/>
    <w:basedOn w:val="Heading3"/>
    <w:next w:val="Normal"/>
    <w:uiPriority w:val="2"/>
    <w:semiHidden/>
    <w:qFormat/>
    <w:rsid w:val="001A2F29"/>
    <w:pPr>
      <w:numPr>
        <w:ilvl w:val="2"/>
        <w:numId w:val="1"/>
      </w:numPr>
      <w:spacing w:before="240" w:after="120"/>
    </w:pPr>
    <w:rPr>
      <w:rFonts w:eastAsia="Times New Roman" w:cs="Times New Roman"/>
      <w:bCs/>
      <w:szCs w:val="32"/>
      <w:lang w:eastAsia="en-AU"/>
    </w:rPr>
  </w:style>
  <w:style w:type="character" w:customStyle="1" w:styleId="Heading4Char">
    <w:name w:val="Heading 4 Char"/>
    <w:basedOn w:val="DefaultParagraphFont"/>
    <w:link w:val="Heading4"/>
    <w:uiPriority w:val="3"/>
    <w:rsid w:val="00F22708"/>
    <w:rPr>
      <w:rFonts w:ascii="Public Sans SemiBold" w:eastAsiaTheme="majorEastAsia" w:hAnsi="Public Sans SemiBold" w:cstheme="majorBidi"/>
      <w:iCs/>
      <w:color w:val="22272B" w:themeColor="text1"/>
    </w:rPr>
  </w:style>
  <w:style w:type="paragraph" w:customStyle="1" w:styleId="NbrHeading4">
    <w:name w:val="Nbr Heading 4"/>
    <w:basedOn w:val="Heading4"/>
    <w:next w:val="Normal"/>
    <w:uiPriority w:val="2"/>
    <w:semiHidden/>
    <w:qFormat/>
    <w:rsid w:val="001A2F29"/>
    <w:pPr>
      <w:numPr>
        <w:ilvl w:val="3"/>
        <w:numId w:val="1"/>
      </w:numPr>
    </w:pPr>
    <w:rPr>
      <w:rFonts w:eastAsia="Times New Roman" w:cs="Times New Roman"/>
      <w:bCs/>
      <w:iCs w:val="0"/>
      <w:lang w:eastAsia="en-AU"/>
    </w:rPr>
  </w:style>
  <w:style w:type="character" w:customStyle="1" w:styleId="Heading5Char">
    <w:name w:val="Heading 5 Char"/>
    <w:basedOn w:val="DefaultParagraphFont"/>
    <w:link w:val="Heading5"/>
    <w:uiPriority w:val="3"/>
    <w:semiHidden/>
    <w:rsid w:val="00F22708"/>
    <w:rPr>
      <w:rFonts w:asciiTheme="majorHAnsi" w:eastAsiaTheme="majorEastAsia" w:hAnsiTheme="majorHAnsi" w:cstheme="majorBidi"/>
      <w:color w:val="53DB69" w:themeColor="accent1" w:themeShade="BF"/>
    </w:rPr>
  </w:style>
  <w:style w:type="paragraph" w:customStyle="1" w:styleId="NbrHeading5">
    <w:name w:val="Nbr Heading 5"/>
    <w:basedOn w:val="Heading5"/>
    <w:next w:val="Normal"/>
    <w:uiPriority w:val="2"/>
    <w:semiHidden/>
    <w:qFormat/>
    <w:rsid w:val="00494701"/>
    <w:pPr>
      <w:numPr>
        <w:ilvl w:val="4"/>
        <w:numId w:val="13"/>
      </w:numPr>
      <w:tabs>
        <w:tab w:val="clear" w:pos="1134"/>
        <w:tab w:val="num" w:pos="851"/>
      </w:tabs>
      <w:ind w:left="851" w:hanging="851"/>
    </w:pPr>
    <w:rPr>
      <w:rFonts w:eastAsia="Times New Roman"/>
      <w:color w:val="22272B" w:themeColor="text1"/>
      <w:szCs w:val="24"/>
      <w:lang w:eastAsia="en-AU"/>
    </w:rPr>
  </w:style>
  <w:style w:type="character" w:styleId="PlaceholderText">
    <w:name w:val="Placeholder Text"/>
    <w:basedOn w:val="DefaultParagraphFont"/>
    <w:uiPriority w:val="99"/>
    <w:semiHidden/>
    <w:rsid w:val="00F22708"/>
    <w:rPr>
      <w:color w:val="666666"/>
    </w:rPr>
  </w:style>
  <w:style w:type="paragraph" w:customStyle="1" w:styleId="FigureStyle">
    <w:name w:val="Figure Style"/>
    <w:basedOn w:val="Normal"/>
    <w:next w:val="Normal"/>
    <w:uiPriority w:val="6"/>
    <w:semiHidden/>
    <w:qFormat/>
    <w:rsid w:val="001A2F29"/>
    <w:pPr>
      <w:spacing w:before="120"/>
    </w:pPr>
  </w:style>
  <w:style w:type="paragraph" w:styleId="ListBullet0">
    <w:name w:val="List Bullet"/>
    <w:next w:val="Normal"/>
    <w:uiPriority w:val="10"/>
    <w:semiHidden/>
    <w:qFormat/>
    <w:rsid w:val="00784590"/>
    <w:pPr>
      <w:numPr>
        <w:numId w:val="16"/>
      </w:numPr>
    </w:pPr>
    <w:rPr>
      <w:rFonts w:ascii="Calibri" w:hAnsi="Calibri"/>
    </w:rPr>
  </w:style>
  <w:style w:type="numbering" w:customStyle="1" w:styleId="ListBullet">
    <w:name w:val="List_Bullet"/>
    <w:uiPriority w:val="99"/>
    <w:rsid w:val="001A2F29"/>
    <w:pPr>
      <w:numPr>
        <w:numId w:val="6"/>
      </w:numPr>
    </w:pPr>
  </w:style>
  <w:style w:type="paragraph" w:customStyle="1" w:styleId="ListBullet6">
    <w:name w:val="List Bullet 6"/>
    <w:basedOn w:val="ListBullet0"/>
    <w:uiPriority w:val="19"/>
    <w:semiHidden/>
    <w:rsid w:val="001A2F29"/>
    <w:pPr>
      <w:numPr>
        <w:ilvl w:val="5"/>
      </w:numPr>
      <w:tabs>
        <w:tab w:val="clear" w:pos="2550"/>
        <w:tab w:val="num" w:pos="360"/>
      </w:tabs>
      <w:spacing w:before="120" w:line="260" w:lineRule="atLeast"/>
      <w:ind w:left="284" w:hanging="284"/>
    </w:pPr>
  </w:style>
  <w:style w:type="paragraph" w:styleId="ListBullet2">
    <w:name w:val="List Bullet 2"/>
    <w:basedOn w:val="Normal"/>
    <w:uiPriority w:val="99"/>
    <w:semiHidden/>
    <w:unhideWhenUsed/>
    <w:rsid w:val="00F22708"/>
    <w:pPr>
      <w:numPr>
        <w:numId w:val="24"/>
      </w:numPr>
      <w:contextualSpacing/>
    </w:pPr>
  </w:style>
  <w:style w:type="paragraph" w:styleId="ListBullet3">
    <w:name w:val="List Bullet 3"/>
    <w:basedOn w:val="ListBullet0"/>
    <w:next w:val="Normal"/>
    <w:uiPriority w:val="19"/>
    <w:semiHidden/>
    <w:rsid w:val="001A2F29"/>
    <w:pPr>
      <w:numPr>
        <w:ilvl w:val="2"/>
      </w:numPr>
      <w:spacing w:before="120" w:line="260" w:lineRule="atLeast"/>
    </w:pPr>
  </w:style>
  <w:style w:type="paragraph" w:styleId="ListBullet4">
    <w:name w:val="List Bullet 4"/>
    <w:basedOn w:val="ListBullet0"/>
    <w:uiPriority w:val="19"/>
    <w:semiHidden/>
    <w:rsid w:val="001A2F29"/>
    <w:pPr>
      <w:numPr>
        <w:ilvl w:val="3"/>
      </w:numPr>
      <w:tabs>
        <w:tab w:val="clear" w:pos="1700"/>
        <w:tab w:val="num" w:pos="360"/>
      </w:tabs>
      <w:spacing w:before="120" w:line="260" w:lineRule="atLeast"/>
      <w:ind w:left="284" w:hanging="284"/>
    </w:pPr>
  </w:style>
  <w:style w:type="paragraph" w:styleId="ListBullet5">
    <w:name w:val="List Bullet 5"/>
    <w:basedOn w:val="ListBullet0"/>
    <w:uiPriority w:val="19"/>
    <w:semiHidden/>
    <w:rsid w:val="001A2F29"/>
    <w:pPr>
      <w:numPr>
        <w:ilvl w:val="4"/>
      </w:numPr>
      <w:tabs>
        <w:tab w:val="clear" w:pos="2125"/>
        <w:tab w:val="num" w:pos="360"/>
      </w:tabs>
      <w:spacing w:before="120" w:line="260" w:lineRule="atLeast"/>
      <w:ind w:left="284" w:hanging="284"/>
    </w:pPr>
  </w:style>
  <w:style w:type="paragraph" w:styleId="ListNumber0">
    <w:name w:val="List Number"/>
    <w:aliases w:val="List L1"/>
    <w:basedOn w:val="ListBullet2"/>
    <w:uiPriority w:val="4"/>
    <w:semiHidden/>
    <w:unhideWhenUsed/>
    <w:qFormat/>
    <w:rsid w:val="00F22708"/>
    <w:pPr>
      <w:numPr>
        <w:ilvl w:val="1"/>
        <w:numId w:val="25"/>
      </w:numPr>
      <w:spacing w:before="60" w:after="60" w:line="288" w:lineRule="auto"/>
      <w:contextualSpacing w:val="0"/>
    </w:pPr>
    <w:rPr>
      <w:rFonts w:eastAsia="Arial" w:cs="Times New Roman"/>
    </w:rPr>
  </w:style>
  <w:style w:type="paragraph" w:customStyle="1" w:styleId="ListNumber6">
    <w:name w:val="List Number 6"/>
    <w:basedOn w:val="ListNumber0"/>
    <w:uiPriority w:val="19"/>
    <w:semiHidden/>
    <w:rsid w:val="001A2F29"/>
    <w:pPr>
      <w:numPr>
        <w:ilvl w:val="0"/>
        <w:numId w:val="0"/>
      </w:numPr>
      <w:tabs>
        <w:tab w:val="num" w:pos="360"/>
        <w:tab w:val="num" w:pos="1758"/>
      </w:tabs>
      <w:spacing w:before="120" w:after="120" w:line="260" w:lineRule="atLeast"/>
      <w:ind w:left="425" w:hanging="340"/>
    </w:pPr>
  </w:style>
  <w:style w:type="paragraph" w:customStyle="1" w:styleId="ListParagraph6">
    <w:name w:val="List Paragraph 6"/>
    <w:basedOn w:val="ListParagraph"/>
    <w:uiPriority w:val="19"/>
    <w:semiHidden/>
    <w:rsid w:val="001A2F29"/>
    <w:pPr>
      <w:numPr>
        <w:ilvl w:val="5"/>
      </w:numPr>
    </w:pPr>
  </w:style>
  <w:style w:type="paragraph" w:styleId="ListNumber2">
    <w:name w:val="List Number 2"/>
    <w:aliases w:val="List L2"/>
    <w:basedOn w:val="ListNumber3"/>
    <w:uiPriority w:val="4"/>
    <w:semiHidden/>
    <w:unhideWhenUsed/>
    <w:qFormat/>
    <w:rsid w:val="00F22708"/>
    <w:pPr>
      <w:numPr>
        <w:ilvl w:val="2"/>
      </w:numPr>
      <w:tabs>
        <w:tab w:val="num" w:pos="360"/>
      </w:tabs>
    </w:pPr>
  </w:style>
  <w:style w:type="paragraph" w:styleId="ListNumber3">
    <w:name w:val="List Number 3"/>
    <w:aliases w:val="List L3"/>
    <w:basedOn w:val="ListNumber4"/>
    <w:uiPriority w:val="4"/>
    <w:semiHidden/>
    <w:unhideWhenUsed/>
    <w:qFormat/>
    <w:rsid w:val="00F22708"/>
    <w:pPr>
      <w:numPr>
        <w:ilvl w:val="3"/>
      </w:numPr>
    </w:pPr>
  </w:style>
  <w:style w:type="paragraph" w:styleId="ListNumber4">
    <w:name w:val="List Number 4"/>
    <w:aliases w:val="List L4"/>
    <w:basedOn w:val="ListNumber5"/>
    <w:uiPriority w:val="4"/>
    <w:semiHidden/>
    <w:unhideWhenUsed/>
    <w:rsid w:val="00F22708"/>
    <w:pPr>
      <w:numPr>
        <w:ilvl w:val="4"/>
      </w:numPr>
    </w:pPr>
  </w:style>
  <w:style w:type="paragraph" w:styleId="ListNumber5">
    <w:name w:val="List Number 5"/>
    <w:aliases w:val="List L5"/>
    <w:basedOn w:val="ListNumber0"/>
    <w:uiPriority w:val="4"/>
    <w:semiHidden/>
    <w:unhideWhenUsed/>
    <w:rsid w:val="00F22708"/>
    <w:pPr>
      <w:numPr>
        <w:ilvl w:val="5"/>
      </w:numPr>
    </w:pPr>
  </w:style>
  <w:style w:type="numbering" w:customStyle="1" w:styleId="ListNumber">
    <w:name w:val="List_Number"/>
    <w:uiPriority w:val="99"/>
    <w:rsid w:val="001A2F29"/>
    <w:pPr>
      <w:numPr>
        <w:numId w:val="8"/>
      </w:numPr>
    </w:pPr>
  </w:style>
  <w:style w:type="numbering" w:customStyle="1" w:styleId="ListParagraph0">
    <w:name w:val="List_Paragraph"/>
    <w:uiPriority w:val="99"/>
    <w:rsid w:val="001A2F29"/>
    <w:pPr>
      <w:numPr>
        <w:numId w:val="10"/>
      </w:numPr>
    </w:pPr>
  </w:style>
  <w:style w:type="paragraph" w:customStyle="1" w:styleId="ListAlpha0">
    <w:name w:val="List Alpha"/>
    <w:basedOn w:val="Normal"/>
    <w:uiPriority w:val="4"/>
    <w:semiHidden/>
    <w:qFormat/>
    <w:rsid w:val="00E932E2"/>
    <w:pPr>
      <w:numPr>
        <w:numId w:val="4"/>
      </w:numPr>
      <w:spacing w:before="120" w:line="260" w:lineRule="atLeast"/>
    </w:pPr>
  </w:style>
  <w:style w:type="paragraph" w:customStyle="1" w:styleId="ListAlpha2">
    <w:name w:val="List Alpha 2"/>
    <w:basedOn w:val="ListAlpha0"/>
    <w:uiPriority w:val="19"/>
    <w:semiHidden/>
    <w:rsid w:val="001A2F29"/>
    <w:pPr>
      <w:numPr>
        <w:ilvl w:val="1"/>
      </w:numPr>
    </w:pPr>
  </w:style>
  <w:style w:type="paragraph" w:customStyle="1" w:styleId="ListAlpha3">
    <w:name w:val="List Alpha 3"/>
    <w:basedOn w:val="ListAlpha0"/>
    <w:uiPriority w:val="19"/>
    <w:semiHidden/>
    <w:rsid w:val="001A2F29"/>
    <w:pPr>
      <w:numPr>
        <w:ilvl w:val="2"/>
      </w:numPr>
    </w:pPr>
  </w:style>
  <w:style w:type="paragraph" w:customStyle="1" w:styleId="ListAlpha4">
    <w:name w:val="List Alpha 4"/>
    <w:basedOn w:val="ListAlpha0"/>
    <w:uiPriority w:val="19"/>
    <w:semiHidden/>
    <w:rsid w:val="001A2F29"/>
    <w:pPr>
      <w:numPr>
        <w:ilvl w:val="3"/>
      </w:numPr>
    </w:pPr>
  </w:style>
  <w:style w:type="paragraph" w:customStyle="1" w:styleId="ListAlpha5">
    <w:name w:val="List Alpha 5"/>
    <w:basedOn w:val="ListAlpha0"/>
    <w:uiPriority w:val="19"/>
    <w:semiHidden/>
    <w:rsid w:val="001A2F29"/>
    <w:pPr>
      <w:numPr>
        <w:ilvl w:val="4"/>
      </w:numPr>
    </w:pPr>
  </w:style>
  <w:style w:type="paragraph" w:customStyle="1" w:styleId="ListAlpha6">
    <w:name w:val="List Alpha 6"/>
    <w:basedOn w:val="ListAlpha0"/>
    <w:uiPriority w:val="19"/>
    <w:semiHidden/>
    <w:rsid w:val="001A2F29"/>
    <w:pPr>
      <w:numPr>
        <w:ilvl w:val="5"/>
      </w:numPr>
    </w:pPr>
  </w:style>
  <w:style w:type="numbering" w:customStyle="1" w:styleId="ListAlpha">
    <w:name w:val="List_Alpha"/>
    <w:uiPriority w:val="99"/>
    <w:rsid w:val="001A2F29"/>
    <w:pPr>
      <w:numPr>
        <w:numId w:val="4"/>
      </w:numPr>
    </w:pPr>
  </w:style>
  <w:style w:type="numbering" w:customStyle="1" w:styleId="ListNbrHeading">
    <w:name w:val="List_NbrHeading"/>
    <w:uiPriority w:val="99"/>
    <w:rsid w:val="001A2F29"/>
    <w:pPr>
      <w:numPr>
        <w:numId w:val="7"/>
      </w:numPr>
    </w:pPr>
  </w:style>
  <w:style w:type="paragraph" w:styleId="Title">
    <w:name w:val="Title"/>
    <w:basedOn w:val="Normal"/>
    <w:next w:val="Normal"/>
    <w:link w:val="TitleChar"/>
    <w:qFormat/>
    <w:rsid w:val="006035DA"/>
    <w:pPr>
      <w:spacing w:before="600" w:after="0" w:line="228" w:lineRule="auto"/>
      <w:ind w:right="1276"/>
      <w:contextualSpacing/>
    </w:pPr>
    <w:rPr>
      <w:rFonts w:asciiTheme="majorHAnsi" w:eastAsiaTheme="majorEastAsia" w:hAnsiTheme="majorHAnsi" w:cstheme="majorBidi"/>
      <w:color w:val="002664" w:themeColor="text2"/>
      <w:spacing w:val="-10"/>
      <w:kern w:val="28"/>
      <w:sz w:val="80"/>
      <w:szCs w:val="56"/>
    </w:rPr>
  </w:style>
  <w:style w:type="character" w:customStyle="1" w:styleId="TitleChar">
    <w:name w:val="Title Char"/>
    <w:basedOn w:val="DefaultParagraphFont"/>
    <w:link w:val="Title"/>
    <w:rsid w:val="006035DA"/>
    <w:rPr>
      <w:rFonts w:asciiTheme="majorHAnsi" w:eastAsiaTheme="majorEastAsia" w:hAnsiTheme="majorHAnsi" w:cstheme="majorBidi"/>
      <w:color w:val="002664" w:themeColor="text2"/>
      <w:spacing w:val="-10"/>
      <w:kern w:val="28"/>
      <w:sz w:val="80"/>
      <w:szCs w:val="56"/>
    </w:rPr>
  </w:style>
  <w:style w:type="paragraph" w:styleId="Subtitle">
    <w:name w:val="Subtitle"/>
    <w:basedOn w:val="Normal"/>
    <w:next w:val="Normal"/>
    <w:link w:val="SubtitleChar"/>
    <w:uiPriority w:val="1"/>
    <w:qFormat/>
    <w:rsid w:val="00F22708"/>
    <w:pPr>
      <w:numPr>
        <w:ilvl w:val="1"/>
      </w:numPr>
      <w:spacing w:after="160"/>
    </w:pPr>
    <w:rPr>
      <w:rFonts w:asciiTheme="majorHAnsi" w:eastAsiaTheme="minorEastAsia" w:hAnsiTheme="majorHAnsi"/>
      <w:color w:val="002664" w:themeColor="text2"/>
      <w:sz w:val="38"/>
      <w:szCs w:val="38"/>
    </w:rPr>
  </w:style>
  <w:style w:type="character" w:customStyle="1" w:styleId="SubtitleChar">
    <w:name w:val="Subtitle Char"/>
    <w:basedOn w:val="DefaultParagraphFont"/>
    <w:link w:val="Subtitle"/>
    <w:uiPriority w:val="1"/>
    <w:rsid w:val="00F22708"/>
    <w:rPr>
      <w:rFonts w:asciiTheme="majorHAnsi" w:eastAsiaTheme="minorEastAsia" w:hAnsiTheme="majorHAnsi"/>
      <w:color w:val="002664" w:themeColor="text2"/>
      <w:sz w:val="38"/>
      <w:szCs w:val="38"/>
    </w:rPr>
  </w:style>
  <w:style w:type="paragraph" w:styleId="TOCHeading">
    <w:name w:val="TOC Heading"/>
    <w:next w:val="Normal"/>
    <w:uiPriority w:val="39"/>
    <w:unhideWhenUsed/>
    <w:qFormat/>
    <w:rsid w:val="00F22708"/>
    <w:pPr>
      <w:spacing w:after="360"/>
    </w:pPr>
    <w:rPr>
      <w:color w:val="002664" w:themeColor="text2"/>
      <w:sz w:val="56"/>
      <w:szCs w:val="56"/>
    </w:rPr>
  </w:style>
  <w:style w:type="paragraph" w:styleId="TOC4">
    <w:name w:val="toc 4"/>
    <w:basedOn w:val="TOC1"/>
    <w:next w:val="Normal"/>
    <w:uiPriority w:val="39"/>
    <w:semiHidden/>
    <w:rsid w:val="001A2F29"/>
    <w:pPr>
      <w:tabs>
        <w:tab w:val="left" w:pos="851"/>
      </w:tabs>
    </w:pPr>
  </w:style>
  <w:style w:type="paragraph" w:styleId="TOC5">
    <w:name w:val="toc 5"/>
    <w:basedOn w:val="TOC2"/>
    <w:next w:val="Normal"/>
    <w:uiPriority w:val="39"/>
    <w:semiHidden/>
    <w:rsid w:val="001A2F29"/>
    <w:pPr>
      <w:tabs>
        <w:tab w:val="left" w:pos="851"/>
      </w:tabs>
    </w:pPr>
  </w:style>
  <w:style w:type="paragraph" w:styleId="TOC1">
    <w:name w:val="toc 1"/>
    <w:basedOn w:val="Normal"/>
    <w:next w:val="Normal"/>
    <w:autoRedefine/>
    <w:uiPriority w:val="39"/>
    <w:unhideWhenUsed/>
    <w:rsid w:val="00EF29A3"/>
    <w:pPr>
      <w:pBdr>
        <w:bottom w:val="single" w:sz="8" w:space="1" w:color="002664" w:themeColor="text2"/>
        <w:between w:val="single" w:sz="8" w:space="1" w:color="002664" w:themeColor="text2"/>
      </w:pBdr>
      <w:tabs>
        <w:tab w:val="right" w:pos="9638"/>
      </w:tabs>
      <w:spacing w:before="360" w:after="0" w:line="240" w:lineRule="auto"/>
    </w:pPr>
    <w:rPr>
      <w:rFonts w:asciiTheme="majorHAnsi" w:eastAsia="Arial" w:hAnsiTheme="majorHAnsi" w:cs="Arial"/>
      <w:noProof/>
      <w:color w:val="002664" w:themeColor="text2"/>
      <w:kern w:val="2"/>
      <w:sz w:val="36"/>
      <w:szCs w:val="18"/>
      <w14:ligatures w14:val="standardContextual"/>
    </w:rPr>
  </w:style>
  <w:style w:type="paragraph" w:styleId="TOC6">
    <w:name w:val="toc 6"/>
    <w:basedOn w:val="TOC3"/>
    <w:next w:val="Normal"/>
    <w:uiPriority w:val="39"/>
    <w:semiHidden/>
    <w:rsid w:val="001A2F29"/>
    <w:pPr>
      <w:tabs>
        <w:tab w:val="left" w:pos="851"/>
      </w:tabs>
    </w:pPr>
  </w:style>
  <w:style w:type="paragraph" w:styleId="TOC2">
    <w:name w:val="toc 2"/>
    <w:basedOn w:val="Normal"/>
    <w:next w:val="Normal"/>
    <w:autoRedefine/>
    <w:uiPriority w:val="39"/>
    <w:unhideWhenUsed/>
    <w:rsid w:val="005A66CE"/>
    <w:pPr>
      <w:tabs>
        <w:tab w:val="right" w:pos="9638"/>
      </w:tabs>
      <w:spacing w:before="240" w:line="240" w:lineRule="auto"/>
    </w:pPr>
    <w:rPr>
      <w:rFonts w:ascii="Public Sans SemiBold" w:hAnsi="Public Sans SemiBold"/>
      <w:noProof/>
      <w:color w:val="22272B" w:themeColor="text1"/>
      <w:kern w:val="2"/>
      <w:sz w:val="26"/>
      <w:szCs w:val="18"/>
      <w14:ligatures w14:val="standardContextual"/>
    </w:rPr>
  </w:style>
  <w:style w:type="paragraph" w:styleId="TOC3">
    <w:name w:val="toc 3"/>
    <w:basedOn w:val="Normal"/>
    <w:next w:val="Normal"/>
    <w:autoRedefine/>
    <w:uiPriority w:val="39"/>
    <w:unhideWhenUsed/>
    <w:rsid w:val="00F22708"/>
    <w:pPr>
      <w:tabs>
        <w:tab w:val="right" w:pos="9628"/>
      </w:tabs>
      <w:spacing w:before="120" w:line="240" w:lineRule="auto"/>
    </w:pPr>
    <w:rPr>
      <w:noProof/>
      <w:kern w:val="2"/>
      <w14:ligatures w14:val="standardContextual"/>
    </w:rPr>
  </w:style>
  <w:style w:type="paragraph" w:styleId="Footer">
    <w:name w:val="footer"/>
    <w:basedOn w:val="DisclaimerandAcknowledgement"/>
    <w:link w:val="FooterChar"/>
    <w:uiPriority w:val="99"/>
    <w:semiHidden/>
    <w:rsid w:val="00F22708"/>
    <w:pPr>
      <w:pBdr>
        <w:top w:val="single" w:sz="4" w:space="8" w:color="auto"/>
      </w:pBdr>
      <w:tabs>
        <w:tab w:val="right" w:pos="9638"/>
      </w:tabs>
      <w:spacing w:after="0"/>
    </w:pPr>
  </w:style>
  <w:style w:type="character" w:customStyle="1" w:styleId="FooterChar">
    <w:name w:val="Footer Char"/>
    <w:basedOn w:val="DefaultParagraphFont"/>
    <w:link w:val="Footer"/>
    <w:uiPriority w:val="99"/>
    <w:semiHidden/>
    <w:rsid w:val="00F22708"/>
    <w:rPr>
      <w:sz w:val="18"/>
    </w:rPr>
  </w:style>
  <w:style w:type="paragraph" w:styleId="Header">
    <w:name w:val="header"/>
    <w:basedOn w:val="Normal"/>
    <w:link w:val="HeaderChar"/>
    <w:uiPriority w:val="99"/>
    <w:semiHidden/>
    <w:rsid w:val="00F22708"/>
    <w:pPr>
      <w:tabs>
        <w:tab w:val="center" w:pos="4513"/>
        <w:tab w:val="right" w:pos="9026"/>
      </w:tabs>
      <w:spacing w:after="0" w:line="240" w:lineRule="auto"/>
    </w:pPr>
    <w:rPr>
      <w:rFonts w:ascii="Public Sans SemiBold" w:hAnsi="Public Sans SemiBold"/>
      <w:sz w:val="16"/>
    </w:rPr>
  </w:style>
  <w:style w:type="character" w:customStyle="1" w:styleId="HeaderChar">
    <w:name w:val="Header Char"/>
    <w:basedOn w:val="DefaultParagraphFont"/>
    <w:link w:val="Header"/>
    <w:uiPriority w:val="99"/>
    <w:semiHidden/>
    <w:rsid w:val="00F22708"/>
    <w:rPr>
      <w:rFonts w:ascii="Public Sans SemiBold" w:hAnsi="Public Sans SemiBold"/>
      <w:sz w:val="16"/>
    </w:rPr>
  </w:style>
  <w:style w:type="table" w:styleId="TableGrid">
    <w:name w:val="Table Grid"/>
    <w:basedOn w:val="TableNormal"/>
    <w:uiPriority w:val="39"/>
    <w:rsid w:val="006E1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SWTable1">
    <w:name w:val="NSW Table 1"/>
    <w:basedOn w:val="TableNormal"/>
    <w:uiPriority w:val="99"/>
    <w:rsid w:val="008D1196"/>
    <w:pPr>
      <w:spacing w:before="60" w:after="60"/>
    </w:pPr>
    <w:rPr>
      <w:rFonts w:asciiTheme="minorHAnsi" w:hAnsiTheme="minorHAnsi"/>
    </w:rPr>
    <w:tblPr>
      <w:tblStyleRowBandSize w:val="1"/>
      <w:tblStyleColBandSize w:val="1"/>
      <w:tblBorders>
        <w:bottom w:val="single" w:sz="8" w:space="0" w:color="A8EDB3" w:themeColor="accent1"/>
        <w:insideV w:val="single" w:sz="8" w:space="0" w:color="A8EDB3" w:themeColor="accent1"/>
      </w:tblBorders>
      <w:tblCellMar>
        <w:left w:w="85" w:type="dxa"/>
        <w:right w:w="85" w:type="dxa"/>
      </w:tblCellMar>
    </w:tblPr>
    <w:tcPr>
      <w:vAlign w:val="center"/>
    </w:tcPr>
    <w:tblStylePr w:type="firstRow">
      <w:pPr>
        <w:wordWrap/>
        <w:spacing w:beforeLines="0" w:before="60" w:beforeAutospacing="0" w:afterLines="0" w:after="60" w:afterAutospacing="0" w:line="264" w:lineRule="auto"/>
        <w:contextualSpacing w:val="0"/>
        <w:jc w:val="left"/>
      </w:pPr>
      <w:rPr>
        <w:rFonts w:ascii="Arial Rounded MT" w:hAnsi="Arial Rounded MT"/>
        <w:b w:val="0"/>
        <w:color w:val="002664" w:themeColor="text2"/>
        <w:sz w:val="22"/>
      </w:rPr>
      <w:tblPr/>
      <w:trPr>
        <w:tblHeader/>
      </w:trPr>
      <w:tcPr>
        <w:shd w:val="clear" w:color="auto" w:fill="A8EDB3" w:themeFill="accent1"/>
      </w:tcPr>
    </w:tblStylePr>
    <w:tblStylePr w:type="band2Horz">
      <w:pPr>
        <w:jc w:val="left"/>
      </w:pPr>
      <w:tblPr/>
      <w:tcPr>
        <w:shd w:val="clear" w:color="auto" w:fill="DBFADF" w:themeFill="accent5"/>
      </w:tcPr>
    </w:tblStylePr>
  </w:style>
  <w:style w:type="table" w:customStyle="1" w:styleId="NSWTable2">
    <w:name w:val="NSW Table 2"/>
    <w:basedOn w:val="TableNormal"/>
    <w:uiPriority w:val="99"/>
    <w:rsid w:val="00D03B52"/>
    <w:pPr>
      <w:spacing w:before="60" w:after="60"/>
    </w:pPr>
    <w:tblPr>
      <w:tblStyleRowBandSize w:val="1"/>
      <w:tblBorders>
        <w:bottom w:val="single" w:sz="8" w:space="0" w:color="A8EDB3" w:themeColor="accent1"/>
        <w:insideH w:val="single" w:sz="8" w:space="0" w:color="A8EDB3" w:themeColor="accent1"/>
        <w:insideV w:val="single" w:sz="8" w:space="0" w:color="A8EDB3" w:themeColor="accent1"/>
      </w:tblBorders>
      <w:tblCellMar>
        <w:top w:w="57" w:type="dxa"/>
        <w:left w:w="85" w:type="dxa"/>
        <w:bottom w:w="57" w:type="dxa"/>
        <w:right w:w="85" w:type="dxa"/>
      </w:tblCellMar>
    </w:tblPr>
    <w:tcPr>
      <w:tcMar>
        <w:top w:w="0" w:type="dxa"/>
        <w:bottom w:w="0" w:type="dxa"/>
      </w:tcMar>
    </w:tcPr>
    <w:tblStylePr w:type="firstRow">
      <w:pPr>
        <w:wordWrap/>
        <w:spacing w:beforeLines="0" w:before="60" w:beforeAutospacing="0" w:afterLines="0" w:after="60" w:afterAutospacing="0" w:line="264" w:lineRule="auto"/>
        <w:contextualSpacing w:val="0"/>
        <w:jc w:val="left"/>
      </w:pPr>
      <w:rPr>
        <w:rFonts w:ascii="Arial Rounded MT" w:hAnsi="Arial Rounded MT"/>
        <w:b w:val="0"/>
        <w:color w:val="002664" w:themeColor="text2"/>
      </w:rPr>
      <w:tblPr/>
      <w:trPr>
        <w:tblHeader/>
      </w:trPr>
      <w:tcPr>
        <w:shd w:val="clear" w:color="auto" w:fill="A8EDB3" w:themeFill="accent1"/>
      </w:tcPr>
    </w:tblStylePr>
    <w:tblStylePr w:type="firstCol">
      <w:tblPr/>
      <w:tcPr>
        <w:shd w:val="clear" w:color="auto" w:fill="DBFADF" w:themeFill="accent5"/>
      </w:tcPr>
    </w:tblStylePr>
    <w:tblStylePr w:type="band2Horz">
      <w:tblPr/>
      <w:tcPr>
        <w:shd w:val="clear" w:color="auto" w:fill="FFFFFF"/>
      </w:tcPr>
    </w:tblStylePr>
  </w:style>
  <w:style w:type="table" w:styleId="PlainTable2">
    <w:name w:val="Plain Table 2"/>
    <w:basedOn w:val="TableNormal"/>
    <w:uiPriority w:val="42"/>
    <w:rsid w:val="007D4E1D"/>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TableText">
    <w:name w:val="Table Text"/>
    <w:basedOn w:val="Normal"/>
    <w:uiPriority w:val="4"/>
    <w:semiHidden/>
    <w:qFormat/>
    <w:rsid w:val="001A2F29"/>
    <w:pPr>
      <w:spacing w:after="0"/>
    </w:pPr>
    <w:rPr>
      <w:color w:val="002664" w:themeColor="accent2"/>
      <w:szCs w:val="24"/>
    </w:rPr>
  </w:style>
  <w:style w:type="paragraph" w:customStyle="1" w:styleId="TableBullet">
    <w:name w:val="Table Bullet"/>
    <w:basedOn w:val="TableText"/>
    <w:uiPriority w:val="4"/>
    <w:semiHidden/>
    <w:qFormat/>
    <w:rsid w:val="001A0B4E"/>
    <w:pPr>
      <w:numPr>
        <w:numId w:val="14"/>
      </w:numPr>
    </w:pPr>
  </w:style>
  <w:style w:type="paragraph" w:customStyle="1" w:styleId="TableBullet2">
    <w:name w:val="Table Bullet 2"/>
    <w:basedOn w:val="TableBullet"/>
    <w:uiPriority w:val="19"/>
    <w:semiHidden/>
    <w:rsid w:val="001A2F29"/>
    <w:pPr>
      <w:numPr>
        <w:ilvl w:val="1"/>
      </w:numPr>
    </w:pPr>
  </w:style>
  <w:style w:type="paragraph" w:customStyle="1" w:styleId="TableNumber">
    <w:name w:val="Table Number"/>
    <w:basedOn w:val="TableText"/>
    <w:uiPriority w:val="4"/>
    <w:semiHidden/>
    <w:qFormat/>
    <w:rsid w:val="001A2F29"/>
    <w:pPr>
      <w:numPr>
        <w:numId w:val="15"/>
      </w:numPr>
    </w:pPr>
  </w:style>
  <w:style w:type="paragraph" w:customStyle="1" w:styleId="TableNumber2">
    <w:name w:val="Table Number 2"/>
    <w:basedOn w:val="TableNumber"/>
    <w:uiPriority w:val="19"/>
    <w:semiHidden/>
    <w:rsid w:val="001A2F29"/>
    <w:pPr>
      <w:numPr>
        <w:ilvl w:val="1"/>
      </w:numPr>
    </w:pPr>
  </w:style>
  <w:style w:type="numbering" w:customStyle="1" w:styleId="ListTableBullet">
    <w:name w:val="List_TableBullet"/>
    <w:uiPriority w:val="99"/>
    <w:rsid w:val="001A2F29"/>
    <w:pPr>
      <w:numPr>
        <w:numId w:val="11"/>
      </w:numPr>
    </w:pPr>
  </w:style>
  <w:style w:type="numbering" w:customStyle="1" w:styleId="ListTableNumber">
    <w:name w:val="List_TableNumber"/>
    <w:uiPriority w:val="99"/>
    <w:rsid w:val="001A2F29"/>
    <w:pPr>
      <w:numPr>
        <w:numId w:val="12"/>
      </w:numPr>
    </w:pPr>
  </w:style>
  <w:style w:type="numbering" w:customStyle="1" w:styleId="ListAppendix">
    <w:name w:val="List_Appendix"/>
    <w:uiPriority w:val="99"/>
    <w:rsid w:val="001A2F29"/>
    <w:pPr>
      <w:numPr>
        <w:numId w:val="5"/>
      </w:numPr>
    </w:pPr>
  </w:style>
  <w:style w:type="paragraph" w:styleId="TOC8">
    <w:name w:val="toc 8"/>
    <w:basedOn w:val="TOC2"/>
    <w:next w:val="Normal"/>
    <w:uiPriority w:val="39"/>
    <w:semiHidden/>
    <w:rsid w:val="001A2F29"/>
    <w:pPr>
      <w:tabs>
        <w:tab w:val="left" w:pos="1701"/>
      </w:tabs>
    </w:pPr>
  </w:style>
  <w:style w:type="paragraph" w:styleId="TableofFigures">
    <w:name w:val="table of figures"/>
    <w:basedOn w:val="Normal"/>
    <w:next w:val="Normal"/>
    <w:uiPriority w:val="99"/>
    <w:semiHidden/>
    <w:rsid w:val="00694193"/>
    <w:pPr>
      <w:tabs>
        <w:tab w:val="right" w:leader="dot" w:pos="10773"/>
      </w:tabs>
      <w:spacing w:before="60" w:after="60"/>
    </w:pPr>
    <w:rPr>
      <w:noProof/>
    </w:rPr>
  </w:style>
  <w:style w:type="character" w:styleId="Hyperlink">
    <w:name w:val="Hyperlink"/>
    <w:basedOn w:val="DefaultParagraphFont"/>
    <w:uiPriority w:val="99"/>
    <w:rsid w:val="00F22708"/>
    <w:rPr>
      <w:color w:val="002664" w:themeColor="hyperlink"/>
      <w:u w:val="single"/>
    </w:rPr>
  </w:style>
  <w:style w:type="numbering" w:customStyle="1" w:styleId="ListNumberedHeadings">
    <w:name w:val="List_NumberedHeadings"/>
    <w:uiPriority w:val="99"/>
    <w:rsid w:val="001A2F29"/>
    <w:pPr>
      <w:numPr>
        <w:numId w:val="9"/>
      </w:numPr>
    </w:pPr>
  </w:style>
  <w:style w:type="character" w:customStyle="1" w:styleId="Heading9Char">
    <w:name w:val="Heading 9 Char"/>
    <w:basedOn w:val="DefaultParagraphFont"/>
    <w:link w:val="Heading9"/>
    <w:uiPriority w:val="12"/>
    <w:semiHidden/>
    <w:rsid w:val="006E1B56"/>
    <w:rPr>
      <w:rFonts w:asciiTheme="majorHAnsi" w:hAnsiTheme="majorHAnsi" w:cstheme="majorBidi"/>
      <w:iCs/>
      <w:color w:val="3F484F" w:themeColor="text1" w:themeTint="D8"/>
      <w:sz w:val="56"/>
      <w:szCs w:val="21"/>
      <w:shd w:val="clear" w:color="auto" w:fill="FFFFFF" w:themeFill="background1"/>
    </w:rPr>
  </w:style>
  <w:style w:type="paragraph" w:customStyle="1" w:styleId="TOCHeading2">
    <w:name w:val="TOC Heading 2"/>
    <w:basedOn w:val="Heading3"/>
    <w:uiPriority w:val="39"/>
    <w:semiHidden/>
    <w:qFormat/>
    <w:rsid w:val="001A2F29"/>
    <w:rPr>
      <w:rFonts w:eastAsia="Times New Roman" w:cs="Times New Roman"/>
      <w:b/>
      <w:bCs/>
      <w:lang w:eastAsia="en-AU"/>
    </w:rPr>
  </w:style>
  <w:style w:type="character" w:styleId="CommentReference">
    <w:name w:val="annotation reference"/>
    <w:basedOn w:val="DefaultParagraphFont"/>
    <w:uiPriority w:val="99"/>
    <w:rsid w:val="001A2F29"/>
    <w:rPr>
      <w:sz w:val="16"/>
      <w:szCs w:val="16"/>
    </w:rPr>
  </w:style>
  <w:style w:type="paragraph" w:styleId="CommentText">
    <w:name w:val="annotation text"/>
    <w:basedOn w:val="Normal"/>
    <w:link w:val="CommentTextChar"/>
    <w:uiPriority w:val="99"/>
    <w:rsid w:val="001A2F29"/>
    <w:rPr>
      <w:szCs w:val="20"/>
    </w:rPr>
  </w:style>
  <w:style w:type="character" w:customStyle="1" w:styleId="CommentTextChar">
    <w:name w:val="Comment Text Char"/>
    <w:basedOn w:val="DefaultParagraphFont"/>
    <w:link w:val="CommentText"/>
    <w:uiPriority w:val="99"/>
    <w:rsid w:val="004625A8"/>
    <w:rPr>
      <w:szCs w:val="20"/>
    </w:rPr>
  </w:style>
  <w:style w:type="character" w:styleId="UnresolvedMention">
    <w:name w:val="Unresolved Mention"/>
    <w:basedOn w:val="DefaultParagraphFont"/>
    <w:uiPriority w:val="99"/>
    <w:semiHidden/>
    <w:unhideWhenUsed/>
    <w:rsid w:val="00F22708"/>
    <w:rPr>
      <w:color w:val="605E5C"/>
      <w:shd w:val="clear" w:color="auto" w:fill="E1DFDD"/>
    </w:rPr>
  </w:style>
  <w:style w:type="paragraph" w:styleId="BalloonText">
    <w:name w:val="Balloon Text"/>
    <w:basedOn w:val="Normal"/>
    <w:link w:val="BalloonTextChar"/>
    <w:uiPriority w:val="99"/>
    <w:semiHidden/>
    <w:rsid w:val="001A2F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56"/>
    <w:rPr>
      <w:rFonts w:ascii="Segoe UI" w:hAnsi="Segoe UI" w:cs="Segoe UI"/>
      <w:sz w:val="18"/>
      <w:szCs w:val="18"/>
    </w:rPr>
  </w:style>
  <w:style w:type="character" w:styleId="FollowedHyperlink">
    <w:name w:val="FollowedHyperlink"/>
    <w:basedOn w:val="DefaultParagraphFont"/>
    <w:uiPriority w:val="99"/>
    <w:semiHidden/>
    <w:unhideWhenUsed/>
    <w:rsid w:val="00F22708"/>
    <w:rPr>
      <w:color w:val="00AA45" w:themeColor="followedHyperlink"/>
      <w:u w:val="single"/>
    </w:rPr>
  </w:style>
  <w:style w:type="table" w:customStyle="1" w:styleId="NSWTable3">
    <w:name w:val="NSW Table 3"/>
    <w:basedOn w:val="TableNormal"/>
    <w:uiPriority w:val="99"/>
    <w:rsid w:val="00D03B52"/>
    <w:pPr>
      <w:spacing w:before="60" w:after="60"/>
    </w:pPr>
    <w:rPr>
      <w:color w:val="000000"/>
      <w:szCs w:val="20"/>
    </w:rPr>
    <w:tblPr>
      <w:tblBorders>
        <w:bottom w:val="single" w:sz="8" w:space="0" w:color="00AA45" w:themeColor="accent4"/>
        <w:insideH w:val="single" w:sz="8" w:space="0" w:color="A8EDB3" w:themeColor="accent1"/>
        <w:insideV w:val="single" w:sz="8" w:space="0" w:color="A8EDB3" w:themeColor="accent1"/>
      </w:tblBorders>
      <w:tblCellMar>
        <w:top w:w="57" w:type="dxa"/>
        <w:left w:w="85" w:type="dxa"/>
        <w:bottom w:w="57" w:type="dxa"/>
        <w:right w:w="85" w:type="dxa"/>
      </w:tblCellMar>
    </w:tblPr>
    <w:tcPr>
      <w:tcMar>
        <w:top w:w="0" w:type="dxa"/>
        <w:bottom w:w="0" w:type="dxa"/>
      </w:tcMar>
    </w:tcPr>
    <w:tblStylePr w:type="firstRow">
      <w:pPr>
        <w:wordWrap/>
        <w:spacing w:beforeLines="0" w:before="60" w:beforeAutospacing="0" w:afterLines="0" w:after="60" w:afterAutospacing="0" w:line="264" w:lineRule="auto"/>
        <w:contextualSpacing w:val="0"/>
      </w:pPr>
      <w:rPr>
        <w:rFonts w:ascii="Arial Rounded MT" w:hAnsi="Arial Rounded MT"/>
        <w:b w:val="0"/>
        <w:color w:val="002664"/>
        <w:sz w:val="22"/>
      </w:rPr>
      <w:tblPr/>
      <w:trPr>
        <w:tblHeader/>
      </w:trPr>
      <w:tcPr>
        <w:tcBorders>
          <w:bottom w:val="single" w:sz="8" w:space="0" w:color="00AA45" w:themeColor="accent4"/>
          <w:insideV w:val="nil"/>
        </w:tcBorders>
      </w:tcPr>
    </w:tblStylePr>
    <w:tblStylePr w:type="lastRow">
      <w:pPr>
        <w:wordWrap/>
        <w:spacing w:beforeLines="0" w:before="60" w:beforeAutospacing="0" w:afterLines="0" w:after="60" w:afterAutospacing="0" w:line="264" w:lineRule="auto"/>
        <w:contextualSpacing w:val="0"/>
      </w:pPr>
      <w:rPr>
        <w:rFonts w:ascii="Arial Rounded MT" w:hAnsi="Arial Rounded MT"/>
        <w:b w:val="0"/>
        <w:color w:val="000000"/>
        <w:sz w:val="22"/>
      </w:rPr>
      <w:tblPr/>
      <w:tcPr>
        <w:shd w:val="clear" w:color="auto" w:fill="DBFADF" w:themeFill="accent5"/>
      </w:tcPr>
    </w:tblStylePr>
    <w:tblStylePr w:type="firstCol">
      <w:rPr>
        <w:rFonts w:ascii="Arial Rounded MT" w:hAnsi="Arial Rounded MT"/>
        <w:color w:val="002664"/>
        <w:sz w:val="22"/>
      </w:rPr>
    </w:tblStylePr>
  </w:style>
  <w:style w:type="paragraph" w:styleId="Date">
    <w:name w:val="Date"/>
    <w:basedOn w:val="Normal"/>
    <w:next w:val="Normal"/>
    <w:link w:val="DateChar"/>
    <w:uiPriority w:val="2"/>
    <w:qFormat/>
    <w:rsid w:val="00F22708"/>
    <w:pPr>
      <w:spacing w:before="240" w:after="0"/>
    </w:pPr>
    <w:rPr>
      <w:rFonts w:ascii="Public Sans Medium" w:hAnsi="Public Sans Medium"/>
      <w:color w:val="22272B" w:themeColor="text1"/>
      <w:sz w:val="30"/>
      <w:szCs w:val="30"/>
    </w:rPr>
  </w:style>
  <w:style w:type="character" w:customStyle="1" w:styleId="DateChar">
    <w:name w:val="Date Char"/>
    <w:basedOn w:val="DefaultParagraphFont"/>
    <w:link w:val="Date"/>
    <w:uiPriority w:val="2"/>
    <w:rsid w:val="00F22708"/>
    <w:rPr>
      <w:rFonts w:ascii="Public Sans Medium" w:hAnsi="Public Sans Medium"/>
      <w:color w:val="22272B" w:themeColor="text1"/>
      <w:sz w:val="30"/>
      <w:szCs w:val="30"/>
    </w:rPr>
  </w:style>
  <w:style w:type="paragraph" w:customStyle="1" w:styleId="TableHeadingWhite">
    <w:name w:val="Table Heading_White"/>
    <w:uiPriority w:val="4"/>
    <w:semiHidden/>
    <w:qFormat/>
    <w:rsid w:val="00F22708"/>
    <w:pPr>
      <w:spacing w:after="0" w:line="240" w:lineRule="auto"/>
    </w:pPr>
    <w:rPr>
      <w:rFonts w:ascii="Public Sans SemiBold" w:hAnsi="Public Sans SemiBold"/>
      <w:b/>
      <w:color w:val="FFFFFF" w:themeColor="background1"/>
    </w:rPr>
  </w:style>
  <w:style w:type="table" w:styleId="GridTable4-Accent3">
    <w:name w:val="Grid Table 4 Accent 3"/>
    <w:basedOn w:val="TableNormal"/>
    <w:uiPriority w:val="49"/>
    <w:rsid w:val="001A2F29"/>
    <w:pPr>
      <w:spacing w:before="120" w:after="0" w:line="240" w:lineRule="auto"/>
    </w:pPr>
    <w:rPr>
      <w:rFonts w:ascii="Arial" w:hAnsi="Arial"/>
      <w:sz w:val="20"/>
      <w:szCs w:val="20"/>
    </w:rPr>
    <w:tblPr>
      <w:tblStyleRowBandSize w:val="1"/>
      <w:tblStyleColBandSize w:val="1"/>
      <w:tblBorders>
        <w:top w:val="single" w:sz="4" w:space="0" w:color="DFF4FD" w:themeColor="accent3" w:themeTint="99"/>
        <w:left w:val="single" w:sz="4" w:space="0" w:color="DFF4FD" w:themeColor="accent3" w:themeTint="99"/>
        <w:bottom w:val="single" w:sz="4" w:space="0" w:color="DFF4FD" w:themeColor="accent3" w:themeTint="99"/>
        <w:right w:val="single" w:sz="4" w:space="0" w:color="DFF4FD" w:themeColor="accent3" w:themeTint="99"/>
        <w:insideH w:val="single" w:sz="4" w:space="0" w:color="DFF4FD" w:themeColor="accent3" w:themeTint="99"/>
        <w:insideV w:val="single" w:sz="4" w:space="0" w:color="DFF4FD" w:themeColor="accent3" w:themeTint="99"/>
      </w:tblBorders>
    </w:tblPr>
    <w:tblStylePr w:type="firstRow">
      <w:rPr>
        <w:b/>
        <w:bCs/>
        <w:color w:val="FFFFFF" w:themeColor="background1"/>
      </w:rPr>
      <w:tblPr/>
      <w:tcPr>
        <w:tcBorders>
          <w:top w:val="single" w:sz="4" w:space="0" w:color="CBEDFD" w:themeColor="accent3"/>
          <w:left w:val="single" w:sz="4" w:space="0" w:color="CBEDFD" w:themeColor="accent3"/>
          <w:bottom w:val="single" w:sz="4" w:space="0" w:color="CBEDFD" w:themeColor="accent3"/>
          <w:right w:val="single" w:sz="4" w:space="0" w:color="CBEDFD" w:themeColor="accent3"/>
          <w:insideH w:val="nil"/>
          <w:insideV w:val="nil"/>
        </w:tcBorders>
        <w:shd w:val="clear" w:color="auto" w:fill="CBEDFD" w:themeFill="accent3"/>
      </w:tcPr>
    </w:tblStylePr>
    <w:tblStylePr w:type="lastRow">
      <w:rPr>
        <w:b/>
        <w:bCs/>
      </w:rPr>
      <w:tblPr/>
      <w:tcPr>
        <w:tcBorders>
          <w:top w:val="double" w:sz="4" w:space="0" w:color="CBEDFD" w:themeColor="accent3"/>
        </w:tcBorders>
      </w:tcPr>
    </w:tblStylePr>
    <w:tblStylePr w:type="firstCol">
      <w:rPr>
        <w:b/>
        <w:bCs/>
      </w:rPr>
    </w:tblStylePr>
    <w:tblStylePr w:type="lastCol">
      <w:rPr>
        <w:b/>
        <w:bCs/>
      </w:rPr>
    </w:tblStylePr>
    <w:tblStylePr w:type="band1Vert">
      <w:tblPr/>
      <w:tcPr>
        <w:shd w:val="clear" w:color="auto" w:fill="F4FBFE" w:themeFill="accent3" w:themeFillTint="33"/>
      </w:tcPr>
    </w:tblStylePr>
    <w:tblStylePr w:type="band1Horz">
      <w:tblPr/>
      <w:tcPr>
        <w:shd w:val="clear" w:color="auto" w:fill="F4FBFE" w:themeFill="accent3" w:themeFillTint="33"/>
      </w:tcPr>
    </w:tblStylePr>
  </w:style>
  <w:style w:type="paragraph" w:customStyle="1" w:styleId="DividerNumber">
    <w:name w:val="Divider Number"/>
    <w:uiPriority w:val="2"/>
    <w:semiHidden/>
    <w:qFormat/>
    <w:rsid w:val="001A2F29"/>
    <w:pPr>
      <w:spacing w:after="0" w:line="240" w:lineRule="auto"/>
    </w:pPr>
    <w:rPr>
      <w:rFonts w:asciiTheme="majorHAnsi" w:hAnsiTheme="majorHAnsi"/>
      <w:color w:val="FFFFFF" w:themeColor="background1"/>
      <w:kern w:val="24"/>
      <w:sz w:val="220"/>
      <w:szCs w:val="220"/>
    </w:rPr>
  </w:style>
  <w:style w:type="paragraph" w:customStyle="1" w:styleId="Nameofquotee">
    <w:name w:val="Name of quotee"/>
    <w:basedOn w:val="Normal"/>
    <w:uiPriority w:val="2"/>
    <w:semiHidden/>
    <w:qFormat/>
    <w:rsid w:val="001A2F29"/>
    <w:pPr>
      <w:spacing w:before="120"/>
      <w:ind w:left="851"/>
    </w:pPr>
    <w:rPr>
      <w:color w:val="FFFFFF" w:themeColor="background1"/>
      <w:kern w:val="24"/>
      <w:szCs w:val="20"/>
    </w:rPr>
  </w:style>
  <w:style w:type="paragraph" w:customStyle="1" w:styleId="Name">
    <w:name w:val="Name"/>
    <w:basedOn w:val="Normal"/>
    <w:uiPriority w:val="6"/>
    <w:semiHidden/>
    <w:qFormat/>
    <w:rsid w:val="00E932E2"/>
    <w:pPr>
      <w:spacing w:after="0"/>
    </w:pPr>
    <w:rPr>
      <w:rFonts w:asciiTheme="majorHAnsi" w:hAnsiTheme="majorHAnsi"/>
      <w:caps/>
      <w:color w:val="002664" w:themeColor="text2"/>
      <w:sz w:val="28"/>
      <w:szCs w:val="24"/>
    </w:rPr>
  </w:style>
  <w:style w:type="paragraph" w:styleId="NormalWeb">
    <w:name w:val="Normal (Web)"/>
    <w:basedOn w:val="Normal"/>
    <w:uiPriority w:val="99"/>
    <w:semiHidden/>
    <w:rsid w:val="001A2F29"/>
    <w:pPr>
      <w:spacing w:before="100" w:beforeAutospacing="1" w:after="100" w:afterAutospacing="1"/>
    </w:pPr>
    <w:rPr>
      <w:rFonts w:ascii="Times New Roman" w:eastAsia="Times New Roman" w:hAnsi="Times New Roman" w:cs="Times New Roman"/>
      <w:szCs w:val="24"/>
      <w:lang w:eastAsia="en-AU"/>
    </w:rPr>
  </w:style>
  <w:style w:type="paragraph" w:customStyle="1" w:styleId="DividerTitle">
    <w:name w:val="Divider Title"/>
    <w:uiPriority w:val="1"/>
    <w:semiHidden/>
    <w:qFormat/>
    <w:rsid w:val="001A2F29"/>
    <w:pPr>
      <w:spacing w:after="240"/>
      <w:jc w:val="center"/>
    </w:pPr>
    <w:rPr>
      <w:rFonts w:asciiTheme="majorHAnsi" w:hAnsiTheme="majorHAnsi" w:cstheme="majorHAnsi"/>
      <w:color w:val="A8EDB3" w:themeColor="accent1"/>
      <w:sz w:val="96"/>
      <w:szCs w:val="96"/>
    </w:rPr>
  </w:style>
  <w:style w:type="table" w:customStyle="1" w:styleId="TableNoBorder1">
    <w:name w:val="Table No Border1"/>
    <w:basedOn w:val="TableNormal"/>
    <w:next w:val="TableGrid"/>
    <w:rsid w:val="001A2F29"/>
    <w:pPr>
      <w:spacing w:after="0" w:line="240" w:lineRule="auto"/>
    </w:pPr>
    <w:rPr>
      <w:rFonts w:ascii="Calibri" w:hAnsi="Calibri"/>
    </w:rPr>
    <w:tblPr>
      <w:tblCellMar>
        <w:left w:w="0" w:type="dxa"/>
        <w:right w:w="0" w:type="dxa"/>
      </w:tblCellMar>
    </w:tblPr>
  </w:style>
  <w:style w:type="paragraph" w:customStyle="1" w:styleId="Subhead">
    <w:name w:val="Sub head"/>
    <w:uiPriority w:val="99"/>
    <w:semiHidden/>
    <w:rsid w:val="001A2F29"/>
    <w:pPr>
      <w:spacing w:after="240" w:line="240" w:lineRule="auto"/>
    </w:pPr>
    <w:rPr>
      <w:rFonts w:ascii="Calibri" w:hAnsi="Calibri" w:cs="Akkurat Pro"/>
      <w:b/>
      <w:bCs/>
      <w:color w:val="2DCCD3"/>
      <w:sz w:val="24"/>
      <w:szCs w:val="24"/>
      <w:lang w:val="en-US"/>
    </w:rPr>
  </w:style>
  <w:style w:type="paragraph" w:customStyle="1" w:styleId="Headlinesmall">
    <w:name w:val="Headline small"/>
    <w:basedOn w:val="Normal"/>
    <w:uiPriority w:val="99"/>
    <w:semiHidden/>
    <w:rsid w:val="001A2F29"/>
    <w:pPr>
      <w:tabs>
        <w:tab w:val="left" w:pos="960"/>
      </w:tabs>
      <w:suppressAutoHyphens/>
      <w:autoSpaceDE w:val="0"/>
      <w:autoSpaceDN w:val="0"/>
      <w:adjustRightInd w:val="0"/>
      <w:spacing w:before="120"/>
      <w:textAlignment w:val="center"/>
    </w:pPr>
    <w:rPr>
      <w:rFonts w:ascii="Akkurat Pro Light" w:hAnsi="Akkurat Pro Light" w:cs="Akkurat Pro Light"/>
      <w:color w:val="2DCCD3"/>
      <w:sz w:val="52"/>
      <w:szCs w:val="52"/>
      <w:lang w:val="en-US"/>
    </w:rPr>
  </w:style>
  <w:style w:type="paragraph" w:customStyle="1" w:styleId="Appendix">
    <w:name w:val="Appendix"/>
    <w:next w:val="Normal"/>
    <w:uiPriority w:val="6"/>
    <w:semiHidden/>
    <w:qFormat/>
    <w:rsid w:val="001A2F29"/>
    <w:pPr>
      <w:numPr>
        <w:numId w:val="2"/>
      </w:numPr>
      <w:spacing w:before="120" w:line="240" w:lineRule="auto"/>
    </w:pPr>
    <w:rPr>
      <w:rFonts w:asciiTheme="majorHAnsi" w:eastAsia="SimSun" w:hAnsiTheme="majorHAnsi" w:cstheme="minorHAnsi"/>
      <w:noProof/>
      <w:color w:val="FFFFFF" w:themeColor="background1"/>
      <w:sz w:val="84"/>
      <w:szCs w:val="40"/>
      <w:lang w:val="en-GB" w:eastAsia="zh-CN"/>
    </w:rPr>
  </w:style>
  <w:style w:type="paragraph" w:customStyle="1" w:styleId="AppendixHeading1">
    <w:name w:val="Appendix Heading 1"/>
    <w:basedOn w:val="NbrHeading1"/>
    <w:uiPriority w:val="3"/>
    <w:semiHidden/>
    <w:qFormat/>
    <w:rsid w:val="005F4F91"/>
    <w:pPr>
      <w:numPr>
        <w:numId w:val="17"/>
      </w:numPr>
      <w:ind w:left="0" w:firstLine="0"/>
    </w:pPr>
    <w:rPr>
      <w:color w:val="FFFFFF" w:themeColor="background1"/>
    </w:rPr>
  </w:style>
  <w:style w:type="paragraph" w:customStyle="1" w:styleId="AppendixHeading2">
    <w:name w:val="Appendix Heading 2"/>
    <w:basedOn w:val="NbrHeading2"/>
    <w:next w:val="Normal"/>
    <w:uiPriority w:val="3"/>
    <w:semiHidden/>
    <w:qFormat/>
    <w:rsid w:val="00784590"/>
    <w:pPr>
      <w:numPr>
        <w:numId w:val="17"/>
      </w:numPr>
    </w:pPr>
  </w:style>
  <w:style w:type="paragraph" w:customStyle="1" w:styleId="AppendixHeading3">
    <w:name w:val="Appendix Heading 3"/>
    <w:basedOn w:val="NbrHeading3"/>
    <w:next w:val="Normal"/>
    <w:uiPriority w:val="3"/>
    <w:semiHidden/>
    <w:qFormat/>
    <w:rsid w:val="00784590"/>
    <w:pPr>
      <w:numPr>
        <w:numId w:val="17"/>
      </w:numPr>
    </w:pPr>
  </w:style>
  <w:style w:type="paragraph" w:customStyle="1" w:styleId="AppendixHeading4">
    <w:name w:val="Appendix Heading 4"/>
    <w:basedOn w:val="NbrHeading4"/>
    <w:next w:val="Normal"/>
    <w:uiPriority w:val="3"/>
    <w:semiHidden/>
    <w:qFormat/>
    <w:rsid w:val="00784590"/>
    <w:pPr>
      <w:numPr>
        <w:numId w:val="17"/>
      </w:numPr>
      <w:tabs>
        <w:tab w:val="left" w:pos="1134"/>
      </w:tabs>
    </w:pPr>
  </w:style>
  <w:style w:type="paragraph" w:customStyle="1" w:styleId="AppendixHeading5">
    <w:name w:val="Appendix Heading 5"/>
    <w:basedOn w:val="NbrHeading5"/>
    <w:next w:val="Normal"/>
    <w:uiPriority w:val="3"/>
    <w:semiHidden/>
    <w:qFormat/>
    <w:rsid w:val="00784590"/>
    <w:pPr>
      <w:numPr>
        <w:numId w:val="17"/>
      </w:numPr>
      <w:tabs>
        <w:tab w:val="left" w:pos="1134"/>
      </w:tabs>
    </w:pPr>
  </w:style>
  <w:style w:type="paragraph" w:customStyle="1" w:styleId="TOCheading20">
    <w:name w:val="TOC heading 2"/>
    <w:uiPriority w:val="7"/>
    <w:semiHidden/>
    <w:qFormat/>
    <w:rsid w:val="003171A5"/>
    <w:pPr>
      <w:pageBreakBefore/>
    </w:pPr>
    <w:rPr>
      <w:rFonts w:ascii="Calibri" w:eastAsiaTheme="majorEastAsia" w:hAnsi="Calibri" w:cstheme="minorHAnsi"/>
      <w:bCs/>
      <w:noProof/>
      <w:color w:val="002664" w:themeColor="accent2"/>
      <w:sz w:val="36"/>
      <w:szCs w:val="28"/>
    </w:rPr>
  </w:style>
  <w:style w:type="paragraph" w:customStyle="1" w:styleId="BulletLevel1">
    <w:name w:val="Bullet Level 1"/>
    <w:basedOn w:val="Normal"/>
    <w:uiPriority w:val="4"/>
    <w:qFormat/>
    <w:rsid w:val="00A63CEB"/>
    <w:pPr>
      <w:numPr>
        <w:numId w:val="20"/>
      </w:numPr>
      <w:ind w:left="567" w:hanging="283"/>
    </w:pPr>
  </w:style>
  <w:style w:type="paragraph" w:customStyle="1" w:styleId="BulletLevel2">
    <w:name w:val="Bullet Level 2"/>
    <w:basedOn w:val="Normal"/>
    <w:uiPriority w:val="4"/>
    <w:qFormat/>
    <w:rsid w:val="00A63CEB"/>
    <w:pPr>
      <w:numPr>
        <w:ilvl w:val="1"/>
        <w:numId w:val="20"/>
      </w:numPr>
      <w:ind w:left="851" w:hanging="284"/>
    </w:pPr>
  </w:style>
  <w:style w:type="paragraph" w:customStyle="1" w:styleId="BulletLevel3">
    <w:name w:val="Bullet Level 3"/>
    <w:basedOn w:val="Normal"/>
    <w:uiPriority w:val="4"/>
    <w:qFormat/>
    <w:rsid w:val="00A63CEB"/>
    <w:pPr>
      <w:numPr>
        <w:ilvl w:val="2"/>
        <w:numId w:val="20"/>
      </w:numPr>
      <w:ind w:left="1134" w:hanging="283"/>
    </w:pPr>
  </w:style>
  <w:style w:type="paragraph" w:customStyle="1" w:styleId="NumberedLevel1">
    <w:name w:val="Numbered Level 1"/>
    <w:basedOn w:val="Normal"/>
    <w:qFormat/>
    <w:rsid w:val="00A63CEB"/>
    <w:pPr>
      <w:numPr>
        <w:numId w:val="21"/>
      </w:numPr>
    </w:pPr>
  </w:style>
  <w:style w:type="paragraph" w:customStyle="1" w:styleId="NumberedLevel2">
    <w:name w:val="Numbered Level 2"/>
    <w:basedOn w:val="NumberedLevel1"/>
    <w:qFormat/>
    <w:rsid w:val="00A63CEB"/>
    <w:pPr>
      <w:numPr>
        <w:ilvl w:val="1"/>
      </w:numPr>
    </w:pPr>
  </w:style>
  <w:style w:type="paragraph" w:customStyle="1" w:styleId="NumberedLevel3">
    <w:name w:val="Numbered Level 3"/>
    <w:basedOn w:val="NumberedLevel2"/>
    <w:qFormat/>
    <w:rsid w:val="00A63CEB"/>
    <w:pPr>
      <w:numPr>
        <w:ilvl w:val="2"/>
      </w:numPr>
    </w:pPr>
  </w:style>
  <w:style w:type="paragraph" w:customStyle="1" w:styleId="Introduction">
    <w:name w:val="Introduction"/>
    <w:uiPriority w:val="3"/>
    <w:qFormat/>
    <w:rsid w:val="00F22708"/>
    <w:pPr>
      <w:pBdr>
        <w:bottom w:val="single" w:sz="8" w:space="12" w:color="auto"/>
      </w:pBdr>
      <w:spacing w:before="360" w:after="360"/>
    </w:pPr>
    <w:rPr>
      <w:color w:val="22272B" w:themeColor="text1"/>
      <w:sz w:val="32"/>
      <w:szCs w:val="32"/>
    </w:rPr>
  </w:style>
  <w:style w:type="paragraph" w:customStyle="1" w:styleId="QuoteMark">
    <w:name w:val="Quote Mark"/>
    <w:uiPriority w:val="4"/>
    <w:qFormat/>
    <w:rsid w:val="004237EA"/>
    <w:pPr>
      <w:keepNext/>
      <w:numPr>
        <w:numId w:val="18"/>
      </w:numPr>
    </w:pPr>
    <w:rPr>
      <w:rFonts w:ascii="Public Sans SemiBold" w:hAnsi="Public Sans SemiBold"/>
      <w:color w:val="002664" w:themeColor="text2"/>
      <w:sz w:val="28"/>
      <w:szCs w:val="26"/>
    </w:rPr>
  </w:style>
  <w:style w:type="paragraph" w:customStyle="1" w:styleId="HyperlinkURL">
    <w:name w:val="Hyperlink/URL"/>
    <w:next w:val="Normal"/>
    <w:link w:val="HyperlinkURLChar"/>
    <w:uiPriority w:val="5"/>
    <w:qFormat/>
    <w:rsid w:val="00F22708"/>
    <w:rPr>
      <w:rFonts w:ascii="Public Sans SemiBold" w:hAnsi="Public Sans SemiBold"/>
      <w:color w:val="002664" w:themeColor="text2"/>
      <w:szCs w:val="18"/>
      <w:u w:val="single"/>
    </w:rPr>
  </w:style>
  <w:style w:type="paragraph" w:customStyle="1" w:styleId="Formoreinformation">
    <w:name w:val="For more information"/>
    <w:uiPriority w:val="7"/>
    <w:qFormat/>
    <w:rsid w:val="00F22708"/>
    <w:pPr>
      <w:spacing w:after="0" w:line="240" w:lineRule="auto"/>
      <w:ind w:right="963"/>
    </w:pPr>
    <w:rPr>
      <w:rFonts w:ascii="Public Sans Medium" w:hAnsi="Public Sans Medium"/>
      <w:noProof/>
      <w:color w:val="002664" w:themeColor="text2"/>
      <w:sz w:val="28"/>
      <w:szCs w:val="28"/>
    </w:rPr>
  </w:style>
  <w:style w:type="character" w:customStyle="1" w:styleId="HyperlinkURLChar">
    <w:name w:val="Hyperlink/URL Char"/>
    <w:basedOn w:val="DefaultParagraphFont"/>
    <w:link w:val="HyperlinkURL"/>
    <w:uiPriority w:val="5"/>
    <w:rsid w:val="00F22708"/>
    <w:rPr>
      <w:rFonts w:ascii="Public Sans SemiBold" w:hAnsi="Public Sans SemiBold"/>
      <w:color w:val="002664" w:themeColor="text2"/>
      <w:szCs w:val="18"/>
      <w:u w:val="single"/>
    </w:rPr>
  </w:style>
  <w:style w:type="paragraph" w:customStyle="1" w:styleId="TaglineText">
    <w:name w:val="Tagline Text"/>
    <w:basedOn w:val="Normal"/>
    <w:uiPriority w:val="3"/>
    <w:qFormat/>
    <w:rsid w:val="006E1B56"/>
    <w:pPr>
      <w:spacing w:after="0"/>
    </w:pPr>
    <w:rPr>
      <w:rFonts w:ascii="Public Sans SemiBold" w:hAnsi="Public Sans SemiBold"/>
      <w:color w:val="002664" w:themeColor="text2"/>
      <w:sz w:val="30"/>
      <w:szCs w:val="30"/>
    </w:rPr>
  </w:style>
  <w:style w:type="character" w:customStyle="1" w:styleId="A10">
    <w:name w:val="A10"/>
    <w:uiPriority w:val="99"/>
    <w:semiHidden/>
    <w:rsid w:val="00F22708"/>
    <w:rPr>
      <w:rFonts w:ascii="Public Sans SemiBold" w:hAnsi="Public Sans SemiBold" w:cs="Public Sans SemiBold"/>
      <w:b/>
      <w:bCs/>
      <w:color w:val="002563"/>
      <w:sz w:val="22"/>
      <w:szCs w:val="22"/>
      <w:u w:val="single"/>
    </w:rPr>
  </w:style>
  <w:style w:type="character" w:customStyle="1" w:styleId="A4">
    <w:name w:val="A4"/>
    <w:uiPriority w:val="99"/>
    <w:semiHidden/>
    <w:rsid w:val="00F22708"/>
    <w:rPr>
      <w:rFonts w:cs="Public Sans Light"/>
      <w:color w:val="21272B"/>
      <w:sz w:val="22"/>
      <w:szCs w:val="22"/>
    </w:rPr>
  </w:style>
  <w:style w:type="paragraph" w:customStyle="1" w:styleId="AcknowledgmentofCountry">
    <w:name w:val="Acknowledgment of Country"/>
    <w:uiPriority w:val="3"/>
    <w:qFormat/>
    <w:rsid w:val="00F22708"/>
    <w:pPr>
      <w:spacing w:after="480"/>
    </w:pPr>
    <w:rPr>
      <w:rFonts w:ascii="Public Sans Medium" w:hAnsi="Public Sans Medium"/>
      <w:color w:val="002664" w:themeColor="text2"/>
      <w:sz w:val="36"/>
      <w:szCs w:val="36"/>
    </w:rPr>
  </w:style>
  <w:style w:type="paragraph" w:customStyle="1" w:styleId="AcknowledgmentofCountryText">
    <w:name w:val="Acknowledgment of Country Text"/>
    <w:basedOn w:val="Normal"/>
    <w:uiPriority w:val="3"/>
    <w:qFormat/>
    <w:rsid w:val="00F22708"/>
    <w:pPr>
      <w:spacing w:after="240" w:line="240" w:lineRule="auto"/>
    </w:pPr>
    <w:rPr>
      <w:rFonts w:asciiTheme="minorHAnsi" w:hAnsiTheme="minorHAnsi"/>
      <w:color w:val="002664" w:themeColor="text2"/>
      <w:sz w:val="24"/>
      <w:szCs w:val="24"/>
    </w:rPr>
  </w:style>
  <w:style w:type="paragraph" w:styleId="BodyText">
    <w:name w:val="Body Text"/>
    <w:basedOn w:val="Normal"/>
    <w:link w:val="BodyTextChar"/>
    <w:unhideWhenUsed/>
    <w:qFormat/>
    <w:rsid w:val="00F22708"/>
    <w:pPr>
      <w:numPr>
        <w:numId w:val="25"/>
      </w:numPr>
      <w:spacing w:before="120" w:line="288" w:lineRule="auto"/>
    </w:pPr>
    <w:rPr>
      <w:rFonts w:eastAsia="Arial" w:cs="Times New Roman"/>
    </w:rPr>
  </w:style>
  <w:style w:type="character" w:customStyle="1" w:styleId="BodyTextChar">
    <w:name w:val="Body Text Char"/>
    <w:basedOn w:val="DefaultParagraphFont"/>
    <w:link w:val="BodyText"/>
    <w:rsid w:val="00F22708"/>
    <w:rPr>
      <w:rFonts w:eastAsia="Arial" w:cs="Times New Roman"/>
    </w:rPr>
  </w:style>
  <w:style w:type="paragraph" w:customStyle="1" w:styleId="BreakoutText">
    <w:name w:val="Breakout Text"/>
    <w:uiPriority w:val="4"/>
    <w:qFormat/>
    <w:rsid w:val="00F22708"/>
    <w:pPr>
      <w:spacing w:before="240" w:after="240"/>
    </w:pPr>
    <w:rPr>
      <w:color w:val="002664" w:themeColor="text2"/>
      <w:sz w:val="28"/>
      <w:szCs w:val="28"/>
    </w:rPr>
  </w:style>
  <w:style w:type="paragraph" w:styleId="Caption">
    <w:name w:val="caption"/>
    <w:basedOn w:val="Normal"/>
    <w:next w:val="Normal"/>
    <w:uiPriority w:val="35"/>
    <w:unhideWhenUsed/>
    <w:qFormat/>
    <w:rsid w:val="00F22708"/>
    <w:pPr>
      <w:spacing w:before="120" w:after="360" w:line="240" w:lineRule="auto"/>
    </w:pPr>
    <w:rPr>
      <w:rFonts w:asciiTheme="minorHAnsi" w:hAnsiTheme="minorHAnsi"/>
      <w:iCs/>
      <w:color w:val="22272B" w:themeColor="text1"/>
      <w:sz w:val="18"/>
      <w:szCs w:val="18"/>
    </w:rPr>
  </w:style>
  <w:style w:type="character" w:customStyle="1" w:styleId="CaptionBold">
    <w:name w:val="Caption Bold"/>
    <w:uiPriority w:val="5"/>
    <w:qFormat/>
    <w:rsid w:val="00A63CEB"/>
    <w:rPr>
      <w:rFonts w:ascii="Public Sans SemiBold" w:hAnsi="Public Sans SemiBold"/>
      <w:iCs/>
      <w:color w:val="22272B" w:themeColor="text1"/>
      <w:sz w:val="18"/>
      <w:szCs w:val="18"/>
    </w:rPr>
  </w:style>
  <w:style w:type="paragraph" w:customStyle="1" w:styleId="Default">
    <w:name w:val="Default"/>
    <w:semiHidden/>
    <w:rsid w:val="00F22708"/>
    <w:pPr>
      <w:autoSpaceDE w:val="0"/>
      <w:autoSpaceDN w:val="0"/>
      <w:adjustRightInd w:val="0"/>
      <w:spacing w:after="0" w:line="240" w:lineRule="auto"/>
    </w:pPr>
    <w:rPr>
      <w:rFonts w:ascii="Public Sans SemiBold" w:hAnsi="Public Sans SemiBold" w:cs="Public Sans SemiBold"/>
      <w:color w:val="000000"/>
      <w:sz w:val="24"/>
      <w:szCs w:val="24"/>
    </w:rPr>
  </w:style>
  <w:style w:type="paragraph" w:customStyle="1" w:styleId="Department">
    <w:name w:val="Department"/>
    <w:basedOn w:val="Normal"/>
    <w:uiPriority w:val="2"/>
    <w:qFormat/>
    <w:rsid w:val="00F22708"/>
    <w:rPr>
      <w:rFonts w:ascii="Public Sans Medium" w:hAnsi="Public Sans Medium"/>
      <w:noProof/>
      <w:color w:val="FFFFFF" w:themeColor="background1"/>
      <w:sz w:val="28"/>
      <w:szCs w:val="28"/>
    </w:rPr>
  </w:style>
  <w:style w:type="paragraph" w:customStyle="1" w:styleId="DepartmentName">
    <w:name w:val="Department Name"/>
    <w:basedOn w:val="Normal"/>
    <w:uiPriority w:val="2"/>
    <w:qFormat/>
    <w:rsid w:val="006035DA"/>
    <w:pPr>
      <w:spacing w:after="0"/>
    </w:pPr>
    <w:rPr>
      <w:rFonts w:ascii="Public Sans Medium" w:hAnsi="Public Sans Medium"/>
      <w:color w:val="002664" w:themeColor="text2"/>
      <w:sz w:val="30"/>
      <w:szCs w:val="30"/>
    </w:rPr>
  </w:style>
  <w:style w:type="paragraph" w:customStyle="1" w:styleId="DepartmentStage">
    <w:name w:val="Department Stage"/>
    <w:basedOn w:val="Normal"/>
    <w:uiPriority w:val="2"/>
    <w:qFormat/>
    <w:rsid w:val="00F22708"/>
    <w:rPr>
      <w:rFonts w:ascii="Public Sans" w:hAnsi="Public Sans"/>
      <w:color w:val="FFFFFF" w:themeColor="background1"/>
      <w:sz w:val="24"/>
      <w:szCs w:val="24"/>
    </w:rPr>
  </w:style>
  <w:style w:type="paragraph" w:customStyle="1" w:styleId="DisclaimerandAcknowledgement">
    <w:name w:val="Disclaimer and Acknowledgement"/>
    <w:uiPriority w:val="3"/>
    <w:qFormat/>
    <w:rsid w:val="00F22708"/>
    <w:pPr>
      <w:spacing w:line="240" w:lineRule="auto"/>
    </w:pPr>
    <w:rPr>
      <w:sz w:val="18"/>
    </w:rPr>
  </w:style>
  <w:style w:type="numbering" w:customStyle="1" w:styleId="DPELists">
    <w:name w:val="DPE Lists"/>
    <w:uiPriority w:val="99"/>
    <w:rsid w:val="00F22708"/>
    <w:pPr>
      <w:numPr>
        <w:numId w:val="19"/>
      </w:numPr>
    </w:pPr>
  </w:style>
  <w:style w:type="character" w:styleId="FootnoteReference">
    <w:name w:val="footnote reference"/>
    <w:basedOn w:val="DefaultParagraphFont"/>
    <w:uiPriority w:val="99"/>
    <w:semiHidden/>
    <w:unhideWhenUsed/>
    <w:rsid w:val="00F22708"/>
    <w:rPr>
      <w:vertAlign w:val="superscript"/>
    </w:rPr>
  </w:style>
  <w:style w:type="paragraph" w:styleId="FootnoteText">
    <w:name w:val="footnote text"/>
    <w:basedOn w:val="Normal"/>
    <w:link w:val="FootnoteTextChar"/>
    <w:uiPriority w:val="99"/>
    <w:semiHidden/>
    <w:unhideWhenUsed/>
    <w:rsid w:val="00F227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2708"/>
    <w:rPr>
      <w:rFonts w:ascii="Public Sans Light" w:hAnsi="Public Sans Light"/>
      <w:sz w:val="20"/>
      <w:szCs w:val="20"/>
    </w:rPr>
  </w:style>
  <w:style w:type="paragraph" w:customStyle="1" w:styleId="HeaderSection">
    <w:name w:val="Header (Section)"/>
    <w:basedOn w:val="Header"/>
    <w:uiPriority w:val="2"/>
    <w:semiHidden/>
    <w:rsid w:val="00F22708"/>
    <w:pPr>
      <w:pBdr>
        <w:bottom w:val="single" w:sz="4" w:space="4" w:color="auto"/>
      </w:pBdr>
    </w:pPr>
    <w:rPr>
      <w:noProof/>
    </w:rPr>
  </w:style>
  <w:style w:type="table" w:styleId="ListTable3">
    <w:name w:val="List Table 3"/>
    <w:basedOn w:val="TableNormal"/>
    <w:uiPriority w:val="48"/>
    <w:rsid w:val="00F22708"/>
    <w:pPr>
      <w:spacing w:after="0" w:line="240" w:lineRule="auto"/>
    </w:pPr>
    <w:tblPr>
      <w:tblStyleRowBandSize w:val="1"/>
      <w:tblStyleColBandSize w:val="1"/>
      <w:tblBorders>
        <w:top w:val="single" w:sz="4" w:space="0" w:color="22272B" w:themeColor="text1"/>
        <w:left w:val="single" w:sz="4" w:space="0" w:color="22272B" w:themeColor="text1"/>
        <w:bottom w:val="single" w:sz="4" w:space="0" w:color="22272B" w:themeColor="text1"/>
        <w:right w:val="single" w:sz="4" w:space="0" w:color="22272B" w:themeColor="text1"/>
      </w:tblBorders>
    </w:tblPr>
    <w:tblStylePr w:type="firstRow">
      <w:rPr>
        <w:b/>
        <w:bCs/>
        <w:color w:val="FFFFFF" w:themeColor="background1"/>
      </w:rPr>
      <w:tblPr/>
      <w:tcPr>
        <w:shd w:val="clear" w:color="auto" w:fill="22272B" w:themeFill="text1"/>
      </w:tcPr>
    </w:tblStylePr>
    <w:tblStylePr w:type="lastRow">
      <w:rPr>
        <w:b/>
        <w:bCs/>
      </w:rPr>
      <w:tblPr/>
      <w:tcPr>
        <w:tcBorders>
          <w:top w:val="double" w:sz="4" w:space="0" w:color="22272B"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2272B" w:themeColor="text1"/>
          <w:right w:val="single" w:sz="4" w:space="0" w:color="22272B" w:themeColor="text1"/>
        </w:tcBorders>
      </w:tcPr>
    </w:tblStylePr>
    <w:tblStylePr w:type="band1Horz">
      <w:tblPr/>
      <w:tcPr>
        <w:tcBorders>
          <w:top w:val="single" w:sz="4" w:space="0" w:color="22272B" w:themeColor="text1"/>
          <w:bottom w:val="single" w:sz="4" w:space="0" w:color="22272B"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2272B" w:themeColor="text1"/>
          <w:left w:val="nil"/>
        </w:tcBorders>
      </w:tcPr>
    </w:tblStylePr>
    <w:tblStylePr w:type="swCell">
      <w:tblPr/>
      <w:tcPr>
        <w:tcBorders>
          <w:top w:val="double" w:sz="4" w:space="0" w:color="22272B" w:themeColor="text1"/>
          <w:right w:val="nil"/>
        </w:tcBorders>
      </w:tcPr>
    </w:tblStylePr>
  </w:style>
  <w:style w:type="paragraph" w:styleId="NoSpacing">
    <w:name w:val="No Spacing"/>
    <w:uiPriority w:val="3"/>
    <w:qFormat/>
    <w:rsid w:val="00F22708"/>
    <w:pPr>
      <w:spacing w:after="0" w:line="240" w:lineRule="auto"/>
    </w:pPr>
  </w:style>
  <w:style w:type="paragraph" w:customStyle="1" w:styleId="Pa1">
    <w:name w:val="Pa1"/>
    <w:basedOn w:val="Default"/>
    <w:next w:val="Default"/>
    <w:uiPriority w:val="99"/>
    <w:semiHidden/>
    <w:rsid w:val="00F22708"/>
    <w:pPr>
      <w:spacing w:line="221" w:lineRule="atLeast"/>
    </w:pPr>
    <w:rPr>
      <w:rFonts w:ascii="Public Sans" w:hAnsi="Public Sans" w:cstheme="minorBidi"/>
      <w:color w:val="auto"/>
    </w:rPr>
  </w:style>
  <w:style w:type="paragraph" w:customStyle="1" w:styleId="Pa13">
    <w:name w:val="Pa13"/>
    <w:basedOn w:val="Default"/>
    <w:next w:val="Default"/>
    <w:uiPriority w:val="99"/>
    <w:semiHidden/>
    <w:rsid w:val="00F22708"/>
    <w:pPr>
      <w:spacing w:line="201" w:lineRule="atLeast"/>
    </w:pPr>
    <w:rPr>
      <w:rFonts w:ascii="Public Sans" w:hAnsi="Public Sans" w:cstheme="minorBidi"/>
      <w:color w:val="auto"/>
    </w:rPr>
  </w:style>
  <w:style w:type="paragraph" w:styleId="Quote">
    <w:name w:val="Quote"/>
    <w:next w:val="Normal"/>
    <w:link w:val="QuoteChar"/>
    <w:uiPriority w:val="5"/>
    <w:rsid w:val="00F22708"/>
    <w:rPr>
      <w:rFonts w:ascii="Public Sans SemiBold" w:hAnsi="Public Sans SemiBold"/>
      <w:color w:val="002664" w:themeColor="text2"/>
      <w:sz w:val="28"/>
      <w:szCs w:val="28"/>
    </w:rPr>
  </w:style>
  <w:style w:type="character" w:customStyle="1" w:styleId="QuoteChar">
    <w:name w:val="Quote Char"/>
    <w:basedOn w:val="DefaultParagraphFont"/>
    <w:link w:val="Quote"/>
    <w:uiPriority w:val="5"/>
    <w:rsid w:val="00F22708"/>
    <w:rPr>
      <w:rFonts w:ascii="Public Sans SemiBold" w:hAnsi="Public Sans SemiBold"/>
      <w:color w:val="002664" w:themeColor="text2"/>
      <w:sz w:val="28"/>
      <w:szCs w:val="28"/>
    </w:rPr>
  </w:style>
  <w:style w:type="paragraph" w:customStyle="1" w:styleId="Source">
    <w:name w:val="Source"/>
    <w:uiPriority w:val="3"/>
    <w:qFormat/>
    <w:rsid w:val="00F22708"/>
    <w:pPr>
      <w:pageBreakBefore/>
    </w:pPr>
    <w:rPr>
      <w:sz w:val="18"/>
    </w:rPr>
  </w:style>
  <w:style w:type="character" w:styleId="Strong">
    <w:name w:val="Strong"/>
    <w:aliases w:val="Bold"/>
    <w:basedOn w:val="DefaultParagraphFont"/>
    <w:uiPriority w:val="22"/>
    <w:qFormat/>
    <w:rsid w:val="00F22708"/>
    <w:rPr>
      <w:rFonts w:ascii="Public Sans SemiBold" w:hAnsi="Public Sans SemiBold"/>
      <w:b w:val="0"/>
      <w:bCs/>
    </w:rPr>
  </w:style>
  <w:style w:type="paragraph" w:customStyle="1" w:styleId="SectionTitle">
    <w:name w:val="Section Title"/>
    <w:uiPriority w:val="3"/>
    <w:qFormat/>
    <w:rsid w:val="00102986"/>
    <w:rPr>
      <w:color w:val="002664" w:themeColor="text2"/>
      <w:sz w:val="74"/>
      <w:szCs w:val="74"/>
    </w:rPr>
  </w:style>
  <w:style w:type="paragraph" w:customStyle="1" w:styleId="AppendixNumbering">
    <w:name w:val="Appendix Numbering"/>
    <w:uiPriority w:val="7"/>
    <w:qFormat/>
    <w:rsid w:val="00F22708"/>
    <w:pPr>
      <w:numPr>
        <w:numId w:val="23"/>
      </w:numPr>
      <w:spacing w:after="80" w:line="240" w:lineRule="auto"/>
    </w:pPr>
  </w:style>
  <w:style w:type="paragraph" w:customStyle="1" w:styleId="DisclaimerandAcknowledgementHeading">
    <w:name w:val="Disclaimer and Acknowledgement Heading"/>
    <w:uiPriority w:val="3"/>
    <w:qFormat/>
    <w:rsid w:val="00F22708"/>
    <w:pPr>
      <w:spacing w:before="120" w:after="0"/>
    </w:pPr>
    <w:rPr>
      <w:rFonts w:ascii="Public Sans Medium" w:hAnsi="Public Sans Medium"/>
      <w:sz w:val="18"/>
    </w:rPr>
  </w:style>
  <w:style w:type="table" w:customStyle="1" w:styleId="FRAME1">
    <w:name w:val="FRAME1"/>
    <w:basedOn w:val="TableNormal"/>
    <w:uiPriority w:val="99"/>
    <w:rsid w:val="00DD37D5"/>
    <w:pPr>
      <w:spacing w:after="0" w:line="240" w:lineRule="auto"/>
    </w:pPr>
    <w:tblPr>
      <w:tblCellMar>
        <w:left w:w="0" w:type="dxa"/>
        <w:right w:w="0" w:type="dxa"/>
      </w:tblCellMar>
    </w:tblPr>
  </w:style>
  <w:style w:type="character" w:customStyle="1" w:styleId="ListParagraphChar">
    <w:name w:val="List Paragraph Char"/>
    <w:aliases w:val="Recommendation Char,List Paragraph1 Char,standard lewis Char,dot point 1 Char,List Paragraph11 Char,Numbered Para 1 Char,Dot pt Char,No Spacing1 Char,List Paragraph Char Char Char Char,Indicator Text Char,Bullet Points Char,L Char"/>
    <w:basedOn w:val="DefaultParagraphFont"/>
    <w:link w:val="ListParagraph"/>
    <w:uiPriority w:val="34"/>
    <w:qFormat/>
    <w:locked/>
    <w:rsid w:val="00E02307"/>
  </w:style>
  <w:style w:type="table" w:styleId="ListTable4-Accent1">
    <w:name w:val="List Table 4 Accent 1"/>
    <w:basedOn w:val="TableNormal"/>
    <w:uiPriority w:val="49"/>
    <w:rsid w:val="005B5CA4"/>
    <w:pPr>
      <w:spacing w:after="0" w:line="240" w:lineRule="auto"/>
    </w:pPr>
    <w:tblPr>
      <w:tblStyleRowBandSize w:val="1"/>
      <w:tblStyleColBandSize w:val="1"/>
      <w:tblBorders>
        <w:top w:val="single" w:sz="4" w:space="0" w:color="CAF4D1" w:themeColor="accent1" w:themeTint="99"/>
        <w:left w:val="single" w:sz="4" w:space="0" w:color="CAF4D1" w:themeColor="accent1" w:themeTint="99"/>
        <w:bottom w:val="single" w:sz="4" w:space="0" w:color="CAF4D1" w:themeColor="accent1" w:themeTint="99"/>
        <w:right w:val="single" w:sz="4" w:space="0" w:color="CAF4D1" w:themeColor="accent1" w:themeTint="99"/>
        <w:insideH w:val="single" w:sz="4" w:space="0" w:color="CAF4D1" w:themeColor="accent1" w:themeTint="99"/>
      </w:tblBorders>
    </w:tblPr>
    <w:tblStylePr w:type="firstRow">
      <w:rPr>
        <w:b/>
        <w:bCs/>
        <w:color w:val="FFFFFF" w:themeColor="background1"/>
      </w:rPr>
      <w:tblPr/>
      <w:tcPr>
        <w:tcBorders>
          <w:top w:val="single" w:sz="4" w:space="0" w:color="A8EDB3" w:themeColor="accent1"/>
          <w:left w:val="single" w:sz="4" w:space="0" w:color="A8EDB3" w:themeColor="accent1"/>
          <w:bottom w:val="single" w:sz="4" w:space="0" w:color="A8EDB3" w:themeColor="accent1"/>
          <w:right w:val="single" w:sz="4" w:space="0" w:color="A8EDB3" w:themeColor="accent1"/>
          <w:insideH w:val="nil"/>
        </w:tcBorders>
        <w:shd w:val="clear" w:color="auto" w:fill="A8EDB3" w:themeFill="accent1"/>
      </w:tcPr>
    </w:tblStylePr>
    <w:tblStylePr w:type="lastRow">
      <w:rPr>
        <w:b/>
        <w:bCs/>
      </w:rPr>
      <w:tblPr/>
      <w:tcPr>
        <w:tcBorders>
          <w:top w:val="double" w:sz="4" w:space="0" w:color="CAF4D1" w:themeColor="accent1" w:themeTint="99"/>
        </w:tcBorders>
      </w:tcPr>
    </w:tblStylePr>
    <w:tblStylePr w:type="firstCol">
      <w:rPr>
        <w:b/>
        <w:bCs/>
      </w:rPr>
    </w:tblStylePr>
    <w:tblStylePr w:type="lastCol">
      <w:rPr>
        <w:b/>
        <w:bCs/>
      </w:rPr>
    </w:tblStylePr>
    <w:tblStylePr w:type="band1Vert">
      <w:tblPr/>
      <w:tcPr>
        <w:shd w:val="clear" w:color="auto" w:fill="EDFBEF" w:themeFill="accent1" w:themeFillTint="33"/>
      </w:tcPr>
    </w:tblStylePr>
    <w:tblStylePr w:type="band1Horz">
      <w:tblPr/>
      <w:tcPr>
        <w:shd w:val="clear" w:color="auto" w:fill="EDFBEF" w:themeFill="accent1" w:themeFillTint="33"/>
      </w:tcPr>
    </w:tblStylePr>
  </w:style>
  <w:style w:type="table" w:styleId="ListTable3-Accent4">
    <w:name w:val="List Table 3 Accent 4"/>
    <w:basedOn w:val="TableNormal"/>
    <w:uiPriority w:val="48"/>
    <w:rsid w:val="005B5CA4"/>
    <w:pPr>
      <w:spacing w:after="0" w:line="240" w:lineRule="auto"/>
    </w:pPr>
    <w:tblPr>
      <w:tblStyleRowBandSize w:val="1"/>
      <w:tblStyleColBandSize w:val="1"/>
      <w:tblBorders>
        <w:top w:val="single" w:sz="4" w:space="0" w:color="00AA45" w:themeColor="accent4"/>
        <w:left w:val="single" w:sz="4" w:space="0" w:color="00AA45" w:themeColor="accent4"/>
        <w:bottom w:val="single" w:sz="4" w:space="0" w:color="00AA45" w:themeColor="accent4"/>
        <w:right w:val="single" w:sz="4" w:space="0" w:color="00AA45" w:themeColor="accent4"/>
      </w:tblBorders>
    </w:tblPr>
    <w:tblStylePr w:type="firstRow">
      <w:rPr>
        <w:b/>
        <w:bCs/>
        <w:color w:val="FFFFFF" w:themeColor="background1"/>
      </w:rPr>
      <w:tblPr/>
      <w:tcPr>
        <w:shd w:val="clear" w:color="auto" w:fill="00AA45" w:themeFill="accent4"/>
      </w:tcPr>
    </w:tblStylePr>
    <w:tblStylePr w:type="lastRow">
      <w:rPr>
        <w:b/>
        <w:bCs/>
      </w:rPr>
      <w:tblPr/>
      <w:tcPr>
        <w:tcBorders>
          <w:top w:val="double" w:sz="4" w:space="0" w:color="00AA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45" w:themeColor="accent4"/>
          <w:right w:val="single" w:sz="4" w:space="0" w:color="00AA45" w:themeColor="accent4"/>
        </w:tcBorders>
      </w:tcPr>
    </w:tblStylePr>
    <w:tblStylePr w:type="band1Horz">
      <w:tblPr/>
      <w:tcPr>
        <w:tcBorders>
          <w:top w:val="single" w:sz="4" w:space="0" w:color="00AA45" w:themeColor="accent4"/>
          <w:bottom w:val="single" w:sz="4" w:space="0" w:color="00AA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45" w:themeColor="accent4"/>
          <w:left w:val="nil"/>
        </w:tcBorders>
      </w:tcPr>
    </w:tblStylePr>
    <w:tblStylePr w:type="swCell">
      <w:tblPr/>
      <w:tcPr>
        <w:tcBorders>
          <w:top w:val="double" w:sz="4" w:space="0" w:color="00AA45" w:themeColor="accent4"/>
          <w:right w:val="nil"/>
        </w:tcBorders>
      </w:tcPr>
    </w:tblStylePr>
  </w:style>
  <w:style w:type="table" w:styleId="ListTable1Light-Accent1">
    <w:name w:val="List Table 1 Light Accent 1"/>
    <w:basedOn w:val="TableNormal"/>
    <w:uiPriority w:val="46"/>
    <w:rsid w:val="005B5CA4"/>
    <w:pPr>
      <w:spacing w:after="0" w:line="240" w:lineRule="auto"/>
    </w:pPr>
    <w:tblPr>
      <w:tblStyleRowBandSize w:val="1"/>
      <w:tblStyleColBandSize w:val="1"/>
    </w:tblPr>
    <w:tblStylePr w:type="firstRow">
      <w:rPr>
        <w:b/>
        <w:bCs/>
      </w:rPr>
      <w:tblPr/>
      <w:tcPr>
        <w:tcBorders>
          <w:bottom w:val="single" w:sz="4" w:space="0" w:color="CAF4D1" w:themeColor="accent1" w:themeTint="99"/>
        </w:tcBorders>
      </w:tcPr>
    </w:tblStylePr>
    <w:tblStylePr w:type="lastRow">
      <w:rPr>
        <w:b/>
        <w:bCs/>
      </w:rPr>
      <w:tblPr/>
      <w:tcPr>
        <w:tcBorders>
          <w:top w:val="single" w:sz="4" w:space="0" w:color="CAF4D1" w:themeColor="accent1" w:themeTint="99"/>
        </w:tcBorders>
      </w:tcPr>
    </w:tblStylePr>
    <w:tblStylePr w:type="firstCol">
      <w:rPr>
        <w:b/>
        <w:bCs/>
      </w:rPr>
    </w:tblStylePr>
    <w:tblStylePr w:type="lastCol">
      <w:rPr>
        <w:b/>
        <w:bCs/>
      </w:rPr>
    </w:tblStylePr>
    <w:tblStylePr w:type="band1Vert">
      <w:tblPr/>
      <w:tcPr>
        <w:shd w:val="clear" w:color="auto" w:fill="EDFBEF" w:themeFill="accent1" w:themeFillTint="33"/>
      </w:tcPr>
    </w:tblStylePr>
    <w:tblStylePr w:type="band1Horz">
      <w:tblPr/>
      <w:tcPr>
        <w:shd w:val="clear" w:color="auto" w:fill="EDFBEF" w:themeFill="accent1" w:themeFillTint="33"/>
      </w:tcPr>
    </w:tblStylePr>
  </w:style>
  <w:style w:type="table" w:styleId="ListTable4-Accent4">
    <w:name w:val="List Table 4 Accent 4"/>
    <w:basedOn w:val="TableNormal"/>
    <w:uiPriority w:val="49"/>
    <w:rsid w:val="005B5CA4"/>
    <w:pPr>
      <w:spacing w:after="0" w:line="240" w:lineRule="auto"/>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tcBorders>
        <w:shd w:val="clear" w:color="auto" w:fill="00AA45" w:themeFill="accent4"/>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3-Accent1">
    <w:name w:val="List Table 3 Accent 1"/>
    <w:basedOn w:val="TableNormal"/>
    <w:uiPriority w:val="48"/>
    <w:rsid w:val="005B5CA4"/>
    <w:pPr>
      <w:spacing w:after="0" w:line="240" w:lineRule="auto"/>
    </w:pPr>
    <w:tblPr>
      <w:tblStyleRowBandSize w:val="1"/>
      <w:tblStyleColBandSize w:val="1"/>
      <w:tblBorders>
        <w:top w:val="single" w:sz="4" w:space="0" w:color="A8EDB3" w:themeColor="accent1"/>
        <w:left w:val="single" w:sz="4" w:space="0" w:color="A8EDB3" w:themeColor="accent1"/>
        <w:bottom w:val="single" w:sz="4" w:space="0" w:color="A8EDB3" w:themeColor="accent1"/>
        <w:right w:val="single" w:sz="4" w:space="0" w:color="A8EDB3" w:themeColor="accent1"/>
      </w:tblBorders>
    </w:tblPr>
    <w:tblStylePr w:type="firstRow">
      <w:rPr>
        <w:b/>
        <w:bCs/>
        <w:color w:val="FFFFFF" w:themeColor="background1"/>
      </w:rPr>
      <w:tblPr/>
      <w:tcPr>
        <w:shd w:val="clear" w:color="auto" w:fill="A8EDB3" w:themeFill="accent1"/>
      </w:tcPr>
    </w:tblStylePr>
    <w:tblStylePr w:type="lastRow">
      <w:rPr>
        <w:b/>
        <w:bCs/>
      </w:rPr>
      <w:tblPr/>
      <w:tcPr>
        <w:tcBorders>
          <w:top w:val="double" w:sz="4" w:space="0" w:color="A8EDB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EDB3" w:themeColor="accent1"/>
          <w:right w:val="single" w:sz="4" w:space="0" w:color="A8EDB3" w:themeColor="accent1"/>
        </w:tcBorders>
      </w:tcPr>
    </w:tblStylePr>
    <w:tblStylePr w:type="band1Horz">
      <w:tblPr/>
      <w:tcPr>
        <w:tcBorders>
          <w:top w:val="single" w:sz="4" w:space="0" w:color="A8EDB3" w:themeColor="accent1"/>
          <w:bottom w:val="single" w:sz="4" w:space="0" w:color="A8EDB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EDB3" w:themeColor="accent1"/>
          <w:left w:val="nil"/>
        </w:tcBorders>
      </w:tcPr>
    </w:tblStylePr>
    <w:tblStylePr w:type="swCell">
      <w:tblPr/>
      <w:tcPr>
        <w:tcBorders>
          <w:top w:val="double" w:sz="4" w:space="0" w:color="A8EDB3" w:themeColor="accent1"/>
          <w:right w:val="nil"/>
        </w:tcBorders>
      </w:tcPr>
    </w:tblStylePr>
  </w:style>
  <w:style w:type="table" w:styleId="GridTable4-Accent4">
    <w:name w:val="Grid Table 4 Accent 4"/>
    <w:basedOn w:val="TableNormal"/>
    <w:uiPriority w:val="49"/>
    <w:rsid w:val="005B5CA4"/>
    <w:pPr>
      <w:spacing w:after="0" w:line="240" w:lineRule="auto"/>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insideV w:val="nil"/>
        </w:tcBorders>
        <w:shd w:val="clear" w:color="auto" w:fill="00AA45" w:themeFill="accent4"/>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character" w:styleId="EndnoteReference">
    <w:name w:val="endnote reference"/>
    <w:basedOn w:val="DefaultParagraphFont"/>
    <w:uiPriority w:val="99"/>
    <w:semiHidden/>
    <w:unhideWhenUsed/>
    <w:rsid w:val="007953FA"/>
    <w:rPr>
      <w:vertAlign w:val="superscript"/>
    </w:rPr>
  </w:style>
  <w:style w:type="character" w:customStyle="1" w:styleId="EndnoteTextChar">
    <w:name w:val="Endnote Text Char"/>
    <w:basedOn w:val="DefaultParagraphFont"/>
    <w:link w:val="EndnoteText"/>
    <w:uiPriority w:val="99"/>
    <w:semiHidden/>
    <w:rsid w:val="007953FA"/>
    <w:rPr>
      <w:sz w:val="20"/>
      <w:szCs w:val="20"/>
    </w:rPr>
  </w:style>
  <w:style w:type="paragraph" w:styleId="EndnoteText">
    <w:name w:val="endnote text"/>
    <w:basedOn w:val="Normal"/>
    <w:link w:val="EndnoteTextChar"/>
    <w:uiPriority w:val="99"/>
    <w:semiHidden/>
    <w:unhideWhenUsed/>
    <w:rsid w:val="007953FA"/>
    <w:pPr>
      <w:spacing w:after="0" w:line="240" w:lineRule="auto"/>
    </w:pPr>
    <w:rPr>
      <w:sz w:val="20"/>
      <w:szCs w:val="20"/>
    </w:rPr>
  </w:style>
  <w:style w:type="character" w:customStyle="1" w:styleId="EndnoteTextChar1">
    <w:name w:val="Endnote Text Char1"/>
    <w:basedOn w:val="DefaultParagraphFont"/>
    <w:uiPriority w:val="99"/>
    <w:semiHidden/>
    <w:rsid w:val="007953FA"/>
    <w:rPr>
      <w:sz w:val="20"/>
      <w:szCs w:val="20"/>
    </w:rPr>
  </w:style>
  <w:style w:type="paragraph" w:styleId="CommentSubject">
    <w:name w:val="annotation subject"/>
    <w:basedOn w:val="CommentText"/>
    <w:next w:val="CommentText"/>
    <w:link w:val="CommentSubjectChar"/>
    <w:uiPriority w:val="99"/>
    <w:semiHidden/>
    <w:rsid w:val="000470AF"/>
    <w:pPr>
      <w:spacing w:line="240" w:lineRule="auto"/>
    </w:pPr>
    <w:rPr>
      <w:b/>
      <w:bCs/>
      <w:sz w:val="20"/>
    </w:rPr>
  </w:style>
  <w:style w:type="character" w:customStyle="1" w:styleId="CommentSubjectChar">
    <w:name w:val="Comment Subject Char"/>
    <w:basedOn w:val="CommentTextChar"/>
    <w:link w:val="CommentSubject"/>
    <w:uiPriority w:val="99"/>
    <w:semiHidden/>
    <w:rsid w:val="000470AF"/>
    <w:rPr>
      <w:b/>
      <w:bCs/>
      <w:sz w:val="20"/>
      <w:szCs w:val="20"/>
    </w:rPr>
  </w:style>
  <w:style w:type="paragraph" w:styleId="Revision">
    <w:name w:val="Revision"/>
    <w:hidden/>
    <w:uiPriority w:val="99"/>
    <w:semiHidden/>
    <w:rsid w:val="000470AF"/>
    <w:pPr>
      <w:spacing w:after="0" w:line="240" w:lineRule="auto"/>
    </w:pPr>
  </w:style>
  <w:style w:type="character" w:styleId="Mention">
    <w:name w:val="Mention"/>
    <w:basedOn w:val="DefaultParagraphFont"/>
    <w:uiPriority w:val="99"/>
    <w:semiHidden/>
    <w:rsid w:val="00EF0FD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hyperlink" Target="http://www.energy.nsw.gov.au/reaching-net-zero-emissions" TargetMode="External"/></Relationships>
</file>

<file path=word/_rels/footer4.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hyperlink" Target="http://www.energy.nsw.gov.au/reaching-net-zero-emiss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3F8C0FA28A845188604808F06739A06"/>
        <w:category>
          <w:name w:val="General"/>
          <w:gallery w:val="placeholder"/>
        </w:category>
        <w:types>
          <w:type w:val="bbPlcHdr"/>
        </w:types>
        <w:behaviors>
          <w:behavior w:val="content"/>
        </w:behaviors>
        <w:guid w:val="{4B83D3D2-F1DA-4C21-9D6A-A4DFA96FAB08}"/>
      </w:docPartPr>
      <w:docPartBody>
        <w:p w:rsidR="00B84E3A" w:rsidRDefault="000723D2">
          <w:pPr>
            <w:pStyle w:val="03F8C0FA28A845188604808F06739A06"/>
          </w:pPr>
          <w:r w:rsidRPr="0094033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Light">
    <w:charset w:val="00"/>
    <w:family w:val="swiss"/>
    <w:pitch w:val="variable"/>
    <w:sig w:usb0="A00000EF" w:usb1="5000204B" w:usb2="00000000" w:usb3="00000000" w:csb0="00000093" w:csb1="00000000"/>
  </w:font>
  <w:font w:name="Arial Rounded MT">
    <w:altName w:val="Arial"/>
    <w:charset w:val="00"/>
    <w:family w:val="auto"/>
    <w:pitch w:val="variable"/>
    <w:sig w:usb0="80000027" w:usb1="00000000" w:usb2="00000000" w:usb3="00000000" w:csb0="00000001" w:csb1="00000000"/>
  </w:font>
  <w:font w:name="Public Sans Light">
    <w:panose1 w:val="00000000000000000000"/>
    <w:charset w:val="00"/>
    <w:family w:val="modern"/>
    <w:notTrueType/>
    <w:pitch w:val="variable"/>
    <w:sig w:usb0="A00000FF" w:usb1="4000205B" w:usb2="00000000" w:usb3="00000000" w:csb0="00000193" w:csb1="00000000"/>
  </w:font>
  <w:font w:name="Gotham Light">
    <w:altName w:val="Calibri"/>
    <w:panose1 w:val="00000000000000000000"/>
    <w:charset w:val="00"/>
    <w:family w:val="modern"/>
    <w:notTrueType/>
    <w:pitch w:val="variable"/>
    <w:sig w:usb0="A00002FF" w:usb1="4000005B"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System">
    <w:panose1 w:val="00000000000000000000"/>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ublic Sans Medium">
    <w:panose1 w:val="00000000000000000000"/>
    <w:charset w:val="00"/>
    <w:family w:val="modern"/>
    <w:notTrueType/>
    <w:pitch w:val="variable"/>
    <w:sig w:usb0="A00000FF" w:usb1="4000205B" w:usb2="00000000" w:usb3="00000000" w:csb0="00000193" w:csb1="00000000"/>
  </w:font>
  <w:font w:name="Public Sans SemiBold">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kkurat Pro">
    <w:altName w:val="Calibri"/>
    <w:panose1 w:val="00000000000000000000"/>
    <w:charset w:val="00"/>
    <w:family w:val="modern"/>
    <w:notTrueType/>
    <w:pitch w:val="variable"/>
    <w:sig w:usb0="A00000AF" w:usb1="5000246A" w:usb2="00000000" w:usb3="00000000" w:csb0="0000000B" w:csb1="00000000"/>
  </w:font>
  <w:font w:name="Akkurat Pro Light">
    <w:altName w:val="Calibri"/>
    <w:panose1 w:val="00000000000000000000"/>
    <w:charset w:val="00"/>
    <w:family w:val="modern"/>
    <w:notTrueType/>
    <w:pitch w:val="variable"/>
    <w:sig w:usb0="A00000AF" w:usb1="5000246A" w:usb2="00000000" w:usb3="00000000" w:csb0="0000000B"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23D2"/>
    <w:rsid w:val="00003F1A"/>
    <w:rsid w:val="00006D92"/>
    <w:rsid w:val="00051547"/>
    <w:rsid w:val="00070615"/>
    <w:rsid w:val="000723D2"/>
    <w:rsid w:val="00080030"/>
    <w:rsid w:val="000D5FDC"/>
    <w:rsid w:val="001127A1"/>
    <w:rsid w:val="00116FD4"/>
    <w:rsid w:val="00172DA2"/>
    <w:rsid w:val="00174CA6"/>
    <w:rsid w:val="002211DE"/>
    <w:rsid w:val="0022341C"/>
    <w:rsid w:val="00276E1B"/>
    <w:rsid w:val="002A519A"/>
    <w:rsid w:val="002C64B5"/>
    <w:rsid w:val="002D0A8B"/>
    <w:rsid w:val="002D48C2"/>
    <w:rsid w:val="00311D14"/>
    <w:rsid w:val="004C4BDF"/>
    <w:rsid w:val="004F3365"/>
    <w:rsid w:val="0056756D"/>
    <w:rsid w:val="005876F7"/>
    <w:rsid w:val="005B4284"/>
    <w:rsid w:val="005E0484"/>
    <w:rsid w:val="005E512D"/>
    <w:rsid w:val="00611AC8"/>
    <w:rsid w:val="006166BD"/>
    <w:rsid w:val="007115BF"/>
    <w:rsid w:val="007613BF"/>
    <w:rsid w:val="0076468D"/>
    <w:rsid w:val="00784643"/>
    <w:rsid w:val="007D234D"/>
    <w:rsid w:val="00810E72"/>
    <w:rsid w:val="008B3F77"/>
    <w:rsid w:val="008D59F4"/>
    <w:rsid w:val="0097148C"/>
    <w:rsid w:val="00993006"/>
    <w:rsid w:val="00A765DB"/>
    <w:rsid w:val="00A92304"/>
    <w:rsid w:val="00AB2DAE"/>
    <w:rsid w:val="00AF24AA"/>
    <w:rsid w:val="00B84E3A"/>
    <w:rsid w:val="00C455E6"/>
    <w:rsid w:val="00CF6874"/>
    <w:rsid w:val="00D057B8"/>
    <w:rsid w:val="00D61AA6"/>
    <w:rsid w:val="00D905F6"/>
    <w:rsid w:val="00DB3754"/>
    <w:rsid w:val="00DC585B"/>
    <w:rsid w:val="00DD421E"/>
    <w:rsid w:val="00EA7BDF"/>
    <w:rsid w:val="00EF5D8F"/>
    <w:rsid w:val="00F0038B"/>
    <w:rsid w:val="00F07EA8"/>
    <w:rsid w:val="00F148D6"/>
    <w:rsid w:val="00F551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03F8C0FA28A845188604808F06739A06">
    <w:name w:val="03F8C0FA28A845188604808F06739A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324">
      <a:dk1>
        <a:srgbClr val="22272B"/>
      </a:dk1>
      <a:lt1>
        <a:sysClr val="window" lastClr="FFFFFF"/>
      </a:lt1>
      <a:dk2>
        <a:srgbClr val="002664"/>
      </a:dk2>
      <a:lt2>
        <a:srgbClr val="EBEBEB"/>
      </a:lt2>
      <a:accent1>
        <a:srgbClr val="A8EDB3"/>
      </a:accent1>
      <a:accent2>
        <a:srgbClr val="002664"/>
      </a:accent2>
      <a:accent3>
        <a:srgbClr val="CBEDFD"/>
      </a:accent3>
      <a:accent4>
        <a:srgbClr val="00AA45"/>
      </a:accent4>
      <a:accent5>
        <a:srgbClr val="DBFADF"/>
      </a:accent5>
      <a:accent6>
        <a:srgbClr val="8CE0FF"/>
      </a:accent6>
      <a:hlink>
        <a:srgbClr val="002664"/>
      </a:hlink>
      <a:folHlink>
        <a:srgbClr val="00AA45"/>
      </a:folHlink>
    </a:clrScheme>
    <a:fontScheme name="Custom 1">
      <a:majorFont>
        <a:latin typeface="Public Sans Light"/>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chemeClr val="accent3"/>
        </a:solidFill>
        <a:ln w="9525">
          <a:noFill/>
          <a:miter lim="800000"/>
          <a:headEnd/>
          <a:tailEnd/>
        </a:ln>
      </a:spPr>
      <a:bodyPr rot="0" vert="horz" wrap="square" lIns="144000" tIns="0" rIns="144000" bIns="7200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b2d7605-f358-4398-adb0-89f5a8e3c415" xsi:nil="true"/>
    <lcf76f155ced4ddcb4097134ff3c332f xmlns="2b5e2f58-402b-4827-8cb7-c57ed57e9b44">
      <Terms xmlns="http://schemas.microsoft.com/office/infopath/2007/PartnerControls"/>
    </lcf76f155ced4ddcb4097134ff3c332f>
    <_Flow_SignoffStatus xmlns="2b5e2f58-402b-4827-8cb7-c57ed57e9b44" xsi:nil="true"/>
    <Author0 xmlns="2b5e2f58-402b-4827-8cb7-c57ed57e9b44">NSW Government</Author0>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DDCF4821E04E498BC9CFC5CD17FEDC" ma:contentTypeVersion="25" ma:contentTypeDescription="Create a new document." ma:contentTypeScope="" ma:versionID="32a43e2fef38f4520e95e8e6eecd6d23">
  <xsd:schema xmlns:xsd="http://www.w3.org/2001/XMLSchema" xmlns:xs="http://www.w3.org/2001/XMLSchema" xmlns:p="http://schemas.microsoft.com/office/2006/metadata/properties" xmlns:ns2="2b5e2f58-402b-4827-8cb7-c57ed57e9b44" xmlns:ns3="fb2d7605-f358-4398-adb0-89f5a8e3c415" targetNamespace="http://schemas.microsoft.com/office/2006/metadata/properties" ma:root="true" ma:fieldsID="8cec09a9a81e8a0926b867271c1e8beb" ns2:_="" ns3:_="">
    <xsd:import namespace="2b5e2f58-402b-4827-8cb7-c57ed57e9b44"/>
    <xsd:import namespace="fb2d7605-f358-4398-adb0-89f5a8e3c4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TaxCatchAll" minOccurs="0"/>
                <xsd:element ref="ns2:lcf76f155ced4ddcb4097134ff3c332f" minOccurs="0"/>
                <xsd:element ref="ns2:Author0" minOccurs="0"/>
                <xsd:element ref="ns2:MediaServiceObjectDetectorVersions" minOccurs="0"/>
                <xsd:element ref="ns2:_Flow_SignoffStatu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e2f58-402b-4827-8cb7-c57ed57e9b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Author0" ma:index="24" nillable="true" ma:displayName="Author" ma:description="Organisation or Individual" ma:format="Dropdown" ma:internalName="Author0">
      <xsd:simpleType>
        <xsd:restriction base="dms:Text">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_Flow_SignoffStatus" ma:index="26" nillable="true" ma:displayName="Sign-off status" ma:internalName="Sign_x002d_off_x0020_status">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2d7605-f358-4398-adb0-89f5a8e3c4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9fd9694-7b85-4424-b78a-48146f3ff982}" ma:internalName="TaxCatchAll" ma:showField="CatchAllData" ma:web="fb2d7605-f358-4398-adb0-89f5a8e3c4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3F3127-C358-4758-AB36-C3970F6C6EBA}">
  <ds:schemaRefs>
    <ds:schemaRef ds:uri="http://schemas.microsoft.com/office/2006/metadata/properties"/>
    <ds:schemaRef ds:uri="http://schemas.microsoft.com/office/infopath/2007/PartnerControls"/>
    <ds:schemaRef ds:uri="fb2d7605-f358-4398-adb0-89f5a8e3c415"/>
    <ds:schemaRef ds:uri="2b5e2f58-402b-4827-8cb7-c57ed57e9b44"/>
  </ds:schemaRefs>
</ds:datastoreItem>
</file>

<file path=customXml/itemProps2.xml><?xml version="1.0" encoding="utf-8"?>
<ds:datastoreItem xmlns:ds="http://schemas.openxmlformats.org/officeDocument/2006/customXml" ds:itemID="{07AF0E04-00EA-457A-A7F8-7FA5FA350C6E}">
  <ds:schemaRefs>
    <ds:schemaRef ds:uri="http://schemas.openxmlformats.org/officeDocument/2006/bibliography"/>
  </ds:schemaRefs>
</ds:datastoreItem>
</file>

<file path=customXml/itemProps3.xml><?xml version="1.0" encoding="utf-8"?>
<ds:datastoreItem xmlns:ds="http://schemas.openxmlformats.org/officeDocument/2006/customXml" ds:itemID="{FA823271-D454-4713-BFF6-95736BA8BCDF}">
  <ds:schemaRefs>
    <ds:schemaRef ds:uri="http://schemas.microsoft.com/sharepoint/v3/contenttype/forms"/>
  </ds:schemaRefs>
</ds:datastoreItem>
</file>

<file path=customXml/itemProps4.xml><?xml version="1.0" encoding="utf-8"?>
<ds:datastoreItem xmlns:ds="http://schemas.openxmlformats.org/officeDocument/2006/customXml" ds:itemID="{6D72C0D2-0B14-4F23-8F83-358EF5927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e2f58-402b-4827-8cb7-c57ed57e9b44"/>
    <ds:schemaRef ds:uri="fb2d7605-f358-4398-adb0-89f5a8e3c4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08</TotalTime>
  <Pages>11</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High Impact Partnerships Communication and Capacity building plan</vt:lpstr>
    </vt:vector>
  </TitlesOfParts>
  <Company/>
  <LinksUpToDate>false</LinksUpToDate>
  <CharactersWithSpaces>6360</CharactersWithSpaces>
  <SharedDoc>false</SharedDoc>
  <HLinks>
    <vt:vector size="66" baseType="variant">
      <vt:variant>
        <vt:i4>1769527</vt:i4>
      </vt:variant>
      <vt:variant>
        <vt:i4>50</vt:i4>
      </vt:variant>
      <vt:variant>
        <vt:i4>0</vt:i4>
      </vt:variant>
      <vt:variant>
        <vt:i4>5</vt:i4>
      </vt:variant>
      <vt:variant>
        <vt:lpwstr/>
      </vt:variant>
      <vt:variant>
        <vt:lpwstr>_Toc201306497</vt:lpwstr>
      </vt:variant>
      <vt:variant>
        <vt:i4>1769527</vt:i4>
      </vt:variant>
      <vt:variant>
        <vt:i4>44</vt:i4>
      </vt:variant>
      <vt:variant>
        <vt:i4>0</vt:i4>
      </vt:variant>
      <vt:variant>
        <vt:i4>5</vt:i4>
      </vt:variant>
      <vt:variant>
        <vt:lpwstr/>
      </vt:variant>
      <vt:variant>
        <vt:lpwstr>_Toc201306496</vt:lpwstr>
      </vt:variant>
      <vt:variant>
        <vt:i4>1769527</vt:i4>
      </vt:variant>
      <vt:variant>
        <vt:i4>38</vt:i4>
      </vt:variant>
      <vt:variant>
        <vt:i4>0</vt:i4>
      </vt:variant>
      <vt:variant>
        <vt:i4>5</vt:i4>
      </vt:variant>
      <vt:variant>
        <vt:lpwstr/>
      </vt:variant>
      <vt:variant>
        <vt:lpwstr>_Toc201306495</vt:lpwstr>
      </vt:variant>
      <vt:variant>
        <vt:i4>1769527</vt:i4>
      </vt:variant>
      <vt:variant>
        <vt:i4>32</vt:i4>
      </vt:variant>
      <vt:variant>
        <vt:i4>0</vt:i4>
      </vt:variant>
      <vt:variant>
        <vt:i4>5</vt:i4>
      </vt:variant>
      <vt:variant>
        <vt:lpwstr/>
      </vt:variant>
      <vt:variant>
        <vt:lpwstr>_Toc201306494</vt:lpwstr>
      </vt:variant>
      <vt:variant>
        <vt:i4>1769527</vt:i4>
      </vt:variant>
      <vt:variant>
        <vt:i4>26</vt:i4>
      </vt:variant>
      <vt:variant>
        <vt:i4>0</vt:i4>
      </vt:variant>
      <vt:variant>
        <vt:i4>5</vt:i4>
      </vt:variant>
      <vt:variant>
        <vt:lpwstr/>
      </vt:variant>
      <vt:variant>
        <vt:lpwstr>_Toc201306493</vt:lpwstr>
      </vt:variant>
      <vt:variant>
        <vt:i4>1769527</vt:i4>
      </vt:variant>
      <vt:variant>
        <vt:i4>20</vt:i4>
      </vt:variant>
      <vt:variant>
        <vt:i4>0</vt:i4>
      </vt:variant>
      <vt:variant>
        <vt:i4>5</vt:i4>
      </vt:variant>
      <vt:variant>
        <vt:lpwstr/>
      </vt:variant>
      <vt:variant>
        <vt:lpwstr>_Toc201306492</vt:lpwstr>
      </vt:variant>
      <vt:variant>
        <vt:i4>1769527</vt:i4>
      </vt:variant>
      <vt:variant>
        <vt:i4>14</vt:i4>
      </vt:variant>
      <vt:variant>
        <vt:i4>0</vt:i4>
      </vt:variant>
      <vt:variant>
        <vt:i4>5</vt:i4>
      </vt:variant>
      <vt:variant>
        <vt:lpwstr/>
      </vt:variant>
      <vt:variant>
        <vt:lpwstr>_Toc201306491</vt:lpwstr>
      </vt:variant>
      <vt:variant>
        <vt:i4>1769527</vt:i4>
      </vt:variant>
      <vt:variant>
        <vt:i4>8</vt:i4>
      </vt:variant>
      <vt:variant>
        <vt:i4>0</vt:i4>
      </vt:variant>
      <vt:variant>
        <vt:i4>5</vt:i4>
      </vt:variant>
      <vt:variant>
        <vt:lpwstr/>
      </vt:variant>
      <vt:variant>
        <vt:lpwstr>_Toc201306490</vt:lpwstr>
      </vt:variant>
      <vt:variant>
        <vt:i4>1703991</vt:i4>
      </vt:variant>
      <vt:variant>
        <vt:i4>2</vt:i4>
      </vt:variant>
      <vt:variant>
        <vt:i4>0</vt:i4>
      </vt:variant>
      <vt:variant>
        <vt:i4>5</vt:i4>
      </vt:variant>
      <vt:variant>
        <vt:lpwstr/>
      </vt:variant>
      <vt:variant>
        <vt:lpwstr>_Toc201306489</vt:lpwstr>
      </vt:variant>
      <vt:variant>
        <vt:i4>1179741</vt:i4>
      </vt:variant>
      <vt:variant>
        <vt:i4>15</vt:i4>
      </vt:variant>
      <vt:variant>
        <vt:i4>0</vt:i4>
      </vt:variant>
      <vt:variant>
        <vt:i4>5</vt:i4>
      </vt:variant>
      <vt:variant>
        <vt:lpwstr>http://www.energy.nsw.gov.au/reaching-net-zero-emissions</vt:lpwstr>
      </vt:variant>
      <vt:variant>
        <vt:lpwstr/>
      </vt:variant>
      <vt:variant>
        <vt:i4>1179741</vt:i4>
      </vt:variant>
      <vt:variant>
        <vt:i4>9</vt:i4>
      </vt:variant>
      <vt:variant>
        <vt:i4>0</vt:i4>
      </vt:variant>
      <vt:variant>
        <vt:i4>5</vt:i4>
      </vt:variant>
      <vt:variant>
        <vt:lpwstr>http://www.energy.nsw.gov.au/reaching-net-zero-emis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 High Impact Partnership communication and capacity building plan</dc:title>
  <dc:subject/>
  <dc:creator>Fili Thompson</dc:creator>
  <cp:keywords/>
  <dc:description/>
  <cp:lastModifiedBy>Madison Roland-Evans</cp:lastModifiedBy>
  <cp:revision>310</cp:revision>
  <cp:lastPrinted>2025-03-13T20:42:00Z</cp:lastPrinted>
  <dcterms:created xsi:type="dcterms:W3CDTF">2025-06-02T23:30:00Z</dcterms:created>
  <dcterms:modified xsi:type="dcterms:W3CDTF">2025-08-2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DCF4821E04E498BC9CFC5CD17FEDC</vt:lpwstr>
  </property>
  <property fmtid="{D5CDD505-2E9C-101B-9397-08002B2CF9AE}" pid="3" name="Order">
    <vt:lpwstr>7674100.00000000</vt:lpwstr>
  </property>
  <property fmtid="{D5CDD505-2E9C-101B-9397-08002B2CF9AE}" pid="4" name="xd_ProgID">
    <vt:lpwstr/>
  </property>
  <property fmtid="{D5CDD505-2E9C-101B-9397-08002B2CF9AE}" pid="5" name="MediaServiceImageTags">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lpwstr/>
  </property>
  <property fmtid="{D5CDD505-2E9C-101B-9397-08002B2CF9AE}" pid="11" name="GrammarlyDocumentId">
    <vt:lpwstr>f95bdecc-e1dc-4587-888b-d72b2ce492c0</vt:lpwstr>
  </property>
</Properties>
</file>